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E8AF80" w14:textId="3C11333C" w:rsidR="0050634F" w:rsidRPr="00F30B8A" w:rsidRDefault="00A07535" w:rsidP="00FE191D">
      <w:pPr>
        <w:jc w:val="center"/>
      </w:pPr>
      <w:bookmarkStart w:id="0" w:name="_Hlk207666814"/>
      <w:r>
        <w:rPr>
          <w:noProof/>
        </w:rPr>
        <w:drawing>
          <wp:inline distT="0" distB="0" distL="0" distR="0" wp14:anchorId="7AE7489B" wp14:editId="15D94AE9">
            <wp:extent cx="2066667" cy="2209524"/>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66667" cy="2209524"/>
                    </a:xfrm>
                    <a:prstGeom prst="rect">
                      <a:avLst/>
                    </a:prstGeom>
                  </pic:spPr>
                </pic:pic>
              </a:graphicData>
            </a:graphic>
          </wp:inline>
        </w:drawing>
      </w:r>
    </w:p>
    <w:p w14:paraId="60278515" w14:textId="02E65181" w:rsidR="00E5126C" w:rsidRPr="00E5126C" w:rsidRDefault="00D11613" w:rsidP="00FE191D">
      <w:pPr>
        <w:spacing w:after="0" w:line="240" w:lineRule="auto"/>
        <w:jc w:val="center"/>
        <w:rPr>
          <w:b/>
          <w:bCs/>
        </w:rPr>
      </w:pPr>
      <w:proofErr w:type="spellStart"/>
      <w:r>
        <w:rPr>
          <w:b/>
          <w:bCs/>
        </w:rPr>
        <w:t>Mutah</w:t>
      </w:r>
      <w:proofErr w:type="spellEnd"/>
      <w:r>
        <w:rPr>
          <w:b/>
          <w:bCs/>
        </w:rPr>
        <w:t xml:space="preserve"> University, Karak </w:t>
      </w:r>
      <w:r w:rsidRPr="00E5126C">
        <w:rPr>
          <w:b/>
          <w:bCs/>
        </w:rPr>
        <w:t>Jordan</w:t>
      </w:r>
    </w:p>
    <w:p w14:paraId="1E4F0403" w14:textId="1DD2596B" w:rsidR="0050634F" w:rsidRPr="00E5126C" w:rsidRDefault="0050634F" w:rsidP="00FE191D">
      <w:pPr>
        <w:spacing w:after="0" w:line="240" w:lineRule="auto"/>
        <w:jc w:val="center"/>
        <w:rPr>
          <w:b/>
          <w:bCs/>
        </w:rPr>
      </w:pPr>
      <w:r w:rsidRPr="00E5126C">
        <w:rPr>
          <w:b/>
          <w:bCs/>
        </w:rPr>
        <w:t>Faculty of Information Technology</w:t>
      </w:r>
    </w:p>
    <w:p w14:paraId="5B3BA60E" w14:textId="6C636E4B" w:rsidR="0050634F" w:rsidRDefault="0050634F" w:rsidP="00FE191D">
      <w:pPr>
        <w:jc w:val="center"/>
      </w:pPr>
    </w:p>
    <w:p w14:paraId="3F3DDB90" w14:textId="77777777" w:rsidR="00C53ACB" w:rsidRPr="00F30B8A" w:rsidRDefault="00C53ACB" w:rsidP="00FE191D">
      <w:pPr>
        <w:jc w:val="center"/>
      </w:pPr>
    </w:p>
    <w:p w14:paraId="40057592" w14:textId="07A1877B" w:rsidR="00515312" w:rsidRPr="000D78F9" w:rsidRDefault="00A2517B" w:rsidP="00FE191D">
      <w:pPr>
        <w:pStyle w:val="Title"/>
        <w:jc w:val="center"/>
        <w:rPr>
          <w:b/>
          <w:bCs/>
          <w:sz w:val="48"/>
          <w:szCs w:val="48"/>
        </w:rPr>
      </w:pPr>
      <w:r>
        <w:rPr>
          <w:b/>
          <w:bCs/>
          <w:sz w:val="48"/>
          <w:szCs w:val="48"/>
        </w:rPr>
        <w:t>Quiz AI</w:t>
      </w:r>
    </w:p>
    <w:p w14:paraId="033F1B60" w14:textId="77777777" w:rsidR="00C53ACB" w:rsidRPr="00F30B8A" w:rsidRDefault="00C53ACB" w:rsidP="00FE191D">
      <w:pPr>
        <w:jc w:val="center"/>
      </w:pPr>
    </w:p>
    <w:p w14:paraId="085CCAC5" w14:textId="5DB4D3F3" w:rsidR="005443DD" w:rsidRPr="00E5126C" w:rsidRDefault="005443DD" w:rsidP="00FE191D">
      <w:pPr>
        <w:jc w:val="center"/>
        <w:rPr>
          <w:b/>
          <w:bCs/>
        </w:rPr>
      </w:pPr>
      <w:r w:rsidRPr="67A7F3D5">
        <w:rPr>
          <w:b/>
          <w:bCs/>
        </w:rPr>
        <w:t>A project submitted</w:t>
      </w:r>
    </w:p>
    <w:p w14:paraId="0761ABF3" w14:textId="7D33F5D4" w:rsidR="005443DD" w:rsidRPr="00E5126C" w:rsidRDefault="005443DD" w:rsidP="00FE191D">
      <w:pPr>
        <w:spacing w:after="0" w:line="240" w:lineRule="auto"/>
        <w:jc w:val="center"/>
        <w:rPr>
          <w:b/>
          <w:bCs/>
        </w:rPr>
      </w:pPr>
      <w:r w:rsidRPr="00E5126C">
        <w:rPr>
          <w:b/>
          <w:bCs/>
        </w:rPr>
        <w:t>in partial fulfillment of the requirements for the</w:t>
      </w:r>
    </w:p>
    <w:p w14:paraId="12B612FE" w14:textId="7255CC9C" w:rsidR="00E93585" w:rsidRPr="00AD1D3F" w:rsidRDefault="005443DD" w:rsidP="00FE191D">
      <w:pPr>
        <w:spacing w:after="0" w:line="240" w:lineRule="auto"/>
        <w:jc w:val="center"/>
        <w:rPr>
          <w:b/>
          <w:bCs/>
        </w:rPr>
      </w:pPr>
      <w:r w:rsidRPr="00E5126C">
        <w:rPr>
          <w:b/>
          <w:bCs/>
        </w:rPr>
        <w:t>B.Sc. Degree in</w:t>
      </w:r>
      <w:r w:rsidR="00AD1D3F">
        <w:rPr>
          <w:b/>
          <w:bCs/>
        </w:rPr>
        <w:t xml:space="preserve"> Information </w:t>
      </w:r>
      <w:r w:rsidR="00AD1D3F" w:rsidRPr="00AD1D3F">
        <w:rPr>
          <w:b/>
          <w:bCs/>
        </w:rPr>
        <w:t>Technology</w:t>
      </w:r>
    </w:p>
    <w:p w14:paraId="64209DED" w14:textId="77777777" w:rsidR="00C53ACB" w:rsidRPr="00F30B8A" w:rsidRDefault="00C53ACB" w:rsidP="00FE191D">
      <w:pPr>
        <w:jc w:val="center"/>
      </w:pPr>
    </w:p>
    <w:p w14:paraId="0D727786" w14:textId="5EBB2C7E" w:rsidR="00515312" w:rsidRPr="00E5126C" w:rsidRDefault="00515312" w:rsidP="00FE191D">
      <w:pPr>
        <w:spacing w:line="240" w:lineRule="auto"/>
        <w:jc w:val="center"/>
        <w:rPr>
          <w:b/>
          <w:bCs/>
        </w:rPr>
      </w:pPr>
      <w:proofErr w:type="gramStart"/>
      <w:r w:rsidRPr="00E5126C">
        <w:rPr>
          <w:b/>
          <w:bCs/>
        </w:rPr>
        <w:t>By</w:t>
      </w:r>
      <w:proofErr w:type="gramEnd"/>
    </w:p>
    <w:p w14:paraId="0A1B0E66" w14:textId="77777777" w:rsidR="00A2517B" w:rsidRPr="000A640B" w:rsidRDefault="00A2517B" w:rsidP="00FE191D">
      <w:pPr>
        <w:spacing w:line="240" w:lineRule="auto"/>
        <w:ind w:firstLine="0"/>
        <w:jc w:val="center"/>
      </w:pPr>
      <w:r w:rsidRPr="000A640B">
        <w:t>Faisal Marwan Albaba (120222231068/Software Engineering)</w:t>
      </w:r>
      <w:r w:rsidRPr="000A640B">
        <w:br/>
        <w:t>Qotiph Khaled Albayaydah (120222231013/Software Engineering)</w:t>
      </w:r>
      <w:r w:rsidRPr="000A640B">
        <w:br/>
        <w:t>Bara’a Bader Iqneibi (120222231123/Software Engineering)</w:t>
      </w:r>
      <w:r w:rsidRPr="000A640B">
        <w:br/>
        <w:t>Shahm Mohannad Abo-Alheja (120212212145/Cyber Security)</w:t>
      </w:r>
      <w:r w:rsidRPr="000A640B">
        <w:br/>
        <w:t>Nart Mohammed Mo’af (120222211003/Computer Science)</w:t>
      </w:r>
    </w:p>
    <w:p w14:paraId="4F26E230" w14:textId="77777777" w:rsidR="00C53ACB" w:rsidRPr="00F30B8A" w:rsidRDefault="00C53ACB" w:rsidP="00FE191D">
      <w:pPr>
        <w:jc w:val="center"/>
      </w:pPr>
    </w:p>
    <w:p w14:paraId="173FE541" w14:textId="77777777" w:rsidR="00515312" w:rsidRDefault="00515312" w:rsidP="00FE191D">
      <w:pPr>
        <w:spacing w:line="240" w:lineRule="auto"/>
        <w:jc w:val="center"/>
        <w:rPr>
          <w:b/>
          <w:bCs/>
        </w:rPr>
      </w:pPr>
      <w:r w:rsidRPr="00E5126C">
        <w:rPr>
          <w:b/>
          <w:bCs/>
        </w:rPr>
        <w:t>Supervised by</w:t>
      </w:r>
    </w:p>
    <w:p w14:paraId="2117B1FE" w14:textId="77777777" w:rsidR="00A657A8" w:rsidRPr="00F30B8A" w:rsidRDefault="00A657A8" w:rsidP="00A657A8">
      <w:pPr>
        <w:spacing w:after="0"/>
        <w:jc w:val="center"/>
      </w:pPr>
      <w:r>
        <w:t>Dr. Khalid Awad Al-</w:t>
      </w:r>
      <w:proofErr w:type="spellStart"/>
      <w:r>
        <w:t>Tarawneh</w:t>
      </w:r>
      <w:proofErr w:type="spellEnd"/>
    </w:p>
    <w:p w14:paraId="7B665D56" w14:textId="77777777" w:rsidR="00A657A8" w:rsidRPr="00E5126C" w:rsidRDefault="00A657A8" w:rsidP="00A657A8">
      <w:pPr>
        <w:spacing w:line="240" w:lineRule="auto"/>
        <w:rPr>
          <w:b/>
          <w:bCs/>
        </w:rPr>
      </w:pPr>
    </w:p>
    <w:p w14:paraId="03510C91" w14:textId="7222D65D" w:rsidR="00DF334A" w:rsidRDefault="00A2517B" w:rsidP="00FE191D">
      <w:pPr>
        <w:jc w:val="center"/>
        <w:rPr>
          <w:b/>
          <w:bCs/>
        </w:rPr>
      </w:pPr>
      <w:r>
        <w:rPr>
          <w:b/>
          <w:bCs/>
        </w:rPr>
        <w:t>September</w:t>
      </w:r>
      <w:bookmarkStart w:id="1" w:name="_Toc344388263"/>
      <w:bookmarkStart w:id="2" w:name="_Toc499073365"/>
      <w:bookmarkStart w:id="3" w:name="_Toc499073366"/>
      <w:bookmarkStart w:id="4" w:name="_Toc344388264"/>
      <w:r>
        <w:rPr>
          <w:b/>
          <w:bCs/>
        </w:rPr>
        <w:t xml:space="preserve"> 2025</w:t>
      </w:r>
    </w:p>
    <w:p w14:paraId="62E3E7A9" w14:textId="77777777" w:rsidR="001131E7" w:rsidRDefault="001131E7" w:rsidP="005543CD">
      <w:pPr>
        <w:ind w:firstLine="0"/>
        <w:jc w:val="left"/>
        <w:rPr>
          <w:b/>
          <w:bCs/>
        </w:rPr>
        <w:sectPr w:rsidR="001131E7" w:rsidSect="001E1D84">
          <w:headerReference w:type="even" r:id="rId12"/>
          <w:headerReference w:type="default" r:id="rId13"/>
          <w:footerReference w:type="even" r:id="rId14"/>
          <w:footerReference w:type="default" r:id="rId15"/>
          <w:headerReference w:type="first" r:id="rId16"/>
          <w:footerReference w:type="first" r:id="rId17"/>
          <w:pgSz w:w="11906" w:h="16838" w:code="9"/>
          <w:pgMar w:top="1440" w:right="1800" w:bottom="1440" w:left="1800" w:header="720" w:footer="720" w:gutter="0"/>
          <w:pgNumType w:fmt="upperRoman"/>
          <w:cols w:space="720"/>
          <w:titlePg/>
          <w:docGrid w:linePitch="360"/>
        </w:sectPr>
      </w:pPr>
    </w:p>
    <w:p w14:paraId="63E92FFA" w14:textId="410F4EDB" w:rsidR="000200C7" w:rsidRPr="00F30B8A" w:rsidRDefault="000200C7" w:rsidP="00FE191D">
      <w:pPr>
        <w:pStyle w:val="Heading1"/>
      </w:pPr>
      <w:bookmarkStart w:id="5" w:name="_Toc207670914"/>
      <w:r w:rsidRPr="00F30B8A">
        <w:lastRenderedPageBreak/>
        <w:t>CERTIFICATE</w:t>
      </w:r>
      <w:bookmarkEnd w:id="1"/>
      <w:bookmarkEnd w:id="2"/>
      <w:bookmarkEnd w:id="5"/>
    </w:p>
    <w:p w14:paraId="3A26EC63" w14:textId="266C0C15" w:rsidR="005443DD" w:rsidRPr="00F30B8A" w:rsidRDefault="000200C7" w:rsidP="00FE191D">
      <w:pPr>
        <w:pStyle w:val="ThesisParagraph"/>
        <w:ind w:firstLine="0"/>
        <w:jc w:val="left"/>
      </w:pPr>
      <w:r w:rsidRPr="00F30B8A">
        <w:t xml:space="preserve">It is hereby certified that the project titled </w:t>
      </w:r>
      <w:r w:rsidR="00A2517B" w:rsidRPr="00A2517B">
        <w:rPr>
          <w:b/>
          <w:bCs/>
          <w:i/>
          <w:iCs/>
        </w:rPr>
        <w:t>Quiz AI</w:t>
      </w:r>
      <w:r w:rsidRPr="00F30B8A">
        <w:t xml:space="preserve">, submitted </w:t>
      </w:r>
      <w:r w:rsidR="005443DD" w:rsidRPr="00F30B8A">
        <w:t>by undersigned,</w:t>
      </w:r>
      <w:r w:rsidRPr="00F30B8A">
        <w:t xml:space="preserve"> in partial fulfillment of the award of the </w:t>
      </w:r>
      <w:r w:rsidR="005443DD" w:rsidRPr="00F30B8A">
        <w:t>d</w:t>
      </w:r>
      <w:r w:rsidRPr="00F30B8A">
        <w:t xml:space="preserve">egree of </w:t>
      </w:r>
      <w:r w:rsidR="005443DD" w:rsidRPr="00F30B8A">
        <w:t>“</w:t>
      </w:r>
      <w:proofErr w:type="gramStart"/>
      <w:r w:rsidRPr="00F30B8A">
        <w:t xml:space="preserve">Bachelor </w:t>
      </w:r>
      <w:r w:rsidR="005443DD" w:rsidRPr="00F30B8A">
        <w:t xml:space="preserve">in </w:t>
      </w:r>
      <w:r w:rsidRPr="00F30B8A">
        <w:t>Software Engineering</w:t>
      </w:r>
      <w:proofErr w:type="gramEnd"/>
      <w:r w:rsidR="005443DD" w:rsidRPr="00F30B8A">
        <w:t>”</w:t>
      </w:r>
      <w:r w:rsidRPr="00F30B8A">
        <w:t xml:space="preserve"> embodies original work done by them under my supervision</w:t>
      </w:r>
      <w:r w:rsidR="005443DD" w:rsidRPr="00F30B8A">
        <w:t>.</w:t>
      </w:r>
    </w:p>
    <w:p w14:paraId="2D95A1D1" w14:textId="416C1B91" w:rsidR="005443DD" w:rsidRPr="00F30B8A" w:rsidRDefault="005443DD" w:rsidP="00FE191D">
      <w:pPr>
        <w:pStyle w:val="ThesisParagraph"/>
        <w:ind w:firstLine="0"/>
        <w:jc w:val="left"/>
      </w:pPr>
      <w:r w:rsidRPr="00F30B8A">
        <w:t>All the analysis, design and system development have been accomplished by the undersigned. Moreover, this project has not been submitted to any other college or university.</w:t>
      </w:r>
      <w:r w:rsidRPr="00F30B8A">
        <w:cr/>
      </w:r>
    </w:p>
    <w:p w14:paraId="0A1F0294" w14:textId="6B6A5055" w:rsidR="005443DD" w:rsidRPr="00F30B8A" w:rsidRDefault="005443DD" w:rsidP="005543CD">
      <w:pPr>
        <w:pStyle w:val="ThesisParagraph"/>
        <w:jc w:val="left"/>
      </w:pPr>
    </w:p>
    <w:p w14:paraId="6898B1BB" w14:textId="44E73FA8" w:rsidR="005443DD" w:rsidRPr="00F30B8A" w:rsidRDefault="005443DD" w:rsidP="005543CD">
      <w:pPr>
        <w:pStyle w:val="ThesisParagraph"/>
        <w:jc w:val="left"/>
      </w:pPr>
    </w:p>
    <w:p w14:paraId="7681D902" w14:textId="6E6F1EC8" w:rsidR="005443DD" w:rsidRPr="00F30B8A" w:rsidRDefault="005443DD" w:rsidP="005543CD">
      <w:pPr>
        <w:pStyle w:val="ThesisParagraph"/>
        <w:jc w:val="left"/>
      </w:pPr>
    </w:p>
    <w:p w14:paraId="37FCBEA4" w14:textId="762A6747" w:rsidR="005443DD" w:rsidRPr="00F30B8A" w:rsidRDefault="005443DD" w:rsidP="005543CD">
      <w:pPr>
        <w:pStyle w:val="ThesisParagraph"/>
        <w:jc w:val="left"/>
      </w:pPr>
    </w:p>
    <w:p w14:paraId="53C8F67E" w14:textId="5FA52899" w:rsidR="005443DD" w:rsidRPr="00F30B8A" w:rsidRDefault="005443DD" w:rsidP="005543CD">
      <w:pPr>
        <w:pStyle w:val="ThesisParagraph"/>
        <w:jc w:val="left"/>
      </w:pPr>
    </w:p>
    <w:p w14:paraId="5E1353D7" w14:textId="26844C47" w:rsidR="005443DD" w:rsidRPr="00F30B8A" w:rsidRDefault="005443DD" w:rsidP="005543CD">
      <w:pPr>
        <w:pStyle w:val="ThesisParagraph"/>
        <w:jc w:val="left"/>
      </w:pPr>
    </w:p>
    <w:p w14:paraId="3C6F0C38" w14:textId="0B34A4AD" w:rsidR="005443DD" w:rsidRPr="00F30B8A" w:rsidRDefault="005443DD" w:rsidP="005543CD">
      <w:pPr>
        <w:pStyle w:val="ThesisParagraph"/>
        <w:jc w:val="left"/>
      </w:pPr>
    </w:p>
    <w:p w14:paraId="7D9E3CA3" w14:textId="3A893778" w:rsidR="005443DD" w:rsidRPr="00F30B8A" w:rsidRDefault="005443DD" w:rsidP="005543CD">
      <w:pPr>
        <w:pStyle w:val="ThesisParagraph"/>
        <w:jc w:val="left"/>
      </w:pPr>
    </w:p>
    <w:p w14:paraId="3D21D2FB" w14:textId="77777777" w:rsidR="005443DD" w:rsidRPr="00F30B8A" w:rsidRDefault="005443DD" w:rsidP="005543CD">
      <w:pPr>
        <w:pStyle w:val="ThesisParagraph"/>
        <w:jc w:val="left"/>
      </w:pPr>
    </w:p>
    <w:p w14:paraId="7A64B1E4" w14:textId="77777777" w:rsidR="005443DD" w:rsidRPr="00F30B8A" w:rsidRDefault="005443DD" w:rsidP="005543CD">
      <w:pPr>
        <w:pStyle w:val="ThesisParagraph"/>
        <w:jc w:val="left"/>
      </w:pPr>
    </w:p>
    <w:p w14:paraId="668E7961" w14:textId="77777777" w:rsidR="00BB131A" w:rsidRDefault="00BB131A" w:rsidP="005543CD">
      <w:pPr>
        <w:pStyle w:val="ThesisParagraph"/>
        <w:ind w:firstLine="0"/>
        <w:jc w:val="left"/>
        <w:rPr>
          <w:b/>
          <w:bCs/>
          <w:i/>
          <w:iCs/>
        </w:rPr>
        <w:sectPr w:rsidR="00BB131A" w:rsidSect="001E1D84">
          <w:pgSz w:w="11906" w:h="16838" w:code="9"/>
          <w:pgMar w:top="1440" w:right="1800" w:bottom="1440" w:left="1800" w:header="720" w:footer="720" w:gutter="0"/>
          <w:pgNumType w:fmt="upperRoman"/>
          <w:cols w:space="720"/>
          <w:titlePg/>
          <w:docGrid w:linePitch="360"/>
        </w:sectPr>
      </w:pPr>
    </w:p>
    <w:p w14:paraId="58F3ADF3" w14:textId="77777777" w:rsidR="00A2517B" w:rsidRPr="00F30B8A" w:rsidRDefault="00A2517B" w:rsidP="005543CD">
      <w:pPr>
        <w:pStyle w:val="ThesisParagraph"/>
        <w:ind w:firstLine="0"/>
        <w:jc w:val="left"/>
      </w:pPr>
      <w:r>
        <w:rPr>
          <w:b/>
          <w:bCs/>
          <w:i/>
          <w:iCs/>
        </w:rPr>
        <w:t xml:space="preserve">Faisal Albaba </w:t>
      </w:r>
      <w:r w:rsidRPr="00F30B8A">
        <w:t>(</w:t>
      </w:r>
      <w:r>
        <w:t>120222231068</w:t>
      </w:r>
      <w:r w:rsidRPr="00F30B8A">
        <w:t>)</w:t>
      </w:r>
    </w:p>
    <w:p w14:paraId="1765195F" w14:textId="77777777" w:rsidR="00A2517B" w:rsidRPr="00F30B8A" w:rsidRDefault="00A2517B" w:rsidP="005543CD">
      <w:pPr>
        <w:pStyle w:val="ThesisParagraph"/>
        <w:ind w:firstLine="0"/>
        <w:jc w:val="left"/>
      </w:pPr>
      <w:r>
        <w:rPr>
          <w:b/>
          <w:bCs/>
          <w:i/>
          <w:iCs/>
        </w:rPr>
        <w:t xml:space="preserve">Qotiph Albayaydah </w:t>
      </w:r>
      <w:r w:rsidRPr="00F30B8A">
        <w:t>(</w:t>
      </w:r>
      <w:r>
        <w:t>12022223013</w:t>
      </w:r>
      <w:r w:rsidRPr="00F30B8A">
        <w:t>)</w:t>
      </w:r>
    </w:p>
    <w:p w14:paraId="1C8B200A" w14:textId="77777777" w:rsidR="00A2517B" w:rsidRDefault="00A2517B" w:rsidP="005543CD">
      <w:pPr>
        <w:pStyle w:val="ThesisParagraph"/>
        <w:ind w:firstLine="0"/>
        <w:jc w:val="left"/>
      </w:pPr>
      <w:r>
        <w:rPr>
          <w:b/>
          <w:bCs/>
          <w:i/>
          <w:iCs/>
        </w:rPr>
        <w:t>Nart Mo’af</w:t>
      </w:r>
      <w:r w:rsidRPr="00F30B8A">
        <w:t xml:space="preserve"> (</w:t>
      </w:r>
      <w:r w:rsidRPr="00194FA6">
        <w:t>120212212145</w:t>
      </w:r>
      <w:r w:rsidRPr="00F30B8A">
        <w:t xml:space="preserve">) </w:t>
      </w:r>
    </w:p>
    <w:p w14:paraId="2058E0E6" w14:textId="77777777" w:rsidR="00A2517B" w:rsidRPr="00D506D3" w:rsidRDefault="00A2517B" w:rsidP="005543CD">
      <w:pPr>
        <w:pStyle w:val="ThesisParagraph"/>
        <w:ind w:firstLine="0"/>
        <w:jc w:val="left"/>
      </w:pPr>
      <w:r w:rsidRPr="00D506D3">
        <w:rPr>
          <w:b/>
          <w:bCs/>
          <w:i/>
          <w:iCs/>
        </w:rPr>
        <w:t xml:space="preserve">Shahm </w:t>
      </w:r>
      <w:r>
        <w:rPr>
          <w:b/>
          <w:bCs/>
          <w:i/>
          <w:iCs/>
        </w:rPr>
        <w:t>Abo-</w:t>
      </w:r>
      <w:proofErr w:type="gramStart"/>
      <w:r>
        <w:rPr>
          <w:b/>
          <w:bCs/>
          <w:i/>
          <w:iCs/>
        </w:rPr>
        <w:t>A</w:t>
      </w:r>
      <w:r w:rsidRPr="00D506D3">
        <w:rPr>
          <w:b/>
          <w:bCs/>
          <w:i/>
          <w:iCs/>
        </w:rPr>
        <w:t>lheja</w:t>
      </w:r>
      <w:r w:rsidRPr="00D506D3">
        <w:t>(</w:t>
      </w:r>
      <w:proofErr w:type="gramEnd"/>
      <w:r w:rsidRPr="00D506D3">
        <w:t>120212212145)</w:t>
      </w:r>
    </w:p>
    <w:p w14:paraId="0CB8930D" w14:textId="77777777" w:rsidR="00A2517B" w:rsidRDefault="00A2517B" w:rsidP="005543CD">
      <w:pPr>
        <w:pStyle w:val="ThesisParagraph"/>
        <w:jc w:val="left"/>
        <w:rPr>
          <w:b/>
          <w:bCs/>
        </w:rPr>
      </w:pPr>
    </w:p>
    <w:p w14:paraId="1FEE15BE" w14:textId="77777777" w:rsidR="00A2517B" w:rsidRDefault="00A2517B" w:rsidP="005543CD">
      <w:pPr>
        <w:pStyle w:val="ThesisParagraph"/>
        <w:jc w:val="left"/>
        <w:rPr>
          <w:b/>
          <w:bCs/>
        </w:rPr>
      </w:pPr>
    </w:p>
    <w:p w14:paraId="0BC4E076" w14:textId="77777777" w:rsidR="00A2517B" w:rsidRDefault="00A2517B" w:rsidP="005543CD">
      <w:pPr>
        <w:pStyle w:val="ThesisParagraph"/>
        <w:jc w:val="left"/>
        <w:rPr>
          <w:b/>
          <w:bCs/>
        </w:rPr>
      </w:pPr>
    </w:p>
    <w:p w14:paraId="1AE3B874" w14:textId="77777777" w:rsidR="00A2517B" w:rsidRPr="00BB131A" w:rsidRDefault="00A2517B" w:rsidP="005543CD">
      <w:pPr>
        <w:pStyle w:val="ThesisParagraph"/>
        <w:jc w:val="left"/>
        <w:rPr>
          <w:b/>
          <w:bCs/>
        </w:rPr>
        <w:sectPr w:rsidR="00A2517B" w:rsidRPr="00BB131A" w:rsidSect="00A2517B">
          <w:type w:val="continuous"/>
          <w:pgSz w:w="11906" w:h="16838" w:code="9"/>
          <w:pgMar w:top="1440" w:right="1800" w:bottom="1440" w:left="1800" w:header="720" w:footer="720" w:gutter="0"/>
          <w:pgNumType w:fmt="upperRoman"/>
          <w:cols w:num="2" w:space="720"/>
          <w:titlePg/>
          <w:docGrid w:linePitch="360"/>
        </w:sectPr>
      </w:pPr>
    </w:p>
    <w:p w14:paraId="2D280CB7" w14:textId="77777777" w:rsidR="00A2517B" w:rsidRPr="00D506D3" w:rsidRDefault="00A2517B" w:rsidP="005543CD">
      <w:pPr>
        <w:pStyle w:val="ThesisParagraph"/>
        <w:ind w:firstLine="0"/>
        <w:jc w:val="left"/>
        <w:rPr>
          <w:b/>
          <w:bCs/>
          <w:i/>
          <w:iCs/>
          <w:rtl/>
        </w:rPr>
        <w:sectPr w:rsidR="00A2517B" w:rsidRPr="00D506D3" w:rsidSect="00A2517B">
          <w:type w:val="continuous"/>
          <w:pgSz w:w="11906" w:h="16838" w:code="9"/>
          <w:pgMar w:top="1440" w:right="1800" w:bottom="1440" w:left="1800" w:header="720" w:footer="720" w:gutter="0"/>
          <w:pgNumType w:fmt="upperRoman"/>
          <w:cols w:num="2" w:space="720"/>
          <w:titlePg/>
          <w:docGrid w:linePitch="360"/>
        </w:sectPr>
      </w:pPr>
      <w:r w:rsidRPr="00D506D3">
        <w:rPr>
          <w:b/>
          <w:bCs/>
          <w:i/>
          <w:iCs/>
        </w:rPr>
        <w:t xml:space="preserve">Bara’a </w:t>
      </w:r>
      <w:proofErr w:type="gramStart"/>
      <w:r w:rsidRPr="00D506D3">
        <w:rPr>
          <w:b/>
          <w:bCs/>
          <w:i/>
          <w:iCs/>
        </w:rPr>
        <w:t>Iqneibi</w:t>
      </w:r>
      <w:r w:rsidRPr="00D506D3">
        <w:t>(</w:t>
      </w:r>
      <w:proofErr w:type="gramEnd"/>
      <w:r w:rsidRPr="00D506D3">
        <w:t>120222231123)</w:t>
      </w:r>
    </w:p>
    <w:p w14:paraId="4A40B555" w14:textId="2F6F0C3A" w:rsidR="00BB131A" w:rsidRPr="00BB131A" w:rsidRDefault="00BB131A" w:rsidP="005543CD">
      <w:pPr>
        <w:pStyle w:val="ThesisParagraph"/>
        <w:ind w:firstLine="0"/>
        <w:jc w:val="left"/>
        <w:rPr>
          <w:b/>
          <w:bCs/>
        </w:rPr>
        <w:sectPr w:rsidR="00BB131A" w:rsidRPr="00BB131A" w:rsidSect="00BB131A">
          <w:type w:val="continuous"/>
          <w:pgSz w:w="11906" w:h="16838" w:code="9"/>
          <w:pgMar w:top="1440" w:right="1800" w:bottom="1440" w:left="1800" w:header="720" w:footer="720" w:gutter="0"/>
          <w:pgNumType w:fmt="upperRoman"/>
          <w:cols w:num="2" w:space="720"/>
          <w:titlePg/>
          <w:docGrid w:linePitch="360"/>
        </w:sectPr>
      </w:pPr>
    </w:p>
    <w:p w14:paraId="03762B75" w14:textId="6DBFC6DD" w:rsidR="00BB131A" w:rsidRPr="00BB131A" w:rsidRDefault="00BB131A" w:rsidP="005543CD">
      <w:pPr>
        <w:pStyle w:val="ThesisParagraph"/>
        <w:ind w:firstLine="0"/>
        <w:jc w:val="left"/>
        <w:rPr>
          <w:b/>
          <w:bCs/>
        </w:rPr>
        <w:sectPr w:rsidR="00BB131A" w:rsidRPr="00BB131A" w:rsidSect="00BB131A">
          <w:type w:val="continuous"/>
          <w:pgSz w:w="11906" w:h="16838" w:code="9"/>
          <w:pgMar w:top="1440" w:right="1800" w:bottom="1440" w:left="1800" w:header="720" w:footer="720" w:gutter="0"/>
          <w:pgNumType w:fmt="upperRoman"/>
          <w:cols w:num="2" w:space="720"/>
          <w:titlePg/>
          <w:docGrid w:linePitch="360"/>
        </w:sectPr>
      </w:pPr>
    </w:p>
    <w:p w14:paraId="5CEC435F" w14:textId="02D3692A" w:rsidR="000200C7" w:rsidRPr="00F30B8A" w:rsidRDefault="000200C7" w:rsidP="005543CD">
      <w:pPr>
        <w:pStyle w:val="ThesisParagraph"/>
        <w:ind w:firstLine="0"/>
        <w:jc w:val="left"/>
      </w:pPr>
      <w:r w:rsidRPr="00F30B8A">
        <w:rPr>
          <w:rFonts w:eastAsia="Times New Roman"/>
          <w:b/>
          <w:caps/>
          <w:sz w:val="32"/>
        </w:rPr>
        <w:lastRenderedPageBreak/>
        <w:br w:type="page"/>
      </w:r>
    </w:p>
    <w:p w14:paraId="4C9F05AD" w14:textId="1F89371A" w:rsidR="00B1692D" w:rsidRPr="00F30B8A" w:rsidRDefault="00B1692D" w:rsidP="00FE191D">
      <w:pPr>
        <w:pStyle w:val="Heading1"/>
      </w:pPr>
      <w:bookmarkStart w:id="6" w:name="_Toc207670915"/>
      <w:r w:rsidRPr="00F30B8A">
        <w:lastRenderedPageBreak/>
        <w:t>ABSTRACT</w:t>
      </w:r>
      <w:bookmarkEnd w:id="3"/>
      <w:bookmarkEnd w:id="4"/>
      <w:bookmarkEnd w:id="6"/>
    </w:p>
    <w:p w14:paraId="581E847F" w14:textId="77777777" w:rsidR="00A2517B" w:rsidRPr="00810D24" w:rsidRDefault="00A2517B" w:rsidP="00FE191D">
      <w:pPr>
        <w:ind w:firstLine="0"/>
        <w:jc w:val="left"/>
      </w:pPr>
      <w:r w:rsidRPr="00810D24">
        <w:rPr>
          <w:b/>
          <w:bCs/>
        </w:rPr>
        <w:t>Problem Statement:</w:t>
      </w:r>
      <w:r>
        <w:rPr>
          <w:b/>
          <w:bCs/>
        </w:rPr>
        <w:t xml:space="preserve"> </w:t>
      </w:r>
      <w:r w:rsidRPr="00810D24">
        <w:t>This software is an AI-powered educational tool designed to transform lecture audio into tailored exams, enhancing students’ comprehension and retention. Users can record lectures directly or upload existing audio files, which are then processed using advanced speech recognition and natural language processing (NLP) techniques. The system identifies key concepts, learning objectives, and contextual cues from the lecture, generating quizzes or exams with customizable difficulty levels and question types. The platform aims to bridge the gap between passive listening and active learning by converting unstructured lecture content into interactive, measurable assessments. By providing immediate feedback and promoting self-testing, it fosters deeper engagement, better knowledge retention, and improved academic performance.</w:t>
      </w:r>
    </w:p>
    <w:p w14:paraId="25CDEB68" w14:textId="77777777" w:rsidR="00A2517B" w:rsidRPr="00810D24" w:rsidRDefault="00A2517B" w:rsidP="00FE191D">
      <w:pPr>
        <w:ind w:firstLine="0"/>
        <w:jc w:val="left"/>
      </w:pPr>
      <w:r w:rsidRPr="00810D24">
        <w:rPr>
          <w:b/>
          <w:bCs/>
        </w:rPr>
        <w:t>Proposed Solution:</w:t>
      </w:r>
      <w:r>
        <w:rPr>
          <w:b/>
          <w:bCs/>
        </w:rPr>
        <w:t xml:space="preserve"> </w:t>
      </w:r>
      <w:r w:rsidRPr="00810D24">
        <w:t>The project involves developing a platform that converts lecture audio into automatically generated exams. Users can record lectures directly or upload audio files (MP3, MP4). The system applies speech recognition and NLP to extract key concepts and produce various question types, including multiple-choice, fill-in-the-blanks, true/false, and short answer. Users can save generated exams, track their progress, and engage in efficient revision for improved understanding of lecture material.</w:t>
      </w:r>
    </w:p>
    <w:p w14:paraId="67CCC481" w14:textId="77777777" w:rsidR="00A2517B" w:rsidRPr="00810D24" w:rsidRDefault="00A2517B" w:rsidP="00FE191D">
      <w:pPr>
        <w:ind w:firstLine="0"/>
        <w:jc w:val="left"/>
      </w:pPr>
      <w:r w:rsidRPr="00810D24">
        <w:rPr>
          <w:b/>
          <w:bCs/>
        </w:rPr>
        <w:t>Project Aim:</w:t>
      </w:r>
      <w:r>
        <w:rPr>
          <w:b/>
          <w:bCs/>
        </w:rPr>
        <w:t xml:space="preserve"> </w:t>
      </w:r>
      <w:r w:rsidRPr="00810D24">
        <w:t>To enhance students’ comprehension and retention by transforming lecture audio into personalized exams, enabling active learning through immediate, targeted self-assessment and focused revision.</w:t>
      </w:r>
    </w:p>
    <w:p w14:paraId="359B6CE5" w14:textId="77777777" w:rsidR="00A2517B" w:rsidRPr="00810D24" w:rsidRDefault="00A2517B" w:rsidP="00FE191D">
      <w:pPr>
        <w:ind w:firstLine="0"/>
        <w:jc w:val="left"/>
      </w:pPr>
      <w:r w:rsidRPr="00810D24">
        <w:rPr>
          <w:b/>
          <w:bCs/>
        </w:rPr>
        <w:t>Objectives:</w:t>
      </w:r>
    </w:p>
    <w:p w14:paraId="26AD537A" w14:textId="77777777" w:rsidR="00A2517B" w:rsidRPr="00810D24" w:rsidRDefault="00A2517B" w:rsidP="005543CD">
      <w:pPr>
        <w:numPr>
          <w:ilvl w:val="0"/>
          <w:numId w:val="20"/>
        </w:numPr>
        <w:jc w:val="left"/>
      </w:pPr>
      <w:r w:rsidRPr="00810D24">
        <w:t>Support lecture audio recording and upload for automatic exam generation.</w:t>
      </w:r>
    </w:p>
    <w:p w14:paraId="62683155" w14:textId="77777777" w:rsidR="00A2517B" w:rsidRPr="00810D24" w:rsidRDefault="00A2517B" w:rsidP="005543CD">
      <w:pPr>
        <w:numPr>
          <w:ilvl w:val="0"/>
          <w:numId w:val="20"/>
        </w:numPr>
        <w:jc w:val="left"/>
      </w:pPr>
      <w:r w:rsidRPr="00810D24">
        <w:t>Extract key concepts from audio using speech recognition and NLP.</w:t>
      </w:r>
    </w:p>
    <w:p w14:paraId="523964B1" w14:textId="77777777" w:rsidR="00A2517B" w:rsidRPr="00810D24" w:rsidRDefault="00A2517B" w:rsidP="005543CD">
      <w:pPr>
        <w:numPr>
          <w:ilvl w:val="0"/>
          <w:numId w:val="20"/>
        </w:numPr>
        <w:jc w:val="left"/>
      </w:pPr>
      <w:r w:rsidRPr="00810D24">
        <w:t>Generate diverse question types (multiple-choice, fill-in-the-blanks, true/false, short answer).</w:t>
      </w:r>
    </w:p>
    <w:p w14:paraId="7ED8B9D5" w14:textId="77777777" w:rsidR="00A2517B" w:rsidRPr="00810D24" w:rsidRDefault="00A2517B" w:rsidP="005543CD">
      <w:pPr>
        <w:numPr>
          <w:ilvl w:val="0"/>
          <w:numId w:val="20"/>
        </w:numPr>
        <w:jc w:val="left"/>
      </w:pPr>
      <w:r w:rsidRPr="00810D24">
        <w:t>Allow users to save, organize, and manage generated exams in personal libraries.</w:t>
      </w:r>
    </w:p>
    <w:p w14:paraId="5B5E10EB" w14:textId="77777777" w:rsidR="00A2517B" w:rsidRPr="00810D24" w:rsidRDefault="00A2517B" w:rsidP="005543CD">
      <w:pPr>
        <w:numPr>
          <w:ilvl w:val="0"/>
          <w:numId w:val="20"/>
        </w:numPr>
        <w:jc w:val="left"/>
      </w:pPr>
      <w:r w:rsidRPr="00810D24">
        <w:lastRenderedPageBreak/>
        <w:t>Provide instant feedback and performance tracking to support adaptive learning.</w:t>
      </w:r>
    </w:p>
    <w:p w14:paraId="42BC00FB" w14:textId="77777777" w:rsidR="00A2517B" w:rsidRPr="00810D24" w:rsidRDefault="00A2517B" w:rsidP="00FE191D">
      <w:pPr>
        <w:ind w:firstLine="0"/>
        <w:jc w:val="left"/>
      </w:pPr>
      <w:r w:rsidRPr="00810D24">
        <w:rPr>
          <w:b/>
          <w:bCs/>
        </w:rPr>
        <w:t>Expected Benefits:</w:t>
      </w:r>
    </w:p>
    <w:p w14:paraId="417E6F75" w14:textId="77777777" w:rsidR="00A2517B" w:rsidRPr="00810D24" w:rsidRDefault="00A2517B" w:rsidP="005543CD">
      <w:pPr>
        <w:numPr>
          <w:ilvl w:val="0"/>
          <w:numId w:val="21"/>
        </w:numPr>
        <w:jc w:val="left"/>
      </w:pPr>
      <w:r w:rsidRPr="00810D24">
        <w:t>Time-saving study sessions through automated quiz generation.</w:t>
      </w:r>
    </w:p>
    <w:p w14:paraId="2A869FEA" w14:textId="77777777" w:rsidR="00A2517B" w:rsidRPr="00810D24" w:rsidRDefault="00A2517B" w:rsidP="005543CD">
      <w:pPr>
        <w:numPr>
          <w:ilvl w:val="0"/>
          <w:numId w:val="21"/>
        </w:numPr>
        <w:jc w:val="left"/>
      </w:pPr>
      <w:r w:rsidRPr="00810D24">
        <w:t>Personalized learning by identifying weak areas and enabling repeated practice.</w:t>
      </w:r>
    </w:p>
    <w:p w14:paraId="09B1A7A2" w14:textId="77777777" w:rsidR="00A2517B" w:rsidRPr="00810D24" w:rsidRDefault="00A2517B" w:rsidP="005543CD">
      <w:pPr>
        <w:numPr>
          <w:ilvl w:val="0"/>
          <w:numId w:val="21"/>
        </w:numPr>
        <w:jc w:val="left"/>
      </w:pPr>
      <w:r w:rsidRPr="00810D24">
        <w:t>Enhanced student engagement and knowledge retention through interactive assessments.</w:t>
      </w:r>
    </w:p>
    <w:p w14:paraId="3DF8809E" w14:textId="77777777" w:rsidR="00B1692D" w:rsidRPr="00F30B8A" w:rsidRDefault="00B1692D" w:rsidP="005543CD">
      <w:pPr>
        <w:jc w:val="left"/>
      </w:pPr>
      <w:r w:rsidRPr="00F30B8A">
        <w:br w:type="page"/>
      </w:r>
    </w:p>
    <w:p w14:paraId="2F572358" w14:textId="77777777" w:rsidR="00F30B8A" w:rsidRPr="00F30B8A" w:rsidRDefault="00F30B8A" w:rsidP="00FE191D">
      <w:pPr>
        <w:pStyle w:val="Heading1"/>
      </w:pPr>
      <w:bookmarkStart w:id="7" w:name="_Toc499073367"/>
      <w:bookmarkStart w:id="8" w:name="_Hlk535144310"/>
      <w:bookmarkStart w:id="9" w:name="_Toc207670916"/>
      <w:r w:rsidRPr="00F30B8A">
        <w:lastRenderedPageBreak/>
        <w:t>ACKNOWLEDGEMENTS</w:t>
      </w:r>
      <w:bookmarkEnd w:id="7"/>
      <w:bookmarkEnd w:id="9"/>
    </w:p>
    <w:bookmarkEnd w:id="8"/>
    <w:p w14:paraId="015A6ECE" w14:textId="77777777" w:rsidR="00A2517B" w:rsidRPr="00A2517B" w:rsidRDefault="00A2517B" w:rsidP="00FE191D">
      <w:pPr>
        <w:ind w:firstLine="0"/>
        <w:jc w:val="left"/>
      </w:pPr>
      <w:r w:rsidRPr="00A2517B">
        <w:t>We would like to express our sincere gratitude to our families and friends for their continuous support, encouragement, and understanding throughout the course of this project. Their patience and motivation have been invaluable.</w:t>
      </w:r>
    </w:p>
    <w:p w14:paraId="0559774F" w14:textId="77777777" w:rsidR="00A2517B" w:rsidRPr="00A2517B" w:rsidRDefault="00A2517B" w:rsidP="00FE191D">
      <w:pPr>
        <w:ind w:firstLine="0"/>
        <w:jc w:val="left"/>
      </w:pPr>
      <w:r w:rsidRPr="00A2517B">
        <w:t xml:space="preserve">We extend our heartfelt thanks to our instructors and doctors for their guidance and advice. </w:t>
      </w:r>
      <w:proofErr w:type="gramStart"/>
      <w:r w:rsidRPr="00A2517B">
        <w:t>In particular, we</w:t>
      </w:r>
      <w:proofErr w:type="gramEnd"/>
      <w:r w:rsidRPr="00A2517B">
        <w:t xml:space="preserve"> are deeply grateful to </w:t>
      </w:r>
      <w:r w:rsidRPr="00A2517B">
        <w:rPr>
          <w:b/>
          <w:bCs/>
        </w:rPr>
        <w:t>Dr. Khalid Awad Al-</w:t>
      </w:r>
      <w:proofErr w:type="spellStart"/>
      <w:r w:rsidRPr="00A2517B">
        <w:rPr>
          <w:b/>
          <w:bCs/>
        </w:rPr>
        <w:t>Tarawneh</w:t>
      </w:r>
      <w:proofErr w:type="spellEnd"/>
      <w:r w:rsidRPr="00A2517B">
        <w:t>, who served as our supervisor and mentor during this journey. His expertise, encouragement, and dedication greatly contributed to the success of our work.</w:t>
      </w:r>
    </w:p>
    <w:p w14:paraId="7D94D012" w14:textId="77777777" w:rsidR="00B37144" w:rsidRPr="00F30B8A" w:rsidRDefault="00B37144" w:rsidP="005543CD">
      <w:pPr>
        <w:jc w:val="left"/>
      </w:pPr>
    </w:p>
    <w:p w14:paraId="6F75ADB4" w14:textId="76A2A225" w:rsidR="00B1692D" w:rsidRPr="00F30B8A" w:rsidRDefault="00B1692D" w:rsidP="005543CD">
      <w:pPr>
        <w:jc w:val="left"/>
      </w:pPr>
    </w:p>
    <w:p w14:paraId="7073E23F" w14:textId="77777777" w:rsidR="00B37144" w:rsidRPr="00F30B8A" w:rsidRDefault="00B37144" w:rsidP="005543CD">
      <w:pPr>
        <w:jc w:val="left"/>
      </w:pPr>
      <w:bookmarkStart w:id="10" w:name="_Toc344388265"/>
      <w:r w:rsidRPr="00F30B8A">
        <w:br w:type="page"/>
      </w:r>
    </w:p>
    <w:p w14:paraId="28F57A1B" w14:textId="4070F7B2" w:rsidR="00B93132" w:rsidRPr="00B93132" w:rsidRDefault="00801F3B" w:rsidP="00FE191D">
      <w:pPr>
        <w:pStyle w:val="Heading1"/>
      </w:pPr>
      <w:bookmarkStart w:id="11" w:name="_Toc207670917"/>
      <w:r w:rsidRPr="00F30B8A">
        <w:lastRenderedPageBreak/>
        <w:t>TABLE OF CONTENTS</w:t>
      </w:r>
      <w:bookmarkEnd w:id="10"/>
      <w:bookmarkEnd w:id="11"/>
    </w:p>
    <w:sdt>
      <w:sdtPr>
        <w:rPr>
          <w:rFonts w:asciiTheme="majorBidi" w:eastAsiaTheme="minorEastAsia" w:hAnsiTheme="majorBidi"/>
          <w:color w:val="auto"/>
          <w:sz w:val="22"/>
          <w:szCs w:val="22"/>
        </w:rPr>
        <w:id w:val="-528411287"/>
        <w:docPartObj>
          <w:docPartGallery w:val="Table of Contents"/>
          <w:docPartUnique/>
        </w:docPartObj>
      </w:sdtPr>
      <w:sdtEndPr>
        <w:rPr>
          <w:noProof/>
          <w:sz w:val="24"/>
          <w:szCs w:val="24"/>
        </w:rPr>
      </w:sdtEndPr>
      <w:sdtContent>
        <w:p w14:paraId="273463D6" w14:textId="1C40FFAF" w:rsidR="00E311B6" w:rsidRPr="00F30B8A" w:rsidRDefault="00E311B6" w:rsidP="005543CD">
          <w:pPr>
            <w:pStyle w:val="TOCHeading"/>
            <w:ind w:firstLine="0"/>
          </w:pPr>
        </w:p>
        <w:p w14:paraId="1453E036" w14:textId="4AABDC9E" w:rsidR="00820877" w:rsidRDefault="00E311B6">
          <w:pPr>
            <w:pStyle w:val="TOC1"/>
            <w:tabs>
              <w:tab w:val="right" w:leader="dot" w:pos="8296"/>
            </w:tabs>
            <w:rPr>
              <w:rFonts w:asciiTheme="minorHAnsi" w:hAnsiTheme="minorHAnsi" w:cstheme="minorBidi"/>
              <w:noProof/>
              <w:kern w:val="2"/>
              <w14:ligatures w14:val="standardContextual"/>
            </w:rPr>
          </w:pPr>
          <w:r w:rsidRPr="00F30B8A">
            <w:rPr>
              <w:b/>
              <w:bCs/>
              <w:noProof/>
            </w:rPr>
            <w:fldChar w:fldCharType="begin"/>
          </w:r>
          <w:r w:rsidRPr="00F30B8A">
            <w:rPr>
              <w:b/>
              <w:bCs/>
              <w:noProof/>
            </w:rPr>
            <w:instrText xml:space="preserve"> TOC \o "1-3" \h \z \u </w:instrText>
          </w:r>
          <w:r w:rsidRPr="00F30B8A">
            <w:rPr>
              <w:b/>
              <w:bCs/>
              <w:noProof/>
            </w:rPr>
            <w:fldChar w:fldCharType="separate"/>
          </w:r>
          <w:hyperlink w:anchor="_Toc207670914" w:history="1">
            <w:r w:rsidR="00820877" w:rsidRPr="00821080">
              <w:rPr>
                <w:rStyle w:val="Hyperlink"/>
                <w:noProof/>
              </w:rPr>
              <w:t>CERTIFICATE</w:t>
            </w:r>
            <w:r w:rsidR="00820877">
              <w:rPr>
                <w:noProof/>
                <w:webHidden/>
              </w:rPr>
              <w:tab/>
            </w:r>
            <w:r w:rsidR="00820877">
              <w:rPr>
                <w:noProof/>
                <w:webHidden/>
              </w:rPr>
              <w:fldChar w:fldCharType="begin"/>
            </w:r>
            <w:r w:rsidR="00820877">
              <w:rPr>
                <w:noProof/>
                <w:webHidden/>
              </w:rPr>
              <w:instrText xml:space="preserve"> PAGEREF _Toc207670914 \h </w:instrText>
            </w:r>
            <w:r w:rsidR="00820877">
              <w:rPr>
                <w:noProof/>
                <w:webHidden/>
              </w:rPr>
            </w:r>
            <w:r w:rsidR="00820877">
              <w:rPr>
                <w:noProof/>
                <w:webHidden/>
              </w:rPr>
              <w:fldChar w:fldCharType="separate"/>
            </w:r>
            <w:r w:rsidR="00820877">
              <w:rPr>
                <w:noProof/>
                <w:webHidden/>
              </w:rPr>
              <w:t>II</w:t>
            </w:r>
            <w:r w:rsidR="00820877">
              <w:rPr>
                <w:noProof/>
                <w:webHidden/>
              </w:rPr>
              <w:fldChar w:fldCharType="end"/>
            </w:r>
          </w:hyperlink>
        </w:p>
        <w:p w14:paraId="70CD4324" w14:textId="0BAC46B9" w:rsidR="00820877" w:rsidRDefault="00820877">
          <w:pPr>
            <w:pStyle w:val="TOC1"/>
            <w:tabs>
              <w:tab w:val="right" w:leader="dot" w:pos="8296"/>
            </w:tabs>
            <w:rPr>
              <w:rFonts w:asciiTheme="minorHAnsi" w:hAnsiTheme="minorHAnsi" w:cstheme="minorBidi"/>
              <w:noProof/>
              <w:kern w:val="2"/>
              <w14:ligatures w14:val="standardContextual"/>
            </w:rPr>
          </w:pPr>
          <w:hyperlink w:anchor="_Toc207670915" w:history="1">
            <w:r w:rsidRPr="00821080">
              <w:rPr>
                <w:rStyle w:val="Hyperlink"/>
                <w:noProof/>
              </w:rPr>
              <w:t>ABSTRACT</w:t>
            </w:r>
            <w:r>
              <w:rPr>
                <w:noProof/>
                <w:webHidden/>
              </w:rPr>
              <w:tab/>
            </w:r>
            <w:r>
              <w:rPr>
                <w:noProof/>
                <w:webHidden/>
              </w:rPr>
              <w:fldChar w:fldCharType="begin"/>
            </w:r>
            <w:r>
              <w:rPr>
                <w:noProof/>
                <w:webHidden/>
              </w:rPr>
              <w:instrText xml:space="preserve"> PAGEREF _Toc207670915 \h </w:instrText>
            </w:r>
            <w:r>
              <w:rPr>
                <w:noProof/>
                <w:webHidden/>
              </w:rPr>
            </w:r>
            <w:r>
              <w:rPr>
                <w:noProof/>
                <w:webHidden/>
              </w:rPr>
              <w:fldChar w:fldCharType="separate"/>
            </w:r>
            <w:r>
              <w:rPr>
                <w:noProof/>
                <w:webHidden/>
              </w:rPr>
              <w:t>IV</w:t>
            </w:r>
            <w:r>
              <w:rPr>
                <w:noProof/>
                <w:webHidden/>
              </w:rPr>
              <w:fldChar w:fldCharType="end"/>
            </w:r>
          </w:hyperlink>
        </w:p>
        <w:p w14:paraId="0D95BFE1" w14:textId="0A9EB678" w:rsidR="00820877" w:rsidRDefault="00820877">
          <w:pPr>
            <w:pStyle w:val="TOC1"/>
            <w:tabs>
              <w:tab w:val="right" w:leader="dot" w:pos="8296"/>
            </w:tabs>
            <w:rPr>
              <w:rFonts w:asciiTheme="minorHAnsi" w:hAnsiTheme="minorHAnsi" w:cstheme="minorBidi"/>
              <w:noProof/>
              <w:kern w:val="2"/>
              <w14:ligatures w14:val="standardContextual"/>
            </w:rPr>
          </w:pPr>
          <w:hyperlink w:anchor="_Toc207670916" w:history="1">
            <w:r w:rsidRPr="00821080">
              <w:rPr>
                <w:rStyle w:val="Hyperlink"/>
                <w:noProof/>
              </w:rPr>
              <w:t>ACKNOWLEDGEMENTS</w:t>
            </w:r>
            <w:r>
              <w:rPr>
                <w:noProof/>
                <w:webHidden/>
              </w:rPr>
              <w:tab/>
            </w:r>
            <w:r>
              <w:rPr>
                <w:noProof/>
                <w:webHidden/>
              </w:rPr>
              <w:fldChar w:fldCharType="begin"/>
            </w:r>
            <w:r>
              <w:rPr>
                <w:noProof/>
                <w:webHidden/>
              </w:rPr>
              <w:instrText xml:space="preserve"> PAGEREF _Toc207670916 \h </w:instrText>
            </w:r>
            <w:r>
              <w:rPr>
                <w:noProof/>
                <w:webHidden/>
              </w:rPr>
            </w:r>
            <w:r>
              <w:rPr>
                <w:noProof/>
                <w:webHidden/>
              </w:rPr>
              <w:fldChar w:fldCharType="separate"/>
            </w:r>
            <w:r>
              <w:rPr>
                <w:noProof/>
                <w:webHidden/>
              </w:rPr>
              <w:t>VI</w:t>
            </w:r>
            <w:r>
              <w:rPr>
                <w:noProof/>
                <w:webHidden/>
              </w:rPr>
              <w:fldChar w:fldCharType="end"/>
            </w:r>
          </w:hyperlink>
        </w:p>
        <w:p w14:paraId="44EEE1B2" w14:textId="4FCE0159" w:rsidR="00820877" w:rsidRDefault="00820877">
          <w:pPr>
            <w:pStyle w:val="TOC1"/>
            <w:tabs>
              <w:tab w:val="right" w:leader="dot" w:pos="8296"/>
            </w:tabs>
            <w:rPr>
              <w:rFonts w:asciiTheme="minorHAnsi" w:hAnsiTheme="minorHAnsi" w:cstheme="minorBidi"/>
              <w:noProof/>
              <w:kern w:val="2"/>
              <w14:ligatures w14:val="standardContextual"/>
            </w:rPr>
          </w:pPr>
          <w:hyperlink w:anchor="_Toc207670917" w:history="1">
            <w:r w:rsidRPr="00821080">
              <w:rPr>
                <w:rStyle w:val="Hyperlink"/>
                <w:noProof/>
              </w:rPr>
              <w:t>TABLE OF CONTENTS</w:t>
            </w:r>
            <w:r>
              <w:rPr>
                <w:noProof/>
                <w:webHidden/>
              </w:rPr>
              <w:tab/>
            </w:r>
            <w:r>
              <w:rPr>
                <w:noProof/>
                <w:webHidden/>
              </w:rPr>
              <w:fldChar w:fldCharType="begin"/>
            </w:r>
            <w:r>
              <w:rPr>
                <w:noProof/>
                <w:webHidden/>
              </w:rPr>
              <w:instrText xml:space="preserve"> PAGEREF _Toc207670917 \h </w:instrText>
            </w:r>
            <w:r>
              <w:rPr>
                <w:noProof/>
                <w:webHidden/>
              </w:rPr>
            </w:r>
            <w:r>
              <w:rPr>
                <w:noProof/>
                <w:webHidden/>
              </w:rPr>
              <w:fldChar w:fldCharType="separate"/>
            </w:r>
            <w:r>
              <w:rPr>
                <w:noProof/>
                <w:webHidden/>
              </w:rPr>
              <w:t>VII</w:t>
            </w:r>
            <w:r>
              <w:rPr>
                <w:noProof/>
                <w:webHidden/>
              </w:rPr>
              <w:fldChar w:fldCharType="end"/>
            </w:r>
          </w:hyperlink>
        </w:p>
        <w:p w14:paraId="1B554408" w14:textId="57A54676" w:rsidR="00820877" w:rsidRDefault="00820877">
          <w:pPr>
            <w:pStyle w:val="TOC1"/>
            <w:tabs>
              <w:tab w:val="right" w:leader="dot" w:pos="8296"/>
            </w:tabs>
            <w:rPr>
              <w:rFonts w:asciiTheme="minorHAnsi" w:hAnsiTheme="minorHAnsi" w:cstheme="minorBidi"/>
              <w:noProof/>
              <w:kern w:val="2"/>
              <w14:ligatures w14:val="standardContextual"/>
            </w:rPr>
          </w:pPr>
          <w:hyperlink w:anchor="_Toc207670918" w:history="1">
            <w:r w:rsidRPr="00821080">
              <w:rPr>
                <w:rStyle w:val="Hyperlink"/>
                <w:noProof/>
              </w:rPr>
              <w:t>ABBREVIATIONS</w:t>
            </w:r>
            <w:r>
              <w:rPr>
                <w:noProof/>
                <w:webHidden/>
              </w:rPr>
              <w:tab/>
            </w:r>
            <w:r>
              <w:rPr>
                <w:noProof/>
                <w:webHidden/>
              </w:rPr>
              <w:fldChar w:fldCharType="begin"/>
            </w:r>
            <w:r>
              <w:rPr>
                <w:noProof/>
                <w:webHidden/>
              </w:rPr>
              <w:instrText xml:space="preserve"> PAGEREF _Toc207670918 \h </w:instrText>
            </w:r>
            <w:r>
              <w:rPr>
                <w:noProof/>
                <w:webHidden/>
              </w:rPr>
            </w:r>
            <w:r>
              <w:rPr>
                <w:noProof/>
                <w:webHidden/>
              </w:rPr>
              <w:fldChar w:fldCharType="separate"/>
            </w:r>
            <w:r>
              <w:rPr>
                <w:noProof/>
                <w:webHidden/>
              </w:rPr>
              <w:t>VIII</w:t>
            </w:r>
            <w:r>
              <w:rPr>
                <w:noProof/>
                <w:webHidden/>
              </w:rPr>
              <w:fldChar w:fldCharType="end"/>
            </w:r>
          </w:hyperlink>
        </w:p>
        <w:p w14:paraId="311F9CA2" w14:textId="1028A9AA" w:rsidR="00820877" w:rsidRDefault="00820877">
          <w:pPr>
            <w:pStyle w:val="TOC1"/>
            <w:tabs>
              <w:tab w:val="right" w:leader="dot" w:pos="8296"/>
            </w:tabs>
            <w:rPr>
              <w:rFonts w:asciiTheme="minorHAnsi" w:hAnsiTheme="minorHAnsi" w:cstheme="minorBidi"/>
              <w:noProof/>
              <w:kern w:val="2"/>
              <w14:ligatures w14:val="standardContextual"/>
            </w:rPr>
          </w:pPr>
          <w:hyperlink w:anchor="_Toc207670919" w:history="1">
            <w:r w:rsidRPr="00821080">
              <w:rPr>
                <w:rStyle w:val="Hyperlink"/>
                <w:noProof/>
              </w:rPr>
              <w:t>LIST OF FIGURES</w:t>
            </w:r>
            <w:r>
              <w:rPr>
                <w:noProof/>
                <w:webHidden/>
              </w:rPr>
              <w:tab/>
            </w:r>
            <w:r>
              <w:rPr>
                <w:noProof/>
                <w:webHidden/>
              </w:rPr>
              <w:fldChar w:fldCharType="begin"/>
            </w:r>
            <w:r>
              <w:rPr>
                <w:noProof/>
                <w:webHidden/>
              </w:rPr>
              <w:instrText xml:space="preserve"> PAGEREF _Toc207670919 \h </w:instrText>
            </w:r>
            <w:r>
              <w:rPr>
                <w:noProof/>
                <w:webHidden/>
              </w:rPr>
            </w:r>
            <w:r>
              <w:rPr>
                <w:noProof/>
                <w:webHidden/>
              </w:rPr>
              <w:fldChar w:fldCharType="separate"/>
            </w:r>
            <w:r>
              <w:rPr>
                <w:noProof/>
                <w:webHidden/>
              </w:rPr>
              <w:t>X</w:t>
            </w:r>
            <w:r>
              <w:rPr>
                <w:noProof/>
                <w:webHidden/>
              </w:rPr>
              <w:fldChar w:fldCharType="end"/>
            </w:r>
          </w:hyperlink>
        </w:p>
        <w:p w14:paraId="24C8AF65" w14:textId="71EBB015" w:rsidR="00820877" w:rsidRDefault="00820877">
          <w:pPr>
            <w:pStyle w:val="TOC1"/>
            <w:tabs>
              <w:tab w:val="right" w:leader="dot" w:pos="8296"/>
            </w:tabs>
            <w:rPr>
              <w:rFonts w:asciiTheme="minorHAnsi" w:hAnsiTheme="minorHAnsi" w:cstheme="minorBidi"/>
              <w:noProof/>
              <w:kern w:val="2"/>
              <w14:ligatures w14:val="standardContextual"/>
            </w:rPr>
          </w:pPr>
          <w:hyperlink w:anchor="_Toc207670920" w:history="1">
            <w:r w:rsidRPr="00821080">
              <w:rPr>
                <w:rStyle w:val="Hyperlink"/>
                <w:noProof/>
              </w:rPr>
              <w:t>LIST OF Tables</w:t>
            </w:r>
            <w:r>
              <w:rPr>
                <w:noProof/>
                <w:webHidden/>
              </w:rPr>
              <w:tab/>
            </w:r>
            <w:r>
              <w:rPr>
                <w:noProof/>
                <w:webHidden/>
              </w:rPr>
              <w:fldChar w:fldCharType="begin"/>
            </w:r>
            <w:r>
              <w:rPr>
                <w:noProof/>
                <w:webHidden/>
              </w:rPr>
              <w:instrText xml:space="preserve"> PAGEREF _Toc207670920 \h </w:instrText>
            </w:r>
            <w:r>
              <w:rPr>
                <w:noProof/>
                <w:webHidden/>
              </w:rPr>
            </w:r>
            <w:r>
              <w:rPr>
                <w:noProof/>
                <w:webHidden/>
              </w:rPr>
              <w:fldChar w:fldCharType="separate"/>
            </w:r>
            <w:r>
              <w:rPr>
                <w:noProof/>
                <w:webHidden/>
              </w:rPr>
              <w:t>XII</w:t>
            </w:r>
            <w:r>
              <w:rPr>
                <w:noProof/>
                <w:webHidden/>
              </w:rPr>
              <w:fldChar w:fldCharType="end"/>
            </w:r>
          </w:hyperlink>
        </w:p>
        <w:p w14:paraId="41FD868A" w14:textId="164C4EAA" w:rsidR="00820877" w:rsidRDefault="00820877">
          <w:pPr>
            <w:pStyle w:val="TOC1"/>
            <w:tabs>
              <w:tab w:val="left" w:pos="1966"/>
              <w:tab w:val="right" w:leader="dot" w:pos="8296"/>
            </w:tabs>
            <w:rPr>
              <w:rFonts w:asciiTheme="minorHAnsi" w:hAnsiTheme="minorHAnsi" w:cstheme="minorBidi"/>
              <w:noProof/>
              <w:kern w:val="2"/>
              <w14:ligatures w14:val="standardContextual"/>
            </w:rPr>
          </w:pPr>
          <w:hyperlink w:anchor="_Toc207670921" w:history="1">
            <w:r w:rsidRPr="00821080">
              <w:rPr>
                <w:rStyle w:val="Hyperlink"/>
                <w:noProof/>
              </w:rPr>
              <w:t>Chapter 1:</w:t>
            </w:r>
            <w:r>
              <w:rPr>
                <w:rFonts w:asciiTheme="minorHAnsi" w:hAnsiTheme="minorHAnsi" w:cstheme="minorBidi"/>
                <w:noProof/>
                <w:kern w:val="2"/>
                <w14:ligatures w14:val="standardContextual"/>
              </w:rPr>
              <w:tab/>
            </w:r>
            <w:r w:rsidRPr="00821080">
              <w:rPr>
                <w:rStyle w:val="Hyperlink"/>
                <w:noProof/>
              </w:rPr>
              <w:t>Introduction</w:t>
            </w:r>
            <w:r>
              <w:rPr>
                <w:noProof/>
                <w:webHidden/>
              </w:rPr>
              <w:tab/>
            </w:r>
            <w:r>
              <w:rPr>
                <w:noProof/>
                <w:webHidden/>
              </w:rPr>
              <w:fldChar w:fldCharType="begin"/>
            </w:r>
            <w:r>
              <w:rPr>
                <w:noProof/>
                <w:webHidden/>
              </w:rPr>
              <w:instrText xml:space="preserve"> PAGEREF _Toc207670921 \h </w:instrText>
            </w:r>
            <w:r>
              <w:rPr>
                <w:noProof/>
                <w:webHidden/>
              </w:rPr>
            </w:r>
            <w:r>
              <w:rPr>
                <w:noProof/>
                <w:webHidden/>
              </w:rPr>
              <w:fldChar w:fldCharType="separate"/>
            </w:r>
            <w:r>
              <w:rPr>
                <w:noProof/>
                <w:webHidden/>
              </w:rPr>
              <w:t>1</w:t>
            </w:r>
            <w:r>
              <w:rPr>
                <w:noProof/>
                <w:webHidden/>
              </w:rPr>
              <w:fldChar w:fldCharType="end"/>
            </w:r>
          </w:hyperlink>
        </w:p>
        <w:p w14:paraId="361F3599" w14:textId="2C43E4EB" w:rsidR="00820877" w:rsidRDefault="00820877">
          <w:pPr>
            <w:pStyle w:val="TOC1"/>
            <w:tabs>
              <w:tab w:val="left" w:pos="1966"/>
              <w:tab w:val="right" w:leader="dot" w:pos="8296"/>
            </w:tabs>
            <w:rPr>
              <w:rFonts w:asciiTheme="minorHAnsi" w:hAnsiTheme="minorHAnsi" w:cstheme="minorBidi"/>
              <w:noProof/>
              <w:kern w:val="2"/>
              <w14:ligatures w14:val="standardContextual"/>
            </w:rPr>
          </w:pPr>
          <w:hyperlink w:anchor="_Toc207670922" w:history="1">
            <w:r w:rsidRPr="00821080">
              <w:rPr>
                <w:rStyle w:val="Hyperlink"/>
                <w:noProof/>
              </w:rPr>
              <w:t>Chapter 2:</w:t>
            </w:r>
            <w:r>
              <w:rPr>
                <w:rFonts w:asciiTheme="minorHAnsi" w:hAnsiTheme="minorHAnsi" w:cstheme="minorBidi"/>
                <w:noProof/>
                <w:kern w:val="2"/>
                <w14:ligatures w14:val="standardContextual"/>
              </w:rPr>
              <w:tab/>
            </w:r>
            <w:r w:rsidRPr="00821080">
              <w:rPr>
                <w:rStyle w:val="Hyperlink"/>
                <w:noProof/>
              </w:rPr>
              <w:t>Theoritical Background &amp; Literature Review</w:t>
            </w:r>
            <w:r>
              <w:rPr>
                <w:noProof/>
                <w:webHidden/>
              </w:rPr>
              <w:tab/>
            </w:r>
            <w:r>
              <w:rPr>
                <w:noProof/>
                <w:webHidden/>
              </w:rPr>
              <w:fldChar w:fldCharType="begin"/>
            </w:r>
            <w:r>
              <w:rPr>
                <w:noProof/>
                <w:webHidden/>
              </w:rPr>
              <w:instrText xml:space="preserve"> PAGEREF _Toc207670922 \h </w:instrText>
            </w:r>
            <w:r>
              <w:rPr>
                <w:noProof/>
                <w:webHidden/>
              </w:rPr>
            </w:r>
            <w:r>
              <w:rPr>
                <w:noProof/>
                <w:webHidden/>
              </w:rPr>
              <w:fldChar w:fldCharType="separate"/>
            </w:r>
            <w:r>
              <w:rPr>
                <w:noProof/>
                <w:webHidden/>
              </w:rPr>
              <w:t>11</w:t>
            </w:r>
            <w:r>
              <w:rPr>
                <w:noProof/>
                <w:webHidden/>
              </w:rPr>
              <w:fldChar w:fldCharType="end"/>
            </w:r>
          </w:hyperlink>
        </w:p>
        <w:p w14:paraId="665803C6" w14:textId="18F86E35" w:rsidR="00820877" w:rsidRDefault="00820877">
          <w:pPr>
            <w:pStyle w:val="TOC1"/>
            <w:tabs>
              <w:tab w:val="left" w:pos="1966"/>
              <w:tab w:val="right" w:leader="dot" w:pos="8296"/>
            </w:tabs>
            <w:rPr>
              <w:rFonts w:asciiTheme="minorHAnsi" w:hAnsiTheme="minorHAnsi" w:cstheme="minorBidi"/>
              <w:noProof/>
              <w:kern w:val="2"/>
              <w14:ligatures w14:val="standardContextual"/>
            </w:rPr>
          </w:pPr>
          <w:hyperlink w:anchor="_Toc207670923" w:history="1">
            <w:r w:rsidRPr="00821080">
              <w:rPr>
                <w:rStyle w:val="Hyperlink"/>
                <w:noProof/>
              </w:rPr>
              <w:t>Chapter 3:</w:t>
            </w:r>
            <w:r>
              <w:rPr>
                <w:rFonts w:asciiTheme="minorHAnsi" w:hAnsiTheme="minorHAnsi" w:cstheme="minorBidi"/>
                <w:noProof/>
                <w:kern w:val="2"/>
                <w14:ligatures w14:val="standardContextual"/>
              </w:rPr>
              <w:tab/>
            </w:r>
            <w:r w:rsidRPr="00821080">
              <w:rPr>
                <w:rStyle w:val="Hyperlink"/>
                <w:noProof/>
              </w:rPr>
              <w:t>Requirement Clollection/ENGENERRING AND Analysis</w:t>
            </w:r>
            <w:r>
              <w:rPr>
                <w:noProof/>
                <w:webHidden/>
              </w:rPr>
              <w:tab/>
            </w:r>
            <w:r>
              <w:rPr>
                <w:noProof/>
                <w:webHidden/>
              </w:rPr>
              <w:fldChar w:fldCharType="begin"/>
            </w:r>
            <w:r>
              <w:rPr>
                <w:noProof/>
                <w:webHidden/>
              </w:rPr>
              <w:instrText xml:space="preserve"> PAGEREF _Toc207670923 \h </w:instrText>
            </w:r>
            <w:r>
              <w:rPr>
                <w:noProof/>
                <w:webHidden/>
              </w:rPr>
            </w:r>
            <w:r>
              <w:rPr>
                <w:noProof/>
                <w:webHidden/>
              </w:rPr>
              <w:fldChar w:fldCharType="separate"/>
            </w:r>
            <w:r>
              <w:rPr>
                <w:noProof/>
                <w:webHidden/>
              </w:rPr>
              <w:t>20</w:t>
            </w:r>
            <w:r>
              <w:rPr>
                <w:noProof/>
                <w:webHidden/>
              </w:rPr>
              <w:fldChar w:fldCharType="end"/>
            </w:r>
          </w:hyperlink>
        </w:p>
        <w:p w14:paraId="5995B0EC" w14:textId="1B52A66E" w:rsidR="00820877" w:rsidRDefault="00820877">
          <w:pPr>
            <w:pStyle w:val="TOC1"/>
            <w:tabs>
              <w:tab w:val="left" w:pos="1966"/>
              <w:tab w:val="right" w:leader="dot" w:pos="8296"/>
            </w:tabs>
            <w:rPr>
              <w:rFonts w:asciiTheme="minorHAnsi" w:hAnsiTheme="minorHAnsi" w:cstheme="minorBidi"/>
              <w:noProof/>
              <w:kern w:val="2"/>
              <w14:ligatures w14:val="standardContextual"/>
            </w:rPr>
          </w:pPr>
          <w:hyperlink w:anchor="_Toc207670924" w:history="1">
            <w:r w:rsidRPr="00821080">
              <w:rPr>
                <w:rStyle w:val="Hyperlink"/>
                <w:noProof/>
              </w:rPr>
              <w:t>Chapter 4:</w:t>
            </w:r>
            <w:r>
              <w:rPr>
                <w:rFonts w:asciiTheme="minorHAnsi" w:hAnsiTheme="minorHAnsi" w:cstheme="minorBidi"/>
                <w:noProof/>
                <w:kern w:val="2"/>
                <w14:ligatures w14:val="standardContextual"/>
              </w:rPr>
              <w:tab/>
            </w:r>
            <w:r w:rsidRPr="00821080">
              <w:rPr>
                <w:rStyle w:val="Hyperlink"/>
                <w:noProof/>
              </w:rPr>
              <w:t>Methadology</w:t>
            </w:r>
            <w:r>
              <w:rPr>
                <w:noProof/>
                <w:webHidden/>
              </w:rPr>
              <w:tab/>
            </w:r>
            <w:r>
              <w:rPr>
                <w:noProof/>
                <w:webHidden/>
              </w:rPr>
              <w:fldChar w:fldCharType="begin"/>
            </w:r>
            <w:r>
              <w:rPr>
                <w:noProof/>
                <w:webHidden/>
              </w:rPr>
              <w:instrText xml:space="preserve"> PAGEREF _Toc207670924 \h </w:instrText>
            </w:r>
            <w:r>
              <w:rPr>
                <w:noProof/>
                <w:webHidden/>
              </w:rPr>
            </w:r>
            <w:r>
              <w:rPr>
                <w:noProof/>
                <w:webHidden/>
              </w:rPr>
              <w:fldChar w:fldCharType="separate"/>
            </w:r>
            <w:r>
              <w:rPr>
                <w:noProof/>
                <w:webHidden/>
              </w:rPr>
              <w:t>39</w:t>
            </w:r>
            <w:r>
              <w:rPr>
                <w:noProof/>
                <w:webHidden/>
              </w:rPr>
              <w:fldChar w:fldCharType="end"/>
            </w:r>
          </w:hyperlink>
        </w:p>
        <w:p w14:paraId="5EB14073" w14:textId="20909068" w:rsidR="00820877" w:rsidRDefault="00820877">
          <w:pPr>
            <w:pStyle w:val="TOC1"/>
            <w:tabs>
              <w:tab w:val="right" w:leader="dot" w:pos="8296"/>
            </w:tabs>
            <w:rPr>
              <w:rFonts w:asciiTheme="minorHAnsi" w:hAnsiTheme="minorHAnsi" w:cstheme="minorBidi"/>
              <w:noProof/>
              <w:kern w:val="2"/>
              <w14:ligatures w14:val="standardContextual"/>
            </w:rPr>
          </w:pPr>
          <w:hyperlink w:anchor="_Toc207670925" w:history="1">
            <w:r w:rsidRPr="00821080">
              <w:rPr>
                <w:rStyle w:val="Hyperlink"/>
                <w:noProof/>
              </w:rPr>
              <w:t>References</w:t>
            </w:r>
            <w:r>
              <w:rPr>
                <w:noProof/>
                <w:webHidden/>
              </w:rPr>
              <w:tab/>
            </w:r>
            <w:r>
              <w:rPr>
                <w:noProof/>
                <w:webHidden/>
              </w:rPr>
              <w:fldChar w:fldCharType="begin"/>
            </w:r>
            <w:r>
              <w:rPr>
                <w:noProof/>
                <w:webHidden/>
              </w:rPr>
              <w:instrText xml:space="preserve"> PAGEREF _Toc207670925 \h </w:instrText>
            </w:r>
            <w:r>
              <w:rPr>
                <w:noProof/>
                <w:webHidden/>
              </w:rPr>
            </w:r>
            <w:r>
              <w:rPr>
                <w:noProof/>
                <w:webHidden/>
              </w:rPr>
              <w:fldChar w:fldCharType="separate"/>
            </w:r>
            <w:r>
              <w:rPr>
                <w:noProof/>
                <w:webHidden/>
              </w:rPr>
              <w:t>54</w:t>
            </w:r>
            <w:r>
              <w:rPr>
                <w:noProof/>
                <w:webHidden/>
              </w:rPr>
              <w:fldChar w:fldCharType="end"/>
            </w:r>
          </w:hyperlink>
        </w:p>
        <w:p w14:paraId="1FE6BE05" w14:textId="51025923" w:rsidR="00E311B6" w:rsidRPr="00F30B8A" w:rsidRDefault="00E311B6" w:rsidP="005543CD">
          <w:pPr>
            <w:jc w:val="left"/>
          </w:pPr>
          <w:r w:rsidRPr="00F30B8A">
            <w:rPr>
              <w:noProof/>
            </w:rPr>
            <w:fldChar w:fldCharType="end"/>
          </w:r>
        </w:p>
      </w:sdtContent>
    </w:sdt>
    <w:p w14:paraId="27A4DC3C" w14:textId="77777777" w:rsidR="00B66ED1" w:rsidRPr="00F30B8A" w:rsidRDefault="00B66ED1" w:rsidP="005543CD">
      <w:pPr>
        <w:jc w:val="left"/>
      </w:pPr>
      <w:r w:rsidRPr="00F30B8A">
        <w:br w:type="page"/>
      </w:r>
    </w:p>
    <w:p w14:paraId="3E877A92" w14:textId="012EC468" w:rsidR="00BF45EE" w:rsidRPr="00F30B8A" w:rsidRDefault="00F30B8A" w:rsidP="00FE191D">
      <w:pPr>
        <w:pStyle w:val="Heading1"/>
      </w:pPr>
      <w:bookmarkStart w:id="12" w:name="_Toc207670918"/>
      <w:r w:rsidRPr="00F30B8A">
        <w:lastRenderedPageBreak/>
        <w:t>ABBREVIATIONS</w:t>
      </w:r>
      <w:bookmarkEnd w:id="12"/>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2156"/>
        <w:gridCol w:w="4434"/>
      </w:tblGrid>
      <w:tr w:rsidR="005D64CB" w:rsidRPr="005D64CB" w14:paraId="333392E8" w14:textId="77777777" w:rsidTr="00984431">
        <w:trPr>
          <w:tblHeader/>
          <w:tblCellSpacing w:w="15" w:type="dxa"/>
          <w:jc w:val="center"/>
        </w:trPr>
        <w:tc>
          <w:tcPr>
            <w:tcW w:w="0" w:type="auto"/>
            <w:vAlign w:val="center"/>
            <w:hideMark/>
          </w:tcPr>
          <w:p w14:paraId="48C89C63" w14:textId="77777777" w:rsidR="005D64CB" w:rsidRPr="005D64CB" w:rsidRDefault="005D64CB" w:rsidP="005D64CB">
            <w:pPr>
              <w:pStyle w:val="ThesisParagraph"/>
              <w:jc w:val="left"/>
              <w:rPr>
                <w:b/>
                <w:bCs/>
              </w:rPr>
            </w:pPr>
            <w:r w:rsidRPr="005D64CB">
              <w:rPr>
                <w:b/>
                <w:bCs/>
              </w:rPr>
              <w:t>Abbreviation</w:t>
            </w:r>
          </w:p>
        </w:tc>
        <w:tc>
          <w:tcPr>
            <w:tcW w:w="0" w:type="auto"/>
            <w:vAlign w:val="center"/>
            <w:hideMark/>
          </w:tcPr>
          <w:p w14:paraId="53245090" w14:textId="77777777" w:rsidR="005D64CB" w:rsidRPr="005D64CB" w:rsidRDefault="005D64CB" w:rsidP="005D64CB">
            <w:pPr>
              <w:pStyle w:val="ThesisParagraph"/>
              <w:jc w:val="left"/>
              <w:rPr>
                <w:b/>
                <w:bCs/>
              </w:rPr>
            </w:pPr>
            <w:r w:rsidRPr="005D64CB">
              <w:rPr>
                <w:b/>
                <w:bCs/>
              </w:rPr>
              <w:t>Full Form</w:t>
            </w:r>
          </w:p>
        </w:tc>
      </w:tr>
      <w:tr w:rsidR="005D64CB" w:rsidRPr="005D64CB" w14:paraId="7074F287" w14:textId="77777777" w:rsidTr="00984431">
        <w:trPr>
          <w:tblCellSpacing w:w="15" w:type="dxa"/>
          <w:jc w:val="center"/>
        </w:trPr>
        <w:tc>
          <w:tcPr>
            <w:tcW w:w="0" w:type="auto"/>
            <w:vAlign w:val="center"/>
            <w:hideMark/>
          </w:tcPr>
          <w:p w14:paraId="5C97AC04" w14:textId="77777777" w:rsidR="005D64CB" w:rsidRPr="005D64CB" w:rsidRDefault="005D64CB" w:rsidP="005D64CB">
            <w:pPr>
              <w:pStyle w:val="ThesisParagraph"/>
            </w:pPr>
            <w:r w:rsidRPr="005D64CB">
              <w:t>AI</w:t>
            </w:r>
          </w:p>
        </w:tc>
        <w:tc>
          <w:tcPr>
            <w:tcW w:w="0" w:type="auto"/>
            <w:vAlign w:val="center"/>
            <w:hideMark/>
          </w:tcPr>
          <w:p w14:paraId="41AEF835" w14:textId="77777777" w:rsidR="005D64CB" w:rsidRPr="005D64CB" w:rsidRDefault="005D64CB" w:rsidP="005D64CB">
            <w:pPr>
              <w:pStyle w:val="ThesisParagraph"/>
            </w:pPr>
            <w:r w:rsidRPr="005D64CB">
              <w:t>Artificial Intelligence</w:t>
            </w:r>
          </w:p>
        </w:tc>
      </w:tr>
      <w:tr w:rsidR="005D64CB" w:rsidRPr="005D64CB" w14:paraId="4E10F4D7" w14:textId="77777777" w:rsidTr="00984431">
        <w:trPr>
          <w:tblCellSpacing w:w="15" w:type="dxa"/>
          <w:jc w:val="center"/>
        </w:trPr>
        <w:tc>
          <w:tcPr>
            <w:tcW w:w="0" w:type="auto"/>
            <w:vAlign w:val="center"/>
            <w:hideMark/>
          </w:tcPr>
          <w:p w14:paraId="518906C0" w14:textId="77777777" w:rsidR="005D64CB" w:rsidRPr="005D64CB" w:rsidRDefault="005D64CB" w:rsidP="005D64CB">
            <w:pPr>
              <w:pStyle w:val="ThesisParagraph"/>
            </w:pPr>
            <w:r w:rsidRPr="005D64CB">
              <w:t>NLP</w:t>
            </w:r>
          </w:p>
        </w:tc>
        <w:tc>
          <w:tcPr>
            <w:tcW w:w="0" w:type="auto"/>
            <w:vAlign w:val="center"/>
            <w:hideMark/>
          </w:tcPr>
          <w:p w14:paraId="10D4C833" w14:textId="77777777" w:rsidR="005D64CB" w:rsidRPr="005D64CB" w:rsidRDefault="005D64CB" w:rsidP="005D64CB">
            <w:pPr>
              <w:pStyle w:val="ThesisParagraph"/>
            </w:pPr>
            <w:r w:rsidRPr="005D64CB">
              <w:t>Natural Language Processing</w:t>
            </w:r>
          </w:p>
        </w:tc>
      </w:tr>
      <w:tr w:rsidR="005D64CB" w:rsidRPr="005D64CB" w14:paraId="45EB5568" w14:textId="77777777" w:rsidTr="00984431">
        <w:trPr>
          <w:tblCellSpacing w:w="15" w:type="dxa"/>
          <w:jc w:val="center"/>
        </w:trPr>
        <w:tc>
          <w:tcPr>
            <w:tcW w:w="0" w:type="auto"/>
            <w:vAlign w:val="center"/>
            <w:hideMark/>
          </w:tcPr>
          <w:p w14:paraId="7B8DAB4D" w14:textId="77777777" w:rsidR="005D64CB" w:rsidRPr="005D64CB" w:rsidRDefault="005D64CB" w:rsidP="005D64CB">
            <w:pPr>
              <w:pStyle w:val="ThesisParagraph"/>
            </w:pPr>
            <w:r w:rsidRPr="005D64CB">
              <w:t>PDF</w:t>
            </w:r>
          </w:p>
        </w:tc>
        <w:tc>
          <w:tcPr>
            <w:tcW w:w="0" w:type="auto"/>
            <w:vAlign w:val="center"/>
            <w:hideMark/>
          </w:tcPr>
          <w:p w14:paraId="04F1A8F4" w14:textId="77777777" w:rsidR="005D64CB" w:rsidRPr="005D64CB" w:rsidRDefault="005D64CB" w:rsidP="005D64CB">
            <w:pPr>
              <w:pStyle w:val="ThesisParagraph"/>
            </w:pPr>
            <w:r w:rsidRPr="005D64CB">
              <w:t>Portable Document Format</w:t>
            </w:r>
          </w:p>
        </w:tc>
      </w:tr>
      <w:tr w:rsidR="005D64CB" w:rsidRPr="005D64CB" w14:paraId="44EE0167" w14:textId="77777777" w:rsidTr="00984431">
        <w:trPr>
          <w:tblCellSpacing w:w="15" w:type="dxa"/>
          <w:jc w:val="center"/>
        </w:trPr>
        <w:tc>
          <w:tcPr>
            <w:tcW w:w="0" w:type="auto"/>
            <w:vAlign w:val="center"/>
            <w:hideMark/>
          </w:tcPr>
          <w:p w14:paraId="70385C88" w14:textId="77777777" w:rsidR="005D64CB" w:rsidRPr="005D64CB" w:rsidRDefault="005D64CB" w:rsidP="005D64CB">
            <w:pPr>
              <w:pStyle w:val="ThesisParagraph"/>
            </w:pPr>
            <w:r w:rsidRPr="005D64CB">
              <w:t>MS</w:t>
            </w:r>
          </w:p>
        </w:tc>
        <w:tc>
          <w:tcPr>
            <w:tcW w:w="0" w:type="auto"/>
            <w:vAlign w:val="center"/>
            <w:hideMark/>
          </w:tcPr>
          <w:p w14:paraId="3D42C0DF" w14:textId="77777777" w:rsidR="005D64CB" w:rsidRPr="005D64CB" w:rsidRDefault="005D64CB" w:rsidP="005D64CB">
            <w:pPr>
              <w:pStyle w:val="ThesisParagraph"/>
            </w:pPr>
            <w:r w:rsidRPr="005D64CB">
              <w:t>Microsoft</w:t>
            </w:r>
          </w:p>
        </w:tc>
      </w:tr>
      <w:tr w:rsidR="005D64CB" w:rsidRPr="005D64CB" w14:paraId="42953A9B" w14:textId="77777777" w:rsidTr="00984431">
        <w:trPr>
          <w:tblCellSpacing w:w="15" w:type="dxa"/>
          <w:jc w:val="center"/>
        </w:trPr>
        <w:tc>
          <w:tcPr>
            <w:tcW w:w="0" w:type="auto"/>
            <w:vAlign w:val="center"/>
            <w:hideMark/>
          </w:tcPr>
          <w:p w14:paraId="79B8B6D0" w14:textId="77777777" w:rsidR="005D64CB" w:rsidRPr="005D64CB" w:rsidRDefault="005D64CB" w:rsidP="005D64CB">
            <w:pPr>
              <w:pStyle w:val="ThesisParagraph"/>
            </w:pPr>
            <w:r w:rsidRPr="005D64CB">
              <w:t>MP3</w:t>
            </w:r>
          </w:p>
        </w:tc>
        <w:tc>
          <w:tcPr>
            <w:tcW w:w="0" w:type="auto"/>
            <w:vAlign w:val="center"/>
            <w:hideMark/>
          </w:tcPr>
          <w:p w14:paraId="3E4A4711" w14:textId="77777777" w:rsidR="005D64CB" w:rsidRPr="005D64CB" w:rsidRDefault="005D64CB" w:rsidP="005D64CB">
            <w:pPr>
              <w:pStyle w:val="ThesisParagraph"/>
            </w:pPr>
            <w:r w:rsidRPr="005D64CB">
              <w:t>MPEG Audio Layer III</w:t>
            </w:r>
          </w:p>
        </w:tc>
      </w:tr>
      <w:tr w:rsidR="005D64CB" w:rsidRPr="005D64CB" w14:paraId="6DD66AB4" w14:textId="77777777" w:rsidTr="00984431">
        <w:trPr>
          <w:tblCellSpacing w:w="15" w:type="dxa"/>
          <w:jc w:val="center"/>
        </w:trPr>
        <w:tc>
          <w:tcPr>
            <w:tcW w:w="0" w:type="auto"/>
            <w:vAlign w:val="center"/>
            <w:hideMark/>
          </w:tcPr>
          <w:p w14:paraId="71F62792" w14:textId="77777777" w:rsidR="005D64CB" w:rsidRPr="005D64CB" w:rsidRDefault="005D64CB" w:rsidP="005D64CB">
            <w:pPr>
              <w:pStyle w:val="ThesisParagraph"/>
            </w:pPr>
            <w:r w:rsidRPr="005D64CB">
              <w:t>MP4</w:t>
            </w:r>
          </w:p>
        </w:tc>
        <w:tc>
          <w:tcPr>
            <w:tcW w:w="0" w:type="auto"/>
            <w:vAlign w:val="center"/>
            <w:hideMark/>
          </w:tcPr>
          <w:p w14:paraId="0B58EF06" w14:textId="77777777" w:rsidR="005D64CB" w:rsidRPr="005D64CB" w:rsidRDefault="005D64CB" w:rsidP="005D64CB">
            <w:pPr>
              <w:pStyle w:val="ThesisParagraph"/>
            </w:pPr>
            <w:r w:rsidRPr="005D64CB">
              <w:t>MPEG-4 Part 14</w:t>
            </w:r>
          </w:p>
        </w:tc>
      </w:tr>
      <w:tr w:rsidR="005D64CB" w:rsidRPr="005D64CB" w14:paraId="18F8759D" w14:textId="77777777" w:rsidTr="00984431">
        <w:trPr>
          <w:tblCellSpacing w:w="15" w:type="dxa"/>
          <w:jc w:val="center"/>
        </w:trPr>
        <w:tc>
          <w:tcPr>
            <w:tcW w:w="0" w:type="auto"/>
            <w:vAlign w:val="center"/>
            <w:hideMark/>
          </w:tcPr>
          <w:p w14:paraId="55C87E11" w14:textId="77777777" w:rsidR="005D64CB" w:rsidRPr="005D64CB" w:rsidRDefault="005D64CB" w:rsidP="005D64CB">
            <w:pPr>
              <w:pStyle w:val="ThesisParagraph"/>
            </w:pPr>
            <w:r w:rsidRPr="005D64CB">
              <w:t>UI</w:t>
            </w:r>
          </w:p>
        </w:tc>
        <w:tc>
          <w:tcPr>
            <w:tcW w:w="0" w:type="auto"/>
            <w:vAlign w:val="center"/>
            <w:hideMark/>
          </w:tcPr>
          <w:p w14:paraId="079923A0" w14:textId="77777777" w:rsidR="005D64CB" w:rsidRPr="005D64CB" w:rsidRDefault="005D64CB" w:rsidP="005D64CB">
            <w:pPr>
              <w:pStyle w:val="ThesisParagraph"/>
            </w:pPr>
            <w:r w:rsidRPr="005D64CB">
              <w:t>User Interface</w:t>
            </w:r>
          </w:p>
        </w:tc>
      </w:tr>
      <w:tr w:rsidR="005D64CB" w:rsidRPr="005D64CB" w14:paraId="7138A0A2" w14:textId="77777777" w:rsidTr="00984431">
        <w:trPr>
          <w:tblCellSpacing w:w="15" w:type="dxa"/>
          <w:jc w:val="center"/>
        </w:trPr>
        <w:tc>
          <w:tcPr>
            <w:tcW w:w="0" w:type="auto"/>
            <w:vAlign w:val="center"/>
            <w:hideMark/>
          </w:tcPr>
          <w:p w14:paraId="0EC4BC43" w14:textId="77777777" w:rsidR="005D64CB" w:rsidRPr="005D64CB" w:rsidRDefault="005D64CB" w:rsidP="005D64CB">
            <w:pPr>
              <w:pStyle w:val="ThesisParagraph"/>
            </w:pPr>
            <w:r w:rsidRPr="005D64CB">
              <w:t>UX</w:t>
            </w:r>
          </w:p>
        </w:tc>
        <w:tc>
          <w:tcPr>
            <w:tcW w:w="0" w:type="auto"/>
            <w:vAlign w:val="center"/>
            <w:hideMark/>
          </w:tcPr>
          <w:p w14:paraId="2C7720F8" w14:textId="77777777" w:rsidR="005D64CB" w:rsidRPr="005D64CB" w:rsidRDefault="005D64CB" w:rsidP="005D64CB">
            <w:pPr>
              <w:pStyle w:val="ThesisParagraph"/>
            </w:pPr>
            <w:r w:rsidRPr="005D64CB">
              <w:t>User Experience</w:t>
            </w:r>
          </w:p>
        </w:tc>
      </w:tr>
      <w:tr w:rsidR="005D64CB" w:rsidRPr="005D64CB" w14:paraId="0D401E17" w14:textId="77777777" w:rsidTr="00984431">
        <w:trPr>
          <w:tblCellSpacing w:w="15" w:type="dxa"/>
          <w:jc w:val="center"/>
        </w:trPr>
        <w:tc>
          <w:tcPr>
            <w:tcW w:w="0" w:type="auto"/>
            <w:vAlign w:val="center"/>
            <w:hideMark/>
          </w:tcPr>
          <w:p w14:paraId="24775F30" w14:textId="77777777" w:rsidR="005D64CB" w:rsidRPr="005D64CB" w:rsidRDefault="005D64CB" w:rsidP="005D64CB">
            <w:pPr>
              <w:pStyle w:val="ThesisParagraph"/>
            </w:pPr>
            <w:r w:rsidRPr="005D64CB">
              <w:t>LMS</w:t>
            </w:r>
          </w:p>
        </w:tc>
        <w:tc>
          <w:tcPr>
            <w:tcW w:w="0" w:type="auto"/>
            <w:vAlign w:val="center"/>
            <w:hideMark/>
          </w:tcPr>
          <w:p w14:paraId="128B837D" w14:textId="77777777" w:rsidR="005D64CB" w:rsidRPr="005D64CB" w:rsidRDefault="005D64CB" w:rsidP="005D64CB">
            <w:pPr>
              <w:pStyle w:val="ThesisParagraph"/>
            </w:pPr>
            <w:r w:rsidRPr="005D64CB">
              <w:t>Learning Management System</w:t>
            </w:r>
          </w:p>
        </w:tc>
      </w:tr>
      <w:tr w:rsidR="005D64CB" w:rsidRPr="005D64CB" w14:paraId="4468E287" w14:textId="77777777" w:rsidTr="00984431">
        <w:trPr>
          <w:tblCellSpacing w:w="15" w:type="dxa"/>
          <w:jc w:val="center"/>
        </w:trPr>
        <w:tc>
          <w:tcPr>
            <w:tcW w:w="0" w:type="auto"/>
            <w:vAlign w:val="center"/>
            <w:hideMark/>
          </w:tcPr>
          <w:p w14:paraId="6FCF1D5D" w14:textId="77777777" w:rsidR="005D64CB" w:rsidRPr="005D64CB" w:rsidRDefault="005D64CB" w:rsidP="005D64CB">
            <w:pPr>
              <w:pStyle w:val="ThesisParagraph"/>
            </w:pPr>
            <w:r w:rsidRPr="005D64CB">
              <w:t>SQL</w:t>
            </w:r>
          </w:p>
        </w:tc>
        <w:tc>
          <w:tcPr>
            <w:tcW w:w="0" w:type="auto"/>
            <w:vAlign w:val="center"/>
            <w:hideMark/>
          </w:tcPr>
          <w:p w14:paraId="77A65DC9" w14:textId="77777777" w:rsidR="005D64CB" w:rsidRPr="005D64CB" w:rsidRDefault="005D64CB" w:rsidP="005D64CB">
            <w:pPr>
              <w:pStyle w:val="ThesisParagraph"/>
            </w:pPr>
            <w:r w:rsidRPr="005D64CB">
              <w:t>Structured Query Language</w:t>
            </w:r>
          </w:p>
        </w:tc>
      </w:tr>
      <w:tr w:rsidR="005D64CB" w:rsidRPr="005D64CB" w14:paraId="283FE732" w14:textId="77777777" w:rsidTr="00984431">
        <w:trPr>
          <w:tblCellSpacing w:w="15" w:type="dxa"/>
          <w:jc w:val="center"/>
        </w:trPr>
        <w:tc>
          <w:tcPr>
            <w:tcW w:w="0" w:type="auto"/>
            <w:vAlign w:val="center"/>
            <w:hideMark/>
          </w:tcPr>
          <w:p w14:paraId="06C72E49" w14:textId="77777777" w:rsidR="005D64CB" w:rsidRPr="005D64CB" w:rsidRDefault="005D64CB" w:rsidP="005D64CB">
            <w:pPr>
              <w:pStyle w:val="ThesisParagraph"/>
            </w:pPr>
            <w:r w:rsidRPr="005D64CB">
              <w:t>IDE</w:t>
            </w:r>
          </w:p>
        </w:tc>
        <w:tc>
          <w:tcPr>
            <w:tcW w:w="0" w:type="auto"/>
            <w:vAlign w:val="center"/>
            <w:hideMark/>
          </w:tcPr>
          <w:p w14:paraId="224766CF" w14:textId="77777777" w:rsidR="005D64CB" w:rsidRPr="005D64CB" w:rsidRDefault="005D64CB" w:rsidP="005D64CB">
            <w:pPr>
              <w:pStyle w:val="ThesisParagraph"/>
            </w:pPr>
            <w:r w:rsidRPr="005D64CB">
              <w:t>Integrated Development Environment</w:t>
            </w:r>
          </w:p>
        </w:tc>
      </w:tr>
      <w:tr w:rsidR="005D64CB" w:rsidRPr="005D64CB" w14:paraId="669A3CFA" w14:textId="77777777" w:rsidTr="00984431">
        <w:trPr>
          <w:tblCellSpacing w:w="15" w:type="dxa"/>
          <w:jc w:val="center"/>
        </w:trPr>
        <w:tc>
          <w:tcPr>
            <w:tcW w:w="0" w:type="auto"/>
            <w:vAlign w:val="center"/>
            <w:hideMark/>
          </w:tcPr>
          <w:p w14:paraId="36953465" w14:textId="77777777" w:rsidR="005D64CB" w:rsidRPr="005D64CB" w:rsidRDefault="005D64CB" w:rsidP="005D64CB">
            <w:pPr>
              <w:pStyle w:val="ThesisParagraph"/>
            </w:pPr>
            <w:r w:rsidRPr="005D64CB">
              <w:t>VRAM</w:t>
            </w:r>
          </w:p>
        </w:tc>
        <w:tc>
          <w:tcPr>
            <w:tcW w:w="0" w:type="auto"/>
            <w:vAlign w:val="center"/>
            <w:hideMark/>
          </w:tcPr>
          <w:p w14:paraId="1507C842" w14:textId="77777777" w:rsidR="005D64CB" w:rsidRPr="005D64CB" w:rsidRDefault="005D64CB" w:rsidP="005D64CB">
            <w:pPr>
              <w:pStyle w:val="ThesisParagraph"/>
            </w:pPr>
            <w:r w:rsidRPr="005D64CB">
              <w:t>Video Random Access Memory</w:t>
            </w:r>
          </w:p>
        </w:tc>
      </w:tr>
      <w:tr w:rsidR="005D64CB" w:rsidRPr="005D64CB" w14:paraId="2888C22D" w14:textId="77777777" w:rsidTr="00984431">
        <w:trPr>
          <w:tblCellSpacing w:w="15" w:type="dxa"/>
          <w:jc w:val="center"/>
        </w:trPr>
        <w:tc>
          <w:tcPr>
            <w:tcW w:w="0" w:type="auto"/>
            <w:vAlign w:val="center"/>
            <w:hideMark/>
          </w:tcPr>
          <w:p w14:paraId="46223B15" w14:textId="77777777" w:rsidR="005D64CB" w:rsidRPr="005D64CB" w:rsidRDefault="005D64CB" w:rsidP="005D64CB">
            <w:pPr>
              <w:pStyle w:val="ThesisParagraph"/>
            </w:pPr>
            <w:r w:rsidRPr="005D64CB">
              <w:t>SSD</w:t>
            </w:r>
          </w:p>
        </w:tc>
        <w:tc>
          <w:tcPr>
            <w:tcW w:w="0" w:type="auto"/>
            <w:vAlign w:val="center"/>
            <w:hideMark/>
          </w:tcPr>
          <w:p w14:paraId="2A415C90" w14:textId="77777777" w:rsidR="005D64CB" w:rsidRPr="005D64CB" w:rsidRDefault="005D64CB" w:rsidP="005D64CB">
            <w:pPr>
              <w:pStyle w:val="ThesisParagraph"/>
            </w:pPr>
            <w:r w:rsidRPr="005D64CB">
              <w:t>Solid State Drive</w:t>
            </w:r>
          </w:p>
        </w:tc>
      </w:tr>
      <w:tr w:rsidR="005D64CB" w:rsidRPr="005D64CB" w14:paraId="0E08B57B" w14:textId="77777777" w:rsidTr="00984431">
        <w:trPr>
          <w:tblCellSpacing w:w="15" w:type="dxa"/>
          <w:jc w:val="center"/>
        </w:trPr>
        <w:tc>
          <w:tcPr>
            <w:tcW w:w="0" w:type="auto"/>
            <w:vAlign w:val="center"/>
            <w:hideMark/>
          </w:tcPr>
          <w:p w14:paraId="218E053A" w14:textId="77777777" w:rsidR="005D64CB" w:rsidRPr="005D64CB" w:rsidRDefault="005D64CB" w:rsidP="005D64CB">
            <w:pPr>
              <w:pStyle w:val="ThesisParagraph"/>
            </w:pPr>
            <w:r w:rsidRPr="005D64CB">
              <w:t>UAT</w:t>
            </w:r>
          </w:p>
        </w:tc>
        <w:tc>
          <w:tcPr>
            <w:tcW w:w="0" w:type="auto"/>
            <w:vAlign w:val="center"/>
            <w:hideMark/>
          </w:tcPr>
          <w:p w14:paraId="606B437B" w14:textId="77777777" w:rsidR="005D64CB" w:rsidRPr="005D64CB" w:rsidRDefault="005D64CB" w:rsidP="005D64CB">
            <w:pPr>
              <w:pStyle w:val="ThesisParagraph"/>
            </w:pPr>
            <w:r w:rsidRPr="005D64CB">
              <w:t>User Acceptance Testing</w:t>
            </w:r>
          </w:p>
        </w:tc>
      </w:tr>
      <w:tr w:rsidR="005D64CB" w:rsidRPr="005D64CB" w14:paraId="62C2D4C7" w14:textId="77777777" w:rsidTr="00984431">
        <w:trPr>
          <w:tblCellSpacing w:w="15" w:type="dxa"/>
          <w:jc w:val="center"/>
        </w:trPr>
        <w:tc>
          <w:tcPr>
            <w:tcW w:w="0" w:type="auto"/>
            <w:vAlign w:val="center"/>
            <w:hideMark/>
          </w:tcPr>
          <w:p w14:paraId="7F26E375" w14:textId="77777777" w:rsidR="005D64CB" w:rsidRPr="005D64CB" w:rsidRDefault="005D64CB" w:rsidP="005D64CB">
            <w:pPr>
              <w:pStyle w:val="ThesisParagraph"/>
            </w:pPr>
            <w:r w:rsidRPr="005D64CB">
              <w:t>JSON</w:t>
            </w:r>
          </w:p>
        </w:tc>
        <w:tc>
          <w:tcPr>
            <w:tcW w:w="0" w:type="auto"/>
            <w:vAlign w:val="center"/>
            <w:hideMark/>
          </w:tcPr>
          <w:p w14:paraId="11F0ED0D" w14:textId="77777777" w:rsidR="005D64CB" w:rsidRPr="005D64CB" w:rsidRDefault="005D64CB" w:rsidP="005D64CB">
            <w:pPr>
              <w:pStyle w:val="ThesisParagraph"/>
            </w:pPr>
            <w:r w:rsidRPr="005D64CB">
              <w:t>JavaScript Object Notation</w:t>
            </w:r>
          </w:p>
        </w:tc>
      </w:tr>
      <w:tr w:rsidR="005D64CB" w:rsidRPr="005D64CB" w14:paraId="1A3E09FF" w14:textId="77777777" w:rsidTr="00984431">
        <w:trPr>
          <w:tblCellSpacing w:w="15" w:type="dxa"/>
          <w:jc w:val="center"/>
        </w:trPr>
        <w:tc>
          <w:tcPr>
            <w:tcW w:w="0" w:type="auto"/>
            <w:vAlign w:val="center"/>
            <w:hideMark/>
          </w:tcPr>
          <w:p w14:paraId="6769B3F4" w14:textId="77777777" w:rsidR="005D64CB" w:rsidRPr="005D64CB" w:rsidRDefault="005D64CB" w:rsidP="005D64CB">
            <w:pPr>
              <w:pStyle w:val="ThesisParagraph"/>
            </w:pPr>
            <w:r w:rsidRPr="005D64CB">
              <w:t>CPU</w:t>
            </w:r>
          </w:p>
        </w:tc>
        <w:tc>
          <w:tcPr>
            <w:tcW w:w="0" w:type="auto"/>
            <w:vAlign w:val="center"/>
            <w:hideMark/>
          </w:tcPr>
          <w:p w14:paraId="5D29736D" w14:textId="77777777" w:rsidR="005D64CB" w:rsidRPr="005D64CB" w:rsidRDefault="005D64CB" w:rsidP="005D64CB">
            <w:pPr>
              <w:pStyle w:val="ThesisParagraph"/>
            </w:pPr>
            <w:r w:rsidRPr="005D64CB">
              <w:t>Central Processing Unit</w:t>
            </w:r>
          </w:p>
        </w:tc>
      </w:tr>
      <w:tr w:rsidR="005D64CB" w:rsidRPr="005D64CB" w14:paraId="7D0850B5" w14:textId="77777777" w:rsidTr="00984431">
        <w:trPr>
          <w:tblCellSpacing w:w="15" w:type="dxa"/>
          <w:jc w:val="center"/>
        </w:trPr>
        <w:tc>
          <w:tcPr>
            <w:tcW w:w="0" w:type="auto"/>
            <w:vAlign w:val="center"/>
            <w:hideMark/>
          </w:tcPr>
          <w:p w14:paraId="5912369B" w14:textId="77777777" w:rsidR="005D64CB" w:rsidRPr="005D64CB" w:rsidRDefault="005D64CB" w:rsidP="005D64CB">
            <w:pPr>
              <w:pStyle w:val="ThesisParagraph"/>
            </w:pPr>
            <w:r w:rsidRPr="005D64CB">
              <w:t>RAM</w:t>
            </w:r>
          </w:p>
        </w:tc>
        <w:tc>
          <w:tcPr>
            <w:tcW w:w="0" w:type="auto"/>
            <w:vAlign w:val="center"/>
            <w:hideMark/>
          </w:tcPr>
          <w:p w14:paraId="2AC5B047" w14:textId="77777777" w:rsidR="005D64CB" w:rsidRPr="005D64CB" w:rsidRDefault="005D64CB" w:rsidP="005D64CB">
            <w:pPr>
              <w:pStyle w:val="ThesisParagraph"/>
            </w:pPr>
            <w:r w:rsidRPr="005D64CB">
              <w:t>Random Access Memory</w:t>
            </w:r>
          </w:p>
        </w:tc>
      </w:tr>
      <w:tr w:rsidR="005D64CB" w:rsidRPr="005D64CB" w14:paraId="5873017F" w14:textId="77777777" w:rsidTr="00984431">
        <w:trPr>
          <w:tblCellSpacing w:w="15" w:type="dxa"/>
          <w:jc w:val="center"/>
        </w:trPr>
        <w:tc>
          <w:tcPr>
            <w:tcW w:w="0" w:type="auto"/>
            <w:vAlign w:val="center"/>
            <w:hideMark/>
          </w:tcPr>
          <w:p w14:paraId="430D2371" w14:textId="77777777" w:rsidR="005D64CB" w:rsidRPr="005D64CB" w:rsidRDefault="005D64CB" w:rsidP="005D64CB">
            <w:pPr>
              <w:pStyle w:val="ThesisParagraph"/>
            </w:pPr>
            <w:r w:rsidRPr="005D64CB">
              <w:t>LLM</w:t>
            </w:r>
          </w:p>
        </w:tc>
        <w:tc>
          <w:tcPr>
            <w:tcW w:w="0" w:type="auto"/>
            <w:vAlign w:val="center"/>
            <w:hideMark/>
          </w:tcPr>
          <w:p w14:paraId="6A159145" w14:textId="77777777" w:rsidR="005D64CB" w:rsidRPr="005D64CB" w:rsidRDefault="005D64CB" w:rsidP="005D64CB">
            <w:pPr>
              <w:pStyle w:val="ThesisParagraph"/>
            </w:pPr>
            <w:r w:rsidRPr="005D64CB">
              <w:t>Large Language Model</w:t>
            </w:r>
          </w:p>
        </w:tc>
      </w:tr>
      <w:tr w:rsidR="005D64CB" w:rsidRPr="005D64CB" w14:paraId="3299A172" w14:textId="77777777" w:rsidTr="00984431">
        <w:trPr>
          <w:tblCellSpacing w:w="15" w:type="dxa"/>
          <w:jc w:val="center"/>
        </w:trPr>
        <w:tc>
          <w:tcPr>
            <w:tcW w:w="0" w:type="auto"/>
            <w:vAlign w:val="center"/>
            <w:hideMark/>
          </w:tcPr>
          <w:p w14:paraId="4F0D4186" w14:textId="77777777" w:rsidR="005D64CB" w:rsidRPr="005D64CB" w:rsidRDefault="005D64CB" w:rsidP="005D64CB">
            <w:pPr>
              <w:pStyle w:val="ThesisParagraph"/>
            </w:pPr>
            <w:r w:rsidRPr="005D64CB">
              <w:t>RAG</w:t>
            </w:r>
          </w:p>
        </w:tc>
        <w:tc>
          <w:tcPr>
            <w:tcW w:w="0" w:type="auto"/>
            <w:vAlign w:val="center"/>
            <w:hideMark/>
          </w:tcPr>
          <w:p w14:paraId="4A978A18" w14:textId="77777777" w:rsidR="005D64CB" w:rsidRPr="005D64CB" w:rsidRDefault="005D64CB" w:rsidP="005D64CB">
            <w:pPr>
              <w:pStyle w:val="ThesisParagraph"/>
            </w:pPr>
            <w:r w:rsidRPr="005D64CB">
              <w:t>Retrieval-Augmented Generation</w:t>
            </w:r>
          </w:p>
        </w:tc>
      </w:tr>
      <w:tr w:rsidR="005D64CB" w:rsidRPr="005D64CB" w14:paraId="2C5FBD45" w14:textId="77777777" w:rsidTr="00984431">
        <w:trPr>
          <w:tblCellSpacing w:w="15" w:type="dxa"/>
          <w:jc w:val="center"/>
        </w:trPr>
        <w:tc>
          <w:tcPr>
            <w:tcW w:w="0" w:type="auto"/>
            <w:vAlign w:val="center"/>
            <w:hideMark/>
          </w:tcPr>
          <w:p w14:paraId="4AD36D60" w14:textId="77777777" w:rsidR="005D64CB" w:rsidRPr="005D64CB" w:rsidRDefault="005D64CB" w:rsidP="005D64CB">
            <w:pPr>
              <w:pStyle w:val="ThesisParagraph"/>
            </w:pPr>
            <w:proofErr w:type="spellStart"/>
            <w:r w:rsidRPr="005D64CB">
              <w:t>LoRA</w:t>
            </w:r>
            <w:proofErr w:type="spellEnd"/>
          </w:p>
        </w:tc>
        <w:tc>
          <w:tcPr>
            <w:tcW w:w="0" w:type="auto"/>
            <w:vAlign w:val="center"/>
            <w:hideMark/>
          </w:tcPr>
          <w:p w14:paraId="2C17E959" w14:textId="77777777" w:rsidR="005D64CB" w:rsidRPr="005D64CB" w:rsidRDefault="005D64CB" w:rsidP="005D64CB">
            <w:pPr>
              <w:pStyle w:val="ThesisParagraph"/>
            </w:pPr>
            <w:r w:rsidRPr="005D64CB">
              <w:t>Low-Rank Adaptation</w:t>
            </w:r>
          </w:p>
        </w:tc>
      </w:tr>
      <w:tr w:rsidR="005D64CB" w:rsidRPr="005D64CB" w14:paraId="39C2D4ED" w14:textId="77777777" w:rsidTr="00984431">
        <w:trPr>
          <w:tblCellSpacing w:w="15" w:type="dxa"/>
          <w:jc w:val="center"/>
        </w:trPr>
        <w:tc>
          <w:tcPr>
            <w:tcW w:w="0" w:type="auto"/>
            <w:vAlign w:val="center"/>
            <w:hideMark/>
          </w:tcPr>
          <w:p w14:paraId="6FECD3E9" w14:textId="77777777" w:rsidR="005D64CB" w:rsidRPr="005D64CB" w:rsidRDefault="005D64CB" w:rsidP="005D64CB">
            <w:pPr>
              <w:pStyle w:val="ThesisParagraph"/>
            </w:pPr>
            <w:r w:rsidRPr="005D64CB">
              <w:lastRenderedPageBreak/>
              <w:t>ASR</w:t>
            </w:r>
          </w:p>
        </w:tc>
        <w:tc>
          <w:tcPr>
            <w:tcW w:w="0" w:type="auto"/>
            <w:vAlign w:val="center"/>
            <w:hideMark/>
          </w:tcPr>
          <w:p w14:paraId="6B8A754C" w14:textId="77777777" w:rsidR="005D64CB" w:rsidRPr="005D64CB" w:rsidRDefault="005D64CB" w:rsidP="005D64CB">
            <w:pPr>
              <w:pStyle w:val="ThesisParagraph"/>
            </w:pPr>
            <w:r w:rsidRPr="005D64CB">
              <w:t>Automatic Speech Recognition</w:t>
            </w:r>
          </w:p>
        </w:tc>
      </w:tr>
      <w:tr w:rsidR="005D64CB" w:rsidRPr="005D64CB" w14:paraId="44423292" w14:textId="77777777" w:rsidTr="00984431">
        <w:trPr>
          <w:tblCellSpacing w:w="15" w:type="dxa"/>
          <w:jc w:val="center"/>
        </w:trPr>
        <w:tc>
          <w:tcPr>
            <w:tcW w:w="0" w:type="auto"/>
            <w:vAlign w:val="center"/>
            <w:hideMark/>
          </w:tcPr>
          <w:p w14:paraId="026F6CBB" w14:textId="77777777" w:rsidR="005D64CB" w:rsidRPr="005D64CB" w:rsidRDefault="005D64CB" w:rsidP="005D64CB">
            <w:pPr>
              <w:pStyle w:val="ThesisParagraph"/>
            </w:pPr>
            <w:r w:rsidRPr="005D64CB">
              <w:t>OCR</w:t>
            </w:r>
          </w:p>
        </w:tc>
        <w:tc>
          <w:tcPr>
            <w:tcW w:w="0" w:type="auto"/>
            <w:vAlign w:val="center"/>
            <w:hideMark/>
          </w:tcPr>
          <w:p w14:paraId="07AAF33D" w14:textId="77777777" w:rsidR="005D64CB" w:rsidRPr="005D64CB" w:rsidRDefault="005D64CB" w:rsidP="005D64CB">
            <w:pPr>
              <w:pStyle w:val="ThesisParagraph"/>
            </w:pPr>
            <w:r w:rsidRPr="005D64CB">
              <w:t>Optical Character Recognition</w:t>
            </w:r>
          </w:p>
        </w:tc>
      </w:tr>
      <w:tr w:rsidR="005D64CB" w:rsidRPr="005D64CB" w14:paraId="55B29DF7" w14:textId="77777777" w:rsidTr="00984431">
        <w:trPr>
          <w:tblCellSpacing w:w="15" w:type="dxa"/>
          <w:jc w:val="center"/>
        </w:trPr>
        <w:tc>
          <w:tcPr>
            <w:tcW w:w="0" w:type="auto"/>
            <w:vAlign w:val="center"/>
            <w:hideMark/>
          </w:tcPr>
          <w:p w14:paraId="3A9AD97B" w14:textId="77777777" w:rsidR="005D64CB" w:rsidRPr="005D64CB" w:rsidRDefault="005D64CB" w:rsidP="005D64CB">
            <w:pPr>
              <w:pStyle w:val="ThesisParagraph"/>
            </w:pPr>
            <w:r w:rsidRPr="005D64CB">
              <w:t>GAN</w:t>
            </w:r>
          </w:p>
        </w:tc>
        <w:tc>
          <w:tcPr>
            <w:tcW w:w="0" w:type="auto"/>
            <w:vAlign w:val="center"/>
            <w:hideMark/>
          </w:tcPr>
          <w:p w14:paraId="6196150E" w14:textId="77777777" w:rsidR="005D64CB" w:rsidRPr="005D64CB" w:rsidRDefault="005D64CB" w:rsidP="005D64CB">
            <w:pPr>
              <w:pStyle w:val="ThesisParagraph"/>
            </w:pPr>
            <w:r w:rsidRPr="005D64CB">
              <w:t>Generative Adversarial Network</w:t>
            </w:r>
          </w:p>
        </w:tc>
      </w:tr>
      <w:tr w:rsidR="005D64CB" w:rsidRPr="005D64CB" w14:paraId="48844266" w14:textId="77777777" w:rsidTr="00984431">
        <w:trPr>
          <w:tblCellSpacing w:w="15" w:type="dxa"/>
          <w:jc w:val="center"/>
        </w:trPr>
        <w:tc>
          <w:tcPr>
            <w:tcW w:w="0" w:type="auto"/>
            <w:vAlign w:val="center"/>
            <w:hideMark/>
          </w:tcPr>
          <w:p w14:paraId="4062EB71" w14:textId="77777777" w:rsidR="005D64CB" w:rsidRPr="005D64CB" w:rsidRDefault="005D64CB" w:rsidP="005D64CB">
            <w:pPr>
              <w:pStyle w:val="ThesisParagraph"/>
            </w:pPr>
            <w:r w:rsidRPr="005D64CB">
              <w:t>ML</w:t>
            </w:r>
          </w:p>
        </w:tc>
        <w:tc>
          <w:tcPr>
            <w:tcW w:w="0" w:type="auto"/>
            <w:vAlign w:val="center"/>
            <w:hideMark/>
          </w:tcPr>
          <w:p w14:paraId="2DEF184E" w14:textId="77777777" w:rsidR="005D64CB" w:rsidRPr="005D64CB" w:rsidRDefault="005D64CB" w:rsidP="005D64CB">
            <w:pPr>
              <w:pStyle w:val="ThesisParagraph"/>
            </w:pPr>
            <w:r w:rsidRPr="005D64CB">
              <w:t>Machine Learning</w:t>
            </w:r>
          </w:p>
        </w:tc>
      </w:tr>
      <w:tr w:rsidR="005D64CB" w:rsidRPr="005D64CB" w14:paraId="45719F16" w14:textId="77777777" w:rsidTr="00984431">
        <w:trPr>
          <w:tblCellSpacing w:w="15" w:type="dxa"/>
          <w:jc w:val="center"/>
        </w:trPr>
        <w:tc>
          <w:tcPr>
            <w:tcW w:w="0" w:type="auto"/>
            <w:vAlign w:val="center"/>
            <w:hideMark/>
          </w:tcPr>
          <w:p w14:paraId="14F429A2" w14:textId="77777777" w:rsidR="005D64CB" w:rsidRPr="005D64CB" w:rsidRDefault="005D64CB" w:rsidP="005D64CB">
            <w:pPr>
              <w:pStyle w:val="ThesisParagraph"/>
            </w:pPr>
            <w:r w:rsidRPr="005D64CB">
              <w:t>MCQ</w:t>
            </w:r>
          </w:p>
        </w:tc>
        <w:tc>
          <w:tcPr>
            <w:tcW w:w="0" w:type="auto"/>
            <w:vAlign w:val="center"/>
            <w:hideMark/>
          </w:tcPr>
          <w:p w14:paraId="75EDF8E0" w14:textId="77777777" w:rsidR="005D64CB" w:rsidRPr="005D64CB" w:rsidRDefault="005D64CB" w:rsidP="005D64CB">
            <w:pPr>
              <w:pStyle w:val="ThesisParagraph"/>
            </w:pPr>
            <w:r w:rsidRPr="005D64CB">
              <w:t>Multiple Choice Question</w:t>
            </w:r>
          </w:p>
        </w:tc>
      </w:tr>
      <w:tr w:rsidR="005D64CB" w:rsidRPr="005D64CB" w14:paraId="5367B8FE" w14:textId="77777777" w:rsidTr="00984431">
        <w:trPr>
          <w:tblCellSpacing w:w="15" w:type="dxa"/>
          <w:jc w:val="center"/>
        </w:trPr>
        <w:tc>
          <w:tcPr>
            <w:tcW w:w="0" w:type="auto"/>
            <w:vAlign w:val="center"/>
            <w:hideMark/>
          </w:tcPr>
          <w:p w14:paraId="32F0F69E" w14:textId="77777777" w:rsidR="005D64CB" w:rsidRPr="005D64CB" w:rsidRDefault="005D64CB" w:rsidP="005D64CB">
            <w:pPr>
              <w:pStyle w:val="ThesisParagraph"/>
            </w:pPr>
            <w:r w:rsidRPr="005D64CB">
              <w:t>DFD</w:t>
            </w:r>
          </w:p>
        </w:tc>
        <w:tc>
          <w:tcPr>
            <w:tcW w:w="0" w:type="auto"/>
            <w:vAlign w:val="center"/>
            <w:hideMark/>
          </w:tcPr>
          <w:p w14:paraId="6131ED41" w14:textId="77777777" w:rsidR="005D64CB" w:rsidRPr="005D64CB" w:rsidRDefault="005D64CB" w:rsidP="005D64CB">
            <w:pPr>
              <w:pStyle w:val="ThesisParagraph"/>
            </w:pPr>
            <w:r w:rsidRPr="005D64CB">
              <w:t>Data Flow Diagram</w:t>
            </w:r>
          </w:p>
        </w:tc>
      </w:tr>
      <w:tr w:rsidR="005D64CB" w:rsidRPr="005D64CB" w14:paraId="50A604FB" w14:textId="77777777" w:rsidTr="00984431">
        <w:trPr>
          <w:tblCellSpacing w:w="15" w:type="dxa"/>
          <w:jc w:val="center"/>
        </w:trPr>
        <w:tc>
          <w:tcPr>
            <w:tcW w:w="0" w:type="auto"/>
            <w:vAlign w:val="center"/>
            <w:hideMark/>
          </w:tcPr>
          <w:p w14:paraId="4D30D512" w14:textId="77777777" w:rsidR="005D64CB" w:rsidRPr="005D64CB" w:rsidRDefault="005D64CB" w:rsidP="005D64CB">
            <w:pPr>
              <w:pStyle w:val="ThesisParagraph"/>
            </w:pPr>
            <w:r w:rsidRPr="005D64CB">
              <w:t>UML</w:t>
            </w:r>
          </w:p>
        </w:tc>
        <w:tc>
          <w:tcPr>
            <w:tcW w:w="0" w:type="auto"/>
            <w:vAlign w:val="center"/>
            <w:hideMark/>
          </w:tcPr>
          <w:p w14:paraId="656AE37C" w14:textId="77777777" w:rsidR="005D64CB" w:rsidRPr="005D64CB" w:rsidRDefault="005D64CB" w:rsidP="005D64CB">
            <w:pPr>
              <w:pStyle w:val="ThesisParagraph"/>
            </w:pPr>
            <w:r w:rsidRPr="005D64CB">
              <w:t>Unified Modeling Language</w:t>
            </w:r>
          </w:p>
        </w:tc>
      </w:tr>
      <w:tr w:rsidR="005D64CB" w:rsidRPr="005D64CB" w14:paraId="7BD3152E" w14:textId="77777777" w:rsidTr="00984431">
        <w:trPr>
          <w:tblCellSpacing w:w="15" w:type="dxa"/>
          <w:jc w:val="center"/>
        </w:trPr>
        <w:tc>
          <w:tcPr>
            <w:tcW w:w="0" w:type="auto"/>
            <w:vAlign w:val="center"/>
            <w:hideMark/>
          </w:tcPr>
          <w:p w14:paraId="0C19F178" w14:textId="77777777" w:rsidR="005D64CB" w:rsidRPr="005D64CB" w:rsidRDefault="005D64CB" w:rsidP="005D64CB">
            <w:pPr>
              <w:pStyle w:val="ThesisParagraph"/>
            </w:pPr>
            <w:r w:rsidRPr="005D64CB">
              <w:t>CRUD</w:t>
            </w:r>
          </w:p>
        </w:tc>
        <w:tc>
          <w:tcPr>
            <w:tcW w:w="0" w:type="auto"/>
            <w:vAlign w:val="center"/>
            <w:hideMark/>
          </w:tcPr>
          <w:p w14:paraId="5A514BBA" w14:textId="77777777" w:rsidR="005D64CB" w:rsidRPr="005D64CB" w:rsidRDefault="005D64CB" w:rsidP="005D64CB">
            <w:pPr>
              <w:pStyle w:val="ThesisParagraph"/>
            </w:pPr>
            <w:r w:rsidRPr="005D64CB">
              <w:t>Create, Read, Update, Delete</w:t>
            </w:r>
          </w:p>
        </w:tc>
      </w:tr>
      <w:tr w:rsidR="005D64CB" w:rsidRPr="005D64CB" w14:paraId="30672B55" w14:textId="77777777" w:rsidTr="00984431">
        <w:trPr>
          <w:tblCellSpacing w:w="15" w:type="dxa"/>
          <w:jc w:val="center"/>
        </w:trPr>
        <w:tc>
          <w:tcPr>
            <w:tcW w:w="0" w:type="auto"/>
            <w:vAlign w:val="center"/>
            <w:hideMark/>
          </w:tcPr>
          <w:p w14:paraId="6BE07427" w14:textId="77777777" w:rsidR="005D64CB" w:rsidRPr="005D64CB" w:rsidRDefault="005D64CB" w:rsidP="005D64CB">
            <w:pPr>
              <w:pStyle w:val="ThesisParagraph"/>
            </w:pPr>
            <w:r w:rsidRPr="005D64CB">
              <w:t>SSMS</w:t>
            </w:r>
          </w:p>
        </w:tc>
        <w:tc>
          <w:tcPr>
            <w:tcW w:w="0" w:type="auto"/>
            <w:vAlign w:val="center"/>
            <w:hideMark/>
          </w:tcPr>
          <w:p w14:paraId="1CD4F27B" w14:textId="77777777" w:rsidR="005D64CB" w:rsidRPr="005D64CB" w:rsidRDefault="005D64CB" w:rsidP="005D64CB">
            <w:pPr>
              <w:pStyle w:val="ThesisParagraph"/>
            </w:pPr>
            <w:r w:rsidRPr="005D64CB">
              <w:t>SQL Server Management Studio</w:t>
            </w:r>
          </w:p>
        </w:tc>
      </w:tr>
      <w:tr w:rsidR="005D64CB" w:rsidRPr="005D64CB" w14:paraId="177DD4C1" w14:textId="77777777" w:rsidTr="00984431">
        <w:trPr>
          <w:tblCellSpacing w:w="15" w:type="dxa"/>
          <w:jc w:val="center"/>
        </w:trPr>
        <w:tc>
          <w:tcPr>
            <w:tcW w:w="0" w:type="auto"/>
            <w:vAlign w:val="center"/>
            <w:hideMark/>
          </w:tcPr>
          <w:p w14:paraId="00F61CC5" w14:textId="77777777" w:rsidR="005D64CB" w:rsidRPr="005D64CB" w:rsidRDefault="005D64CB" w:rsidP="005D64CB">
            <w:pPr>
              <w:pStyle w:val="ThesisParagraph"/>
            </w:pPr>
            <w:r w:rsidRPr="005D64CB">
              <w:t>SQLi</w:t>
            </w:r>
          </w:p>
        </w:tc>
        <w:tc>
          <w:tcPr>
            <w:tcW w:w="0" w:type="auto"/>
            <w:vAlign w:val="center"/>
            <w:hideMark/>
          </w:tcPr>
          <w:p w14:paraId="7CBA7094" w14:textId="77777777" w:rsidR="005D64CB" w:rsidRPr="005D64CB" w:rsidRDefault="005D64CB" w:rsidP="005D64CB">
            <w:pPr>
              <w:pStyle w:val="ThesisParagraph"/>
            </w:pPr>
            <w:r w:rsidRPr="005D64CB">
              <w:t>SQL Injection</w:t>
            </w:r>
          </w:p>
        </w:tc>
      </w:tr>
      <w:tr w:rsidR="005D64CB" w:rsidRPr="005D64CB" w14:paraId="75257BAA" w14:textId="77777777" w:rsidTr="00984431">
        <w:trPr>
          <w:tblCellSpacing w:w="15" w:type="dxa"/>
          <w:jc w:val="center"/>
        </w:trPr>
        <w:tc>
          <w:tcPr>
            <w:tcW w:w="0" w:type="auto"/>
            <w:vAlign w:val="center"/>
            <w:hideMark/>
          </w:tcPr>
          <w:p w14:paraId="5157C036" w14:textId="77777777" w:rsidR="005D64CB" w:rsidRPr="005D64CB" w:rsidRDefault="005D64CB" w:rsidP="005D64CB">
            <w:pPr>
              <w:pStyle w:val="ThesisParagraph"/>
            </w:pPr>
            <w:r w:rsidRPr="005D64CB">
              <w:t>XSS</w:t>
            </w:r>
          </w:p>
        </w:tc>
        <w:tc>
          <w:tcPr>
            <w:tcW w:w="0" w:type="auto"/>
            <w:vAlign w:val="center"/>
            <w:hideMark/>
          </w:tcPr>
          <w:p w14:paraId="2E75B820" w14:textId="77777777" w:rsidR="005D64CB" w:rsidRPr="005D64CB" w:rsidRDefault="005D64CB" w:rsidP="005D64CB">
            <w:pPr>
              <w:pStyle w:val="ThesisParagraph"/>
            </w:pPr>
            <w:r w:rsidRPr="005D64CB">
              <w:t>Cross-Site Scripting</w:t>
            </w:r>
          </w:p>
        </w:tc>
      </w:tr>
    </w:tbl>
    <w:p w14:paraId="615D68C6" w14:textId="074DE7CC" w:rsidR="007B39A9" w:rsidRPr="00984431" w:rsidRDefault="007B39A9" w:rsidP="005D64CB">
      <w:pPr>
        <w:pStyle w:val="ThesisParagraph"/>
        <w:ind w:firstLine="0"/>
        <w:jc w:val="left"/>
      </w:pPr>
    </w:p>
    <w:p w14:paraId="281DB572" w14:textId="36B78285" w:rsidR="00B66ED1" w:rsidRPr="00F30B8A" w:rsidRDefault="00B66ED1" w:rsidP="00FE191D">
      <w:pPr>
        <w:pStyle w:val="Heading1"/>
      </w:pPr>
      <w:bookmarkStart w:id="13" w:name="_Toc207670919"/>
      <w:r w:rsidRPr="00F30B8A">
        <w:lastRenderedPageBreak/>
        <w:t>LIST OF FIGURES</w:t>
      </w:r>
      <w:bookmarkEnd w:id="13"/>
    </w:p>
    <w:p w14:paraId="70E92507" w14:textId="1782F4C4" w:rsidR="00984431" w:rsidRPr="00A657A8" w:rsidRDefault="00984431" w:rsidP="00B74A4A">
      <w:pPr>
        <w:tabs>
          <w:tab w:val="right" w:leader="dot" w:pos="9072"/>
        </w:tabs>
        <w:ind w:firstLine="0"/>
        <w:jc w:val="left"/>
      </w:pPr>
      <w:r w:rsidRPr="00A657A8">
        <w:t>Figure 1.1: Global internet penetration in 2025, highlighting the 67.9% population with access.</w:t>
      </w:r>
      <w:r w:rsidR="00B74A4A">
        <w:tab/>
        <w:t>5</w:t>
      </w:r>
    </w:p>
    <w:p w14:paraId="3B3E60C0" w14:textId="437D359E" w:rsidR="00984431" w:rsidRPr="00A657A8" w:rsidRDefault="00984431" w:rsidP="00B74A4A">
      <w:pPr>
        <w:tabs>
          <w:tab w:val="right" w:leader="dot" w:pos="9072"/>
        </w:tabs>
        <w:ind w:firstLine="0"/>
        <w:jc w:val="left"/>
      </w:pPr>
      <w:r w:rsidRPr="00A657A8">
        <w:t>Figure 1.2: Lack of a Quiz AI mobile app may limit user adoption, illustrated by global mobile app engagement trends.</w:t>
      </w:r>
      <w:r w:rsidR="00B74A4A">
        <w:tab/>
        <w:t>6</w:t>
      </w:r>
    </w:p>
    <w:p w14:paraId="63126C1B" w14:textId="357EB3EF" w:rsidR="00984431" w:rsidRPr="00A657A8" w:rsidRDefault="00984431" w:rsidP="00B74A4A">
      <w:pPr>
        <w:tabs>
          <w:tab w:val="right" w:leader="dot" w:pos="9072"/>
        </w:tabs>
        <w:ind w:firstLine="0"/>
        <w:jc w:val="left"/>
      </w:pPr>
      <w:r w:rsidRPr="00A657A8">
        <w:t>Figure 1.3: Project schedule Gantt chart illustrating key milestones, activities, and deliverables for the AI-powered quiz-generation website.</w:t>
      </w:r>
      <w:r w:rsidR="00B74A4A">
        <w:tab/>
        <w:t>7</w:t>
      </w:r>
    </w:p>
    <w:p w14:paraId="54CA3727" w14:textId="58C9A0E1" w:rsidR="00984431" w:rsidRPr="00A657A8" w:rsidRDefault="00984431" w:rsidP="00B74A4A">
      <w:pPr>
        <w:tabs>
          <w:tab w:val="right" w:leader="dot" w:pos="9072"/>
        </w:tabs>
        <w:ind w:firstLine="0"/>
        <w:jc w:val="left"/>
      </w:pPr>
      <w:r w:rsidRPr="00A657A8">
        <w:t>Figure 1.4: Methodology Framework Diagram</w:t>
      </w:r>
      <w:r w:rsidR="00B74A4A">
        <w:t>.</w:t>
      </w:r>
      <w:r w:rsidR="00B74A4A">
        <w:tab/>
        <w:t>8</w:t>
      </w:r>
    </w:p>
    <w:p w14:paraId="6CB2A9DC" w14:textId="2C2ABA99" w:rsidR="00984431" w:rsidRPr="00A657A8" w:rsidRDefault="00984431" w:rsidP="00B74A4A">
      <w:pPr>
        <w:tabs>
          <w:tab w:val="right" w:leader="dot" w:pos="9072"/>
        </w:tabs>
        <w:ind w:firstLine="0"/>
        <w:jc w:val="left"/>
      </w:pPr>
      <w:r w:rsidRPr="00A657A8">
        <w:t xml:space="preserve">Figure 2.1: Student AI Usage Statistics. Adapted from Digital Education Council Global AI Student </w:t>
      </w:r>
      <w:proofErr w:type="gramStart"/>
      <w:r w:rsidRPr="00A657A8">
        <w:t>Survey .</w:t>
      </w:r>
      <w:proofErr w:type="gramEnd"/>
      <w:r w:rsidR="00B74A4A">
        <w:tab/>
        <w:t>15</w:t>
      </w:r>
    </w:p>
    <w:p w14:paraId="1D2B3CD5" w14:textId="7E4554EC" w:rsidR="00984431" w:rsidRPr="00A657A8" w:rsidRDefault="00984431" w:rsidP="00B74A4A">
      <w:pPr>
        <w:tabs>
          <w:tab w:val="right" w:leader="dot" w:pos="9072"/>
        </w:tabs>
        <w:ind w:firstLine="0"/>
        <w:jc w:val="left"/>
      </w:pPr>
      <w:r w:rsidRPr="00A657A8">
        <w:t>Figure 2.2: Student AI Usage Statistics. Adapted from Digital Education Council Global AI Student Survey.</w:t>
      </w:r>
      <w:r w:rsidR="00B74A4A">
        <w:tab/>
        <w:t>16</w:t>
      </w:r>
    </w:p>
    <w:p w14:paraId="1EC97E0A" w14:textId="44D7DDAA" w:rsidR="00984431" w:rsidRPr="00A657A8" w:rsidRDefault="00984431" w:rsidP="00B74A4A">
      <w:pPr>
        <w:tabs>
          <w:tab w:val="right" w:leader="dot" w:pos="9072"/>
        </w:tabs>
        <w:ind w:firstLine="0"/>
        <w:jc w:val="left"/>
      </w:pPr>
      <w:r w:rsidRPr="00A657A8">
        <w:t>Figure 3.1: Stakeholders Diagram for the Quiz AI system, showing the primary, secondary, and tertiary stakeholders.</w:t>
      </w:r>
      <w:r w:rsidR="00B74A4A">
        <w:tab/>
        <w:t>21</w:t>
      </w:r>
    </w:p>
    <w:p w14:paraId="32F50420" w14:textId="285FAD62" w:rsidR="00984431" w:rsidRPr="00A657A8" w:rsidRDefault="00984431" w:rsidP="00B74A4A">
      <w:pPr>
        <w:tabs>
          <w:tab w:val="right" w:leader="dot" w:pos="9072"/>
        </w:tabs>
        <w:ind w:firstLine="0"/>
        <w:jc w:val="left"/>
      </w:pPr>
      <w:r w:rsidRPr="00A657A8">
        <w:t xml:space="preserve">Figure 3.2: Use Case Diagram </w:t>
      </w:r>
      <w:proofErr w:type="gramStart"/>
      <w:r w:rsidRPr="00A657A8">
        <w:t>For</w:t>
      </w:r>
      <w:proofErr w:type="gramEnd"/>
      <w:r w:rsidRPr="00A657A8">
        <w:t xml:space="preserve"> Quiz AI System.</w:t>
      </w:r>
      <w:r w:rsidR="00B74A4A">
        <w:tab/>
        <w:t>32</w:t>
      </w:r>
    </w:p>
    <w:p w14:paraId="7CAC05D4" w14:textId="798B4E48" w:rsidR="00984431" w:rsidRPr="00A657A8" w:rsidRDefault="00984431" w:rsidP="00B74A4A">
      <w:pPr>
        <w:tabs>
          <w:tab w:val="right" w:leader="dot" w:pos="9072"/>
        </w:tabs>
        <w:ind w:firstLine="0"/>
        <w:jc w:val="left"/>
      </w:pPr>
      <w:r w:rsidRPr="00A657A8">
        <w:t>Figure 3.3: Context diagram of the proposed system.</w:t>
      </w:r>
      <w:r w:rsidR="00B74A4A">
        <w:tab/>
        <w:t>33</w:t>
      </w:r>
    </w:p>
    <w:p w14:paraId="6E689DC8" w14:textId="70471D82" w:rsidR="00984431" w:rsidRPr="00A657A8" w:rsidRDefault="00984431" w:rsidP="00B74A4A">
      <w:pPr>
        <w:tabs>
          <w:tab w:val="right" w:leader="dot" w:pos="9072"/>
        </w:tabs>
        <w:ind w:firstLine="0"/>
        <w:jc w:val="left"/>
      </w:pPr>
      <w:r w:rsidRPr="00A657A8">
        <w:t>Figure 3.4: Level 1 DFD of the proposed system.</w:t>
      </w:r>
      <w:r w:rsidR="00B74A4A">
        <w:tab/>
        <w:t>34</w:t>
      </w:r>
    </w:p>
    <w:p w14:paraId="3E7A06F4" w14:textId="73440015" w:rsidR="00984431" w:rsidRPr="00A657A8" w:rsidRDefault="00984431" w:rsidP="00B74A4A">
      <w:pPr>
        <w:tabs>
          <w:tab w:val="right" w:leader="dot" w:pos="9072"/>
        </w:tabs>
        <w:ind w:firstLine="0"/>
        <w:jc w:val="left"/>
      </w:pPr>
      <w:r w:rsidRPr="00A657A8">
        <w:t>Figure 3.5: Login Sequence Diagram.</w:t>
      </w:r>
      <w:r w:rsidR="00B74A4A">
        <w:tab/>
        <w:t>35</w:t>
      </w:r>
    </w:p>
    <w:p w14:paraId="6A699DDF" w14:textId="12C40936" w:rsidR="00984431" w:rsidRPr="00A657A8" w:rsidRDefault="00984431" w:rsidP="00B74A4A">
      <w:pPr>
        <w:tabs>
          <w:tab w:val="right" w:leader="dot" w:pos="9072"/>
        </w:tabs>
        <w:ind w:firstLine="0"/>
        <w:jc w:val="left"/>
      </w:pPr>
      <w:r w:rsidRPr="00A657A8">
        <w:t>Figure 3.6: Student Attempt Exam Sequence Diagram.</w:t>
      </w:r>
      <w:r w:rsidR="00B74A4A">
        <w:tab/>
        <w:t>36</w:t>
      </w:r>
    </w:p>
    <w:p w14:paraId="70DA6F0B" w14:textId="05A21F88" w:rsidR="00984431" w:rsidRDefault="00984431" w:rsidP="00B74A4A">
      <w:pPr>
        <w:tabs>
          <w:tab w:val="right" w:leader="dot" w:pos="9072"/>
        </w:tabs>
        <w:ind w:firstLine="0"/>
        <w:jc w:val="left"/>
      </w:pPr>
      <w:r w:rsidRPr="00A657A8">
        <w:t>Figure 3.7: Instructor Quiz Management Sequence Diagram.</w:t>
      </w:r>
      <w:r w:rsidR="00B74A4A">
        <w:tab/>
        <w:t>37</w:t>
      </w:r>
    </w:p>
    <w:p w14:paraId="7EEE1949" w14:textId="37A05FC0" w:rsidR="0080205D" w:rsidRPr="0080205D" w:rsidRDefault="0080205D" w:rsidP="00B74A4A">
      <w:pPr>
        <w:tabs>
          <w:tab w:val="right" w:leader="dot" w:pos="9072"/>
        </w:tabs>
        <w:ind w:firstLine="0"/>
        <w:jc w:val="left"/>
      </w:pPr>
      <w:r w:rsidRPr="0080205D">
        <w:t>Figure 3.8: Quiz AI Entity Relationship Diagram.</w:t>
      </w:r>
      <w:r w:rsidR="00B74A4A">
        <w:tab/>
        <w:t>38</w:t>
      </w:r>
    </w:p>
    <w:p w14:paraId="06E2DC94" w14:textId="1E861D32" w:rsidR="00984431" w:rsidRDefault="00984431" w:rsidP="00B74A4A">
      <w:pPr>
        <w:tabs>
          <w:tab w:val="right" w:leader="dot" w:pos="9072"/>
        </w:tabs>
        <w:ind w:firstLine="0"/>
        <w:jc w:val="left"/>
      </w:pPr>
      <w:r w:rsidRPr="00A657A8">
        <w:t>Figure 4.1: Quiz AI Software Architecture.</w:t>
      </w:r>
      <w:r w:rsidR="00B74A4A">
        <w:tab/>
        <w:t>41</w:t>
      </w:r>
    </w:p>
    <w:p w14:paraId="3418004D" w14:textId="17D0508F" w:rsidR="00820877" w:rsidRDefault="00820877" w:rsidP="00820877">
      <w:pPr>
        <w:tabs>
          <w:tab w:val="right" w:leader="dot" w:pos="9072"/>
        </w:tabs>
        <w:ind w:firstLine="0"/>
        <w:jc w:val="left"/>
      </w:pPr>
      <w:r w:rsidRPr="00820877">
        <w:t>Figure 4.2: Home Page.</w:t>
      </w:r>
      <w:r>
        <w:tab/>
      </w:r>
      <w:r w:rsidRPr="00820877">
        <w:t xml:space="preserve">50 </w:t>
      </w:r>
    </w:p>
    <w:p w14:paraId="26F120F1" w14:textId="2DAF3579" w:rsidR="00820877" w:rsidRPr="00820877" w:rsidRDefault="00820877" w:rsidP="00820877">
      <w:pPr>
        <w:tabs>
          <w:tab w:val="right" w:leader="dot" w:pos="9072"/>
        </w:tabs>
        <w:ind w:firstLine="0"/>
        <w:jc w:val="left"/>
      </w:pPr>
      <w:r w:rsidRPr="00820877">
        <w:t>Figure 4.3: Login Screen.</w:t>
      </w:r>
      <w:r>
        <w:tab/>
      </w:r>
      <w:r w:rsidRPr="00820877">
        <w:t xml:space="preserve">51 </w:t>
      </w:r>
    </w:p>
    <w:p w14:paraId="0B897C1F" w14:textId="35A32D49" w:rsidR="00820877" w:rsidRPr="00820877" w:rsidRDefault="00820877" w:rsidP="00820877">
      <w:pPr>
        <w:tabs>
          <w:tab w:val="right" w:leader="dot" w:pos="9072"/>
        </w:tabs>
        <w:ind w:firstLine="0"/>
        <w:jc w:val="left"/>
      </w:pPr>
      <w:r w:rsidRPr="00820877">
        <w:t>Figure 4.4: Quiz Generation Page.</w:t>
      </w:r>
      <w:r>
        <w:tab/>
      </w:r>
      <w:r w:rsidRPr="00820877">
        <w:t xml:space="preserve">51 </w:t>
      </w:r>
    </w:p>
    <w:p w14:paraId="346B5813" w14:textId="500D2A8D" w:rsidR="00820877" w:rsidRPr="00820877" w:rsidRDefault="00820877" w:rsidP="00820877">
      <w:pPr>
        <w:tabs>
          <w:tab w:val="right" w:leader="dot" w:pos="9072"/>
        </w:tabs>
        <w:ind w:firstLine="0"/>
        <w:jc w:val="left"/>
      </w:pPr>
      <w:r w:rsidRPr="00820877">
        <w:t>Figure 4.5: Admin Dashboard.</w:t>
      </w:r>
      <w:r>
        <w:tab/>
      </w:r>
      <w:r w:rsidRPr="00820877">
        <w:t>52</w:t>
      </w:r>
    </w:p>
    <w:p w14:paraId="151EAE31" w14:textId="242645AE" w:rsidR="00820877" w:rsidRPr="00820877" w:rsidRDefault="00820877" w:rsidP="00820877">
      <w:pPr>
        <w:tabs>
          <w:tab w:val="right" w:leader="dot" w:pos="9072"/>
        </w:tabs>
        <w:ind w:firstLine="0"/>
        <w:jc w:val="left"/>
      </w:pPr>
      <w:r w:rsidRPr="00820877">
        <w:lastRenderedPageBreak/>
        <w:t>Figure 4.5: Instructor Dashboard.</w:t>
      </w:r>
      <w:r>
        <w:tab/>
      </w:r>
      <w:r w:rsidRPr="00820877">
        <w:t>53</w:t>
      </w:r>
    </w:p>
    <w:p w14:paraId="31AD0FFE" w14:textId="77777777" w:rsidR="00820877" w:rsidRPr="00A657A8" w:rsidRDefault="00820877" w:rsidP="00B74A4A">
      <w:pPr>
        <w:tabs>
          <w:tab w:val="right" w:leader="dot" w:pos="9072"/>
        </w:tabs>
        <w:ind w:firstLine="0"/>
        <w:jc w:val="left"/>
      </w:pPr>
    </w:p>
    <w:p w14:paraId="6D3B2984" w14:textId="32D5A029" w:rsidR="00B66ED1" w:rsidRPr="00F30B8A" w:rsidRDefault="00B66ED1" w:rsidP="00371419">
      <w:pPr>
        <w:ind w:firstLine="0"/>
        <w:jc w:val="left"/>
      </w:pPr>
    </w:p>
    <w:p w14:paraId="11B4A225" w14:textId="77777777" w:rsidR="00B66ED1" w:rsidRPr="00F30B8A" w:rsidRDefault="00B66ED1" w:rsidP="005543CD">
      <w:pPr>
        <w:jc w:val="left"/>
      </w:pPr>
    </w:p>
    <w:p w14:paraId="59BD1C36" w14:textId="77777777" w:rsidR="00B66ED1" w:rsidRPr="00F30B8A" w:rsidRDefault="00B66ED1" w:rsidP="005543CD">
      <w:pPr>
        <w:jc w:val="left"/>
      </w:pPr>
    </w:p>
    <w:p w14:paraId="62D6A14E" w14:textId="69CA2D6E" w:rsidR="00B66ED1" w:rsidRPr="00984431" w:rsidRDefault="00B66ED1" w:rsidP="00984431">
      <w:pPr>
        <w:pStyle w:val="ThesisParagraph"/>
        <w:jc w:val="left"/>
      </w:pPr>
      <w:r w:rsidRPr="00F30B8A">
        <w:tab/>
      </w:r>
    </w:p>
    <w:p w14:paraId="578CE8C1" w14:textId="2C3E0871" w:rsidR="00B66ED1" w:rsidRPr="00F30B8A" w:rsidRDefault="00B66ED1" w:rsidP="00FE191D">
      <w:pPr>
        <w:pStyle w:val="Heading1"/>
      </w:pPr>
      <w:bookmarkStart w:id="14" w:name="_Toc207670920"/>
      <w:r w:rsidRPr="00F30B8A">
        <w:lastRenderedPageBreak/>
        <w:t>LIST OF Tables</w:t>
      </w:r>
      <w:bookmarkEnd w:id="14"/>
    </w:p>
    <w:p w14:paraId="0BBBDEA9" w14:textId="361C6819" w:rsidR="00984431" w:rsidRPr="00A657A8" w:rsidRDefault="00984431" w:rsidP="00B74A4A">
      <w:pPr>
        <w:tabs>
          <w:tab w:val="right" w:leader="dot" w:pos="23040"/>
        </w:tabs>
        <w:ind w:firstLine="0"/>
        <w:jc w:val="left"/>
      </w:pPr>
      <w:r w:rsidRPr="00A657A8">
        <w:t>Table 1.1 Hardware requirements for running TinyLlama locally.</w:t>
      </w:r>
      <w:r w:rsidR="00B74A4A">
        <w:tab/>
        <w:t>4</w:t>
      </w:r>
    </w:p>
    <w:p w14:paraId="30D059EE" w14:textId="7AD267A9" w:rsidR="00984431" w:rsidRPr="00A657A8" w:rsidRDefault="00984431" w:rsidP="00B74A4A">
      <w:pPr>
        <w:tabs>
          <w:tab w:val="right" w:leader="dot" w:pos="23040"/>
        </w:tabs>
        <w:ind w:firstLine="0"/>
        <w:jc w:val="left"/>
      </w:pPr>
      <w:r w:rsidRPr="00A657A8">
        <w:t>Table 4.1: Summary of Unit and Security Test Cases for System Validation</w:t>
      </w:r>
      <w:r w:rsidR="00A657A8">
        <w:t>.</w:t>
      </w:r>
      <w:r w:rsidR="00B74A4A">
        <w:tab/>
        <w:t>48</w:t>
      </w:r>
    </w:p>
    <w:p w14:paraId="0A830FEF" w14:textId="33E5A3AF" w:rsidR="00B66ED1" w:rsidRPr="00371419" w:rsidRDefault="00B66ED1" w:rsidP="00371419">
      <w:pPr>
        <w:pStyle w:val="TableofFigures"/>
        <w:tabs>
          <w:tab w:val="right" w:leader="dot" w:pos="8296"/>
        </w:tabs>
        <w:rPr>
          <w:rFonts w:asciiTheme="majorBidi" w:eastAsiaTheme="minorHAnsi" w:hAnsiTheme="majorBidi" w:cstheme="majorBidi"/>
        </w:rPr>
      </w:pPr>
      <w:r w:rsidRPr="00371419">
        <w:rPr>
          <w:rFonts w:asciiTheme="majorBidi" w:eastAsiaTheme="minorHAnsi" w:hAnsiTheme="majorBidi" w:cstheme="majorBidi"/>
        </w:rPr>
        <w:fldChar w:fldCharType="begin"/>
      </w:r>
      <w:r w:rsidRPr="00371419">
        <w:rPr>
          <w:rFonts w:asciiTheme="majorBidi" w:eastAsiaTheme="minorHAnsi" w:hAnsiTheme="majorBidi" w:cstheme="majorBidi"/>
        </w:rPr>
        <w:instrText xml:space="preserve"> TOC \h \z \c "Table" </w:instrText>
      </w:r>
      <w:r w:rsidRPr="00371419">
        <w:rPr>
          <w:rFonts w:asciiTheme="majorBidi" w:eastAsiaTheme="minorHAnsi" w:hAnsiTheme="majorBidi" w:cstheme="majorBidi"/>
        </w:rPr>
        <w:fldChar w:fldCharType="separate"/>
      </w:r>
      <w:r w:rsidRPr="00371419">
        <w:rPr>
          <w:rFonts w:asciiTheme="majorBidi" w:eastAsiaTheme="minorHAnsi" w:hAnsiTheme="majorBidi" w:cstheme="majorBidi"/>
        </w:rPr>
        <w:fldChar w:fldCharType="end"/>
      </w:r>
    </w:p>
    <w:p w14:paraId="61070BD4" w14:textId="77777777" w:rsidR="00B66ED1" w:rsidRPr="00F30B8A" w:rsidRDefault="00B66ED1" w:rsidP="005543CD">
      <w:pPr>
        <w:pStyle w:val="ThesisParagraph"/>
        <w:jc w:val="left"/>
      </w:pPr>
    </w:p>
    <w:p w14:paraId="665DB335" w14:textId="77777777" w:rsidR="00B66ED1" w:rsidRPr="00F30B8A" w:rsidRDefault="00B66ED1" w:rsidP="005543CD">
      <w:pPr>
        <w:pStyle w:val="ThesisParagraph"/>
        <w:jc w:val="left"/>
      </w:pPr>
    </w:p>
    <w:p w14:paraId="33B0E760" w14:textId="77777777" w:rsidR="00B66ED1" w:rsidRPr="00F30B8A" w:rsidRDefault="00B66ED1" w:rsidP="005543CD">
      <w:pPr>
        <w:pStyle w:val="ThesisParagraph"/>
        <w:jc w:val="left"/>
      </w:pPr>
    </w:p>
    <w:p w14:paraId="24A90FAA" w14:textId="77777777" w:rsidR="00B66ED1" w:rsidRPr="00F30B8A" w:rsidRDefault="00B66ED1" w:rsidP="005543CD">
      <w:pPr>
        <w:pStyle w:val="ThesisParagraph"/>
        <w:jc w:val="left"/>
      </w:pPr>
    </w:p>
    <w:p w14:paraId="04CAB2AB" w14:textId="77777777" w:rsidR="00B66ED1" w:rsidRPr="00F30B8A" w:rsidRDefault="00B66ED1" w:rsidP="005543CD">
      <w:pPr>
        <w:pStyle w:val="ThesisParagraph"/>
        <w:jc w:val="left"/>
      </w:pPr>
    </w:p>
    <w:p w14:paraId="6F350FA7" w14:textId="77777777" w:rsidR="00B66ED1" w:rsidRPr="00F30B8A" w:rsidRDefault="00B66ED1" w:rsidP="005543CD">
      <w:pPr>
        <w:pStyle w:val="ThesisParagraph"/>
        <w:jc w:val="left"/>
      </w:pPr>
    </w:p>
    <w:p w14:paraId="61A66916" w14:textId="77777777" w:rsidR="00B66ED1" w:rsidRPr="00F30B8A" w:rsidRDefault="00B66ED1" w:rsidP="005543CD">
      <w:pPr>
        <w:pStyle w:val="ThesisParagraph"/>
        <w:jc w:val="left"/>
      </w:pPr>
    </w:p>
    <w:p w14:paraId="481A4EBA" w14:textId="77777777" w:rsidR="00B66ED1" w:rsidRPr="00F30B8A" w:rsidRDefault="00B66ED1" w:rsidP="005543CD">
      <w:pPr>
        <w:pStyle w:val="ThesisParagraph"/>
        <w:jc w:val="left"/>
      </w:pPr>
    </w:p>
    <w:p w14:paraId="344B1854" w14:textId="77777777" w:rsidR="00B66ED1" w:rsidRPr="00F30B8A" w:rsidRDefault="00B66ED1" w:rsidP="005543CD">
      <w:pPr>
        <w:pStyle w:val="ThesisParagraph"/>
        <w:jc w:val="left"/>
      </w:pPr>
    </w:p>
    <w:p w14:paraId="3FF1116D" w14:textId="77777777" w:rsidR="00B66ED1" w:rsidRPr="00F30B8A" w:rsidRDefault="00B66ED1" w:rsidP="005543CD">
      <w:pPr>
        <w:pStyle w:val="ThesisParagraph"/>
        <w:jc w:val="left"/>
      </w:pPr>
    </w:p>
    <w:p w14:paraId="1E36644E" w14:textId="77777777" w:rsidR="00B66ED1" w:rsidRPr="00F30B8A" w:rsidRDefault="00B66ED1" w:rsidP="005543CD">
      <w:pPr>
        <w:pStyle w:val="ThesisParagraph"/>
        <w:jc w:val="left"/>
      </w:pPr>
    </w:p>
    <w:p w14:paraId="27B2D8C8" w14:textId="77777777" w:rsidR="00B66ED1" w:rsidRPr="00F30B8A" w:rsidRDefault="00B66ED1" w:rsidP="005543CD">
      <w:pPr>
        <w:pStyle w:val="ThesisParagraph"/>
        <w:jc w:val="left"/>
      </w:pPr>
    </w:p>
    <w:p w14:paraId="13333F56" w14:textId="77777777" w:rsidR="00B66ED1" w:rsidRPr="00F30B8A" w:rsidRDefault="00B66ED1" w:rsidP="005543CD">
      <w:pPr>
        <w:pStyle w:val="ThesisParagraph"/>
        <w:jc w:val="left"/>
      </w:pPr>
    </w:p>
    <w:p w14:paraId="30116F14" w14:textId="77777777" w:rsidR="00B66ED1" w:rsidRPr="00F30B8A" w:rsidRDefault="00B66ED1" w:rsidP="005543CD">
      <w:pPr>
        <w:pStyle w:val="ThesisParagraph"/>
        <w:jc w:val="left"/>
      </w:pPr>
    </w:p>
    <w:p w14:paraId="27DF2BE2" w14:textId="77777777" w:rsidR="00B66ED1" w:rsidRPr="00F30B8A" w:rsidRDefault="00B66ED1" w:rsidP="005543CD">
      <w:pPr>
        <w:pStyle w:val="ThesisParagraph"/>
        <w:jc w:val="left"/>
      </w:pPr>
    </w:p>
    <w:p w14:paraId="37A339DF" w14:textId="77777777" w:rsidR="00B66ED1" w:rsidRPr="00F30B8A" w:rsidRDefault="00B66ED1" w:rsidP="005543CD">
      <w:pPr>
        <w:pStyle w:val="ThesisParagraph"/>
        <w:jc w:val="left"/>
      </w:pPr>
    </w:p>
    <w:p w14:paraId="0BEFDF68" w14:textId="77777777" w:rsidR="00B66ED1" w:rsidRPr="00F30B8A" w:rsidRDefault="00B66ED1" w:rsidP="005543CD">
      <w:pPr>
        <w:pStyle w:val="ThesisParagraph"/>
        <w:jc w:val="left"/>
      </w:pPr>
    </w:p>
    <w:p w14:paraId="0C5A3F86" w14:textId="77777777" w:rsidR="00B66ED1" w:rsidRPr="00F30B8A" w:rsidRDefault="00B66ED1" w:rsidP="005543CD">
      <w:pPr>
        <w:pStyle w:val="ThesisParagraph"/>
        <w:jc w:val="left"/>
      </w:pPr>
    </w:p>
    <w:p w14:paraId="7369EE96" w14:textId="77777777" w:rsidR="001E1D84" w:rsidRDefault="001E1D84" w:rsidP="005543CD">
      <w:pPr>
        <w:pStyle w:val="ThesisParagraph"/>
        <w:jc w:val="left"/>
        <w:sectPr w:rsidR="001E1D84" w:rsidSect="00BB131A">
          <w:type w:val="continuous"/>
          <w:pgSz w:w="11906" w:h="16838" w:code="9"/>
          <w:pgMar w:top="1440" w:right="1800" w:bottom="1440" w:left="1800" w:header="720" w:footer="720" w:gutter="0"/>
          <w:pgNumType w:fmt="upperRoman"/>
          <w:cols w:space="720"/>
          <w:titlePg/>
          <w:docGrid w:linePitch="360"/>
        </w:sectPr>
      </w:pPr>
    </w:p>
    <w:p w14:paraId="4BA4F653" w14:textId="13F2B4C4" w:rsidR="009653E6" w:rsidRPr="00F30B8A" w:rsidRDefault="009653E6" w:rsidP="00FE191D">
      <w:pPr>
        <w:pStyle w:val="Heading1"/>
        <w:numPr>
          <w:ilvl w:val="0"/>
          <w:numId w:val="2"/>
        </w:numPr>
      </w:pPr>
      <w:bookmarkStart w:id="15" w:name="_Toc100826808"/>
      <w:bookmarkStart w:id="16" w:name="_Toc100826928"/>
      <w:bookmarkStart w:id="17" w:name="_Toc100827799"/>
      <w:bookmarkStart w:id="18" w:name="_Toc344388266"/>
      <w:bookmarkStart w:id="19" w:name="_Toc499073368"/>
      <w:bookmarkStart w:id="20" w:name="_Toc207670921"/>
      <w:r w:rsidRPr="00F30B8A">
        <w:lastRenderedPageBreak/>
        <w:t>Introduction</w:t>
      </w:r>
      <w:bookmarkEnd w:id="15"/>
      <w:bookmarkEnd w:id="16"/>
      <w:bookmarkEnd w:id="17"/>
      <w:bookmarkEnd w:id="18"/>
      <w:bookmarkEnd w:id="19"/>
      <w:bookmarkEnd w:id="20"/>
    </w:p>
    <w:p w14:paraId="4276D65C" w14:textId="77777777" w:rsidR="008745E3" w:rsidRPr="00A053D2" w:rsidRDefault="008745E3" w:rsidP="005543CD">
      <w:pPr>
        <w:ind w:firstLine="0"/>
        <w:jc w:val="left"/>
      </w:pPr>
      <w:r w:rsidRPr="00A053D2">
        <w:t xml:space="preserve">This chapter provides an overview of the project, beginning with the challenges of transforming raw learning materials into meaningful assessments and summaries. It highlights the project’s goals, scope, and boundaries, alongside the software and hardware requirements necessary for both development and deployment. In addition, it outlines the limitations, expected outputs, project schedule, and associated risks. Together, these sections establish the foundation for understanding </w:t>
      </w:r>
      <w:proofErr w:type="gramStart"/>
      <w:r w:rsidRPr="00A053D2">
        <w:t>the motivation</w:t>
      </w:r>
      <w:proofErr w:type="gramEnd"/>
      <w:r w:rsidRPr="00A053D2">
        <w:t>, objectives, and constraints guiding the design and implementation of the AI-powered quiz-generation system.</w:t>
      </w:r>
    </w:p>
    <w:p w14:paraId="640A5BCA" w14:textId="77777777" w:rsidR="008745E3" w:rsidRPr="00A053D2" w:rsidRDefault="00000000" w:rsidP="005543CD">
      <w:pPr>
        <w:ind w:firstLine="0"/>
        <w:jc w:val="left"/>
      </w:pPr>
      <w:r>
        <w:pict w14:anchorId="205F903B">
          <v:rect id="_x0000_i1025" style="width:0;height:1.5pt" o:hrstd="t" o:hr="t" fillcolor="#a0a0a0" stroked="f"/>
        </w:pict>
      </w:r>
    </w:p>
    <w:p w14:paraId="7C704273" w14:textId="77777777" w:rsidR="008745E3" w:rsidRPr="00A053D2" w:rsidRDefault="008745E3" w:rsidP="005543CD">
      <w:pPr>
        <w:ind w:firstLine="0"/>
        <w:jc w:val="left"/>
        <w:rPr>
          <w:b/>
          <w:bCs/>
        </w:rPr>
      </w:pPr>
      <w:r w:rsidRPr="00A053D2">
        <w:rPr>
          <w:b/>
          <w:bCs/>
        </w:rPr>
        <w:t>1.1 Problem Statement: Successfully Translating Raw Learning Materials into Assessments and Summaries</w:t>
      </w:r>
    </w:p>
    <w:p w14:paraId="79B22F75" w14:textId="77777777" w:rsidR="008745E3" w:rsidRPr="00A053D2" w:rsidRDefault="008745E3" w:rsidP="005543CD">
      <w:pPr>
        <w:ind w:firstLine="0"/>
        <w:jc w:val="left"/>
      </w:pPr>
      <w:r w:rsidRPr="00A053D2">
        <w:t>The digital learning age has brought the creation of course material in a wide variety of formats, from audio and video files to PDFs, Word documents, and presentations. Translating this blended content into official quizzes and brief summaries is normally time-consuming, hard work, and prone to human error.</w:t>
      </w:r>
    </w:p>
    <w:p w14:paraId="43D39B1B" w14:textId="77777777" w:rsidR="008745E3" w:rsidRPr="00A053D2" w:rsidRDefault="008745E3" w:rsidP="005543CD">
      <w:pPr>
        <w:ind w:firstLine="0"/>
        <w:jc w:val="left"/>
      </w:pPr>
      <w:proofErr w:type="gramStart"/>
      <w:r w:rsidRPr="00A053D2">
        <w:t>A majority of</w:t>
      </w:r>
      <w:proofErr w:type="gramEnd"/>
      <w:r w:rsidRPr="00A053D2">
        <w:t xml:space="preserve"> the existing tools are limited to one </w:t>
      </w:r>
      <w:proofErr w:type="gramStart"/>
      <w:r w:rsidRPr="00A053D2">
        <w:t>file type</w:t>
      </w:r>
      <w:proofErr w:type="gramEnd"/>
      <w:r w:rsidRPr="00A053D2">
        <w:t xml:space="preserve"> or must be pre-prepared beforehand by hand, which is inefficient and discourages frequent use. This creates a problem for students as well as teachers in accessing interactive, stimulating, and useful study material, thus slowing down the learning process within hectic academic as well as training environments.</w:t>
      </w:r>
    </w:p>
    <w:p w14:paraId="27F24189" w14:textId="77777777" w:rsidR="008745E3" w:rsidRPr="00A053D2" w:rsidRDefault="00000000" w:rsidP="005543CD">
      <w:pPr>
        <w:ind w:firstLine="0"/>
        <w:jc w:val="left"/>
      </w:pPr>
      <w:r>
        <w:pict w14:anchorId="0D2CF42A">
          <v:rect id="_x0000_i1026" style="width:0;height:1.5pt" o:hrstd="t" o:hr="t" fillcolor="#a0a0a0" stroked="f"/>
        </w:pict>
      </w:r>
    </w:p>
    <w:p w14:paraId="13C8FFBC" w14:textId="77777777" w:rsidR="008745E3" w:rsidRPr="00A053D2" w:rsidRDefault="008745E3" w:rsidP="005543CD">
      <w:pPr>
        <w:ind w:firstLine="0"/>
        <w:jc w:val="left"/>
        <w:rPr>
          <w:b/>
          <w:bCs/>
        </w:rPr>
      </w:pPr>
      <w:r w:rsidRPr="00A053D2">
        <w:rPr>
          <w:b/>
          <w:bCs/>
        </w:rPr>
        <w:t>1.2 Project Goal: From Formats to Knowledge — AI for Intelligent Learning Tools</w:t>
      </w:r>
    </w:p>
    <w:p w14:paraId="21079668" w14:textId="77777777" w:rsidR="008745E3" w:rsidRPr="00A053D2" w:rsidRDefault="008745E3" w:rsidP="005543CD">
      <w:pPr>
        <w:ind w:firstLine="0"/>
        <w:jc w:val="left"/>
      </w:pPr>
      <w:r w:rsidRPr="00A053D2">
        <w:t>The aim of this project is to develop an AI-driven system capable of extracting important details from various content forms and converting it into quizzes and abstracts. Through the automation of assessment and summarization, the system will help students, instructors, and self-learners save valuable time, promote active learning, and enable the easy creation of good-quality learning materials.</w:t>
      </w:r>
    </w:p>
    <w:p w14:paraId="3B21D5B8" w14:textId="77777777" w:rsidR="008745E3" w:rsidRPr="00A053D2" w:rsidRDefault="008745E3" w:rsidP="005543CD">
      <w:pPr>
        <w:ind w:firstLine="0"/>
        <w:jc w:val="left"/>
      </w:pPr>
      <w:r w:rsidRPr="00A053D2">
        <w:lastRenderedPageBreak/>
        <w:t>In the long term, the solution is designed to reduce teaching load, improve knowledge retention, and promote more individualized, adaptive learning experiences across different learning environments.</w:t>
      </w:r>
    </w:p>
    <w:p w14:paraId="1C10C7B1" w14:textId="77777777" w:rsidR="008745E3" w:rsidRPr="00A053D2" w:rsidRDefault="00000000" w:rsidP="005543CD">
      <w:pPr>
        <w:jc w:val="left"/>
      </w:pPr>
      <w:r>
        <w:pict w14:anchorId="109FA2BD">
          <v:rect id="_x0000_i1027" style="width:0;height:1.5pt" o:hrstd="t" o:hr="t" fillcolor="#a0a0a0" stroked="f"/>
        </w:pict>
      </w:r>
    </w:p>
    <w:p w14:paraId="4AC98E97" w14:textId="77777777" w:rsidR="008745E3" w:rsidRPr="00A053D2" w:rsidRDefault="008745E3" w:rsidP="005543CD">
      <w:pPr>
        <w:ind w:firstLine="0"/>
        <w:jc w:val="left"/>
        <w:rPr>
          <w:b/>
          <w:bCs/>
        </w:rPr>
      </w:pPr>
      <w:r w:rsidRPr="00A053D2">
        <w:rPr>
          <w:b/>
          <w:bCs/>
        </w:rPr>
        <w:t>1.3 Project Scope: Establishing the Boundaries for AI-Powered Content Transformation</w:t>
      </w:r>
    </w:p>
    <w:p w14:paraId="31702706" w14:textId="77777777" w:rsidR="008745E3" w:rsidRPr="00A053D2" w:rsidRDefault="008745E3" w:rsidP="005543CD">
      <w:pPr>
        <w:ind w:firstLine="0"/>
        <w:jc w:val="left"/>
      </w:pPr>
      <w:r w:rsidRPr="00A053D2">
        <w:t>This project is designed to develop an AI system that can accept various types of content like MP3, MP4, PDF, MS Word files, and PowerPoint presentations, and perform real-time audio and video content transcription. The system will automatically generate quizzes and summaries from the inputs via an easy, intuitive web-based interface.</w:t>
      </w:r>
    </w:p>
    <w:p w14:paraId="3695E7CC" w14:textId="77777777" w:rsidR="008745E3" w:rsidRPr="00A053D2" w:rsidRDefault="008745E3" w:rsidP="005543CD">
      <w:pPr>
        <w:ind w:firstLine="0"/>
        <w:jc w:val="left"/>
        <w:rPr>
          <w:b/>
          <w:bCs/>
        </w:rPr>
      </w:pPr>
      <w:r w:rsidRPr="00A053D2">
        <w:rPr>
          <w:b/>
          <w:bCs/>
        </w:rPr>
        <w:t>1.3.1 Key Features</w:t>
      </w:r>
    </w:p>
    <w:p w14:paraId="2FEA560D" w14:textId="77777777" w:rsidR="008745E3" w:rsidRPr="00A053D2" w:rsidRDefault="008745E3" w:rsidP="005543CD">
      <w:pPr>
        <w:numPr>
          <w:ilvl w:val="0"/>
          <w:numId w:val="22"/>
        </w:numPr>
        <w:spacing w:line="278" w:lineRule="auto"/>
        <w:jc w:val="left"/>
      </w:pPr>
      <w:r w:rsidRPr="00A053D2">
        <w:t>Content parsing and intelligent file format handling</w:t>
      </w:r>
    </w:p>
    <w:p w14:paraId="4BF3FB80" w14:textId="77777777" w:rsidR="008745E3" w:rsidRPr="00A053D2" w:rsidRDefault="008745E3" w:rsidP="005543CD">
      <w:pPr>
        <w:numPr>
          <w:ilvl w:val="0"/>
          <w:numId w:val="22"/>
        </w:numPr>
        <w:spacing w:line="278" w:lineRule="auto"/>
        <w:jc w:val="left"/>
      </w:pPr>
      <w:r w:rsidRPr="00A053D2">
        <w:t>Natural Language Processing (NLP) to pull out major points and ideas</w:t>
      </w:r>
    </w:p>
    <w:p w14:paraId="6A0441FA" w14:textId="77777777" w:rsidR="008745E3" w:rsidRPr="00A053D2" w:rsidRDefault="008745E3" w:rsidP="005543CD">
      <w:pPr>
        <w:numPr>
          <w:ilvl w:val="0"/>
          <w:numId w:val="22"/>
        </w:numPr>
        <w:spacing w:line="278" w:lineRule="auto"/>
        <w:jc w:val="left"/>
      </w:pPr>
      <w:r w:rsidRPr="00A053D2">
        <w:t>Robot quiz creation from various question types (e.g., multiple choice, true/false, short answer)</w:t>
      </w:r>
    </w:p>
    <w:p w14:paraId="406403EA" w14:textId="77777777" w:rsidR="008745E3" w:rsidRPr="00A053D2" w:rsidRDefault="008745E3" w:rsidP="005543CD">
      <w:pPr>
        <w:numPr>
          <w:ilvl w:val="0"/>
          <w:numId w:val="22"/>
        </w:numPr>
        <w:spacing w:line="278" w:lineRule="auto"/>
        <w:jc w:val="left"/>
      </w:pPr>
      <w:r w:rsidRPr="00A053D2">
        <w:t>Fast revision-boosted summary creation</w:t>
      </w:r>
    </w:p>
    <w:p w14:paraId="57F6F7A8" w14:textId="77777777" w:rsidR="008745E3" w:rsidRPr="00A053D2" w:rsidRDefault="008745E3" w:rsidP="005543CD">
      <w:pPr>
        <w:ind w:firstLine="0"/>
        <w:jc w:val="left"/>
        <w:rPr>
          <w:b/>
          <w:bCs/>
        </w:rPr>
      </w:pPr>
      <w:r w:rsidRPr="00A053D2">
        <w:rPr>
          <w:b/>
          <w:bCs/>
        </w:rPr>
        <w:t>1.3.2 Within Scope</w:t>
      </w:r>
    </w:p>
    <w:p w14:paraId="3887C518" w14:textId="77777777" w:rsidR="008745E3" w:rsidRPr="00A053D2" w:rsidRDefault="008745E3" w:rsidP="005543CD">
      <w:pPr>
        <w:numPr>
          <w:ilvl w:val="0"/>
          <w:numId w:val="23"/>
        </w:numPr>
        <w:spacing w:line="278" w:lineRule="auto"/>
        <w:jc w:val="left"/>
      </w:pPr>
      <w:r w:rsidRPr="00A053D2">
        <w:t>File uploading in accepted formats</w:t>
      </w:r>
    </w:p>
    <w:p w14:paraId="4BA0F41F" w14:textId="77777777" w:rsidR="008745E3" w:rsidRPr="00A053D2" w:rsidRDefault="008745E3" w:rsidP="005543CD">
      <w:pPr>
        <w:numPr>
          <w:ilvl w:val="0"/>
          <w:numId w:val="23"/>
        </w:numPr>
        <w:spacing w:line="278" w:lineRule="auto"/>
        <w:jc w:val="left"/>
      </w:pPr>
      <w:r w:rsidRPr="00A053D2">
        <w:t>Real-time transcriptions</w:t>
      </w:r>
    </w:p>
    <w:p w14:paraId="78C23142" w14:textId="77777777" w:rsidR="008745E3" w:rsidRPr="00A053D2" w:rsidRDefault="008745E3" w:rsidP="005543CD">
      <w:pPr>
        <w:numPr>
          <w:ilvl w:val="0"/>
          <w:numId w:val="23"/>
        </w:numPr>
        <w:spacing w:line="278" w:lineRule="auto"/>
        <w:jc w:val="left"/>
      </w:pPr>
      <w:r w:rsidRPr="00A053D2">
        <w:t>English-language content</w:t>
      </w:r>
    </w:p>
    <w:p w14:paraId="4CE8B5AD" w14:textId="77777777" w:rsidR="008745E3" w:rsidRPr="00A053D2" w:rsidRDefault="008745E3" w:rsidP="005543CD">
      <w:pPr>
        <w:numPr>
          <w:ilvl w:val="0"/>
          <w:numId w:val="23"/>
        </w:numPr>
        <w:spacing w:line="278" w:lineRule="auto"/>
        <w:jc w:val="left"/>
      </w:pPr>
      <w:r w:rsidRPr="00A053D2">
        <w:t>Arabic-language content</w:t>
      </w:r>
    </w:p>
    <w:p w14:paraId="168E7BB3" w14:textId="77777777" w:rsidR="008745E3" w:rsidRPr="00A053D2" w:rsidRDefault="008745E3" w:rsidP="005543CD">
      <w:pPr>
        <w:numPr>
          <w:ilvl w:val="0"/>
          <w:numId w:val="23"/>
        </w:numPr>
        <w:spacing w:line="278" w:lineRule="auto"/>
        <w:jc w:val="left"/>
      </w:pPr>
      <w:r w:rsidRPr="00A053D2">
        <w:t>Exporting quizzes in common formats</w:t>
      </w:r>
    </w:p>
    <w:p w14:paraId="732C514C" w14:textId="77777777" w:rsidR="008745E3" w:rsidRPr="00A053D2" w:rsidRDefault="008745E3" w:rsidP="005543CD">
      <w:pPr>
        <w:numPr>
          <w:ilvl w:val="0"/>
          <w:numId w:val="23"/>
        </w:numPr>
        <w:spacing w:line="278" w:lineRule="auto"/>
        <w:jc w:val="left"/>
      </w:pPr>
      <w:r w:rsidRPr="00A053D2">
        <w:t>Interactive in-platform quiz-taking</w:t>
      </w:r>
    </w:p>
    <w:p w14:paraId="0637D78F" w14:textId="77777777" w:rsidR="008745E3" w:rsidRPr="00A053D2" w:rsidRDefault="008745E3" w:rsidP="005543CD">
      <w:pPr>
        <w:ind w:firstLine="0"/>
        <w:jc w:val="left"/>
        <w:rPr>
          <w:b/>
          <w:bCs/>
        </w:rPr>
      </w:pPr>
      <w:r w:rsidRPr="00A053D2">
        <w:rPr>
          <w:b/>
          <w:bCs/>
        </w:rPr>
        <w:t>1.3.3 Out of Scope</w:t>
      </w:r>
    </w:p>
    <w:p w14:paraId="275541AC" w14:textId="77777777" w:rsidR="008745E3" w:rsidRPr="00A053D2" w:rsidRDefault="008745E3" w:rsidP="005543CD">
      <w:pPr>
        <w:numPr>
          <w:ilvl w:val="0"/>
          <w:numId w:val="24"/>
        </w:numPr>
        <w:spacing w:line="278" w:lineRule="auto"/>
        <w:jc w:val="left"/>
      </w:pPr>
      <w:r w:rsidRPr="00A053D2">
        <w:t>Third-party LMS integration (e.g., Blackboard, Moodle)</w:t>
      </w:r>
    </w:p>
    <w:p w14:paraId="0CC52A38" w14:textId="77777777" w:rsidR="008745E3" w:rsidRPr="00A053D2" w:rsidRDefault="008745E3" w:rsidP="005543CD">
      <w:pPr>
        <w:numPr>
          <w:ilvl w:val="0"/>
          <w:numId w:val="24"/>
        </w:numPr>
        <w:spacing w:line="278" w:lineRule="auto"/>
        <w:jc w:val="left"/>
      </w:pPr>
      <w:r w:rsidRPr="00A053D2">
        <w:t>Non-English and non-Arabic language support</w:t>
      </w:r>
    </w:p>
    <w:p w14:paraId="02F16BCE" w14:textId="77777777" w:rsidR="008745E3" w:rsidRPr="00A053D2" w:rsidRDefault="008745E3" w:rsidP="005543CD">
      <w:pPr>
        <w:numPr>
          <w:ilvl w:val="0"/>
          <w:numId w:val="24"/>
        </w:numPr>
        <w:spacing w:line="278" w:lineRule="auto"/>
        <w:jc w:val="left"/>
      </w:pPr>
      <w:r w:rsidRPr="00A053D2">
        <w:t>Mobile app development in this release</w:t>
      </w:r>
    </w:p>
    <w:p w14:paraId="02C17FED" w14:textId="77777777" w:rsidR="008745E3" w:rsidRPr="00A053D2" w:rsidRDefault="00000000" w:rsidP="005543CD">
      <w:pPr>
        <w:ind w:firstLine="0"/>
        <w:jc w:val="left"/>
      </w:pPr>
      <w:r>
        <w:pict w14:anchorId="5732D7F8">
          <v:rect id="_x0000_i1028" style="width:0;height:1.5pt" o:hrstd="t" o:hr="t" fillcolor="#a0a0a0" stroked="f"/>
        </w:pict>
      </w:r>
    </w:p>
    <w:p w14:paraId="54556284" w14:textId="77777777" w:rsidR="008745E3" w:rsidRPr="00A053D2" w:rsidRDefault="008745E3" w:rsidP="005543CD">
      <w:pPr>
        <w:ind w:firstLine="0"/>
        <w:jc w:val="left"/>
        <w:rPr>
          <w:b/>
          <w:bCs/>
        </w:rPr>
      </w:pPr>
      <w:r w:rsidRPr="00A053D2">
        <w:rPr>
          <w:b/>
          <w:bCs/>
        </w:rPr>
        <w:lastRenderedPageBreak/>
        <w:t>1.4 Project Software and Hardware Requirements</w:t>
      </w:r>
    </w:p>
    <w:p w14:paraId="6AB1545D" w14:textId="77777777" w:rsidR="008745E3" w:rsidRDefault="008745E3" w:rsidP="005543CD">
      <w:pPr>
        <w:ind w:firstLine="0"/>
        <w:jc w:val="left"/>
        <w:rPr>
          <w:b/>
          <w:bCs/>
        </w:rPr>
      </w:pPr>
      <w:r w:rsidRPr="00A053D2">
        <w:rPr>
          <w:b/>
          <w:bCs/>
        </w:rPr>
        <w:t>1.4.1 Hardware Requirements</w:t>
      </w:r>
    </w:p>
    <w:p w14:paraId="2FFE53FF" w14:textId="77777777" w:rsidR="008745E3" w:rsidRPr="00222436" w:rsidRDefault="008745E3" w:rsidP="005543CD">
      <w:pPr>
        <w:spacing w:after="0"/>
        <w:ind w:firstLine="0"/>
        <w:jc w:val="left"/>
      </w:pPr>
      <w:r w:rsidRPr="00222436">
        <w:t>Hardware requirements can be split into two parts: requirements for development and requirements for end-users.</w:t>
      </w:r>
    </w:p>
    <w:p w14:paraId="4AE919CE" w14:textId="77777777" w:rsidR="008745E3" w:rsidRPr="00A053D2" w:rsidRDefault="008745E3" w:rsidP="005543CD">
      <w:pPr>
        <w:jc w:val="left"/>
        <w:rPr>
          <w:b/>
          <w:bCs/>
        </w:rPr>
      </w:pPr>
    </w:p>
    <w:p w14:paraId="6B8FC834" w14:textId="77777777" w:rsidR="008745E3" w:rsidRPr="00A053D2" w:rsidRDefault="008745E3" w:rsidP="005543CD">
      <w:pPr>
        <w:ind w:firstLine="0"/>
        <w:jc w:val="left"/>
        <w:rPr>
          <w:b/>
          <w:bCs/>
        </w:rPr>
      </w:pPr>
      <w:r w:rsidRPr="00A053D2">
        <w:rPr>
          <w:b/>
          <w:bCs/>
        </w:rPr>
        <w:t>1.4.1.1 Requirements for Development</w:t>
      </w:r>
    </w:p>
    <w:p w14:paraId="060060F7" w14:textId="77777777" w:rsidR="008745E3" w:rsidRPr="00A053D2" w:rsidRDefault="008745E3" w:rsidP="005543CD">
      <w:pPr>
        <w:ind w:firstLine="0"/>
        <w:jc w:val="left"/>
      </w:pPr>
      <w:r w:rsidRPr="00A053D2">
        <w:rPr>
          <w:b/>
          <w:bCs/>
        </w:rPr>
        <w:t>React</w:t>
      </w:r>
    </w:p>
    <w:p w14:paraId="579490C3" w14:textId="77777777" w:rsidR="008745E3" w:rsidRPr="00A053D2" w:rsidRDefault="008745E3" w:rsidP="005543CD">
      <w:pPr>
        <w:numPr>
          <w:ilvl w:val="0"/>
          <w:numId w:val="25"/>
        </w:numPr>
        <w:spacing w:line="278" w:lineRule="auto"/>
        <w:jc w:val="left"/>
      </w:pPr>
      <w:r w:rsidRPr="00A053D2">
        <w:t>CPU: Intel Core i3</w:t>
      </w:r>
    </w:p>
    <w:p w14:paraId="7982690B" w14:textId="77777777" w:rsidR="008745E3" w:rsidRPr="00A053D2" w:rsidRDefault="008745E3" w:rsidP="005543CD">
      <w:pPr>
        <w:numPr>
          <w:ilvl w:val="0"/>
          <w:numId w:val="25"/>
        </w:numPr>
        <w:spacing w:line="278" w:lineRule="auto"/>
        <w:jc w:val="left"/>
      </w:pPr>
      <w:r w:rsidRPr="00A053D2">
        <w:t>RAM: 8 GB</w:t>
      </w:r>
    </w:p>
    <w:p w14:paraId="1B04D3E5" w14:textId="77777777" w:rsidR="008745E3" w:rsidRPr="00A053D2" w:rsidRDefault="008745E3" w:rsidP="005543CD">
      <w:pPr>
        <w:numPr>
          <w:ilvl w:val="0"/>
          <w:numId w:val="25"/>
        </w:numPr>
        <w:spacing w:line="278" w:lineRule="auto"/>
        <w:jc w:val="left"/>
      </w:pPr>
      <w:r w:rsidRPr="00A053D2">
        <w:t>Storage: 10 GB (</w:t>
      </w:r>
      <w:proofErr w:type="spellStart"/>
      <w:r w:rsidRPr="00A053D2">
        <w:t>Kinsta</w:t>
      </w:r>
      <w:proofErr w:type="spellEnd"/>
      <w:r w:rsidRPr="00A053D2">
        <w:t>, n.d.)</w:t>
      </w:r>
    </w:p>
    <w:p w14:paraId="2341A646" w14:textId="77777777" w:rsidR="008745E3" w:rsidRPr="00A053D2" w:rsidRDefault="008745E3" w:rsidP="005543CD">
      <w:pPr>
        <w:ind w:firstLine="0"/>
        <w:jc w:val="left"/>
      </w:pPr>
      <w:r w:rsidRPr="00A053D2">
        <w:rPr>
          <w:b/>
          <w:bCs/>
        </w:rPr>
        <w:t>C# Development using Visual Studio IDE</w:t>
      </w:r>
    </w:p>
    <w:p w14:paraId="28949A1B" w14:textId="77777777" w:rsidR="008745E3" w:rsidRPr="00A053D2" w:rsidRDefault="008745E3" w:rsidP="005543CD">
      <w:pPr>
        <w:numPr>
          <w:ilvl w:val="0"/>
          <w:numId w:val="26"/>
        </w:numPr>
        <w:spacing w:line="278" w:lineRule="auto"/>
        <w:jc w:val="left"/>
      </w:pPr>
      <w:r w:rsidRPr="00A053D2">
        <w:t>Processor: 1.8 GHz or faster processor (dual-core or better recommended)</w:t>
      </w:r>
    </w:p>
    <w:p w14:paraId="67E8CD01" w14:textId="77777777" w:rsidR="008745E3" w:rsidRPr="00A053D2" w:rsidRDefault="008745E3" w:rsidP="005543CD">
      <w:pPr>
        <w:numPr>
          <w:ilvl w:val="0"/>
          <w:numId w:val="26"/>
        </w:numPr>
        <w:spacing w:line="278" w:lineRule="auto"/>
        <w:jc w:val="left"/>
      </w:pPr>
      <w:r w:rsidRPr="00A053D2">
        <w:t>RAM: 2 GB (4 GB recommended, 2.5 GB minimum on a virtual machine)</w:t>
      </w:r>
    </w:p>
    <w:p w14:paraId="690D9F57" w14:textId="77777777" w:rsidR="008745E3" w:rsidRPr="00A053D2" w:rsidRDefault="008745E3" w:rsidP="005543CD">
      <w:pPr>
        <w:numPr>
          <w:ilvl w:val="0"/>
          <w:numId w:val="26"/>
        </w:numPr>
        <w:spacing w:line="278" w:lineRule="auto"/>
        <w:jc w:val="left"/>
      </w:pPr>
      <w:r w:rsidRPr="00A053D2">
        <w:t>Hard Disk Space: Up to 130 GB depending on features installed; typical installations require 20–50 GB. SSD recommended</w:t>
      </w:r>
    </w:p>
    <w:p w14:paraId="4AA6AFBC" w14:textId="77777777" w:rsidR="008745E3" w:rsidRPr="00A053D2" w:rsidRDefault="008745E3" w:rsidP="005543CD">
      <w:pPr>
        <w:numPr>
          <w:ilvl w:val="0"/>
          <w:numId w:val="26"/>
        </w:numPr>
        <w:spacing w:line="278" w:lineRule="auto"/>
        <w:jc w:val="left"/>
      </w:pPr>
      <w:r w:rsidRPr="00A053D2">
        <w:t>Video Card: Supports minimum display resolution of 720p (1280 × 720); WXGA (1366 × 768) or higher recommended (Microsoft, 2025)</w:t>
      </w:r>
    </w:p>
    <w:p w14:paraId="77B0A50C" w14:textId="77777777" w:rsidR="008745E3" w:rsidRPr="00A053D2" w:rsidRDefault="008745E3" w:rsidP="005543CD">
      <w:pPr>
        <w:ind w:firstLine="0"/>
        <w:jc w:val="left"/>
      </w:pPr>
      <w:r w:rsidRPr="00A053D2">
        <w:rPr>
          <w:b/>
          <w:bCs/>
        </w:rPr>
        <w:t>TinyLlama</w:t>
      </w:r>
    </w:p>
    <w:p w14:paraId="4EB8B0D3" w14:textId="77777777" w:rsidR="008745E3" w:rsidRDefault="008745E3" w:rsidP="005543CD">
      <w:pPr>
        <w:numPr>
          <w:ilvl w:val="0"/>
          <w:numId w:val="27"/>
        </w:numPr>
        <w:spacing w:line="278" w:lineRule="auto"/>
        <w:jc w:val="left"/>
      </w:pPr>
      <w:r w:rsidRPr="00A053D2">
        <w:t>Normally requires a minimum of 16 GB VRAM. Utilizing QLoRA reduces requirements (InsightReactions, 2025).</w:t>
      </w:r>
    </w:p>
    <w:p w14:paraId="390B5609" w14:textId="77777777" w:rsidR="008745E3" w:rsidRDefault="008745E3" w:rsidP="005543CD">
      <w:pPr>
        <w:spacing w:line="278" w:lineRule="auto"/>
        <w:jc w:val="left"/>
      </w:pPr>
    </w:p>
    <w:p w14:paraId="5BD7205D" w14:textId="77777777" w:rsidR="008745E3" w:rsidRDefault="008745E3" w:rsidP="005543CD">
      <w:pPr>
        <w:spacing w:line="278" w:lineRule="auto"/>
        <w:jc w:val="left"/>
      </w:pPr>
    </w:p>
    <w:p w14:paraId="3B8BCFD2" w14:textId="77777777" w:rsidR="008745E3" w:rsidRDefault="008745E3" w:rsidP="005543CD">
      <w:pPr>
        <w:spacing w:line="278" w:lineRule="auto"/>
        <w:jc w:val="left"/>
      </w:pPr>
    </w:p>
    <w:p w14:paraId="748EDB96" w14:textId="77777777" w:rsidR="008745E3" w:rsidRDefault="008745E3" w:rsidP="005543CD">
      <w:pPr>
        <w:spacing w:line="278" w:lineRule="auto"/>
        <w:jc w:val="left"/>
      </w:pPr>
    </w:p>
    <w:p w14:paraId="181D3029" w14:textId="77777777" w:rsidR="008745E3" w:rsidRDefault="008745E3" w:rsidP="005543CD">
      <w:pPr>
        <w:spacing w:line="278" w:lineRule="auto"/>
        <w:jc w:val="left"/>
      </w:pPr>
    </w:p>
    <w:p w14:paraId="0A4F7FD0" w14:textId="77777777" w:rsidR="008745E3" w:rsidRPr="00A053D2" w:rsidRDefault="008745E3" w:rsidP="005543CD">
      <w:pPr>
        <w:spacing w:line="278" w:lineRule="auto"/>
        <w:jc w:val="left"/>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10"/>
        <w:gridCol w:w="1636"/>
        <w:gridCol w:w="2704"/>
        <w:gridCol w:w="2456"/>
      </w:tblGrid>
      <w:tr w:rsidR="008745E3" w:rsidRPr="00A053D2" w14:paraId="44319CBE" w14:textId="77777777" w:rsidTr="008745E3">
        <w:trPr>
          <w:tblHeader/>
          <w:tblCellSpacing w:w="15" w:type="dxa"/>
        </w:trPr>
        <w:tc>
          <w:tcPr>
            <w:tcW w:w="0" w:type="auto"/>
            <w:vAlign w:val="center"/>
            <w:hideMark/>
          </w:tcPr>
          <w:p w14:paraId="1E64650C" w14:textId="58561C9E" w:rsidR="008745E3" w:rsidRPr="00A053D2" w:rsidRDefault="008745E3" w:rsidP="005543CD">
            <w:pPr>
              <w:ind w:firstLine="0"/>
              <w:jc w:val="left"/>
              <w:rPr>
                <w:b/>
                <w:bCs/>
              </w:rPr>
            </w:pPr>
            <w:r w:rsidRPr="00A053D2">
              <w:rPr>
                <w:b/>
                <w:bCs/>
              </w:rPr>
              <w:lastRenderedPageBreak/>
              <w:t>Hardware Component</w:t>
            </w:r>
          </w:p>
        </w:tc>
        <w:tc>
          <w:tcPr>
            <w:tcW w:w="0" w:type="auto"/>
            <w:vAlign w:val="center"/>
            <w:hideMark/>
          </w:tcPr>
          <w:p w14:paraId="0C854166" w14:textId="77777777" w:rsidR="008745E3" w:rsidRPr="00A053D2" w:rsidRDefault="008745E3" w:rsidP="005543CD">
            <w:pPr>
              <w:ind w:firstLine="0"/>
              <w:jc w:val="left"/>
              <w:rPr>
                <w:b/>
                <w:bCs/>
              </w:rPr>
            </w:pPr>
            <w:r w:rsidRPr="00A053D2">
              <w:rPr>
                <w:b/>
                <w:bCs/>
              </w:rPr>
              <w:t>Minimum Requirement</w:t>
            </w:r>
          </w:p>
        </w:tc>
        <w:tc>
          <w:tcPr>
            <w:tcW w:w="2674" w:type="dxa"/>
            <w:vAlign w:val="center"/>
            <w:hideMark/>
          </w:tcPr>
          <w:p w14:paraId="6F2A96D5" w14:textId="77777777" w:rsidR="008745E3" w:rsidRPr="00A053D2" w:rsidRDefault="008745E3" w:rsidP="005543CD">
            <w:pPr>
              <w:ind w:firstLine="0"/>
              <w:jc w:val="left"/>
              <w:rPr>
                <w:b/>
                <w:bCs/>
              </w:rPr>
            </w:pPr>
            <w:r w:rsidRPr="00A053D2">
              <w:rPr>
                <w:b/>
                <w:bCs/>
              </w:rPr>
              <w:t>Recommended</w:t>
            </w:r>
          </w:p>
        </w:tc>
        <w:tc>
          <w:tcPr>
            <w:tcW w:w="2411" w:type="dxa"/>
            <w:vAlign w:val="center"/>
            <w:hideMark/>
          </w:tcPr>
          <w:p w14:paraId="4FE94CBC" w14:textId="77777777" w:rsidR="008745E3" w:rsidRPr="00A053D2" w:rsidRDefault="008745E3" w:rsidP="005543CD">
            <w:pPr>
              <w:jc w:val="left"/>
              <w:rPr>
                <w:b/>
                <w:bCs/>
              </w:rPr>
            </w:pPr>
            <w:r w:rsidRPr="00A053D2">
              <w:rPr>
                <w:b/>
                <w:bCs/>
              </w:rPr>
              <w:t>Notes</w:t>
            </w:r>
          </w:p>
        </w:tc>
      </w:tr>
      <w:tr w:rsidR="008745E3" w:rsidRPr="00A053D2" w14:paraId="2C67F225" w14:textId="77777777" w:rsidTr="008745E3">
        <w:trPr>
          <w:tblCellSpacing w:w="15" w:type="dxa"/>
        </w:trPr>
        <w:tc>
          <w:tcPr>
            <w:tcW w:w="0" w:type="auto"/>
            <w:vAlign w:val="center"/>
            <w:hideMark/>
          </w:tcPr>
          <w:p w14:paraId="3E56F3B3" w14:textId="77777777" w:rsidR="008745E3" w:rsidRPr="00A053D2" w:rsidRDefault="008745E3" w:rsidP="005543CD">
            <w:pPr>
              <w:ind w:firstLine="0"/>
              <w:jc w:val="left"/>
            </w:pPr>
            <w:r w:rsidRPr="00A053D2">
              <w:t>GPU VRAM</w:t>
            </w:r>
          </w:p>
        </w:tc>
        <w:tc>
          <w:tcPr>
            <w:tcW w:w="0" w:type="auto"/>
            <w:vAlign w:val="center"/>
            <w:hideMark/>
          </w:tcPr>
          <w:p w14:paraId="28CFE93A" w14:textId="77777777" w:rsidR="008745E3" w:rsidRPr="00A053D2" w:rsidRDefault="008745E3" w:rsidP="005543CD">
            <w:pPr>
              <w:ind w:firstLine="0"/>
              <w:jc w:val="left"/>
            </w:pPr>
            <w:r w:rsidRPr="00A053D2">
              <w:t>6 GB</w:t>
            </w:r>
          </w:p>
        </w:tc>
        <w:tc>
          <w:tcPr>
            <w:tcW w:w="2674" w:type="dxa"/>
            <w:vAlign w:val="center"/>
            <w:hideMark/>
          </w:tcPr>
          <w:p w14:paraId="4B332FAF" w14:textId="77777777" w:rsidR="008745E3" w:rsidRPr="00A053D2" w:rsidRDefault="008745E3" w:rsidP="005543CD">
            <w:pPr>
              <w:ind w:firstLine="0"/>
              <w:jc w:val="left"/>
            </w:pPr>
            <w:r w:rsidRPr="00A053D2">
              <w:t>8 GB+ (e.g., RTX 3070, 4060 Ti, 3080)</w:t>
            </w:r>
          </w:p>
        </w:tc>
        <w:tc>
          <w:tcPr>
            <w:tcW w:w="2411" w:type="dxa"/>
            <w:vAlign w:val="center"/>
            <w:hideMark/>
          </w:tcPr>
          <w:p w14:paraId="05B92FB5" w14:textId="77777777" w:rsidR="008745E3" w:rsidRPr="00A053D2" w:rsidRDefault="008745E3" w:rsidP="005543CD">
            <w:pPr>
              <w:ind w:firstLine="0"/>
              <w:jc w:val="left"/>
            </w:pPr>
            <w:r w:rsidRPr="00A053D2">
              <w:t>Most critical factor. 6 GB is the absolute minimum.</w:t>
            </w:r>
          </w:p>
        </w:tc>
      </w:tr>
      <w:tr w:rsidR="008745E3" w:rsidRPr="00A053D2" w14:paraId="353CFBE7" w14:textId="77777777" w:rsidTr="008745E3">
        <w:trPr>
          <w:tblCellSpacing w:w="15" w:type="dxa"/>
        </w:trPr>
        <w:tc>
          <w:tcPr>
            <w:tcW w:w="0" w:type="auto"/>
            <w:vAlign w:val="center"/>
            <w:hideMark/>
          </w:tcPr>
          <w:p w14:paraId="2AC1428B" w14:textId="77777777" w:rsidR="008745E3" w:rsidRPr="00A053D2" w:rsidRDefault="008745E3" w:rsidP="005543CD">
            <w:pPr>
              <w:ind w:firstLine="0"/>
              <w:jc w:val="left"/>
            </w:pPr>
            <w:r w:rsidRPr="00A053D2">
              <w:t>System RAM</w:t>
            </w:r>
          </w:p>
        </w:tc>
        <w:tc>
          <w:tcPr>
            <w:tcW w:w="0" w:type="auto"/>
            <w:vAlign w:val="center"/>
            <w:hideMark/>
          </w:tcPr>
          <w:p w14:paraId="5322A4D0" w14:textId="77777777" w:rsidR="008745E3" w:rsidRPr="00A053D2" w:rsidRDefault="008745E3" w:rsidP="005543CD">
            <w:pPr>
              <w:ind w:firstLine="0"/>
              <w:jc w:val="left"/>
            </w:pPr>
            <w:r w:rsidRPr="00A053D2">
              <w:t>16 GB</w:t>
            </w:r>
          </w:p>
        </w:tc>
        <w:tc>
          <w:tcPr>
            <w:tcW w:w="2674" w:type="dxa"/>
            <w:vAlign w:val="center"/>
            <w:hideMark/>
          </w:tcPr>
          <w:p w14:paraId="7319A2FD" w14:textId="77777777" w:rsidR="008745E3" w:rsidRPr="00A053D2" w:rsidRDefault="008745E3" w:rsidP="005543CD">
            <w:pPr>
              <w:ind w:firstLine="0"/>
              <w:jc w:val="left"/>
            </w:pPr>
            <w:r w:rsidRPr="00A053D2">
              <w:t>32 GB</w:t>
            </w:r>
          </w:p>
        </w:tc>
        <w:tc>
          <w:tcPr>
            <w:tcW w:w="2411" w:type="dxa"/>
            <w:vAlign w:val="center"/>
            <w:hideMark/>
          </w:tcPr>
          <w:p w14:paraId="398EC589" w14:textId="77777777" w:rsidR="008745E3" w:rsidRPr="00A053D2" w:rsidRDefault="008745E3" w:rsidP="005543CD">
            <w:pPr>
              <w:ind w:firstLine="0"/>
              <w:jc w:val="left"/>
            </w:pPr>
            <w:r w:rsidRPr="00A053D2">
              <w:t>Needed for loading datasets and background processes</w:t>
            </w:r>
          </w:p>
        </w:tc>
      </w:tr>
      <w:tr w:rsidR="008745E3" w:rsidRPr="00A053D2" w14:paraId="6AC9F1B7" w14:textId="77777777" w:rsidTr="008745E3">
        <w:trPr>
          <w:tblCellSpacing w:w="15" w:type="dxa"/>
        </w:trPr>
        <w:tc>
          <w:tcPr>
            <w:tcW w:w="0" w:type="auto"/>
            <w:vAlign w:val="center"/>
            <w:hideMark/>
          </w:tcPr>
          <w:p w14:paraId="7F988C4E" w14:textId="77777777" w:rsidR="008745E3" w:rsidRPr="00A053D2" w:rsidRDefault="008745E3" w:rsidP="005543CD">
            <w:pPr>
              <w:ind w:firstLine="0"/>
              <w:jc w:val="left"/>
            </w:pPr>
            <w:r w:rsidRPr="00A053D2">
              <w:t>Storage</w:t>
            </w:r>
          </w:p>
        </w:tc>
        <w:tc>
          <w:tcPr>
            <w:tcW w:w="0" w:type="auto"/>
            <w:vAlign w:val="center"/>
            <w:hideMark/>
          </w:tcPr>
          <w:p w14:paraId="1A4B7FCE" w14:textId="77777777" w:rsidR="008745E3" w:rsidRPr="00A053D2" w:rsidRDefault="008745E3" w:rsidP="005543CD">
            <w:pPr>
              <w:ind w:firstLine="0"/>
              <w:jc w:val="left"/>
            </w:pPr>
            <w:r w:rsidRPr="00A053D2">
              <w:t>~10 GB Free</w:t>
            </w:r>
          </w:p>
        </w:tc>
        <w:tc>
          <w:tcPr>
            <w:tcW w:w="2674" w:type="dxa"/>
            <w:vAlign w:val="center"/>
            <w:hideMark/>
          </w:tcPr>
          <w:p w14:paraId="5D72B1DD" w14:textId="77777777" w:rsidR="008745E3" w:rsidRPr="00A053D2" w:rsidRDefault="008745E3" w:rsidP="005543CD">
            <w:pPr>
              <w:ind w:firstLine="0"/>
              <w:jc w:val="left"/>
            </w:pPr>
            <w:r w:rsidRPr="00A053D2">
              <w:t>20–50 GB Free</w:t>
            </w:r>
          </w:p>
        </w:tc>
        <w:tc>
          <w:tcPr>
            <w:tcW w:w="2411" w:type="dxa"/>
            <w:vAlign w:val="center"/>
            <w:hideMark/>
          </w:tcPr>
          <w:p w14:paraId="141E55B0" w14:textId="77777777" w:rsidR="008745E3" w:rsidRPr="00A053D2" w:rsidRDefault="008745E3" w:rsidP="005543CD">
            <w:pPr>
              <w:ind w:firstLine="0"/>
              <w:jc w:val="left"/>
            </w:pPr>
            <w:r w:rsidRPr="00A053D2">
              <w:t>Space for base model (~2.2 GB TinyLlama-1.1B), datasets, adapter weights. SSD recommended</w:t>
            </w:r>
          </w:p>
        </w:tc>
      </w:tr>
    </w:tbl>
    <w:p w14:paraId="30BA09BC" w14:textId="38FE1919" w:rsidR="008745E3" w:rsidRDefault="008745E3" w:rsidP="00FE191D">
      <w:pPr>
        <w:ind w:firstLine="0"/>
        <w:jc w:val="center"/>
        <w:rPr>
          <w:b/>
          <w:bCs/>
        </w:rPr>
      </w:pPr>
      <w:bookmarkStart w:id="21" w:name="_Hlk207668084"/>
      <w:r w:rsidRPr="008745E3">
        <w:rPr>
          <w:b/>
          <w:bCs/>
        </w:rPr>
        <w:t>Table 1</w:t>
      </w:r>
      <w:r w:rsidR="00371419">
        <w:rPr>
          <w:b/>
          <w:bCs/>
        </w:rPr>
        <w:t>.1</w:t>
      </w:r>
      <w:r w:rsidRPr="008745E3">
        <w:rPr>
          <w:b/>
          <w:bCs/>
        </w:rPr>
        <w:t xml:space="preserve"> Hardware requirements for running TinyLlama locally (InsightReactions, 2025).</w:t>
      </w:r>
    </w:p>
    <w:bookmarkEnd w:id="21"/>
    <w:p w14:paraId="6D9BC73F" w14:textId="77777777" w:rsidR="008745E3" w:rsidRDefault="008745E3" w:rsidP="005543CD">
      <w:pPr>
        <w:ind w:firstLine="0"/>
        <w:jc w:val="left"/>
        <w:rPr>
          <w:b/>
          <w:bCs/>
        </w:rPr>
      </w:pPr>
    </w:p>
    <w:p w14:paraId="6C144AE9" w14:textId="77777777" w:rsidR="008745E3" w:rsidRPr="00A053D2" w:rsidRDefault="008745E3" w:rsidP="005543CD">
      <w:pPr>
        <w:ind w:firstLine="0"/>
        <w:jc w:val="left"/>
        <w:rPr>
          <w:b/>
          <w:bCs/>
        </w:rPr>
      </w:pPr>
      <w:r w:rsidRPr="00A053D2">
        <w:rPr>
          <w:b/>
          <w:bCs/>
        </w:rPr>
        <w:t>1.4.1.2 Hardware Requirements for End-Users</w:t>
      </w:r>
    </w:p>
    <w:p w14:paraId="618AAFC6" w14:textId="77777777" w:rsidR="008745E3" w:rsidRPr="00A053D2" w:rsidRDefault="008745E3" w:rsidP="005543CD">
      <w:pPr>
        <w:numPr>
          <w:ilvl w:val="0"/>
          <w:numId w:val="28"/>
        </w:numPr>
        <w:spacing w:line="278" w:lineRule="auto"/>
        <w:jc w:val="left"/>
      </w:pPr>
      <w:r w:rsidRPr="00A053D2">
        <w:t>CPU: 4 cores or more</w:t>
      </w:r>
    </w:p>
    <w:p w14:paraId="208624C2" w14:textId="77777777" w:rsidR="008745E3" w:rsidRPr="00A053D2" w:rsidRDefault="008745E3" w:rsidP="005543CD">
      <w:pPr>
        <w:numPr>
          <w:ilvl w:val="0"/>
          <w:numId w:val="28"/>
        </w:numPr>
        <w:spacing w:line="278" w:lineRule="auto"/>
        <w:jc w:val="left"/>
      </w:pPr>
      <w:r w:rsidRPr="00A053D2">
        <w:t>System RAM: at least 16 GB</w:t>
      </w:r>
    </w:p>
    <w:p w14:paraId="553CFA8C" w14:textId="77777777" w:rsidR="008745E3" w:rsidRPr="00A053D2" w:rsidRDefault="008745E3" w:rsidP="005543CD">
      <w:pPr>
        <w:numPr>
          <w:ilvl w:val="0"/>
          <w:numId w:val="28"/>
        </w:numPr>
        <w:spacing w:line="278" w:lineRule="auto"/>
        <w:jc w:val="left"/>
      </w:pPr>
      <w:r w:rsidRPr="00A053D2">
        <w:t>GPU: NVIDIA GPUs only, 12 GB VRAM or higher</w:t>
      </w:r>
    </w:p>
    <w:p w14:paraId="1F649F0F" w14:textId="77777777" w:rsidR="008745E3" w:rsidRPr="00A053D2" w:rsidRDefault="008745E3" w:rsidP="005543CD">
      <w:pPr>
        <w:numPr>
          <w:ilvl w:val="0"/>
          <w:numId w:val="28"/>
        </w:numPr>
        <w:spacing w:line="278" w:lineRule="auto"/>
        <w:jc w:val="left"/>
      </w:pPr>
      <w:r w:rsidRPr="00A053D2">
        <w:t>Storage: 60 GB SSD (250 GB recommended for additional models)</w:t>
      </w:r>
    </w:p>
    <w:p w14:paraId="7236BFE3" w14:textId="77777777" w:rsidR="008745E3" w:rsidRPr="00A053D2" w:rsidRDefault="008745E3" w:rsidP="005543CD">
      <w:pPr>
        <w:numPr>
          <w:ilvl w:val="0"/>
          <w:numId w:val="28"/>
        </w:numPr>
        <w:spacing w:line="278" w:lineRule="auto"/>
        <w:jc w:val="left"/>
      </w:pPr>
      <w:r w:rsidRPr="00A053D2">
        <w:t>Wired internet connectivity during setup; wired LAN afterwards (InsightReactions, 2025)</w:t>
      </w:r>
    </w:p>
    <w:p w14:paraId="396C6592" w14:textId="77777777" w:rsidR="008745E3" w:rsidRPr="00A053D2" w:rsidRDefault="008745E3" w:rsidP="005543CD">
      <w:pPr>
        <w:ind w:firstLine="0"/>
        <w:jc w:val="left"/>
        <w:rPr>
          <w:b/>
          <w:bCs/>
        </w:rPr>
      </w:pPr>
      <w:r w:rsidRPr="00A053D2">
        <w:rPr>
          <w:b/>
          <w:bCs/>
        </w:rPr>
        <w:t>1.4.2 Software Requirements</w:t>
      </w:r>
    </w:p>
    <w:p w14:paraId="0E81607E" w14:textId="77777777" w:rsidR="008745E3" w:rsidRPr="00A053D2" w:rsidRDefault="008745E3" w:rsidP="005543CD">
      <w:pPr>
        <w:ind w:firstLine="0"/>
        <w:jc w:val="left"/>
        <w:rPr>
          <w:b/>
          <w:bCs/>
        </w:rPr>
      </w:pPr>
      <w:r w:rsidRPr="00A053D2">
        <w:rPr>
          <w:b/>
          <w:bCs/>
        </w:rPr>
        <w:t>1.4.2.1 Requirements for Development</w:t>
      </w:r>
    </w:p>
    <w:p w14:paraId="145F7C12" w14:textId="77777777" w:rsidR="008745E3" w:rsidRPr="00A053D2" w:rsidRDefault="008745E3" w:rsidP="005543CD">
      <w:pPr>
        <w:numPr>
          <w:ilvl w:val="0"/>
          <w:numId w:val="29"/>
        </w:numPr>
        <w:spacing w:line="278" w:lineRule="auto"/>
        <w:jc w:val="left"/>
      </w:pPr>
      <w:r w:rsidRPr="00A053D2">
        <w:t>React: Windows 10/11, Ubuntu 16, or macOS 10.10 (</w:t>
      </w:r>
      <w:proofErr w:type="spellStart"/>
      <w:r w:rsidRPr="00A053D2">
        <w:t>Kinsta</w:t>
      </w:r>
      <w:proofErr w:type="spellEnd"/>
      <w:r w:rsidRPr="00A053D2">
        <w:t>, n.d.)</w:t>
      </w:r>
    </w:p>
    <w:p w14:paraId="2E277E28" w14:textId="77777777" w:rsidR="008745E3" w:rsidRPr="00A053D2" w:rsidRDefault="008745E3" w:rsidP="005543CD">
      <w:pPr>
        <w:numPr>
          <w:ilvl w:val="0"/>
          <w:numId w:val="29"/>
        </w:numPr>
        <w:spacing w:line="278" w:lineRule="auto"/>
        <w:jc w:val="left"/>
      </w:pPr>
      <w:r w:rsidRPr="00A053D2">
        <w:t>C# development using Visual Studio IDE: Windows 10/11 (Microsoft, 2025)</w:t>
      </w:r>
    </w:p>
    <w:p w14:paraId="3C1F802D" w14:textId="77777777" w:rsidR="008745E3" w:rsidRPr="00A053D2" w:rsidRDefault="008745E3" w:rsidP="005543CD">
      <w:pPr>
        <w:numPr>
          <w:ilvl w:val="0"/>
          <w:numId w:val="29"/>
        </w:numPr>
        <w:spacing w:line="278" w:lineRule="auto"/>
        <w:jc w:val="left"/>
      </w:pPr>
      <w:r w:rsidRPr="00A053D2">
        <w:t>TinyLlama: Windows 10/11, Ubuntu 16, or macOS 10.10 (InsightReactions, 2025)</w:t>
      </w:r>
    </w:p>
    <w:p w14:paraId="1F85084E" w14:textId="77777777" w:rsidR="008745E3" w:rsidRPr="00A053D2" w:rsidRDefault="008745E3" w:rsidP="005543CD">
      <w:pPr>
        <w:ind w:firstLine="0"/>
        <w:jc w:val="left"/>
        <w:rPr>
          <w:b/>
          <w:bCs/>
        </w:rPr>
      </w:pPr>
      <w:r w:rsidRPr="00A053D2">
        <w:rPr>
          <w:b/>
          <w:bCs/>
        </w:rPr>
        <w:lastRenderedPageBreak/>
        <w:t>1.4.2.2 Requirements for End-Users</w:t>
      </w:r>
    </w:p>
    <w:p w14:paraId="4D9C5687" w14:textId="77777777" w:rsidR="008745E3" w:rsidRPr="00A053D2" w:rsidRDefault="008745E3" w:rsidP="005543CD">
      <w:pPr>
        <w:numPr>
          <w:ilvl w:val="0"/>
          <w:numId w:val="30"/>
        </w:numPr>
        <w:spacing w:line="278" w:lineRule="auto"/>
        <w:jc w:val="left"/>
      </w:pPr>
      <w:r w:rsidRPr="00A053D2">
        <w:t>Windows 10/11, Ubuntu 16, or macOS 10.10</w:t>
      </w:r>
    </w:p>
    <w:p w14:paraId="71E3C73D" w14:textId="0C37B965" w:rsidR="008745E3" w:rsidRPr="008745E3" w:rsidRDefault="00000000" w:rsidP="005543CD">
      <w:pPr>
        <w:ind w:firstLine="0"/>
        <w:jc w:val="left"/>
      </w:pPr>
      <w:r>
        <w:pict w14:anchorId="54941E7B">
          <v:rect id="_x0000_i1029" style="width:0;height:1.5pt" o:hrstd="t" o:hr="t" fillcolor="#a0a0a0" stroked="f"/>
        </w:pict>
      </w:r>
    </w:p>
    <w:p w14:paraId="4A5F67A5" w14:textId="77777777" w:rsidR="008745E3" w:rsidRPr="00A053D2" w:rsidRDefault="008745E3" w:rsidP="005543CD">
      <w:pPr>
        <w:ind w:firstLine="0"/>
        <w:jc w:val="left"/>
        <w:rPr>
          <w:b/>
          <w:bCs/>
        </w:rPr>
      </w:pPr>
      <w:r w:rsidRPr="00A053D2">
        <w:rPr>
          <w:b/>
          <w:bCs/>
        </w:rPr>
        <w:t>1.5 Project Limitations</w:t>
      </w:r>
    </w:p>
    <w:p w14:paraId="491801C7" w14:textId="77777777" w:rsidR="008745E3" w:rsidRPr="00A053D2" w:rsidRDefault="008745E3" w:rsidP="005543CD">
      <w:pPr>
        <w:ind w:firstLine="0"/>
        <w:jc w:val="left"/>
        <w:rPr>
          <w:b/>
          <w:bCs/>
        </w:rPr>
      </w:pPr>
      <w:r w:rsidRPr="00A053D2">
        <w:rPr>
          <w:b/>
          <w:bCs/>
        </w:rPr>
        <w:t>1.5.1 Technical Limitations</w:t>
      </w:r>
    </w:p>
    <w:p w14:paraId="39090B28" w14:textId="77777777" w:rsidR="008745E3" w:rsidRDefault="008745E3" w:rsidP="005543CD">
      <w:pPr>
        <w:numPr>
          <w:ilvl w:val="0"/>
          <w:numId w:val="31"/>
        </w:numPr>
        <w:spacing w:line="278" w:lineRule="auto"/>
        <w:jc w:val="left"/>
      </w:pPr>
      <w:proofErr w:type="gramStart"/>
      <w:r w:rsidRPr="00A053D2">
        <w:t>Uses</w:t>
      </w:r>
      <w:proofErr w:type="gramEnd"/>
      <w:r w:rsidRPr="00A053D2">
        <w:t xml:space="preserve"> an open-source model agent as a base. Internet connection required (ITU, 2025).</w:t>
      </w:r>
    </w:p>
    <w:p w14:paraId="2AFDCB89" w14:textId="77777777" w:rsidR="008745E3" w:rsidRDefault="008745E3" w:rsidP="005543CD">
      <w:pPr>
        <w:jc w:val="left"/>
      </w:pPr>
      <w:r>
        <w:rPr>
          <w:noProof/>
          <w:sz w:val="32"/>
          <w:szCs w:val="32"/>
        </w:rPr>
        <w:drawing>
          <wp:inline distT="0" distB="0" distL="0" distR="0" wp14:anchorId="3CAA29BD" wp14:editId="023F08E0">
            <wp:extent cx="4909185" cy="3050331"/>
            <wp:effectExtent l="0" t="0" r="5715" b="0"/>
            <wp:docPr id="2046288512" name="Picture 2046288512" descr="A graph of blue bars with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of blue bars with numbers&#10;&#10;AI-generated content may b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921719" cy="3058119"/>
                    </a:xfrm>
                    <a:prstGeom prst="rect">
                      <a:avLst/>
                    </a:prstGeom>
                  </pic:spPr>
                </pic:pic>
              </a:graphicData>
            </a:graphic>
          </wp:inline>
        </w:drawing>
      </w:r>
    </w:p>
    <w:p w14:paraId="6575FD9D" w14:textId="63EAEAAB" w:rsidR="008745E3" w:rsidRPr="008745E3" w:rsidRDefault="008745E3" w:rsidP="00FE191D">
      <w:pPr>
        <w:ind w:left="720" w:firstLine="0"/>
        <w:jc w:val="center"/>
        <w:rPr>
          <w:b/>
          <w:bCs/>
        </w:rPr>
      </w:pPr>
      <w:bookmarkStart w:id="22" w:name="_Hlk207668093"/>
      <w:r w:rsidRPr="008745E3">
        <w:rPr>
          <w:b/>
          <w:bCs/>
        </w:rPr>
        <w:t>Figure 1</w:t>
      </w:r>
      <w:r w:rsidR="00371419">
        <w:rPr>
          <w:b/>
          <w:bCs/>
        </w:rPr>
        <w:t>.1</w:t>
      </w:r>
      <w:r w:rsidRPr="008745E3">
        <w:rPr>
          <w:b/>
          <w:bCs/>
        </w:rPr>
        <w:t>: Global internet penetration in 2025, highlighting the 67.9% population with access (Source: ITU, 2025).</w:t>
      </w:r>
    </w:p>
    <w:bookmarkEnd w:id="22"/>
    <w:p w14:paraId="7A8F6EBC" w14:textId="77777777" w:rsidR="008745E3" w:rsidRPr="00A053D2" w:rsidRDefault="008745E3" w:rsidP="005543CD">
      <w:pPr>
        <w:ind w:left="720"/>
        <w:jc w:val="left"/>
      </w:pPr>
    </w:p>
    <w:p w14:paraId="6B98286B" w14:textId="77777777" w:rsidR="008745E3" w:rsidRDefault="008745E3" w:rsidP="005543CD">
      <w:pPr>
        <w:pStyle w:val="ListParagraph"/>
        <w:jc w:val="left"/>
      </w:pPr>
    </w:p>
    <w:p w14:paraId="4753701B" w14:textId="77777777" w:rsidR="008745E3" w:rsidRDefault="008745E3" w:rsidP="005543CD">
      <w:pPr>
        <w:pStyle w:val="ListParagraph"/>
        <w:jc w:val="left"/>
      </w:pPr>
    </w:p>
    <w:p w14:paraId="6700908D" w14:textId="77777777" w:rsidR="008745E3" w:rsidRDefault="008745E3" w:rsidP="005543CD">
      <w:pPr>
        <w:pStyle w:val="ListParagraph"/>
        <w:jc w:val="left"/>
      </w:pPr>
    </w:p>
    <w:p w14:paraId="1BB65BC6" w14:textId="77777777" w:rsidR="008745E3" w:rsidRDefault="008745E3" w:rsidP="005543CD">
      <w:pPr>
        <w:pStyle w:val="ListParagraph"/>
        <w:jc w:val="left"/>
      </w:pPr>
    </w:p>
    <w:p w14:paraId="3DEB79A5" w14:textId="77777777" w:rsidR="008745E3" w:rsidRDefault="008745E3" w:rsidP="005543CD">
      <w:pPr>
        <w:pStyle w:val="ListParagraph"/>
        <w:jc w:val="left"/>
      </w:pPr>
    </w:p>
    <w:p w14:paraId="44DC7960" w14:textId="77777777" w:rsidR="008745E3" w:rsidRDefault="008745E3" w:rsidP="005543CD">
      <w:pPr>
        <w:ind w:firstLine="0"/>
        <w:jc w:val="left"/>
      </w:pPr>
    </w:p>
    <w:p w14:paraId="591CA300" w14:textId="77777777" w:rsidR="008745E3" w:rsidRDefault="008745E3" w:rsidP="005543CD">
      <w:pPr>
        <w:ind w:firstLine="0"/>
        <w:jc w:val="left"/>
      </w:pPr>
    </w:p>
    <w:p w14:paraId="592936CF" w14:textId="77777777" w:rsidR="008745E3" w:rsidRDefault="008745E3" w:rsidP="005543CD">
      <w:pPr>
        <w:pStyle w:val="ListParagraph"/>
        <w:numPr>
          <w:ilvl w:val="0"/>
          <w:numId w:val="31"/>
        </w:numPr>
        <w:spacing w:line="278" w:lineRule="auto"/>
        <w:jc w:val="left"/>
      </w:pPr>
      <w:r w:rsidRPr="004B484B">
        <w:lastRenderedPageBreak/>
        <w:t>There is no application version of Quiz AI, which means it may not be as attractive to most of the population (GSMA, 2025).</w:t>
      </w:r>
    </w:p>
    <w:p w14:paraId="1D28825C" w14:textId="77777777" w:rsidR="008745E3" w:rsidRDefault="008745E3" w:rsidP="005543CD">
      <w:pPr>
        <w:ind w:left="720"/>
        <w:jc w:val="left"/>
      </w:pPr>
      <w:r>
        <w:rPr>
          <w:noProof/>
          <w:sz w:val="32"/>
          <w:szCs w:val="32"/>
        </w:rPr>
        <w:drawing>
          <wp:inline distT="0" distB="0" distL="0" distR="0" wp14:anchorId="6ECCA98C" wp14:editId="3C915F50">
            <wp:extent cx="4680585" cy="2154570"/>
            <wp:effectExtent l="0" t="0" r="5715" b="0"/>
            <wp:docPr id="2" name="Picture 2" descr="A graph of green rectangular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aph of green rectangular bars&#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95538" cy="2161453"/>
                    </a:xfrm>
                    <a:prstGeom prst="rect">
                      <a:avLst/>
                    </a:prstGeom>
                  </pic:spPr>
                </pic:pic>
              </a:graphicData>
            </a:graphic>
          </wp:inline>
        </w:drawing>
      </w:r>
    </w:p>
    <w:p w14:paraId="361DD120" w14:textId="29CD9614" w:rsidR="008745E3" w:rsidRPr="008745E3" w:rsidRDefault="008745E3" w:rsidP="00FE191D">
      <w:pPr>
        <w:ind w:left="720" w:firstLine="0"/>
        <w:jc w:val="center"/>
        <w:rPr>
          <w:b/>
          <w:bCs/>
        </w:rPr>
      </w:pPr>
      <w:bookmarkStart w:id="23" w:name="_Hlk207668098"/>
      <w:r w:rsidRPr="008745E3">
        <w:rPr>
          <w:b/>
          <w:bCs/>
        </w:rPr>
        <w:t xml:space="preserve">Figure </w:t>
      </w:r>
      <w:r w:rsidR="00371419">
        <w:rPr>
          <w:b/>
          <w:bCs/>
        </w:rPr>
        <w:t>1.</w:t>
      </w:r>
      <w:r w:rsidRPr="008745E3">
        <w:rPr>
          <w:b/>
          <w:bCs/>
        </w:rPr>
        <w:t>2: Lack of a Quiz AI mobile app may limit user adoption, illustrated by global mobile app engagement trends (Source: GSMA, 2025).</w:t>
      </w:r>
    </w:p>
    <w:bookmarkEnd w:id="23"/>
    <w:p w14:paraId="30EC79F7" w14:textId="77777777" w:rsidR="008745E3" w:rsidRDefault="008745E3" w:rsidP="005543CD">
      <w:pPr>
        <w:ind w:left="720"/>
        <w:jc w:val="left"/>
      </w:pPr>
    </w:p>
    <w:p w14:paraId="7B0FBB30" w14:textId="77777777" w:rsidR="008745E3" w:rsidRPr="00A053D2" w:rsidRDefault="008745E3" w:rsidP="005543CD">
      <w:pPr>
        <w:ind w:firstLine="0"/>
        <w:jc w:val="left"/>
        <w:rPr>
          <w:b/>
          <w:bCs/>
        </w:rPr>
      </w:pPr>
      <w:r w:rsidRPr="00A053D2">
        <w:rPr>
          <w:b/>
          <w:bCs/>
        </w:rPr>
        <w:t>1.5.2 Functional Limitations</w:t>
      </w:r>
    </w:p>
    <w:p w14:paraId="258D2510" w14:textId="77777777" w:rsidR="008745E3" w:rsidRPr="00A053D2" w:rsidRDefault="008745E3" w:rsidP="005543CD">
      <w:pPr>
        <w:numPr>
          <w:ilvl w:val="0"/>
          <w:numId w:val="32"/>
        </w:numPr>
        <w:spacing w:line="278" w:lineRule="auto"/>
        <w:jc w:val="left"/>
      </w:pPr>
      <w:r w:rsidRPr="00A053D2">
        <w:t>Unsupported: Extracting audio from video not implemented.</w:t>
      </w:r>
    </w:p>
    <w:p w14:paraId="32D39DC5" w14:textId="77777777" w:rsidR="008745E3" w:rsidRPr="00A053D2" w:rsidRDefault="008745E3" w:rsidP="005543CD">
      <w:pPr>
        <w:numPr>
          <w:ilvl w:val="0"/>
          <w:numId w:val="32"/>
        </w:numPr>
        <w:spacing w:line="278" w:lineRule="auto"/>
        <w:jc w:val="left"/>
      </w:pPr>
      <w:r w:rsidRPr="00A053D2">
        <w:t>Workarounds: Use third-party APIs.</w:t>
      </w:r>
    </w:p>
    <w:p w14:paraId="7B5868ED" w14:textId="77777777" w:rsidR="008745E3" w:rsidRPr="00A053D2" w:rsidRDefault="008745E3" w:rsidP="005543CD">
      <w:pPr>
        <w:jc w:val="left"/>
        <w:rPr>
          <w:b/>
          <w:bCs/>
        </w:rPr>
      </w:pPr>
      <w:r w:rsidRPr="00A053D2">
        <w:rPr>
          <w:b/>
          <w:bCs/>
        </w:rPr>
        <w:t>1.5.3 Security Limitations</w:t>
      </w:r>
    </w:p>
    <w:p w14:paraId="09BE4E8D" w14:textId="77777777" w:rsidR="008745E3" w:rsidRPr="00A053D2" w:rsidRDefault="008745E3" w:rsidP="005543CD">
      <w:pPr>
        <w:numPr>
          <w:ilvl w:val="0"/>
          <w:numId w:val="33"/>
        </w:numPr>
        <w:spacing w:line="278" w:lineRule="auto"/>
        <w:jc w:val="left"/>
      </w:pPr>
      <w:r w:rsidRPr="00A053D2">
        <w:t>No login security measures or encryption for login database.</w:t>
      </w:r>
    </w:p>
    <w:p w14:paraId="64D833D6" w14:textId="77777777" w:rsidR="008745E3" w:rsidRPr="00A053D2" w:rsidRDefault="008745E3" w:rsidP="005543CD">
      <w:pPr>
        <w:jc w:val="left"/>
        <w:rPr>
          <w:b/>
          <w:bCs/>
        </w:rPr>
      </w:pPr>
      <w:r w:rsidRPr="00A053D2">
        <w:rPr>
          <w:b/>
          <w:bCs/>
        </w:rPr>
        <w:t>1.5.4 Usability &amp; Accessibility</w:t>
      </w:r>
    </w:p>
    <w:p w14:paraId="554996EC" w14:textId="77777777" w:rsidR="008745E3" w:rsidRPr="00A053D2" w:rsidRDefault="008745E3" w:rsidP="005543CD">
      <w:pPr>
        <w:numPr>
          <w:ilvl w:val="0"/>
          <w:numId w:val="34"/>
        </w:numPr>
        <w:spacing w:line="278" w:lineRule="auto"/>
        <w:jc w:val="left"/>
      </w:pPr>
      <w:r w:rsidRPr="00A053D2">
        <w:t>Supported file formats: txt, pdf, pptx</w:t>
      </w:r>
      <w:r>
        <w:t>, docx</w:t>
      </w:r>
      <w:r w:rsidRPr="00A053D2">
        <w:t>, mp3</w:t>
      </w:r>
      <w:r>
        <w:t>, mp4</w:t>
      </w:r>
      <w:r w:rsidRPr="00A053D2">
        <w:t>.</w:t>
      </w:r>
    </w:p>
    <w:p w14:paraId="032FB115" w14:textId="77777777" w:rsidR="008745E3" w:rsidRPr="00A053D2" w:rsidRDefault="00000000" w:rsidP="005543CD">
      <w:pPr>
        <w:ind w:firstLine="0"/>
        <w:jc w:val="left"/>
      </w:pPr>
      <w:r>
        <w:pict w14:anchorId="51624945">
          <v:rect id="_x0000_i1030" style="width:0;height:1.5pt" o:hrstd="t" o:hr="t" fillcolor="#a0a0a0" stroked="f"/>
        </w:pict>
      </w:r>
    </w:p>
    <w:p w14:paraId="57A921D5" w14:textId="77777777" w:rsidR="008745E3" w:rsidRPr="00A053D2" w:rsidRDefault="008745E3" w:rsidP="005543CD">
      <w:pPr>
        <w:ind w:firstLine="0"/>
        <w:jc w:val="left"/>
        <w:rPr>
          <w:b/>
          <w:bCs/>
        </w:rPr>
      </w:pPr>
      <w:r w:rsidRPr="00A053D2">
        <w:rPr>
          <w:b/>
          <w:bCs/>
        </w:rPr>
        <w:t>1.6 Project Expected Output</w:t>
      </w:r>
    </w:p>
    <w:p w14:paraId="0E83D2DC" w14:textId="77777777" w:rsidR="008745E3" w:rsidRPr="00A053D2" w:rsidRDefault="008745E3" w:rsidP="005543CD">
      <w:pPr>
        <w:ind w:firstLine="0"/>
        <w:jc w:val="left"/>
        <w:rPr>
          <w:b/>
          <w:bCs/>
        </w:rPr>
      </w:pPr>
      <w:r w:rsidRPr="00A053D2">
        <w:rPr>
          <w:b/>
          <w:bCs/>
        </w:rPr>
        <w:t>1.6.1 Functional Outputs</w:t>
      </w:r>
    </w:p>
    <w:p w14:paraId="723CEA4E" w14:textId="77777777" w:rsidR="008745E3" w:rsidRPr="00A053D2" w:rsidRDefault="008745E3" w:rsidP="005543CD">
      <w:pPr>
        <w:numPr>
          <w:ilvl w:val="0"/>
          <w:numId w:val="35"/>
        </w:numPr>
        <w:spacing w:line="278" w:lineRule="auto"/>
        <w:jc w:val="left"/>
      </w:pPr>
      <w:r w:rsidRPr="00A053D2">
        <w:t>Responsive web dashboard</w:t>
      </w:r>
    </w:p>
    <w:p w14:paraId="25F5AEDE" w14:textId="77777777" w:rsidR="008745E3" w:rsidRPr="00A053D2" w:rsidRDefault="008745E3" w:rsidP="005543CD">
      <w:pPr>
        <w:numPr>
          <w:ilvl w:val="0"/>
          <w:numId w:val="35"/>
        </w:numPr>
        <w:spacing w:line="278" w:lineRule="auto"/>
        <w:jc w:val="left"/>
      </w:pPr>
      <w:r w:rsidRPr="00A053D2">
        <w:t>Notifications for processing start and completion</w:t>
      </w:r>
    </w:p>
    <w:p w14:paraId="5D42504A" w14:textId="77777777" w:rsidR="008745E3" w:rsidRPr="00A053D2" w:rsidRDefault="008745E3" w:rsidP="005543CD">
      <w:pPr>
        <w:ind w:firstLine="0"/>
        <w:jc w:val="left"/>
        <w:rPr>
          <w:b/>
          <w:bCs/>
        </w:rPr>
      </w:pPr>
      <w:r w:rsidRPr="00A053D2">
        <w:rPr>
          <w:b/>
          <w:bCs/>
        </w:rPr>
        <w:t>1.6.2 Non-Functional Outputs</w:t>
      </w:r>
    </w:p>
    <w:p w14:paraId="540F1853" w14:textId="77777777" w:rsidR="008745E3" w:rsidRPr="00A053D2" w:rsidRDefault="008745E3" w:rsidP="005543CD">
      <w:pPr>
        <w:numPr>
          <w:ilvl w:val="0"/>
          <w:numId w:val="36"/>
        </w:numPr>
        <w:spacing w:line="278" w:lineRule="auto"/>
        <w:jc w:val="left"/>
      </w:pPr>
      <w:r w:rsidRPr="00A053D2">
        <w:t>Fast output time</w:t>
      </w:r>
    </w:p>
    <w:p w14:paraId="62250224" w14:textId="77777777" w:rsidR="008745E3" w:rsidRPr="00A053D2" w:rsidRDefault="008745E3" w:rsidP="005543CD">
      <w:pPr>
        <w:numPr>
          <w:ilvl w:val="0"/>
          <w:numId w:val="36"/>
        </w:numPr>
        <w:spacing w:line="278" w:lineRule="auto"/>
        <w:jc w:val="left"/>
      </w:pPr>
      <w:r w:rsidRPr="00A053D2">
        <w:lastRenderedPageBreak/>
        <w:t>4-chapter documentation in PDF</w:t>
      </w:r>
    </w:p>
    <w:p w14:paraId="40CFFEB0" w14:textId="77777777" w:rsidR="008745E3" w:rsidRPr="00A053D2" w:rsidRDefault="008745E3" w:rsidP="005543CD">
      <w:pPr>
        <w:numPr>
          <w:ilvl w:val="0"/>
          <w:numId w:val="36"/>
        </w:numPr>
        <w:spacing w:line="278" w:lineRule="auto"/>
        <w:jc w:val="left"/>
      </w:pPr>
      <w:r w:rsidRPr="00A053D2">
        <w:t>GitHub repository with source code</w:t>
      </w:r>
    </w:p>
    <w:p w14:paraId="066A7717" w14:textId="77777777" w:rsidR="008745E3" w:rsidRPr="00A053D2" w:rsidRDefault="00000000" w:rsidP="005543CD">
      <w:pPr>
        <w:jc w:val="left"/>
      </w:pPr>
      <w:r>
        <w:pict w14:anchorId="42A1CE2F">
          <v:rect id="_x0000_i1031" style="width:0;height:1.5pt" o:hrstd="t" o:hr="t" fillcolor="#a0a0a0" stroked="f"/>
        </w:pict>
      </w:r>
    </w:p>
    <w:p w14:paraId="3D6755F8" w14:textId="77777777" w:rsidR="008745E3" w:rsidRPr="00A053D2" w:rsidRDefault="008745E3" w:rsidP="005543CD">
      <w:pPr>
        <w:ind w:firstLine="0"/>
        <w:jc w:val="left"/>
        <w:rPr>
          <w:b/>
          <w:bCs/>
        </w:rPr>
      </w:pPr>
      <w:r w:rsidRPr="00A053D2">
        <w:rPr>
          <w:b/>
          <w:bCs/>
        </w:rPr>
        <w:t>1.7 Project Schedule</w:t>
      </w:r>
    </w:p>
    <w:p w14:paraId="5085DAF7" w14:textId="1C87F7C1" w:rsidR="008745E3" w:rsidRDefault="008745E3" w:rsidP="005543CD">
      <w:pPr>
        <w:ind w:firstLine="0"/>
        <w:jc w:val="left"/>
      </w:pPr>
      <w:r w:rsidRPr="007E5AC1">
        <w:t>The project schedule outlines the key milestones, activities, and deliverables required to complete the AI-powered quiz-generation website. It ensures each stage of the development process is completed on time, with clear dependencies betw</w:t>
      </w:r>
      <w:r w:rsidR="005543CD">
        <w:t>een tasks.</w:t>
      </w:r>
      <w:r w:rsidRPr="00E440A6">
        <w:rPr>
          <w:noProof/>
        </w:rPr>
        <w:drawing>
          <wp:inline distT="0" distB="0" distL="0" distR="0" wp14:anchorId="300258DB" wp14:editId="65178666">
            <wp:extent cx="5943600" cy="3962400"/>
            <wp:effectExtent l="0" t="0" r="0" b="0"/>
            <wp:docPr id="1441808436" name="Picture 1" descr="A chart with multiple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808436" name="Picture 1" descr="A chart with multiple colored bars&#10;&#10;AI-generated content may be incorrect."/>
                    <pic:cNvPicPr/>
                  </pic:nvPicPr>
                  <pic:blipFill>
                    <a:blip r:embed="rId20"/>
                    <a:stretch>
                      <a:fillRect/>
                    </a:stretch>
                  </pic:blipFill>
                  <pic:spPr>
                    <a:xfrm>
                      <a:off x="0" y="0"/>
                      <a:ext cx="5943600" cy="3962400"/>
                    </a:xfrm>
                    <a:prstGeom prst="rect">
                      <a:avLst/>
                    </a:prstGeom>
                  </pic:spPr>
                </pic:pic>
              </a:graphicData>
            </a:graphic>
          </wp:inline>
        </w:drawing>
      </w:r>
    </w:p>
    <w:p w14:paraId="3A2E1A5C" w14:textId="4D03A60F" w:rsidR="008745E3" w:rsidRPr="008745E3" w:rsidRDefault="008745E3" w:rsidP="00FE191D">
      <w:pPr>
        <w:ind w:firstLine="0"/>
        <w:jc w:val="center"/>
        <w:rPr>
          <w:b/>
          <w:bCs/>
        </w:rPr>
      </w:pPr>
      <w:bookmarkStart w:id="24" w:name="_Hlk207668105"/>
      <w:r w:rsidRPr="008745E3">
        <w:rPr>
          <w:b/>
          <w:bCs/>
        </w:rPr>
        <w:t xml:space="preserve">Figure </w:t>
      </w:r>
      <w:r w:rsidR="00371419">
        <w:rPr>
          <w:b/>
          <w:bCs/>
        </w:rPr>
        <w:t>1.</w:t>
      </w:r>
      <w:r w:rsidRPr="008745E3">
        <w:rPr>
          <w:b/>
          <w:bCs/>
        </w:rPr>
        <w:t>3: Project schedule Gantt chart illustrating key milestones, activities, and deliverables for the AI-powered quiz-generation website (Source: Project Team, 2025).</w:t>
      </w:r>
    </w:p>
    <w:bookmarkEnd w:id="24"/>
    <w:p w14:paraId="15B61317" w14:textId="77777777" w:rsidR="008745E3" w:rsidRPr="00A053D2" w:rsidRDefault="00000000" w:rsidP="005543CD">
      <w:pPr>
        <w:ind w:firstLine="0"/>
        <w:jc w:val="left"/>
      </w:pPr>
      <w:r>
        <w:pict w14:anchorId="546FAD0D">
          <v:rect id="_x0000_i1032" style="width:0;height:1.5pt" o:hrstd="t" o:hr="t" fillcolor="#a0a0a0" stroked="f"/>
        </w:pict>
      </w:r>
    </w:p>
    <w:p w14:paraId="050720C4" w14:textId="77777777" w:rsidR="008745E3" w:rsidRDefault="008745E3" w:rsidP="005543CD">
      <w:pPr>
        <w:jc w:val="left"/>
        <w:rPr>
          <w:b/>
          <w:bCs/>
        </w:rPr>
      </w:pPr>
    </w:p>
    <w:p w14:paraId="7D80B6A6" w14:textId="77777777" w:rsidR="008745E3" w:rsidRDefault="008745E3" w:rsidP="005543CD">
      <w:pPr>
        <w:jc w:val="left"/>
        <w:rPr>
          <w:b/>
          <w:bCs/>
        </w:rPr>
      </w:pPr>
    </w:p>
    <w:p w14:paraId="4DEBE807" w14:textId="77777777" w:rsidR="008745E3" w:rsidRDefault="008745E3" w:rsidP="005543CD">
      <w:pPr>
        <w:jc w:val="left"/>
        <w:rPr>
          <w:b/>
          <w:bCs/>
        </w:rPr>
      </w:pPr>
    </w:p>
    <w:p w14:paraId="6E3139C5" w14:textId="77777777" w:rsidR="008745E3" w:rsidRDefault="008745E3" w:rsidP="005543CD">
      <w:pPr>
        <w:jc w:val="left"/>
        <w:rPr>
          <w:b/>
          <w:bCs/>
        </w:rPr>
      </w:pPr>
    </w:p>
    <w:p w14:paraId="7182239D" w14:textId="77777777" w:rsidR="008745E3" w:rsidRPr="00A053D2" w:rsidRDefault="008745E3" w:rsidP="005543CD">
      <w:pPr>
        <w:ind w:firstLine="0"/>
        <w:jc w:val="left"/>
        <w:rPr>
          <w:b/>
          <w:bCs/>
        </w:rPr>
      </w:pPr>
      <w:r w:rsidRPr="00A053D2">
        <w:rPr>
          <w:b/>
          <w:bCs/>
        </w:rPr>
        <w:lastRenderedPageBreak/>
        <w:t>1.8 Methodology Framework Diagram</w:t>
      </w:r>
    </w:p>
    <w:p w14:paraId="289D315A" w14:textId="77777777" w:rsidR="008745E3" w:rsidRDefault="008745E3" w:rsidP="005543CD">
      <w:pPr>
        <w:ind w:firstLine="0"/>
        <w:jc w:val="left"/>
      </w:pPr>
      <w:r w:rsidRPr="00A053D2">
        <w:t>A methodology framework diagram is a visual representation that outlines the structured steps (the methodology) within a guiding structure (the framework) to carry out a process or research—often shown as boxes and arrows depicting stages and relationships (ResearchGate, 2008).</w:t>
      </w:r>
    </w:p>
    <w:p w14:paraId="317B1227" w14:textId="77777777" w:rsidR="008745E3" w:rsidRPr="00A053D2" w:rsidRDefault="008745E3" w:rsidP="005543CD">
      <w:pPr>
        <w:ind w:firstLine="0"/>
        <w:jc w:val="left"/>
      </w:pPr>
      <w:r>
        <w:rPr>
          <w:noProof/>
        </w:rPr>
        <w:drawing>
          <wp:inline distT="0" distB="0" distL="0" distR="0" wp14:anchorId="528BE3C6" wp14:editId="5BAE1246">
            <wp:extent cx="5934075" cy="3143250"/>
            <wp:effectExtent l="0" t="0" r="9525" b="0"/>
            <wp:docPr id="4173085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34075" cy="3143250"/>
                    </a:xfrm>
                    <a:prstGeom prst="rect">
                      <a:avLst/>
                    </a:prstGeom>
                    <a:noFill/>
                    <a:ln>
                      <a:noFill/>
                    </a:ln>
                  </pic:spPr>
                </pic:pic>
              </a:graphicData>
            </a:graphic>
          </wp:inline>
        </w:drawing>
      </w:r>
    </w:p>
    <w:p w14:paraId="59742E72" w14:textId="323F21D7" w:rsidR="008745E3" w:rsidRPr="008745E3" w:rsidRDefault="008745E3" w:rsidP="00FE191D">
      <w:pPr>
        <w:jc w:val="center"/>
        <w:rPr>
          <w:b/>
          <w:bCs/>
        </w:rPr>
      </w:pPr>
      <w:bookmarkStart w:id="25" w:name="_Hlk207668111"/>
      <w:r w:rsidRPr="008745E3">
        <w:rPr>
          <w:b/>
          <w:bCs/>
        </w:rPr>
        <w:t>Figure 1.</w:t>
      </w:r>
      <w:r w:rsidR="00371419">
        <w:rPr>
          <w:b/>
          <w:bCs/>
        </w:rPr>
        <w:t>4</w:t>
      </w:r>
      <w:r w:rsidRPr="008745E3">
        <w:rPr>
          <w:b/>
          <w:bCs/>
        </w:rPr>
        <w:t>: Methodology Framework Diagram</w:t>
      </w:r>
    </w:p>
    <w:bookmarkEnd w:id="25"/>
    <w:p w14:paraId="5926A1CE" w14:textId="77777777" w:rsidR="008745E3" w:rsidRPr="00A053D2" w:rsidRDefault="008745E3" w:rsidP="005543CD">
      <w:pPr>
        <w:jc w:val="left"/>
      </w:pPr>
    </w:p>
    <w:p w14:paraId="3A1A463C" w14:textId="77777777" w:rsidR="008745E3" w:rsidRPr="00A053D2" w:rsidRDefault="008745E3" w:rsidP="005543CD">
      <w:pPr>
        <w:ind w:firstLine="0"/>
        <w:jc w:val="left"/>
        <w:rPr>
          <w:b/>
          <w:bCs/>
        </w:rPr>
      </w:pPr>
      <w:r w:rsidRPr="00A053D2">
        <w:rPr>
          <w:b/>
          <w:bCs/>
        </w:rPr>
        <w:t>1.8.1 Workflow Steps</w:t>
      </w:r>
    </w:p>
    <w:p w14:paraId="1D0542F1" w14:textId="77777777" w:rsidR="008745E3" w:rsidRPr="00A053D2" w:rsidRDefault="008745E3" w:rsidP="005543CD">
      <w:pPr>
        <w:numPr>
          <w:ilvl w:val="0"/>
          <w:numId w:val="37"/>
        </w:numPr>
        <w:spacing w:line="278" w:lineRule="auto"/>
        <w:jc w:val="left"/>
      </w:pPr>
      <w:r w:rsidRPr="00A053D2">
        <w:rPr>
          <w:b/>
          <w:bCs/>
        </w:rPr>
        <w:t>Requirement Gathering:</w:t>
      </w:r>
      <w:r w:rsidRPr="00A053D2">
        <w:t xml:space="preserve"> Identify goals, define user roles, collect expectations.</w:t>
      </w:r>
    </w:p>
    <w:p w14:paraId="6DE5D48A" w14:textId="77777777" w:rsidR="008745E3" w:rsidRPr="00A053D2" w:rsidRDefault="008745E3" w:rsidP="005543CD">
      <w:pPr>
        <w:numPr>
          <w:ilvl w:val="0"/>
          <w:numId w:val="37"/>
        </w:numPr>
        <w:spacing w:line="278" w:lineRule="auto"/>
        <w:jc w:val="left"/>
      </w:pPr>
      <w:r w:rsidRPr="00A053D2">
        <w:rPr>
          <w:b/>
          <w:bCs/>
        </w:rPr>
        <w:t>Data Collection:</w:t>
      </w:r>
      <w:r w:rsidRPr="00A053D2">
        <w:t xml:space="preserve"> Gather books, slides, notes, and other materials.</w:t>
      </w:r>
    </w:p>
    <w:p w14:paraId="2517ACCB" w14:textId="77777777" w:rsidR="008745E3" w:rsidRPr="00A053D2" w:rsidRDefault="008745E3" w:rsidP="005543CD">
      <w:pPr>
        <w:numPr>
          <w:ilvl w:val="0"/>
          <w:numId w:val="37"/>
        </w:numPr>
        <w:spacing w:line="278" w:lineRule="auto"/>
        <w:jc w:val="left"/>
      </w:pPr>
      <w:r w:rsidRPr="00A053D2">
        <w:rPr>
          <w:b/>
          <w:bCs/>
        </w:rPr>
        <w:t>Data Preparation:</w:t>
      </w:r>
      <w:r w:rsidRPr="00A053D2">
        <w:t xml:space="preserve"> Clean, organize, remove duplicates, structure topics.</w:t>
      </w:r>
    </w:p>
    <w:p w14:paraId="184CA890" w14:textId="77777777" w:rsidR="008745E3" w:rsidRPr="00A053D2" w:rsidRDefault="008745E3" w:rsidP="005543CD">
      <w:pPr>
        <w:numPr>
          <w:ilvl w:val="0"/>
          <w:numId w:val="37"/>
        </w:numPr>
        <w:spacing w:line="278" w:lineRule="auto"/>
        <w:jc w:val="left"/>
      </w:pPr>
      <w:r w:rsidRPr="00A053D2">
        <w:rPr>
          <w:b/>
          <w:bCs/>
        </w:rPr>
        <w:t>System Design:</w:t>
      </w:r>
      <w:r w:rsidRPr="00A053D2">
        <w:t xml:space="preserve"> Draw use case diagrams, DFDs, sequence diagrams.</w:t>
      </w:r>
    </w:p>
    <w:p w14:paraId="4FEB545C" w14:textId="77777777" w:rsidR="008745E3" w:rsidRPr="00A053D2" w:rsidRDefault="008745E3" w:rsidP="005543CD">
      <w:pPr>
        <w:numPr>
          <w:ilvl w:val="0"/>
          <w:numId w:val="37"/>
        </w:numPr>
        <w:spacing w:line="278" w:lineRule="auto"/>
        <w:jc w:val="left"/>
      </w:pPr>
      <w:r w:rsidRPr="00A053D2">
        <w:rPr>
          <w:b/>
          <w:bCs/>
        </w:rPr>
        <w:t>AI Model Development:</w:t>
      </w:r>
      <w:r w:rsidRPr="00A053D2">
        <w:t xml:space="preserve"> Build and train AI to generate quizzes, suggest topics, power chatbot.</w:t>
      </w:r>
    </w:p>
    <w:p w14:paraId="1210222B" w14:textId="77777777" w:rsidR="008745E3" w:rsidRPr="00A053D2" w:rsidRDefault="008745E3" w:rsidP="005543CD">
      <w:pPr>
        <w:numPr>
          <w:ilvl w:val="0"/>
          <w:numId w:val="37"/>
        </w:numPr>
        <w:spacing w:line="278" w:lineRule="auto"/>
        <w:jc w:val="left"/>
      </w:pPr>
      <w:r w:rsidRPr="00A053D2">
        <w:rPr>
          <w:b/>
          <w:bCs/>
        </w:rPr>
        <w:t>System Implementation:</w:t>
      </w:r>
      <w:r w:rsidRPr="00A053D2">
        <w:t xml:space="preserve"> Develop platform, user interfaces, integrate roles.</w:t>
      </w:r>
    </w:p>
    <w:p w14:paraId="0FFB8FCF" w14:textId="77777777" w:rsidR="008745E3" w:rsidRPr="00A053D2" w:rsidRDefault="008745E3" w:rsidP="005543CD">
      <w:pPr>
        <w:numPr>
          <w:ilvl w:val="0"/>
          <w:numId w:val="37"/>
        </w:numPr>
        <w:spacing w:line="278" w:lineRule="auto"/>
        <w:jc w:val="left"/>
      </w:pPr>
      <w:r w:rsidRPr="00A053D2">
        <w:rPr>
          <w:b/>
          <w:bCs/>
        </w:rPr>
        <w:t>Testing &amp; Validation:</w:t>
      </w:r>
      <w:r w:rsidRPr="00A053D2">
        <w:t xml:space="preserve"> Test AI accuracy, usability, and system performance.</w:t>
      </w:r>
    </w:p>
    <w:p w14:paraId="40C8B6EA" w14:textId="77777777" w:rsidR="008745E3" w:rsidRPr="00A053D2" w:rsidRDefault="008745E3" w:rsidP="005543CD">
      <w:pPr>
        <w:numPr>
          <w:ilvl w:val="0"/>
          <w:numId w:val="37"/>
        </w:numPr>
        <w:spacing w:line="278" w:lineRule="auto"/>
        <w:jc w:val="left"/>
      </w:pPr>
      <w:r w:rsidRPr="00A053D2">
        <w:rPr>
          <w:b/>
          <w:bCs/>
        </w:rPr>
        <w:t>Deployment:</w:t>
      </w:r>
      <w:r w:rsidRPr="00A053D2">
        <w:t xml:space="preserve"> Publish system for real users online.</w:t>
      </w:r>
    </w:p>
    <w:p w14:paraId="6F1E0A1E" w14:textId="77777777" w:rsidR="008745E3" w:rsidRPr="00A053D2" w:rsidRDefault="008745E3" w:rsidP="005543CD">
      <w:pPr>
        <w:numPr>
          <w:ilvl w:val="0"/>
          <w:numId w:val="37"/>
        </w:numPr>
        <w:spacing w:line="278" w:lineRule="auto"/>
        <w:jc w:val="left"/>
      </w:pPr>
      <w:r w:rsidRPr="00A053D2">
        <w:rPr>
          <w:b/>
          <w:bCs/>
        </w:rPr>
        <w:lastRenderedPageBreak/>
        <w:t>User Training &amp; Documentation:</w:t>
      </w:r>
      <w:r w:rsidRPr="00A053D2">
        <w:t xml:space="preserve"> Provide manuals, guides, training for instructors and students.</w:t>
      </w:r>
    </w:p>
    <w:p w14:paraId="6E771C4E" w14:textId="77777777" w:rsidR="008745E3" w:rsidRPr="00A053D2" w:rsidRDefault="00000000" w:rsidP="005543CD">
      <w:pPr>
        <w:ind w:firstLine="0"/>
        <w:jc w:val="left"/>
      </w:pPr>
      <w:r>
        <w:pict w14:anchorId="5B4EAC9B">
          <v:rect id="_x0000_i1033" style="width:0;height:1.5pt" o:hrstd="t" o:hr="t" fillcolor="#a0a0a0" stroked="f"/>
        </w:pict>
      </w:r>
    </w:p>
    <w:p w14:paraId="6A85BC77" w14:textId="77777777" w:rsidR="008745E3" w:rsidRPr="00A053D2" w:rsidRDefault="008745E3" w:rsidP="005543CD">
      <w:pPr>
        <w:ind w:firstLine="0"/>
        <w:jc w:val="left"/>
        <w:rPr>
          <w:b/>
          <w:bCs/>
        </w:rPr>
      </w:pPr>
      <w:r w:rsidRPr="00A053D2">
        <w:rPr>
          <w:b/>
          <w:bCs/>
        </w:rPr>
        <w:t>1.9 Project / Product Schedule Risks</w:t>
      </w:r>
    </w:p>
    <w:p w14:paraId="279C233C" w14:textId="77777777" w:rsidR="008745E3" w:rsidRPr="00A053D2" w:rsidRDefault="008745E3" w:rsidP="005543CD">
      <w:pPr>
        <w:ind w:firstLine="0"/>
        <w:jc w:val="left"/>
        <w:rPr>
          <w:b/>
          <w:bCs/>
        </w:rPr>
      </w:pPr>
      <w:r w:rsidRPr="00A053D2">
        <w:rPr>
          <w:b/>
          <w:bCs/>
        </w:rPr>
        <w:t>1.9.1 Schedule Risk</w:t>
      </w:r>
    </w:p>
    <w:p w14:paraId="2C006DE5" w14:textId="77777777" w:rsidR="008745E3" w:rsidRPr="00A053D2" w:rsidRDefault="008745E3" w:rsidP="005543CD">
      <w:pPr>
        <w:numPr>
          <w:ilvl w:val="0"/>
          <w:numId w:val="38"/>
        </w:numPr>
        <w:spacing w:line="278" w:lineRule="auto"/>
        <w:jc w:val="left"/>
      </w:pPr>
      <w:r w:rsidRPr="00A053D2">
        <w:t>Delays may occur due to AI model integration, file handling, or unforeseen bugs.</w:t>
      </w:r>
    </w:p>
    <w:p w14:paraId="2784AD67" w14:textId="77777777" w:rsidR="008745E3" w:rsidRPr="00A053D2" w:rsidRDefault="008745E3" w:rsidP="005543CD">
      <w:pPr>
        <w:ind w:firstLine="0"/>
        <w:jc w:val="left"/>
        <w:rPr>
          <w:b/>
          <w:bCs/>
        </w:rPr>
      </w:pPr>
      <w:r w:rsidRPr="00A053D2">
        <w:rPr>
          <w:b/>
          <w:bCs/>
        </w:rPr>
        <w:t>1.9.2 Impact</w:t>
      </w:r>
    </w:p>
    <w:p w14:paraId="27FD1FA3" w14:textId="77777777" w:rsidR="008745E3" w:rsidRPr="00A053D2" w:rsidRDefault="008745E3" w:rsidP="005543CD">
      <w:pPr>
        <w:numPr>
          <w:ilvl w:val="0"/>
          <w:numId w:val="39"/>
        </w:numPr>
        <w:spacing w:line="278" w:lineRule="auto"/>
        <w:jc w:val="left"/>
      </w:pPr>
      <w:r w:rsidRPr="00A053D2">
        <w:t>Reduced testing time could affect stability and quality.</w:t>
      </w:r>
    </w:p>
    <w:p w14:paraId="34B3742D" w14:textId="77777777" w:rsidR="008745E3" w:rsidRPr="00A053D2" w:rsidRDefault="008745E3" w:rsidP="005543CD">
      <w:pPr>
        <w:ind w:firstLine="0"/>
        <w:jc w:val="left"/>
        <w:rPr>
          <w:b/>
          <w:bCs/>
        </w:rPr>
      </w:pPr>
      <w:r w:rsidRPr="00A053D2">
        <w:rPr>
          <w:b/>
          <w:bCs/>
        </w:rPr>
        <w:t>1.9.3 Mitigation Strategies</w:t>
      </w:r>
    </w:p>
    <w:p w14:paraId="637CB285" w14:textId="77777777" w:rsidR="008745E3" w:rsidRPr="00A053D2" w:rsidRDefault="008745E3" w:rsidP="005543CD">
      <w:pPr>
        <w:numPr>
          <w:ilvl w:val="0"/>
          <w:numId w:val="40"/>
        </w:numPr>
        <w:spacing w:line="278" w:lineRule="auto"/>
        <w:jc w:val="left"/>
      </w:pPr>
      <w:r w:rsidRPr="00A053D2">
        <w:t>Begin AI research concurrently with UI/UX design.</w:t>
      </w:r>
    </w:p>
    <w:p w14:paraId="41D97FCB" w14:textId="77777777" w:rsidR="008745E3" w:rsidRPr="00A053D2" w:rsidRDefault="008745E3" w:rsidP="005543CD">
      <w:pPr>
        <w:numPr>
          <w:ilvl w:val="0"/>
          <w:numId w:val="40"/>
        </w:numPr>
        <w:spacing w:line="278" w:lineRule="auto"/>
        <w:jc w:val="left"/>
      </w:pPr>
      <w:r w:rsidRPr="00A053D2">
        <w:t>Use pre-trained NLP models to speed development.</w:t>
      </w:r>
    </w:p>
    <w:p w14:paraId="500862AA" w14:textId="77777777" w:rsidR="008745E3" w:rsidRPr="00A053D2" w:rsidRDefault="008745E3" w:rsidP="005543CD">
      <w:pPr>
        <w:numPr>
          <w:ilvl w:val="0"/>
          <w:numId w:val="40"/>
        </w:numPr>
        <w:spacing w:line="278" w:lineRule="auto"/>
        <w:jc w:val="left"/>
      </w:pPr>
      <w:r w:rsidRPr="00A053D2">
        <w:t>Implement fallback mechanisms for simplified quiz generation.</w:t>
      </w:r>
    </w:p>
    <w:p w14:paraId="6CBDFE61" w14:textId="77777777" w:rsidR="008745E3" w:rsidRPr="00A053D2" w:rsidRDefault="008745E3" w:rsidP="005543CD">
      <w:pPr>
        <w:numPr>
          <w:ilvl w:val="0"/>
          <w:numId w:val="40"/>
        </w:numPr>
        <w:spacing w:line="278" w:lineRule="auto"/>
        <w:jc w:val="left"/>
      </w:pPr>
      <w:r w:rsidRPr="00A053D2">
        <w:t>Add buffer periods and conduct weekly progress reviews.</w:t>
      </w:r>
    </w:p>
    <w:p w14:paraId="4FD4BB49" w14:textId="77777777" w:rsidR="008745E3" w:rsidRPr="00A053D2" w:rsidRDefault="00000000" w:rsidP="005543CD">
      <w:pPr>
        <w:ind w:firstLine="0"/>
        <w:jc w:val="left"/>
      </w:pPr>
      <w:r>
        <w:pict w14:anchorId="74408AD3">
          <v:rect id="_x0000_i1034" style="width:0;height:1.5pt" o:hrstd="t" o:hr="t" fillcolor="#a0a0a0" stroked="f"/>
        </w:pict>
      </w:r>
    </w:p>
    <w:p w14:paraId="2F21B6AA" w14:textId="77777777" w:rsidR="008745E3" w:rsidRPr="00A053D2" w:rsidRDefault="008745E3" w:rsidP="005543CD">
      <w:pPr>
        <w:ind w:firstLine="0"/>
        <w:jc w:val="left"/>
        <w:rPr>
          <w:b/>
          <w:bCs/>
        </w:rPr>
      </w:pPr>
      <w:r w:rsidRPr="00A053D2">
        <w:rPr>
          <w:b/>
          <w:bCs/>
        </w:rPr>
        <w:t>1.10 Report Organization</w:t>
      </w:r>
    </w:p>
    <w:p w14:paraId="3B6954C0" w14:textId="77777777" w:rsidR="008745E3" w:rsidRPr="00A053D2" w:rsidRDefault="008745E3" w:rsidP="005543CD">
      <w:pPr>
        <w:numPr>
          <w:ilvl w:val="0"/>
          <w:numId w:val="41"/>
        </w:numPr>
        <w:spacing w:line="278" w:lineRule="auto"/>
        <w:jc w:val="left"/>
      </w:pPr>
      <w:r w:rsidRPr="00A053D2">
        <w:rPr>
          <w:b/>
          <w:bCs/>
        </w:rPr>
        <w:t>Chapter 2</w:t>
      </w:r>
      <w:r w:rsidRPr="00A053D2">
        <w:t xml:space="preserve"> – Theoretical Background &amp; Literature Review: Existing AI learning tools.</w:t>
      </w:r>
    </w:p>
    <w:p w14:paraId="52E51E0B" w14:textId="77777777" w:rsidR="008745E3" w:rsidRPr="00A053D2" w:rsidRDefault="008745E3" w:rsidP="005543CD">
      <w:pPr>
        <w:numPr>
          <w:ilvl w:val="0"/>
          <w:numId w:val="41"/>
        </w:numPr>
        <w:spacing w:line="278" w:lineRule="auto"/>
        <w:jc w:val="left"/>
      </w:pPr>
      <w:r w:rsidRPr="00A053D2">
        <w:rPr>
          <w:b/>
          <w:bCs/>
        </w:rPr>
        <w:t>Chapter 3</w:t>
      </w:r>
      <w:r w:rsidRPr="00A053D2">
        <w:t xml:space="preserve"> – Requirements Analysis: Functional and non-functional system requirements.</w:t>
      </w:r>
    </w:p>
    <w:p w14:paraId="3ABE7319" w14:textId="77777777" w:rsidR="008745E3" w:rsidRPr="00A053D2" w:rsidRDefault="008745E3" w:rsidP="005543CD">
      <w:pPr>
        <w:numPr>
          <w:ilvl w:val="0"/>
          <w:numId w:val="41"/>
        </w:numPr>
        <w:spacing w:line="278" w:lineRule="auto"/>
        <w:jc w:val="left"/>
      </w:pPr>
      <w:r w:rsidRPr="00A053D2">
        <w:rPr>
          <w:b/>
          <w:bCs/>
        </w:rPr>
        <w:t>Chapter 4</w:t>
      </w:r>
      <w:r w:rsidRPr="00A053D2">
        <w:t xml:space="preserve"> – Software Design: System architecture, database schema, UI prototypes.</w:t>
      </w:r>
    </w:p>
    <w:p w14:paraId="37525D86" w14:textId="77777777" w:rsidR="008745E3" w:rsidRPr="00A053D2" w:rsidRDefault="00000000" w:rsidP="005543CD">
      <w:pPr>
        <w:ind w:firstLine="0"/>
        <w:jc w:val="left"/>
      </w:pPr>
      <w:r>
        <w:pict w14:anchorId="6B1ABCA8">
          <v:rect id="_x0000_i1035" style="width:0;height:1.5pt" o:hrstd="t" o:hr="t" fillcolor="#a0a0a0" stroked="f"/>
        </w:pict>
      </w:r>
    </w:p>
    <w:p w14:paraId="6DDAB68B" w14:textId="77777777" w:rsidR="008745E3" w:rsidRPr="00A053D2" w:rsidRDefault="008745E3" w:rsidP="005543CD">
      <w:pPr>
        <w:ind w:firstLine="0"/>
        <w:jc w:val="left"/>
        <w:rPr>
          <w:b/>
          <w:bCs/>
        </w:rPr>
      </w:pPr>
      <w:r w:rsidRPr="00A053D2">
        <w:rPr>
          <w:b/>
          <w:bCs/>
        </w:rPr>
        <w:t>1.11 Operational Definitions</w:t>
      </w:r>
    </w:p>
    <w:p w14:paraId="7A99DCAB" w14:textId="77777777" w:rsidR="008745E3" w:rsidRPr="00A053D2" w:rsidRDefault="008745E3" w:rsidP="005543CD">
      <w:pPr>
        <w:numPr>
          <w:ilvl w:val="0"/>
          <w:numId w:val="42"/>
        </w:numPr>
        <w:spacing w:line="278" w:lineRule="auto"/>
        <w:jc w:val="left"/>
      </w:pPr>
      <w:r w:rsidRPr="00A053D2">
        <w:rPr>
          <w:b/>
          <w:bCs/>
        </w:rPr>
        <w:t>System</w:t>
      </w:r>
      <w:r w:rsidRPr="00A053D2">
        <w:t xml:space="preserve"> → The Quiz AI platform.</w:t>
      </w:r>
    </w:p>
    <w:p w14:paraId="7BB374CB" w14:textId="77777777" w:rsidR="008745E3" w:rsidRPr="00A053D2" w:rsidRDefault="008745E3" w:rsidP="005543CD">
      <w:pPr>
        <w:numPr>
          <w:ilvl w:val="0"/>
          <w:numId w:val="42"/>
        </w:numPr>
        <w:spacing w:line="278" w:lineRule="auto"/>
        <w:jc w:val="left"/>
      </w:pPr>
      <w:r w:rsidRPr="00A053D2">
        <w:rPr>
          <w:b/>
          <w:bCs/>
        </w:rPr>
        <w:t>User</w:t>
      </w:r>
      <w:r w:rsidRPr="00A053D2">
        <w:t xml:space="preserve"> → Any individual interacting with the system.</w:t>
      </w:r>
    </w:p>
    <w:p w14:paraId="2E948682" w14:textId="77777777" w:rsidR="008745E3" w:rsidRPr="00A053D2" w:rsidRDefault="008745E3" w:rsidP="005543CD">
      <w:pPr>
        <w:numPr>
          <w:ilvl w:val="0"/>
          <w:numId w:val="42"/>
        </w:numPr>
        <w:spacing w:line="278" w:lineRule="auto"/>
        <w:jc w:val="left"/>
      </w:pPr>
      <w:r w:rsidRPr="00A053D2">
        <w:rPr>
          <w:b/>
          <w:bCs/>
        </w:rPr>
        <w:t>Instructor</w:t>
      </w:r>
      <w:r w:rsidRPr="00A053D2">
        <w:t xml:space="preserve"> → Uploads materials, approves content, manages quizzes.</w:t>
      </w:r>
    </w:p>
    <w:p w14:paraId="12F8FF52" w14:textId="77777777" w:rsidR="008745E3" w:rsidRPr="00A053D2" w:rsidRDefault="008745E3" w:rsidP="005543CD">
      <w:pPr>
        <w:numPr>
          <w:ilvl w:val="0"/>
          <w:numId w:val="42"/>
        </w:numPr>
        <w:spacing w:line="278" w:lineRule="auto"/>
        <w:jc w:val="left"/>
      </w:pPr>
      <w:r w:rsidRPr="00A053D2">
        <w:rPr>
          <w:b/>
          <w:bCs/>
        </w:rPr>
        <w:t>Student</w:t>
      </w:r>
      <w:r w:rsidRPr="00A053D2">
        <w:t xml:space="preserve"> → Studies materials, </w:t>
      </w:r>
      <w:proofErr w:type="gramStart"/>
      <w:r w:rsidRPr="00A053D2">
        <w:t>selects</w:t>
      </w:r>
      <w:proofErr w:type="gramEnd"/>
      <w:r w:rsidRPr="00A053D2">
        <w:t xml:space="preserve"> topics, </w:t>
      </w:r>
      <w:proofErr w:type="gramStart"/>
      <w:r w:rsidRPr="00A053D2">
        <w:t>takes</w:t>
      </w:r>
      <w:proofErr w:type="gramEnd"/>
      <w:r w:rsidRPr="00A053D2">
        <w:t xml:space="preserve"> quizzes.</w:t>
      </w:r>
    </w:p>
    <w:p w14:paraId="7567BB50" w14:textId="77777777" w:rsidR="008745E3" w:rsidRPr="00A053D2" w:rsidRDefault="008745E3" w:rsidP="005543CD">
      <w:pPr>
        <w:numPr>
          <w:ilvl w:val="0"/>
          <w:numId w:val="42"/>
        </w:numPr>
        <w:spacing w:line="278" w:lineRule="auto"/>
        <w:jc w:val="left"/>
      </w:pPr>
      <w:r w:rsidRPr="00A053D2">
        <w:rPr>
          <w:b/>
          <w:bCs/>
        </w:rPr>
        <w:t>Admin</w:t>
      </w:r>
      <w:r w:rsidRPr="00A053D2">
        <w:t xml:space="preserve"> → Manages accounts, access rights, and system settings.</w:t>
      </w:r>
    </w:p>
    <w:p w14:paraId="2789D3B1" w14:textId="77777777" w:rsidR="008745E3" w:rsidRPr="00A053D2" w:rsidRDefault="008745E3" w:rsidP="005543CD">
      <w:pPr>
        <w:numPr>
          <w:ilvl w:val="0"/>
          <w:numId w:val="42"/>
        </w:numPr>
        <w:spacing w:line="278" w:lineRule="auto"/>
        <w:jc w:val="left"/>
      </w:pPr>
      <w:r w:rsidRPr="00A053D2">
        <w:rPr>
          <w:b/>
          <w:bCs/>
        </w:rPr>
        <w:lastRenderedPageBreak/>
        <w:t>Knowledge Base</w:t>
      </w:r>
      <w:r w:rsidRPr="00A053D2">
        <w:t xml:space="preserve"> → Collection of study resources.</w:t>
      </w:r>
    </w:p>
    <w:p w14:paraId="6D8AE8DE" w14:textId="77777777" w:rsidR="008745E3" w:rsidRPr="00A053D2" w:rsidRDefault="008745E3" w:rsidP="005543CD">
      <w:pPr>
        <w:numPr>
          <w:ilvl w:val="0"/>
          <w:numId w:val="42"/>
        </w:numPr>
        <w:spacing w:line="278" w:lineRule="auto"/>
        <w:jc w:val="left"/>
      </w:pPr>
      <w:r w:rsidRPr="00A053D2">
        <w:rPr>
          <w:b/>
          <w:bCs/>
        </w:rPr>
        <w:t>Topic</w:t>
      </w:r>
      <w:r w:rsidRPr="00A053D2">
        <w:t xml:space="preserve"> → Subject area for quiz questions.</w:t>
      </w:r>
    </w:p>
    <w:p w14:paraId="05147600" w14:textId="77777777" w:rsidR="008745E3" w:rsidRPr="00A053D2" w:rsidRDefault="008745E3" w:rsidP="005543CD">
      <w:pPr>
        <w:numPr>
          <w:ilvl w:val="0"/>
          <w:numId w:val="42"/>
        </w:numPr>
        <w:spacing w:line="278" w:lineRule="auto"/>
        <w:jc w:val="left"/>
      </w:pPr>
      <w:r w:rsidRPr="00A053D2">
        <w:rPr>
          <w:b/>
          <w:bCs/>
        </w:rPr>
        <w:t>Quiz</w:t>
      </w:r>
      <w:r w:rsidRPr="00A053D2">
        <w:t xml:space="preserve"> → Automatically or instructor-generated questions.</w:t>
      </w:r>
    </w:p>
    <w:p w14:paraId="7CFFA075" w14:textId="77777777" w:rsidR="008745E3" w:rsidRPr="00A053D2" w:rsidRDefault="008745E3" w:rsidP="005543CD">
      <w:pPr>
        <w:numPr>
          <w:ilvl w:val="0"/>
          <w:numId w:val="42"/>
        </w:numPr>
        <w:spacing w:line="278" w:lineRule="auto"/>
        <w:jc w:val="left"/>
      </w:pPr>
      <w:r w:rsidRPr="00A053D2">
        <w:rPr>
          <w:b/>
          <w:bCs/>
        </w:rPr>
        <w:t>Question Bank</w:t>
      </w:r>
      <w:r w:rsidRPr="00A053D2">
        <w:t xml:space="preserve"> → Repository of questions.</w:t>
      </w:r>
    </w:p>
    <w:p w14:paraId="75BBAD20" w14:textId="77777777" w:rsidR="008745E3" w:rsidRPr="00A053D2" w:rsidRDefault="008745E3" w:rsidP="005543CD">
      <w:pPr>
        <w:numPr>
          <w:ilvl w:val="0"/>
          <w:numId w:val="42"/>
        </w:numPr>
        <w:spacing w:line="278" w:lineRule="auto"/>
        <w:jc w:val="left"/>
      </w:pPr>
      <w:r w:rsidRPr="00A053D2">
        <w:rPr>
          <w:b/>
          <w:bCs/>
        </w:rPr>
        <w:t>Competitive Exam Mode</w:t>
      </w:r>
      <w:r w:rsidRPr="00A053D2">
        <w:t xml:space="preserve"> → Multiple students compete for points.</w:t>
      </w:r>
    </w:p>
    <w:p w14:paraId="3BED91F2" w14:textId="77777777" w:rsidR="008745E3" w:rsidRPr="00A053D2" w:rsidRDefault="008745E3" w:rsidP="005543CD">
      <w:pPr>
        <w:numPr>
          <w:ilvl w:val="0"/>
          <w:numId w:val="42"/>
        </w:numPr>
        <w:spacing w:line="278" w:lineRule="auto"/>
        <w:jc w:val="left"/>
      </w:pPr>
      <w:r w:rsidRPr="00A053D2">
        <w:rPr>
          <w:b/>
          <w:bCs/>
        </w:rPr>
        <w:t>Self-Assessment</w:t>
      </w:r>
      <w:r w:rsidRPr="00A053D2">
        <w:t xml:space="preserve"> → Quiz mode with instant results.</w:t>
      </w:r>
    </w:p>
    <w:p w14:paraId="2404CB5B" w14:textId="77777777" w:rsidR="008745E3" w:rsidRPr="00A053D2" w:rsidRDefault="008745E3" w:rsidP="005543CD">
      <w:pPr>
        <w:numPr>
          <w:ilvl w:val="0"/>
          <w:numId w:val="42"/>
        </w:numPr>
        <w:spacing w:line="278" w:lineRule="auto"/>
        <w:jc w:val="left"/>
      </w:pPr>
      <w:r w:rsidRPr="00A053D2">
        <w:rPr>
          <w:b/>
          <w:bCs/>
        </w:rPr>
        <w:t>Gamification</w:t>
      </w:r>
      <w:r w:rsidRPr="00A053D2">
        <w:t xml:space="preserve"> → Levels, points, badges for engagement.</w:t>
      </w:r>
    </w:p>
    <w:p w14:paraId="66FA1EC0" w14:textId="77777777" w:rsidR="008745E3" w:rsidRPr="00A053D2" w:rsidRDefault="008745E3" w:rsidP="005543CD">
      <w:pPr>
        <w:numPr>
          <w:ilvl w:val="0"/>
          <w:numId w:val="42"/>
        </w:numPr>
        <w:spacing w:line="278" w:lineRule="auto"/>
        <w:jc w:val="left"/>
      </w:pPr>
      <w:r w:rsidRPr="00A053D2">
        <w:rPr>
          <w:b/>
          <w:bCs/>
        </w:rPr>
        <w:t>Content Approval</w:t>
      </w:r>
      <w:r w:rsidRPr="00A053D2">
        <w:t xml:space="preserve"> → Instructor validation of AI content.</w:t>
      </w:r>
    </w:p>
    <w:p w14:paraId="247A8A89" w14:textId="77777777" w:rsidR="008745E3" w:rsidRPr="00A053D2" w:rsidRDefault="008745E3" w:rsidP="005543CD">
      <w:pPr>
        <w:numPr>
          <w:ilvl w:val="0"/>
          <w:numId w:val="42"/>
        </w:numPr>
        <w:spacing w:line="278" w:lineRule="auto"/>
        <w:jc w:val="left"/>
      </w:pPr>
      <w:r w:rsidRPr="00A053D2">
        <w:rPr>
          <w:b/>
          <w:bCs/>
        </w:rPr>
        <w:t>Exam Log</w:t>
      </w:r>
      <w:r w:rsidRPr="00A053D2">
        <w:t xml:space="preserve"> → Records of quiz attempts.</w:t>
      </w:r>
    </w:p>
    <w:p w14:paraId="0C217AFF" w14:textId="77777777" w:rsidR="008745E3" w:rsidRPr="00A053D2" w:rsidRDefault="008745E3" w:rsidP="005543CD">
      <w:pPr>
        <w:numPr>
          <w:ilvl w:val="0"/>
          <w:numId w:val="42"/>
        </w:numPr>
        <w:spacing w:line="278" w:lineRule="auto"/>
        <w:jc w:val="left"/>
      </w:pPr>
      <w:r w:rsidRPr="00A053D2">
        <w:rPr>
          <w:b/>
          <w:bCs/>
        </w:rPr>
        <w:t>AI Suggestion</w:t>
      </w:r>
      <w:r w:rsidRPr="00A053D2">
        <w:t xml:space="preserve"> → Recommendations on topics and questions.</w:t>
      </w:r>
    </w:p>
    <w:p w14:paraId="7B783836" w14:textId="77777777" w:rsidR="008745E3" w:rsidRPr="00A053D2" w:rsidRDefault="008745E3" w:rsidP="005543CD">
      <w:pPr>
        <w:numPr>
          <w:ilvl w:val="0"/>
          <w:numId w:val="42"/>
        </w:numPr>
        <w:spacing w:line="278" w:lineRule="auto"/>
        <w:jc w:val="left"/>
      </w:pPr>
      <w:r w:rsidRPr="00A053D2">
        <w:rPr>
          <w:b/>
          <w:bCs/>
        </w:rPr>
        <w:t>Voice Reading</w:t>
      </w:r>
      <w:r w:rsidRPr="00A053D2">
        <w:t xml:space="preserve"> → System reads quiz questions aloud.</w:t>
      </w:r>
    </w:p>
    <w:p w14:paraId="4E117CEE" w14:textId="77777777" w:rsidR="008745E3" w:rsidRPr="00A053D2" w:rsidRDefault="008745E3" w:rsidP="005543CD">
      <w:pPr>
        <w:numPr>
          <w:ilvl w:val="0"/>
          <w:numId w:val="42"/>
        </w:numPr>
        <w:spacing w:line="278" w:lineRule="auto"/>
        <w:jc w:val="left"/>
      </w:pPr>
      <w:r w:rsidRPr="00A053D2">
        <w:rPr>
          <w:b/>
          <w:bCs/>
        </w:rPr>
        <w:t>Chatbot Assistant</w:t>
      </w:r>
      <w:r w:rsidRPr="00A053D2">
        <w:t xml:space="preserve"> → Conversational tool for content questions.</w:t>
      </w:r>
    </w:p>
    <w:p w14:paraId="0FF2A67B" w14:textId="77777777" w:rsidR="008745E3" w:rsidRPr="00A053D2" w:rsidRDefault="008745E3" w:rsidP="005543CD">
      <w:pPr>
        <w:numPr>
          <w:ilvl w:val="0"/>
          <w:numId w:val="42"/>
        </w:numPr>
        <w:spacing w:line="278" w:lineRule="auto"/>
        <w:jc w:val="left"/>
      </w:pPr>
      <w:r w:rsidRPr="00A053D2">
        <w:rPr>
          <w:b/>
          <w:bCs/>
        </w:rPr>
        <w:t>Tool Support</w:t>
      </w:r>
      <w:r w:rsidRPr="00A053D2">
        <w:t xml:space="preserve"> → Additional resources like calculators or whiteboards.</w:t>
      </w:r>
    </w:p>
    <w:p w14:paraId="6AE9855D" w14:textId="77777777" w:rsidR="008745E3" w:rsidRPr="00A053D2" w:rsidRDefault="008745E3" w:rsidP="005543CD">
      <w:pPr>
        <w:numPr>
          <w:ilvl w:val="0"/>
          <w:numId w:val="42"/>
        </w:numPr>
        <w:spacing w:line="278" w:lineRule="auto"/>
        <w:jc w:val="left"/>
      </w:pPr>
      <w:r w:rsidRPr="00A053D2">
        <w:rPr>
          <w:b/>
          <w:bCs/>
        </w:rPr>
        <w:t>Academic Integrity</w:t>
      </w:r>
      <w:r w:rsidRPr="00A053D2">
        <w:t xml:space="preserve"> → Ensures fair quizzes/exams.</w:t>
      </w:r>
    </w:p>
    <w:p w14:paraId="1BAE21F8" w14:textId="77777777" w:rsidR="008745E3" w:rsidRPr="00A053D2" w:rsidRDefault="008745E3" w:rsidP="005543CD">
      <w:pPr>
        <w:numPr>
          <w:ilvl w:val="0"/>
          <w:numId w:val="42"/>
        </w:numPr>
        <w:spacing w:line="278" w:lineRule="auto"/>
        <w:jc w:val="left"/>
      </w:pPr>
      <w:r w:rsidRPr="00A053D2">
        <w:rPr>
          <w:b/>
          <w:bCs/>
        </w:rPr>
        <w:t>Data Privacy</w:t>
      </w:r>
      <w:r w:rsidRPr="00A053D2">
        <w:t xml:space="preserve"> → Protects user data.</w:t>
      </w:r>
    </w:p>
    <w:p w14:paraId="0259F134" w14:textId="77777777" w:rsidR="008745E3" w:rsidRPr="00A053D2" w:rsidRDefault="00000000" w:rsidP="005543CD">
      <w:pPr>
        <w:jc w:val="left"/>
      </w:pPr>
      <w:r>
        <w:pict w14:anchorId="7BC46A8B">
          <v:rect id="_x0000_i1036" style="width:0;height:1.5pt" o:hrstd="t" o:hr="t" fillcolor="#a0a0a0" stroked="f"/>
        </w:pict>
      </w:r>
    </w:p>
    <w:p w14:paraId="4F86FDA7" w14:textId="77777777" w:rsidR="008745E3" w:rsidRDefault="008745E3" w:rsidP="005543CD">
      <w:pPr>
        <w:jc w:val="left"/>
        <w:rPr>
          <w:b/>
          <w:bCs/>
        </w:rPr>
      </w:pPr>
    </w:p>
    <w:p w14:paraId="08BDDE7E" w14:textId="77777777" w:rsidR="008745E3" w:rsidRDefault="008745E3" w:rsidP="005543CD">
      <w:pPr>
        <w:jc w:val="left"/>
        <w:rPr>
          <w:b/>
          <w:bCs/>
        </w:rPr>
      </w:pPr>
    </w:p>
    <w:p w14:paraId="770D44B0" w14:textId="77777777" w:rsidR="008745E3" w:rsidRDefault="008745E3" w:rsidP="005543CD">
      <w:pPr>
        <w:jc w:val="left"/>
        <w:rPr>
          <w:b/>
          <w:bCs/>
        </w:rPr>
      </w:pPr>
    </w:p>
    <w:p w14:paraId="531107A0" w14:textId="77777777" w:rsidR="008745E3" w:rsidRDefault="008745E3" w:rsidP="005543CD">
      <w:pPr>
        <w:jc w:val="left"/>
        <w:rPr>
          <w:b/>
          <w:bCs/>
        </w:rPr>
      </w:pPr>
    </w:p>
    <w:p w14:paraId="4F5E7059" w14:textId="77777777" w:rsidR="008745E3" w:rsidRDefault="008745E3" w:rsidP="005543CD">
      <w:pPr>
        <w:jc w:val="left"/>
        <w:rPr>
          <w:b/>
          <w:bCs/>
        </w:rPr>
      </w:pPr>
    </w:p>
    <w:p w14:paraId="7508DD65" w14:textId="77777777" w:rsidR="008745E3" w:rsidRDefault="008745E3" w:rsidP="005543CD">
      <w:pPr>
        <w:jc w:val="left"/>
        <w:rPr>
          <w:b/>
          <w:bCs/>
        </w:rPr>
      </w:pPr>
    </w:p>
    <w:p w14:paraId="70226E70" w14:textId="77777777" w:rsidR="008745E3" w:rsidRDefault="008745E3" w:rsidP="005543CD">
      <w:pPr>
        <w:jc w:val="left"/>
        <w:rPr>
          <w:b/>
          <w:bCs/>
        </w:rPr>
      </w:pPr>
    </w:p>
    <w:p w14:paraId="73F3BD8A" w14:textId="77777777" w:rsidR="008745E3" w:rsidRDefault="008745E3" w:rsidP="005543CD">
      <w:pPr>
        <w:jc w:val="left"/>
        <w:rPr>
          <w:b/>
          <w:bCs/>
        </w:rPr>
      </w:pPr>
    </w:p>
    <w:p w14:paraId="68BB44E7" w14:textId="77777777" w:rsidR="008745E3" w:rsidRDefault="008745E3" w:rsidP="005543CD">
      <w:pPr>
        <w:jc w:val="left"/>
        <w:rPr>
          <w:b/>
          <w:bCs/>
        </w:rPr>
      </w:pPr>
    </w:p>
    <w:p w14:paraId="734F2FCD" w14:textId="77777777" w:rsidR="008745E3" w:rsidRDefault="008745E3" w:rsidP="005543CD">
      <w:pPr>
        <w:jc w:val="left"/>
        <w:rPr>
          <w:b/>
          <w:bCs/>
        </w:rPr>
      </w:pPr>
    </w:p>
    <w:p w14:paraId="72F50412" w14:textId="77777777" w:rsidR="008745E3" w:rsidRPr="00E83F17" w:rsidRDefault="008745E3" w:rsidP="00FE191D">
      <w:pPr>
        <w:ind w:firstLine="0"/>
        <w:jc w:val="left"/>
      </w:pPr>
    </w:p>
    <w:p w14:paraId="449FCA8C" w14:textId="68582698" w:rsidR="00A7001C" w:rsidRPr="00F30B8A" w:rsidRDefault="004E4649" w:rsidP="005543CD">
      <w:pPr>
        <w:pStyle w:val="Heading1"/>
        <w:numPr>
          <w:ilvl w:val="0"/>
          <w:numId w:val="2"/>
        </w:numPr>
        <w:jc w:val="left"/>
      </w:pPr>
      <w:r>
        <w:lastRenderedPageBreak/>
        <w:t xml:space="preserve"> </w:t>
      </w:r>
      <w:bookmarkStart w:id="26" w:name="_Toc207670922"/>
      <w:r w:rsidR="00434E04">
        <w:t xml:space="preserve">Theoritical Background &amp; </w:t>
      </w:r>
      <w:r w:rsidR="00395B84" w:rsidRPr="00F30B8A">
        <w:t>Literature Review</w:t>
      </w:r>
      <w:bookmarkEnd w:id="26"/>
    </w:p>
    <w:p w14:paraId="0544800A" w14:textId="77777777" w:rsidR="005543CD" w:rsidRPr="002C3DBE" w:rsidRDefault="005543CD" w:rsidP="005543CD">
      <w:pPr>
        <w:ind w:firstLine="0"/>
        <w:jc w:val="left"/>
      </w:pPr>
      <w:r w:rsidRPr="002C3DBE">
        <w:t>This chapter explores the theoretical foundations and prior research relevant to AI-driven quiz generation and multimedia learning tools. It begins with an overview of artificial intelligence and its role in processing multimodal content, followed by the process of AI-generated quiz creation. The chapter then reviews AI-powered multimedia generation models—ranging from text-to-text, text-to-image, text-to-audio, and text-to-video—and their applications in education. Finally, it examines existing AI quiz-generation tools, their functionalities, challenges, and emerging trends, providing a basis for understanding how this project builds upon and extends current technologies.</w:t>
      </w:r>
    </w:p>
    <w:p w14:paraId="2FF0A7DF" w14:textId="77777777" w:rsidR="005543CD" w:rsidRPr="002C3DBE" w:rsidRDefault="00000000" w:rsidP="005543CD">
      <w:pPr>
        <w:ind w:firstLine="0"/>
        <w:jc w:val="left"/>
      </w:pPr>
      <w:r>
        <w:pict w14:anchorId="4ABE1626">
          <v:rect id="_x0000_i1037" style="width:0;height:1.5pt" o:hrstd="t" o:hr="t" fillcolor="#a0a0a0" stroked="f"/>
        </w:pict>
      </w:r>
    </w:p>
    <w:p w14:paraId="3E64DE3E" w14:textId="77777777" w:rsidR="005543CD" w:rsidRPr="002C3DBE" w:rsidRDefault="005543CD" w:rsidP="005543CD">
      <w:pPr>
        <w:ind w:firstLine="0"/>
        <w:jc w:val="left"/>
        <w:rPr>
          <w:b/>
          <w:bCs/>
        </w:rPr>
      </w:pPr>
      <w:r w:rsidRPr="002C3DBE">
        <w:rPr>
          <w:b/>
          <w:bCs/>
        </w:rPr>
        <w:t>2.1 Artificial Intelligence (AI) Overview</w:t>
      </w:r>
    </w:p>
    <w:p w14:paraId="3EAECE42" w14:textId="77777777" w:rsidR="005543CD" w:rsidRPr="002C3DBE" w:rsidRDefault="005543CD" w:rsidP="005543CD">
      <w:pPr>
        <w:ind w:firstLine="0"/>
        <w:jc w:val="left"/>
      </w:pPr>
      <w:r w:rsidRPr="002C3DBE">
        <w:t xml:space="preserve">The field of artificial intelligence (AI) is concerned with building machines that </w:t>
      </w:r>
      <w:proofErr w:type="gramStart"/>
      <w:r w:rsidRPr="002C3DBE">
        <w:t>are able to</w:t>
      </w:r>
      <w:proofErr w:type="gramEnd"/>
      <w:r w:rsidRPr="002C3DBE">
        <w:t xml:space="preserve"> carry out operations like perception, reasoning, and decision-making that normally call for human intelligence. Rule-based systems gave way to data-driven machine learning in modern AI, with large-scale deep learning models—particularly transformers—being the driving force behind recent advances. These days, large language models (LLMs) like GPT (OpenAI, 2025), Llama (Meta AI, 2024), Claude (Anthropic, 2024), and Gemini (Google DeepMind, 2024) serve as flexible reasoning engines that can process multimodal inputs, text, and code.</w:t>
      </w:r>
    </w:p>
    <w:p w14:paraId="532B9CBB" w14:textId="77777777" w:rsidR="005543CD" w:rsidRPr="002C3DBE" w:rsidRDefault="005543CD" w:rsidP="005543CD">
      <w:pPr>
        <w:ind w:firstLine="0"/>
        <w:jc w:val="left"/>
      </w:pPr>
      <w:r w:rsidRPr="002C3DBE">
        <w:t xml:space="preserve">By processing text, audio, images, and video in a single pipeline, multimodal AI expands these capabilities (Yin et al., 2024) even further, opening the door for uses like lecture transcription and analysis. While parameter-efficient fine-tuning techniques (e.g., </w:t>
      </w:r>
      <w:proofErr w:type="spellStart"/>
      <w:r w:rsidRPr="002C3DBE">
        <w:t>LoRA</w:t>
      </w:r>
      <w:proofErr w:type="spellEnd"/>
      <w:r w:rsidRPr="002C3DBE">
        <w:t>) enable cost-effective customization (Hu et al., 2022) for domain-specific tasks, retrieval-augmented generation (RAG) techniques increase accuracy (Lewis et al., 2020) by connecting models to external knowledge sources. Strong text-to-image, audio, and video models are another example of generative AI advancements that increase the creative and analytical potential.</w:t>
      </w:r>
    </w:p>
    <w:p w14:paraId="4B289B35" w14:textId="77777777" w:rsidR="005543CD" w:rsidRPr="002C3DBE" w:rsidRDefault="005543CD" w:rsidP="005543CD">
      <w:pPr>
        <w:ind w:firstLine="0"/>
        <w:jc w:val="left"/>
      </w:pPr>
      <w:r w:rsidRPr="002C3DBE">
        <w:t xml:space="preserve">AI is better able to handle big, complicated datasets, like complete lecture transcripts, when it has longer context windows and uses agent-like tools. In addition to these capabilities, safety, alignment, and governance frameworks are becoming </w:t>
      </w:r>
      <w:proofErr w:type="gramStart"/>
      <w:r w:rsidRPr="002C3DBE">
        <w:t xml:space="preserve">more and </w:t>
      </w:r>
      <w:r w:rsidRPr="002C3DBE">
        <w:lastRenderedPageBreak/>
        <w:t>more</w:t>
      </w:r>
      <w:proofErr w:type="gramEnd"/>
      <w:r w:rsidRPr="002C3DBE">
        <w:t xml:space="preserve"> important </w:t>
      </w:r>
      <w:proofErr w:type="gramStart"/>
      <w:r w:rsidRPr="002C3DBE">
        <w:t>in order to</w:t>
      </w:r>
      <w:proofErr w:type="gramEnd"/>
      <w:r w:rsidRPr="002C3DBE">
        <w:t xml:space="preserve"> ensure responsible deployment, particularly in delicate areas like education.</w:t>
      </w:r>
    </w:p>
    <w:p w14:paraId="6FD721F5" w14:textId="77777777" w:rsidR="005543CD" w:rsidRPr="002C3DBE" w:rsidRDefault="00000000" w:rsidP="005543CD">
      <w:pPr>
        <w:ind w:firstLine="0"/>
        <w:jc w:val="left"/>
      </w:pPr>
      <w:r>
        <w:pict w14:anchorId="796481EC">
          <v:rect id="_x0000_i1038" style="width:0;height:1.5pt" o:hrstd="t" o:hr="t" fillcolor="#a0a0a0" stroked="f"/>
        </w:pict>
      </w:r>
    </w:p>
    <w:p w14:paraId="2B3EAED0" w14:textId="77777777" w:rsidR="005543CD" w:rsidRPr="002C3DBE" w:rsidRDefault="005543CD" w:rsidP="005543CD">
      <w:pPr>
        <w:ind w:firstLine="0"/>
        <w:jc w:val="left"/>
        <w:rPr>
          <w:b/>
          <w:bCs/>
        </w:rPr>
      </w:pPr>
      <w:r w:rsidRPr="002C3DBE">
        <w:rPr>
          <w:b/>
          <w:bCs/>
        </w:rPr>
        <w:t>2.2 AI-Generated Quiz Creation Process</w:t>
      </w:r>
    </w:p>
    <w:p w14:paraId="1EC53051" w14:textId="77777777" w:rsidR="005543CD" w:rsidRPr="002C3DBE" w:rsidRDefault="005543CD" w:rsidP="005543CD">
      <w:pPr>
        <w:ind w:firstLine="0"/>
        <w:jc w:val="left"/>
      </w:pPr>
      <w:r w:rsidRPr="002C3DBE">
        <w:t>A multi-step process that combines knowledge comprehension, question formulation, and content extraction is used to create AI-generated quizzes. The system starts by ingesting source material, such as documents, audio recordings, videos, or lecture transcripts. Automatic speech recognition (ASR) transforms audio into text for non-text inputs, and optical character recognition (OCR) pulls text from slides or pictures.</w:t>
      </w:r>
    </w:p>
    <w:p w14:paraId="0DDB433C" w14:textId="77777777" w:rsidR="005543CD" w:rsidRPr="002C3DBE" w:rsidRDefault="005543CD" w:rsidP="005543CD">
      <w:pPr>
        <w:ind w:firstLine="0"/>
        <w:jc w:val="left"/>
      </w:pPr>
      <w:r w:rsidRPr="002C3DBE">
        <w:t xml:space="preserve">Natural language processing (NLP) is applied to the extracted text </w:t>
      </w:r>
      <w:proofErr w:type="gramStart"/>
      <w:r w:rsidRPr="002C3DBE">
        <w:t>in order to</w:t>
      </w:r>
      <w:proofErr w:type="gramEnd"/>
      <w:r w:rsidRPr="002C3DBE">
        <w:t xml:space="preserve"> pinpoint important ideas, connections, and learning goals. Retrieval-augmented generation (RAG) guarantees that questions generated are based on the original content, while summarization models distill extensive content into targeted sections. These concepts are converted into multiple-choice, fill-in-the-blank, true/false, and short answer question formats by large language models (LLMs) like GPT or </w:t>
      </w:r>
      <w:proofErr w:type="spellStart"/>
      <w:r w:rsidRPr="002C3DBE">
        <w:t>LLaMA</w:t>
      </w:r>
      <w:proofErr w:type="spellEnd"/>
      <w:r w:rsidRPr="002C3DBE">
        <w:t>, which are frequently refined using educational datasets.</w:t>
      </w:r>
    </w:p>
    <w:p w14:paraId="2FAF03EE" w14:textId="77777777" w:rsidR="005543CD" w:rsidRPr="002C3DBE" w:rsidRDefault="005543CD" w:rsidP="005543CD">
      <w:pPr>
        <w:ind w:firstLine="0"/>
        <w:jc w:val="left"/>
      </w:pPr>
      <w:r w:rsidRPr="002C3DBE">
        <w:t xml:space="preserve">Based on student performance data or frameworks such as Bloom's Taxonomy, dynamic difficulty adaptation is feasible. These capabilities are demonstrated by platforms that support multimodal inputs and customizable outputs, like </w:t>
      </w:r>
      <w:proofErr w:type="spellStart"/>
      <w:r w:rsidRPr="002C3DBE">
        <w:t>Questgen</w:t>
      </w:r>
      <w:proofErr w:type="spellEnd"/>
      <w:r w:rsidRPr="002C3DBE">
        <w:t xml:space="preserve"> AI (2025), </w:t>
      </w:r>
      <w:proofErr w:type="spellStart"/>
      <w:r w:rsidRPr="002C3DBE">
        <w:t>Quizbot</w:t>
      </w:r>
      <w:proofErr w:type="spellEnd"/>
      <w:r w:rsidRPr="002C3DBE">
        <w:t xml:space="preserve"> AI, and </w:t>
      </w:r>
      <w:proofErr w:type="spellStart"/>
      <w:r w:rsidRPr="002C3DBE">
        <w:t>VidVersityQG</w:t>
      </w:r>
      <w:proofErr w:type="spellEnd"/>
      <w:r w:rsidRPr="002C3DBE">
        <w:t xml:space="preserve"> (Shahid, Hussain, &amp; Shoaib, 2021). This procedure is a useful tool in contemporary education since it not only automates the creation of assessments but also customizes tests for focused revision.</w:t>
      </w:r>
    </w:p>
    <w:p w14:paraId="68367E9A" w14:textId="77777777" w:rsidR="005543CD" w:rsidRPr="002C3DBE" w:rsidRDefault="00000000" w:rsidP="005543CD">
      <w:pPr>
        <w:ind w:firstLine="0"/>
        <w:jc w:val="left"/>
      </w:pPr>
      <w:r>
        <w:pict w14:anchorId="1FD93DF0">
          <v:rect id="_x0000_i1039" style="width:0;height:1.5pt" o:hrstd="t" o:hr="t" fillcolor="#a0a0a0" stroked="f"/>
        </w:pict>
      </w:r>
    </w:p>
    <w:p w14:paraId="0DA3BC2E" w14:textId="77777777" w:rsidR="005543CD" w:rsidRPr="002C3DBE" w:rsidRDefault="005543CD" w:rsidP="005543CD">
      <w:pPr>
        <w:ind w:firstLine="0"/>
        <w:jc w:val="left"/>
        <w:rPr>
          <w:b/>
          <w:bCs/>
        </w:rPr>
      </w:pPr>
      <w:r w:rsidRPr="002C3DBE">
        <w:rPr>
          <w:b/>
          <w:bCs/>
        </w:rPr>
        <w:t>2.3 AI Multimedia Generating Tools</w:t>
      </w:r>
    </w:p>
    <w:p w14:paraId="5D76E935" w14:textId="77777777" w:rsidR="005543CD" w:rsidRPr="002C3DBE" w:rsidRDefault="005543CD" w:rsidP="005543CD">
      <w:pPr>
        <w:ind w:firstLine="0"/>
        <w:jc w:val="left"/>
        <w:rPr>
          <w:b/>
          <w:bCs/>
        </w:rPr>
      </w:pPr>
      <w:r w:rsidRPr="002C3DBE">
        <w:rPr>
          <w:b/>
          <w:bCs/>
        </w:rPr>
        <w:t>2.3.1 Overview</w:t>
      </w:r>
    </w:p>
    <w:p w14:paraId="35DD6E72" w14:textId="77777777" w:rsidR="005543CD" w:rsidRPr="002C3DBE" w:rsidRDefault="005543CD" w:rsidP="005543CD">
      <w:pPr>
        <w:ind w:firstLine="0"/>
        <w:jc w:val="left"/>
      </w:pPr>
      <w:r w:rsidRPr="002C3DBE">
        <w:t>Artificial intelligence systems created to automate or support the production of different media types, such as text, images, audio, video, animation, and interactive content, are referred to as AI multimedia tools.</w:t>
      </w:r>
    </w:p>
    <w:p w14:paraId="0AE2DD3D" w14:textId="77777777" w:rsidR="005543CD" w:rsidRPr="002C3DBE" w:rsidRDefault="005543CD" w:rsidP="005543CD">
      <w:pPr>
        <w:ind w:firstLine="0"/>
        <w:jc w:val="left"/>
      </w:pPr>
      <w:proofErr w:type="gramStart"/>
      <w:r w:rsidRPr="002C3DBE">
        <w:t>In order to</w:t>
      </w:r>
      <w:proofErr w:type="gramEnd"/>
      <w:r w:rsidRPr="002C3DBE">
        <w:t xml:space="preserve"> produce richer and more captivating user experiences, multimedia generally integrates various types of content—such as text, images, audio, and </w:t>
      </w:r>
      <w:r w:rsidRPr="002C3DBE">
        <w:lastRenderedPageBreak/>
        <w:t>video—into a single presentation. Through features like games, quizzes, and clickable elements, interactive multimedia makes content more dynamic and personalized while encouraging active user participation.</w:t>
      </w:r>
    </w:p>
    <w:p w14:paraId="3C4E2E20" w14:textId="77777777" w:rsidR="005543CD" w:rsidRPr="002C3DBE" w:rsidRDefault="005543CD" w:rsidP="005543CD">
      <w:pPr>
        <w:ind w:firstLine="0"/>
        <w:jc w:val="left"/>
      </w:pPr>
      <w:r w:rsidRPr="002C3DBE">
        <w:t xml:space="preserve">The creation of content has changed dramatically </w:t>
      </w:r>
      <w:proofErr w:type="gramStart"/>
      <w:r w:rsidRPr="002C3DBE">
        <w:t>as a result of</w:t>
      </w:r>
      <w:proofErr w:type="gramEnd"/>
      <w:r w:rsidRPr="002C3DBE">
        <w:t xml:space="preserve"> AI developments. AI can create organized and cohesive textual content, including blog posts, reports, and articles, thanks to Natural Language Processing (NLP). While AI-powered tools support music composition, sound editing, voice synthesis, video production, and animation, Generative Adversarial Networks (GANs) and other generative models help create realistic images. When taken as a whole, these innovations facilitate customized multimedia experiences, improve creative efficiency, and lessen manual labor.</w:t>
      </w:r>
    </w:p>
    <w:p w14:paraId="6F63F82C" w14:textId="77777777" w:rsidR="005543CD" w:rsidRPr="002C3DBE" w:rsidRDefault="00000000" w:rsidP="005543CD">
      <w:pPr>
        <w:ind w:firstLine="0"/>
        <w:jc w:val="left"/>
      </w:pPr>
      <w:r>
        <w:pict w14:anchorId="6C29D5C2">
          <v:rect id="_x0000_i1040" style="width:0;height:1.5pt" o:hrstd="t" o:hr="t" fillcolor="#a0a0a0" stroked="f"/>
        </w:pict>
      </w:r>
    </w:p>
    <w:p w14:paraId="69349B48" w14:textId="77777777" w:rsidR="005543CD" w:rsidRPr="002C3DBE" w:rsidRDefault="005543CD" w:rsidP="005543CD">
      <w:pPr>
        <w:ind w:firstLine="0"/>
        <w:jc w:val="left"/>
        <w:rPr>
          <w:b/>
          <w:bCs/>
        </w:rPr>
      </w:pPr>
      <w:r w:rsidRPr="002C3DBE">
        <w:rPr>
          <w:b/>
          <w:bCs/>
        </w:rPr>
        <w:t>2.3.2 Text-to-Text Generation Models</w:t>
      </w:r>
    </w:p>
    <w:p w14:paraId="2235F732" w14:textId="77777777" w:rsidR="005543CD" w:rsidRPr="002C3DBE" w:rsidRDefault="005543CD" w:rsidP="005543CD">
      <w:pPr>
        <w:ind w:firstLine="0"/>
        <w:jc w:val="left"/>
      </w:pPr>
      <w:r w:rsidRPr="002C3DBE">
        <w:t xml:space="preserve">The creation of content has changed dramatically </w:t>
      </w:r>
      <w:proofErr w:type="gramStart"/>
      <w:r w:rsidRPr="002C3DBE">
        <w:t>as a result of</w:t>
      </w:r>
      <w:proofErr w:type="gramEnd"/>
      <w:r w:rsidRPr="002C3DBE">
        <w:t xml:space="preserve"> AI developments. AI can create organized and cohesive textual content, including blog posts, reports, and articles, thanks to Natural Language Processing (NLP). While AI-powered tools support music composition, sound editing, voice synthesis, video production, and animation, Generative Adversarial Networks (GANs) and other generative models help create realistic images. When taken as a whole, these innovations facilitate customized multimedia experiences, improve creative efficiency, and lessen manual labor.</w:t>
      </w:r>
    </w:p>
    <w:p w14:paraId="0B58EB12" w14:textId="77777777" w:rsidR="005543CD" w:rsidRPr="002C3DBE" w:rsidRDefault="005543CD" w:rsidP="005543CD">
      <w:pPr>
        <w:ind w:firstLine="0"/>
        <w:jc w:val="left"/>
      </w:pPr>
      <w:r w:rsidRPr="002C3DBE">
        <w:t xml:space="preserve">Institutions should create adaptable policies, train employees and students on moral AI use, and rethink tests to prevent abuse </w:t>
      </w:r>
      <w:proofErr w:type="gramStart"/>
      <w:r w:rsidRPr="002C3DBE">
        <w:t>in order to</w:t>
      </w:r>
      <w:proofErr w:type="gramEnd"/>
      <w:r w:rsidRPr="002C3DBE">
        <w:t xml:space="preserve"> meet these challenges. </w:t>
      </w:r>
      <w:proofErr w:type="gramStart"/>
      <w:r w:rsidRPr="002C3DBE">
        <w:t>In order to</w:t>
      </w:r>
      <w:proofErr w:type="gramEnd"/>
      <w:r w:rsidRPr="002C3DBE">
        <w:t xml:space="preserve"> identify AI-generated content, human judgment is still essential. In the AI era, preserving academic integrity requires involving students in </w:t>
      </w:r>
      <w:proofErr w:type="gramStart"/>
      <w:r w:rsidRPr="002C3DBE">
        <w:t>policy-making</w:t>
      </w:r>
      <w:proofErr w:type="gramEnd"/>
      <w:r w:rsidRPr="002C3DBE">
        <w:t xml:space="preserve"> and implementing a cooperative community approach.</w:t>
      </w:r>
    </w:p>
    <w:p w14:paraId="6D3EC3F7" w14:textId="77777777" w:rsidR="005543CD" w:rsidRPr="002C3DBE" w:rsidRDefault="00000000" w:rsidP="005543CD">
      <w:pPr>
        <w:ind w:firstLine="0"/>
        <w:jc w:val="left"/>
      </w:pPr>
      <w:r>
        <w:pict w14:anchorId="1BFA6ED0">
          <v:rect id="_x0000_i1041" style="width:0;height:1.5pt" o:hrstd="t" o:hr="t" fillcolor="#a0a0a0" stroked="f"/>
        </w:pict>
      </w:r>
    </w:p>
    <w:p w14:paraId="1BF0BDF0" w14:textId="77777777" w:rsidR="005543CD" w:rsidRPr="002C3DBE" w:rsidRDefault="005543CD" w:rsidP="005543CD">
      <w:pPr>
        <w:ind w:firstLine="0"/>
        <w:jc w:val="left"/>
        <w:rPr>
          <w:b/>
          <w:bCs/>
        </w:rPr>
      </w:pPr>
      <w:r w:rsidRPr="002C3DBE">
        <w:rPr>
          <w:b/>
          <w:bCs/>
        </w:rPr>
        <w:t>2.3.3 Text-to-Image Models</w:t>
      </w:r>
    </w:p>
    <w:p w14:paraId="7DB3668B" w14:textId="77777777" w:rsidR="005543CD" w:rsidRPr="002C3DBE" w:rsidRDefault="005543CD" w:rsidP="005543CD">
      <w:pPr>
        <w:ind w:firstLine="0"/>
        <w:jc w:val="left"/>
      </w:pPr>
      <w:r w:rsidRPr="002C3DBE">
        <w:lastRenderedPageBreak/>
        <w:t xml:space="preserve">AI programs that can produce images straight from descriptions in natural language are called text-to-image models. They allow users to create visuals that correspond with </w:t>
      </w:r>
      <w:proofErr w:type="gramStart"/>
      <w:r w:rsidRPr="002C3DBE">
        <w:t>particular prompts</w:t>
      </w:r>
      <w:proofErr w:type="gramEnd"/>
      <w:r w:rsidRPr="002C3DBE">
        <w:t xml:space="preserve"> by bridging the gap between linguistic and visual modalities.</w:t>
      </w:r>
    </w:p>
    <w:p w14:paraId="4F04D37D" w14:textId="77777777" w:rsidR="005543CD" w:rsidRDefault="005543CD" w:rsidP="005543CD">
      <w:pPr>
        <w:ind w:firstLine="0"/>
        <w:jc w:val="left"/>
      </w:pPr>
    </w:p>
    <w:p w14:paraId="6671D1D6" w14:textId="7C1865C3" w:rsidR="005543CD" w:rsidRPr="002C3DBE" w:rsidRDefault="005543CD" w:rsidP="005543CD">
      <w:pPr>
        <w:ind w:firstLine="0"/>
        <w:jc w:val="left"/>
      </w:pPr>
      <w:r w:rsidRPr="002C3DBE">
        <w:t>Current methods consist of:</w:t>
      </w:r>
    </w:p>
    <w:p w14:paraId="378BFBF3" w14:textId="77777777" w:rsidR="005543CD" w:rsidRPr="002C3DBE" w:rsidRDefault="005543CD" w:rsidP="005543CD">
      <w:pPr>
        <w:numPr>
          <w:ilvl w:val="0"/>
          <w:numId w:val="44"/>
        </w:numPr>
        <w:spacing w:line="278" w:lineRule="auto"/>
        <w:jc w:val="left"/>
      </w:pPr>
      <w:r w:rsidRPr="002C3DBE">
        <w:t>GAN-based Models: Using a generator–discriminator framework, Generative Adversarial Networks generate realistic images that correspond with text descriptions.</w:t>
      </w:r>
    </w:p>
    <w:p w14:paraId="104D60C3" w14:textId="77777777" w:rsidR="005543CD" w:rsidRPr="002C3DBE" w:rsidRDefault="005543CD" w:rsidP="005543CD">
      <w:pPr>
        <w:numPr>
          <w:ilvl w:val="0"/>
          <w:numId w:val="44"/>
        </w:numPr>
        <w:spacing w:line="278" w:lineRule="auto"/>
        <w:jc w:val="left"/>
      </w:pPr>
      <w:r w:rsidRPr="002C3DBE">
        <w:t>Diffusion Models: Stable Diffusion and DALL·E 2 gradually convert noise into coherent images through prompt-guided denoising steps.</w:t>
      </w:r>
    </w:p>
    <w:p w14:paraId="0385D742" w14:textId="77777777" w:rsidR="005543CD" w:rsidRPr="002C3DBE" w:rsidRDefault="005543CD" w:rsidP="005543CD">
      <w:pPr>
        <w:numPr>
          <w:ilvl w:val="0"/>
          <w:numId w:val="44"/>
        </w:numPr>
        <w:spacing w:line="278" w:lineRule="auto"/>
        <w:jc w:val="left"/>
      </w:pPr>
      <w:r w:rsidRPr="002C3DBE">
        <w:t>Transformer-based Models: Use transformer architectures to model the relationships between text and visual elements for fine-grained image control.</w:t>
      </w:r>
    </w:p>
    <w:p w14:paraId="409FBE37" w14:textId="77777777" w:rsidR="005543CD" w:rsidRPr="002C3DBE" w:rsidRDefault="005543CD" w:rsidP="005543CD">
      <w:pPr>
        <w:numPr>
          <w:ilvl w:val="0"/>
          <w:numId w:val="44"/>
        </w:numPr>
        <w:spacing w:line="278" w:lineRule="auto"/>
        <w:jc w:val="left"/>
      </w:pPr>
      <w:r w:rsidRPr="002C3DBE">
        <w:t>Hybrid Approaches: Utilize a variety of methods to optimize semantic accuracy and visual quality.</w:t>
      </w:r>
    </w:p>
    <w:p w14:paraId="4B512982" w14:textId="2DEAAD2A" w:rsidR="005543CD" w:rsidRPr="002C3DBE" w:rsidRDefault="005543CD" w:rsidP="005543CD">
      <w:pPr>
        <w:ind w:left="720" w:firstLine="0"/>
        <w:jc w:val="left"/>
      </w:pPr>
      <w:r w:rsidRPr="002C3DBE">
        <w:t>Applications: Digital art, marketing, product design, and instructional content production.</w:t>
      </w:r>
    </w:p>
    <w:p w14:paraId="03B23ECA" w14:textId="77777777" w:rsidR="005543CD" w:rsidRPr="002C3DBE" w:rsidRDefault="00000000" w:rsidP="005543CD">
      <w:pPr>
        <w:ind w:firstLine="0"/>
        <w:jc w:val="left"/>
      </w:pPr>
      <w:r>
        <w:pict w14:anchorId="7179D470">
          <v:rect id="_x0000_i1042" style="width:0;height:1.5pt" o:hrstd="t" o:hr="t" fillcolor="#a0a0a0" stroked="f"/>
        </w:pict>
      </w:r>
    </w:p>
    <w:p w14:paraId="681F87B3" w14:textId="77777777" w:rsidR="005543CD" w:rsidRPr="002C3DBE" w:rsidRDefault="005543CD" w:rsidP="005543CD">
      <w:pPr>
        <w:ind w:firstLine="0"/>
        <w:jc w:val="left"/>
        <w:rPr>
          <w:b/>
          <w:bCs/>
        </w:rPr>
      </w:pPr>
      <w:r w:rsidRPr="002C3DBE">
        <w:rPr>
          <w:b/>
          <w:bCs/>
        </w:rPr>
        <w:t>2.3.4 Text-to-Audio/Voice Models</w:t>
      </w:r>
    </w:p>
    <w:p w14:paraId="1CA5C056" w14:textId="77777777" w:rsidR="005543CD" w:rsidRPr="002C3DBE" w:rsidRDefault="005543CD" w:rsidP="005543CD">
      <w:pPr>
        <w:ind w:firstLine="0"/>
        <w:jc w:val="left"/>
      </w:pPr>
      <w:r w:rsidRPr="002C3DBE">
        <w:t xml:space="preserve">Applications such as voice assistants, audiobooks, and music composition are made possible by these AI systems, which use text as input to produce speech, music, or sound effects. Examples include Uber’s Jukebox and Google </w:t>
      </w:r>
      <w:proofErr w:type="spellStart"/>
      <w:r w:rsidRPr="002C3DBE">
        <w:t>WaveNet</w:t>
      </w:r>
      <w:proofErr w:type="spellEnd"/>
      <w:r w:rsidRPr="002C3DBE">
        <w:t>.</w:t>
      </w:r>
    </w:p>
    <w:p w14:paraId="1DD062B5" w14:textId="77777777" w:rsidR="005543CD" w:rsidRPr="002C3DBE" w:rsidRDefault="00000000" w:rsidP="005543CD">
      <w:pPr>
        <w:ind w:firstLine="0"/>
        <w:jc w:val="left"/>
      </w:pPr>
      <w:r>
        <w:pict w14:anchorId="69D7B356">
          <v:rect id="_x0000_i1043" style="width:0;height:1.5pt" o:hrstd="t" o:hr="t" fillcolor="#a0a0a0" stroked="f"/>
        </w:pict>
      </w:r>
    </w:p>
    <w:p w14:paraId="5E678DD2" w14:textId="77777777" w:rsidR="005543CD" w:rsidRPr="002C3DBE" w:rsidRDefault="005543CD" w:rsidP="005543CD">
      <w:pPr>
        <w:ind w:firstLine="0"/>
        <w:jc w:val="left"/>
        <w:rPr>
          <w:b/>
          <w:bCs/>
        </w:rPr>
      </w:pPr>
      <w:r w:rsidRPr="002C3DBE">
        <w:rPr>
          <w:b/>
          <w:bCs/>
        </w:rPr>
        <w:t>2.3.5 Text-to-Video Models</w:t>
      </w:r>
    </w:p>
    <w:p w14:paraId="45B8A9D9" w14:textId="77777777" w:rsidR="005543CD" w:rsidRPr="002C3DBE" w:rsidRDefault="005543CD" w:rsidP="005543CD">
      <w:pPr>
        <w:ind w:firstLine="0"/>
        <w:jc w:val="left"/>
      </w:pPr>
      <w:r w:rsidRPr="002C3DBE">
        <w:t>New AI technologies automate video production processes by producing video content from minimal inputs or text descriptions. While still in the early stages of development, platforms such as Google’s VEO 3, Meta’s Make-A-Video, and Runway Gen-2 show promise.</w:t>
      </w:r>
    </w:p>
    <w:p w14:paraId="5858CDA3" w14:textId="77777777" w:rsidR="005543CD" w:rsidRPr="002C3DBE" w:rsidRDefault="00000000" w:rsidP="005543CD">
      <w:pPr>
        <w:ind w:firstLine="0"/>
        <w:jc w:val="left"/>
      </w:pPr>
      <w:r>
        <w:pict w14:anchorId="1307E4C1">
          <v:rect id="_x0000_i1044" style="width:0;height:1.5pt" o:hrstd="t" o:hr="t" fillcolor="#a0a0a0" stroked="f"/>
        </w:pict>
      </w:r>
    </w:p>
    <w:p w14:paraId="61D5BDF4" w14:textId="77777777" w:rsidR="005543CD" w:rsidRPr="002C3DBE" w:rsidRDefault="005543CD" w:rsidP="005543CD">
      <w:pPr>
        <w:ind w:firstLine="0"/>
        <w:jc w:val="left"/>
        <w:rPr>
          <w:b/>
          <w:bCs/>
        </w:rPr>
      </w:pPr>
      <w:r w:rsidRPr="002C3DBE">
        <w:rPr>
          <w:b/>
          <w:bCs/>
        </w:rPr>
        <w:t>2.3.6 Use Cases in Education</w:t>
      </w:r>
    </w:p>
    <w:p w14:paraId="5FE52E61" w14:textId="77777777" w:rsidR="005543CD" w:rsidRPr="002C3DBE" w:rsidRDefault="005543CD" w:rsidP="005543CD">
      <w:pPr>
        <w:ind w:firstLine="0"/>
        <w:jc w:val="left"/>
      </w:pPr>
      <w:r w:rsidRPr="002C3DBE">
        <w:lastRenderedPageBreak/>
        <w:t>By creating rich, context-specific visual materials that are suited to different learning styles, text-to-image models can improve education by increasing engagement and comprehension (Chen &amp; Wang, 2022).</w:t>
      </w:r>
    </w:p>
    <w:p w14:paraId="763118ED" w14:textId="77777777" w:rsidR="005543CD" w:rsidRPr="002C3DBE" w:rsidRDefault="005543CD" w:rsidP="005543CD">
      <w:pPr>
        <w:numPr>
          <w:ilvl w:val="0"/>
          <w:numId w:val="45"/>
        </w:numPr>
        <w:spacing w:line="278" w:lineRule="auto"/>
        <w:jc w:val="left"/>
      </w:pPr>
      <w:r w:rsidRPr="002C3DBE">
        <w:t>Less manual design is required because teachers can produce original diagrams, infographics, and illustrations aligned with lesson goals.</w:t>
      </w:r>
    </w:p>
    <w:p w14:paraId="54962632" w14:textId="77777777" w:rsidR="005543CD" w:rsidRPr="002C3DBE" w:rsidRDefault="005543CD" w:rsidP="005543CD">
      <w:pPr>
        <w:numPr>
          <w:ilvl w:val="0"/>
          <w:numId w:val="45"/>
        </w:numPr>
        <w:spacing w:line="278" w:lineRule="auto"/>
        <w:jc w:val="left"/>
      </w:pPr>
      <w:r w:rsidRPr="002C3DBE">
        <w:t>Students can visualize historical occurrences, scientific procedures, and abstract ideas to improve memory and creativity.</w:t>
      </w:r>
    </w:p>
    <w:p w14:paraId="1F442DCC" w14:textId="77777777" w:rsidR="005543CD" w:rsidRPr="002C3DBE" w:rsidRDefault="005543CD" w:rsidP="005543CD">
      <w:pPr>
        <w:numPr>
          <w:ilvl w:val="0"/>
          <w:numId w:val="45"/>
        </w:numPr>
        <w:spacing w:line="278" w:lineRule="auto"/>
        <w:jc w:val="left"/>
      </w:pPr>
      <w:r w:rsidRPr="002C3DBE">
        <w:t>These resources can be incorporated into courses in creative fields like media studies, design, and art.</w:t>
      </w:r>
    </w:p>
    <w:p w14:paraId="159DB897" w14:textId="77777777" w:rsidR="005543CD" w:rsidRDefault="005543CD" w:rsidP="005543CD">
      <w:pPr>
        <w:numPr>
          <w:ilvl w:val="0"/>
          <w:numId w:val="45"/>
        </w:numPr>
        <w:spacing w:line="278" w:lineRule="auto"/>
        <w:jc w:val="left"/>
      </w:pPr>
      <w:r w:rsidRPr="002C3DBE">
        <w:t>Inclusive education benefits from accessible and culturally appropriate imagery for diverse linguistic contexts and students with disabilities.</w:t>
      </w:r>
    </w:p>
    <w:p w14:paraId="5EBF2549" w14:textId="77777777" w:rsidR="005543CD" w:rsidRPr="002C3DBE" w:rsidRDefault="005543CD" w:rsidP="005543CD">
      <w:pPr>
        <w:jc w:val="left"/>
      </w:pPr>
      <w:r>
        <w:rPr>
          <w:noProof/>
        </w:rPr>
        <w:drawing>
          <wp:inline distT="0" distB="0" distL="0" distR="0" wp14:anchorId="2BB0C757" wp14:editId="4AB0CF95">
            <wp:extent cx="4795284" cy="3065191"/>
            <wp:effectExtent l="0" t="0" r="5715" b="1905"/>
            <wp:docPr id="807344469"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344469" name="Picture 1" descr="A screen shot of a graph&#10;&#10;AI-generated content may be incorrec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809373" cy="3074197"/>
                    </a:xfrm>
                    <a:prstGeom prst="rect">
                      <a:avLst/>
                    </a:prstGeom>
                    <a:noFill/>
                    <a:ln>
                      <a:noFill/>
                    </a:ln>
                  </pic:spPr>
                </pic:pic>
              </a:graphicData>
            </a:graphic>
          </wp:inline>
        </w:drawing>
      </w:r>
    </w:p>
    <w:p w14:paraId="660656B5" w14:textId="77777777" w:rsidR="005543CD" w:rsidRPr="005543CD" w:rsidRDefault="005543CD" w:rsidP="00FE191D">
      <w:pPr>
        <w:jc w:val="center"/>
        <w:rPr>
          <w:b/>
          <w:bCs/>
        </w:rPr>
      </w:pPr>
      <w:bookmarkStart w:id="27" w:name="_Hlk207668128"/>
      <w:r w:rsidRPr="005543CD">
        <w:rPr>
          <w:b/>
          <w:bCs/>
          <w:i/>
          <w:iCs/>
        </w:rPr>
        <w:t>Figure 2.1: Student AI Usage Statistics. Adapted from Digital Education Council Global AI Student Survey (2024).</w:t>
      </w:r>
    </w:p>
    <w:bookmarkEnd w:id="27"/>
    <w:p w14:paraId="1C393AE4" w14:textId="77777777" w:rsidR="005543CD" w:rsidRPr="002C3DBE" w:rsidRDefault="005543CD" w:rsidP="005543CD">
      <w:pPr>
        <w:numPr>
          <w:ilvl w:val="0"/>
          <w:numId w:val="46"/>
        </w:numPr>
        <w:spacing w:line="278" w:lineRule="auto"/>
        <w:jc w:val="left"/>
      </w:pPr>
      <w:r w:rsidRPr="002C3DBE">
        <w:t>86% of students already use AI in their studies.</w:t>
      </w:r>
    </w:p>
    <w:p w14:paraId="5A950E33" w14:textId="77777777" w:rsidR="005543CD" w:rsidRDefault="005543CD" w:rsidP="005543CD">
      <w:pPr>
        <w:numPr>
          <w:ilvl w:val="0"/>
          <w:numId w:val="46"/>
        </w:numPr>
        <w:spacing w:line="278" w:lineRule="auto"/>
        <w:jc w:val="left"/>
      </w:pPr>
      <w:r w:rsidRPr="002C3DBE">
        <w:t>54% use AI daily or weekly, with 24% using it daily.</w:t>
      </w:r>
    </w:p>
    <w:p w14:paraId="234E9E69" w14:textId="77777777" w:rsidR="005543CD" w:rsidRDefault="005543CD" w:rsidP="005543CD">
      <w:pPr>
        <w:pStyle w:val="ListParagraph"/>
        <w:jc w:val="left"/>
        <w:rPr>
          <w:b/>
          <w:bCs/>
        </w:rPr>
      </w:pPr>
    </w:p>
    <w:p w14:paraId="530DDE07" w14:textId="07B12752" w:rsidR="005543CD" w:rsidRPr="00FE191D" w:rsidRDefault="005543CD" w:rsidP="00FE191D">
      <w:pPr>
        <w:ind w:firstLine="0"/>
        <w:jc w:val="left"/>
        <w:rPr>
          <w:b/>
          <w:bCs/>
        </w:rPr>
      </w:pPr>
      <w:r w:rsidRPr="007D1EB3">
        <w:rPr>
          <w:noProof/>
        </w:rPr>
        <w:lastRenderedPageBreak/>
        <w:drawing>
          <wp:inline distT="0" distB="0" distL="0" distR="0" wp14:anchorId="10BB8D75" wp14:editId="062E7B47">
            <wp:extent cx="5082363" cy="3841637"/>
            <wp:effectExtent l="0" t="0" r="4445" b="6985"/>
            <wp:docPr id="1173821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496539" name=""/>
                    <pic:cNvPicPr/>
                  </pic:nvPicPr>
                  <pic:blipFill>
                    <a:blip r:embed="rId23"/>
                    <a:stretch>
                      <a:fillRect/>
                    </a:stretch>
                  </pic:blipFill>
                  <pic:spPr>
                    <a:xfrm>
                      <a:off x="0" y="0"/>
                      <a:ext cx="5096967" cy="3852675"/>
                    </a:xfrm>
                    <a:prstGeom prst="rect">
                      <a:avLst/>
                    </a:prstGeom>
                  </pic:spPr>
                </pic:pic>
              </a:graphicData>
            </a:graphic>
          </wp:inline>
        </w:drawing>
      </w:r>
    </w:p>
    <w:p w14:paraId="560B8C9B" w14:textId="77777777" w:rsidR="005543CD" w:rsidRDefault="005543CD" w:rsidP="00FE191D">
      <w:pPr>
        <w:pStyle w:val="ListParagraph"/>
        <w:ind w:firstLine="0"/>
        <w:jc w:val="center"/>
        <w:rPr>
          <w:b/>
          <w:bCs/>
        </w:rPr>
      </w:pPr>
      <w:bookmarkStart w:id="28" w:name="_Hlk207668133"/>
      <w:r w:rsidRPr="005543CD">
        <w:rPr>
          <w:b/>
          <w:bCs/>
        </w:rPr>
        <w:t xml:space="preserve">Figure 2.2: Student AI Usage Statistics. Adapted from </w:t>
      </w:r>
      <w:r w:rsidRPr="005543CD">
        <w:rPr>
          <w:b/>
          <w:bCs/>
          <w:i/>
          <w:iCs/>
        </w:rPr>
        <w:t>Digital Education Council Global AI Student Survey</w:t>
      </w:r>
      <w:r w:rsidRPr="005543CD">
        <w:rPr>
          <w:b/>
          <w:bCs/>
        </w:rPr>
        <w:t xml:space="preserve"> (2024).</w:t>
      </w:r>
    </w:p>
    <w:bookmarkEnd w:id="28"/>
    <w:p w14:paraId="17AC7295" w14:textId="77777777" w:rsidR="00FE191D" w:rsidRPr="005543CD" w:rsidRDefault="00FE191D" w:rsidP="00FE191D">
      <w:pPr>
        <w:pStyle w:val="ListParagraph"/>
        <w:ind w:firstLine="0"/>
        <w:jc w:val="center"/>
        <w:rPr>
          <w:b/>
          <w:bCs/>
        </w:rPr>
      </w:pPr>
    </w:p>
    <w:p w14:paraId="141DFCE3" w14:textId="77777777" w:rsidR="005543CD" w:rsidRPr="002C3DBE" w:rsidRDefault="005543CD" w:rsidP="005543CD">
      <w:pPr>
        <w:pStyle w:val="ListParagraph"/>
        <w:numPr>
          <w:ilvl w:val="0"/>
          <w:numId w:val="46"/>
        </w:numPr>
        <w:spacing w:line="278" w:lineRule="auto"/>
        <w:jc w:val="left"/>
      </w:pPr>
      <w:r w:rsidRPr="00F05C44">
        <w:t>Note: 86% of students use AI in their studies; 54% use AI daily or weekly, with 24% using it daily.</w:t>
      </w:r>
    </w:p>
    <w:p w14:paraId="5D7B5D7D" w14:textId="77777777" w:rsidR="005543CD" w:rsidRPr="002C3DBE" w:rsidRDefault="00000000" w:rsidP="005543CD">
      <w:pPr>
        <w:ind w:firstLine="0"/>
        <w:jc w:val="left"/>
      </w:pPr>
      <w:r>
        <w:pict w14:anchorId="30DF72EA">
          <v:rect id="_x0000_i1045" style="width:0;height:1.5pt" o:hrstd="t" o:hr="t" fillcolor="#a0a0a0" stroked="f"/>
        </w:pict>
      </w:r>
    </w:p>
    <w:p w14:paraId="60BE7A1F" w14:textId="77777777" w:rsidR="005543CD" w:rsidRPr="002C3DBE" w:rsidRDefault="005543CD" w:rsidP="005543CD">
      <w:pPr>
        <w:ind w:firstLine="0"/>
        <w:jc w:val="left"/>
        <w:rPr>
          <w:b/>
          <w:bCs/>
        </w:rPr>
      </w:pPr>
      <w:r w:rsidRPr="002C3DBE">
        <w:rPr>
          <w:b/>
          <w:bCs/>
        </w:rPr>
        <w:t>2.3.7 Challenges and Ethics</w:t>
      </w:r>
    </w:p>
    <w:p w14:paraId="065FDED1" w14:textId="77777777" w:rsidR="005543CD" w:rsidRPr="002C3DBE" w:rsidRDefault="005543CD" w:rsidP="005543CD">
      <w:pPr>
        <w:ind w:firstLine="0"/>
        <w:jc w:val="left"/>
      </w:pPr>
      <w:r w:rsidRPr="002C3DBE">
        <w:t>Even though AI multimedia tools have a lot of potential, their responsible use requires addressing key challenges:</w:t>
      </w:r>
    </w:p>
    <w:p w14:paraId="26F3AC74" w14:textId="77777777" w:rsidR="005543CD" w:rsidRPr="002C3DBE" w:rsidRDefault="005543CD" w:rsidP="005543CD">
      <w:pPr>
        <w:numPr>
          <w:ilvl w:val="0"/>
          <w:numId w:val="47"/>
        </w:numPr>
        <w:spacing w:line="278" w:lineRule="auto"/>
        <w:jc w:val="left"/>
      </w:pPr>
      <w:r w:rsidRPr="002C3DBE">
        <w:rPr>
          <w:b/>
          <w:bCs/>
        </w:rPr>
        <w:t>Content Quality &amp; Reliability:</w:t>
      </w:r>
      <w:r w:rsidRPr="002C3DBE">
        <w:t xml:space="preserve"> AI may generate biased, erroneous, or misleading results.</w:t>
      </w:r>
    </w:p>
    <w:p w14:paraId="6D2B9E47" w14:textId="77777777" w:rsidR="005543CD" w:rsidRPr="002C3DBE" w:rsidRDefault="005543CD" w:rsidP="005543CD">
      <w:pPr>
        <w:numPr>
          <w:ilvl w:val="0"/>
          <w:numId w:val="47"/>
        </w:numPr>
        <w:spacing w:line="278" w:lineRule="auto"/>
        <w:jc w:val="left"/>
      </w:pPr>
      <w:r w:rsidRPr="002C3DBE">
        <w:rPr>
          <w:b/>
          <w:bCs/>
        </w:rPr>
        <w:t>Bias &amp; Fairness:</w:t>
      </w:r>
      <w:r w:rsidRPr="002C3DBE">
        <w:t xml:space="preserve"> Training data can reinforce stereotypes, affecting inclusivity.</w:t>
      </w:r>
    </w:p>
    <w:p w14:paraId="3D63F637" w14:textId="77777777" w:rsidR="005543CD" w:rsidRPr="002C3DBE" w:rsidRDefault="005543CD" w:rsidP="005543CD">
      <w:pPr>
        <w:numPr>
          <w:ilvl w:val="0"/>
          <w:numId w:val="47"/>
        </w:numPr>
        <w:spacing w:line="278" w:lineRule="auto"/>
        <w:jc w:val="left"/>
      </w:pPr>
      <w:r w:rsidRPr="002C3DBE">
        <w:rPr>
          <w:b/>
          <w:bCs/>
        </w:rPr>
        <w:t>Intellectual Property &amp; Copyright:</w:t>
      </w:r>
      <w:r w:rsidRPr="002C3DBE">
        <w:t xml:space="preserve"> AI may unintentionally replicate existing works.</w:t>
      </w:r>
    </w:p>
    <w:p w14:paraId="3EE96F87" w14:textId="77777777" w:rsidR="005543CD" w:rsidRPr="002C3DBE" w:rsidRDefault="005543CD" w:rsidP="005543CD">
      <w:pPr>
        <w:numPr>
          <w:ilvl w:val="0"/>
          <w:numId w:val="47"/>
        </w:numPr>
        <w:spacing w:line="278" w:lineRule="auto"/>
        <w:jc w:val="left"/>
      </w:pPr>
      <w:r w:rsidRPr="002C3DBE">
        <w:rPr>
          <w:b/>
          <w:bCs/>
        </w:rPr>
        <w:t>Misinformation Risks:</w:t>
      </w:r>
      <w:r w:rsidRPr="002C3DBE">
        <w:t xml:space="preserve"> Misuse for deepfakes or fake news undermines trust.</w:t>
      </w:r>
    </w:p>
    <w:p w14:paraId="1C6855D4" w14:textId="77777777" w:rsidR="005543CD" w:rsidRPr="002C3DBE" w:rsidRDefault="005543CD" w:rsidP="005543CD">
      <w:pPr>
        <w:numPr>
          <w:ilvl w:val="0"/>
          <w:numId w:val="47"/>
        </w:numPr>
        <w:spacing w:line="278" w:lineRule="auto"/>
        <w:jc w:val="left"/>
      </w:pPr>
      <w:r w:rsidRPr="002C3DBE">
        <w:rPr>
          <w:b/>
          <w:bCs/>
        </w:rPr>
        <w:lastRenderedPageBreak/>
        <w:t>Privacy &amp; Data Protection:</w:t>
      </w:r>
      <w:r w:rsidRPr="002C3DBE">
        <w:t xml:space="preserve"> Sensitive data use raises ethical and legal concerns.</w:t>
      </w:r>
    </w:p>
    <w:p w14:paraId="69B159F0" w14:textId="77777777" w:rsidR="005543CD" w:rsidRPr="002C3DBE" w:rsidRDefault="005543CD" w:rsidP="005543CD">
      <w:pPr>
        <w:ind w:left="720" w:firstLine="0"/>
        <w:jc w:val="left"/>
      </w:pPr>
      <w:r w:rsidRPr="002C3DBE">
        <w:rPr>
          <w:b/>
          <w:bCs/>
        </w:rPr>
        <w:t>Solution:</w:t>
      </w:r>
      <w:r w:rsidRPr="002C3DBE">
        <w:t xml:space="preserve"> Collaboration among technologists, educators, policymakers, and ethicists is needed to ensure accountability, transparency, and fairness.</w:t>
      </w:r>
    </w:p>
    <w:p w14:paraId="53D447AB" w14:textId="77777777" w:rsidR="005543CD" w:rsidRPr="002C3DBE" w:rsidRDefault="00000000" w:rsidP="005543CD">
      <w:pPr>
        <w:ind w:firstLine="0"/>
        <w:jc w:val="left"/>
      </w:pPr>
      <w:r>
        <w:pict w14:anchorId="07485AB2">
          <v:rect id="_x0000_i1046" style="width:0;height:1.5pt" o:hrstd="t" o:hr="t" fillcolor="#a0a0a0" stroked="f"/>
        </w:pict>
      </w:r>
    </w:p>
    <w:p w14:paraId="11CE5227" w14:textId="77777777" w:rsidR="005543CD" w:rsidRPr="002C3DBE" w:rsidRDefault="005543CD" w:rsidP="005543CD">
      <w:pPr>
        <w:ind w:firstLine="0"/>
        <w:jc w:val="left"/>
        <w:rPr>
          <w:b/>
          <w:bCs/>
        </w:rPr>
      </w:pPr>
      <w:r w:rsidRPr="002C3DBE">
        <w:rPr>
          <w:b/>
          <w:bCs/>
        </w:rPr>
        <w:t>2.4 AI Tools to Generate Quizzes</w:t>
      </w:r>
    </w:p>
    <w:p w14:paraId="33324C47" w14:textId="77777777" w:rsidR="005543CD" w:rsidRPr="002C3DBE" w:rsidRDefault="005543CD" w:rsidP="005543CD">
      <w:pPr>
        <w:ind w:firstLine="0"/>
        <w:jc w:val="left"/>
        <w:rPr>
          <w:b/>
          <w:bCs/>
        </w:rPr>
      </w:pPr>
      <w:r w:rsidRPr="002C3DBE">
        <w:rPr>
          <w:b/>
          <w:bCs/>
        </w:rPr>
        <w:t>2.4.1 Introduction</w:t>
      </w:r>
    </w:p>
    <w:p w14:paraId="784DE817" w14:textId="45FFC776" w:rsidR="005543CD" w:rsidRPr="002C3DBE" w:rsidRDefault="005543CD" w:rsidP="005543CD">
      <w:pPr>
        <w:ind w:firstLine="0"/>
        <w:jc w:val="left"/>
      </w:pPr>
      <w:r w:rsidRPr="002C3DBE">
        <w:t>By making it possible to create quizzes automatically, the development of artificial intelligence (AI) has drastically changed educational assessment. Natural language processing (NLP) and machine learning (ML) algorithms are used by AI-driven quiz generation tools to produce a variety of assessments that can be customized to meet the needs of each learner. These resources have the potential to support adaptive learning environments, increase instructional efficiency, and offer instant feedback (</w:t>
      </w:r>
      <w:proofErr w:type="spellStart"/>
      <w:r w:rsidRPr="002C3DBE">
        <w:t>Alsmadi</w:t>
      </w:r>
      <w:proofErr w:type="spellEnd"/>
      <w:r w:rsidRPr="002C3DBE">
        <w:t xml:space="preserve"> &amp; </w:t>
      </w:r>
      <w:proofErr w:type="spellStart"/>
      <w:r w:rsidRPr="002C3DBE">
        <w:t>Almarashdeh</w:t>
      </w:r>
      <w:proofErr w:type="spellEnd"/>
      <w:r w:rsidRPr="002C3DBE">
        <w:t>, 2023). The basic processes underlying AI quiz creation, the range of question types generated, and the main advantages, difficulties, and restrictions related to their use in education are all covered in this section.</w:t>
      </w:r>
      <w:r w:rsidR="00000000">
        <w:pict w14:anchorId="7DCC106A">
          <v:rect id="_x0000_i1047" style="width:0;height:1.5pt" o:hrstd="t" o:hr="t" fillcolor="#a0a0a0" stroked="f"/>
        </w:pict>
      </w:r>
    </w:p>
    <w:p w14:paraId="5FCDA67A" w14:textId="77777777" w:rsidR="005543CD" w:rsidRPr="002C3DBE" w:rsidRDefault="005543CD" w:rsidP="005543CD">
      <w:pPr>
        <w:ind w:firstLine="0"/>
        <w:jc w:val="left"/>
        <w:rPr>
          <w:b/>
          <w:bCs/>
        </w:rPr>
      </w:pPr>
      <w:r w:rsidRPr="002C3DBE">
        <w:rPr>
          <w:b/>
          <w:bCs/>
        </w:rPr>
        <w:t>2.4.2 How AI Quiz Tools Work</w:t>
      </w:r>
    </w:p>
    <w:p w14:paraId="6F78745A" w14:textId="77777777" w:rsidR="005543CD" w:rsidRPr="002C3DBE" w:rsidRDefault="005543CD" w:rsidP="005543CD">
      <w:pPr>
        <w:ind w:firstLine="0"/>
        <w:jc w:val="left"/>
      </w:pPr>
      <w:r w:rsidRPr="002C3DBE">
        <w:t xml:space="preserve">AI quiz generation systems employ a combination of Natural Language Processing (NLP), Machine Learning (ML), and large language models (LLMs), such as GPT, to automatically generate questions from educational materials. NLP techniques allow systems to parse text, discover, and extract concepts, as well as to discern relationships between concepts and ideas. ML algorithms allow systems to identify existing patterns in question banks and learner performance data, and to formulate more contextualized and accurately structured questions. More advanced systems can include large language models that can </w:t>
      </w:r>
      <w:proofErr w:type="gramStart"/>
      <w:r w:rsidRPr="002C3DBE">
        <w:t>actually create</w:t>
      </w:r>
      <w:proofErr w:type="gramEnd"/>
      <w:r w:rsidRPr="002C3DBE">
        <w:t xml:space="preserve"> a new piece of content, paraphrase a complex idea, and be able to change the complexity of the language to an appropriate level for the audience. Most systems can accept a range of formats—like documents, lecture transcripts, or video—and produce diverse question formats, such as multiple-choice, true/false, open-ended, and scenario-based items. Finally, the system usually produces a validation step to ensure pre-generated questions meet </w:t>
      </w:r>
      <w:r w:rsidRPr="002C3DBE">
        <w:lastRenderedPageBreak/>
        <w:t>learning objectives and standards for clarity and accuracy before being distributed for final delivery.</w:t>
      </w:r>
    </w:p>
    <w:p w14:paraId="7B149F52" w14:textId="77777777" w:rsidR="005543CD" w:rsidRPr="002C3DBE" w:rsidRDefault="00000000" w:rsidP="005543CD">
      <w:pPr>
        <w:ind w:firstLine="0"/>
        <w:jc w:val="left"/>
      </w:pPr>
      <w:r>
        <w:pict w14:anchorId="189EA3BA">
          <v:rect id="_x0000_i1048" style="width:0;height:1.5pt" o:hrstd="t" o:hr="t" fillcolor="#a0a0a0" stroked="f"/>
        </w:pict>
      </w:r>
    </w:p>
    <w:p w14:paraId="61310C17" w14:textId="77777777" w:rsidR="005543CD" w:rsidRPr="002C3DBE" w:rsidRDefault="005543CD" w:rsidP="005543CD">
      <w:pPr>
        <w:ind w:firstLine="0"/>
        <w:jc w:val="left"/>
        <w:rPr>
          <w:b/>
          <w:bCs/>
        </w:rPr>
      </w:pPr>
      <w:r w:rsidRPr="002C3DBE">
        <w:rPr>
          <w:b/>
          <w:bCs/>
        </w:rPr>
        <w:t>2.4.3 Types of Questions Generated</w:t>
      </w:r>
    </w:p>
    <w:p w14:paraId="31A9BF93" w14:textId="77777777" w:rsidR="005543CD" w:rsidRPr="002C3DBE" w:rsidRDefault="005543CD" w:rsidP="005543CD">
      <w:pPr>
        <w:ind w:firstLine="0"/>
        <w:jc w:val="left"/>
      </w:pPr>
      <w:r w:rsidRPr="002C3DBE">
        <w:t xml:space="preserve">Artificial intelligence quiz tools generate many types of questions, and their benefits are specific to their academic purpose. Multiple-choice questions (MCQs) are the most common format - students demonstrate recognition and recall by choosing from several answering options and only one correct answer to complete the task. True/False questions are valuable when quickly assessing binary knowledge statements, as they allow the user to collect many responses to evaluate factual understanding quickly. Short-answer responses allow for a </w:t>
      </w:r>
      <w:proofErr w:type="gramStart"/>
      <w:r w:rsidRPr="002C3DBE">
        <w:t>gravitational</w:t>
      </w:r>
      <w:proofErr w:type="gramEnd"/>
      <w:r w:rsidRPr="002C3DBE">
        <w:t xml:space="preserve"> active recall process as students generate short responses. More advanced AI systems allow for open-ended or essay-style questions that can assess higher-level thinking skills such as critical thinking, synthesis, and application. Because AI quiz tools can generate many question types, they can provide a range of assessment strategies to assess different learning styles and objectives.</w:t>
      </w:r>
    </w:p>
    <w:p w14:paraId="58272F7C" w14:textId="77777777" w:rsidR="005543CD" w:rsidRPr="002C3DBE" w:rsidRDefault="00000000" w:rsidP="005543CD">
      <w:pPr>
        <w:ind w:firstLine="0"/>
        <w:jc w:val="left"/>
      </w:pPr>
      <w:r>
        <w:pict w14:anchorId="18FBDBBB">
          <v:rect id="_x0000_i1049" style="width:0;height:1.5pt" o:hrstd="t" o:hr="t" fillcolor="#a0a0a0" stroked="f"/>
        </w:pict>
      </w:r>
    </w:p>
    <w:p w14:paraId="72559404" w14:textId="77777777" w:rsidR="005543CD" w:rsidRPr="002C3DBE" w:rsidRDefault="005543CD" w:rsidP="005543CD">
      <w:pPr>
        <w:ind w:firstLine="0"/>
        <w:jc w:val="left"/>
        <w:rPr>
          <w:b/>
          <w:bCs/>
        </w:rPr>
      </w:pPr>
      <w:r w:rsidRPr="002C3DBE">
        <w:rPr>
          <w:b/>
          <w:bCs/>
        </w:rPr>
        <w:t>2.4.4 Personalization and Adaptivity</w:t>
      </w:r>
    </w:p>
    <w:p w14:paraId="581C53D7" w14:textId="77777777" w:rsidR="005543CD" w:rsidRPr="002C3DBE" w:rsidRDefault="005543CD" w:rsidP="005543CD">
      <w:pPr>
        <w:ind w:firstLine="0"/>
        <w:jc w:val="left"/>
      </w:pPr>
      <w:r w:rsidRPr="002C3DBE">
        <w:t xml:space="preserve">Although there have been some good examples of progress, </w:t>
      </w:r>
      <w:proofErr w:type="gramStart"/>
      <w:r w:rsidRPr="002C3DBE">
        <w:t>the vast majority of</w:t>
      </w:r>
      <w:proofErr w:type="gramEnd"/>
      <w:r w:rsidRPr="002C3DBE">
        <w:t xml:space="preserve"> tools for AI quiz generation </w:t>
      </w:r>
      <w:proofErr w:type="gramStart"/>
      <w:r w:rsidRPr="002C3DBE">
        <w:t>today,</w:t>
      </w:r>
      <w:proofErr w:type="gramEnd"/>
      <w:r w:rsidRPr="002C3DBE">
        <w:t xml:space="preserve"> provide little to no genuine personalization/adaptivity. Most often, these tools provide static quizzes which do not change the difficulty of questions or change topic depending on </w:t>
      </w:r>
      <w:proofErr w:type="gramStart"/>
      <w:r w:rsidRPr="002C3DBE">
        <w:t>learner</w:t>
      </w:r>
      <w:proofErr w:type="gramEnd"/>
      <w:r w:rsidRPr="002C3DBE">
        <w:t xml:space="preserve"> performance or preferences. Similarly, feedback systems are basic, and offer </w:t>
      </w:r>
      <w:proofErr w:type="gramStart"/>
      <w:r w:rsidRPr="002C3DBE">
        <w:t>little</w:t>
      </w:r>
      <w:proofErr w:type="gramEnd"/>
      <w:r w:rsidRPr="002C3DBE">
        <w:t xml:space="preserve"> if any, meaningful suggestions to assist the learner in their progression. These various forms of lack of </w:t>
      </w:r>
      <w:proofErr w:type="gramStart"/>
      <w:r w:rsidRPr="002C3DBE">
        <w:t>adaptivity,</w:t>
      </w:r>
      <w:proofErr w:type="gramEnd"/>
      <w:r w:rsidRPr="002C3DBE">
        <w:t xml:space="preserve"> </w:t>
      </w:r>
      <w:proofErr w:type="gramStart"/>
      <w:r w:rsidRPr="002C3DBE">
        <w:t>means</w:t>
      </w:r>
      <w:proofErr w:type="gramEnd"/>
      <w:r w:rsidRPr="002C3DBE">
        <w:t xml:space="preserve"> learners are having generic learning experiences that take advantage of the limited personalization/adaptiveness, thus also limiting the overall utility and engagement with educational opportunities.</w:t>
      </w:r>
    </w:p>
    <w:p w14:paraId="51C938A5" w14:textId="77777777" w:rsidR="005543CD" w:rsidRPr="002C3DBE" w:rsidRDefault="00000000" w:rsidP="005543CD">
      <w:pPr>
        <w:ind w:firstLine="0"/>
        <w:jc w:val="left"/>
      </w:pPr>
      <w:r>
        <w:pict w14:anchorId="11296183">
          <v:rect id="_x0000_i1050" style="width:0;height:1.5pt" o:hrstd="t" o:hr="t" fillcolor="#a0a0a0" stroked="f"/>
        </w:pict>
      </w:r>
    </w:p>
    <w:p w14:paraId="40D787D1" w14:textId="77777777" w:rsidR="005543CD" w:rsidRDefault="005543CD" w:rsidP="005543CD">
      <w:pPr>
        <w:ind w:firstLine="0"/>
        <w:jc w:val="left"/>
        <w:rPr>
          <w:b/>
          <w:bCs/>
        </w:rPr>
      </w:pPr>
    </w:p>
    <w:p w14:paraId="482B8978" w14:textId="77777777" w:rsidR="005543CD" w:rsidRDefault="005543CD" w:rsidP="005543CD">
      <w:pPr>
        <w:ind w:firstLine="0"/>
        <w:jc w:val="left"/>
        <w:rPr>
          <w:b/>
          <w:bCs/>
        </w:rPr>
      </w:pPr>
    </w:p>
    <w:p w14:paraId="2F8EEE1B" w14:textId="27822E00" w:rsidR="005543CD" w:rsidRPr="002C3DBE" w:rsidRDefault="005543CD" w:rsidP="005543CD">
      <w:pPr>
        <w:ind w:firstLine="0"/>
        <w:jc w:val="left"/>
        <w:rPr>
          <w:b/>
          <w:bCs/>
        </w:rPr>
      </w:pPr>
      <w:r w:rsidRPr="002C3DBE">
        <w:rPr>
          <w:b/>
          <w:bCs/>
        </w:rPr>
        <w:lastRenderedPageBreak/>
        <w:t>2.4.5 Challenges and Limitations</w:t>
      </w:r>
    </w:p>
    <w:p w14:paraId="19514552" w14:textId="77777777" w:rsidR="005543CD" w:rsidRPr="002C3DBE" w:rsidRDefault="005543CD" w:rsidP="005543CD">
      <w:pPr>
        <w:ind w:firstLine="0"/>
        <w:jc w:val="left"/>
      </w:pPr>
      <w:r w:rsidRPr="002C3DBE">
        <w:t xml:space="preserve">AI quiz tools </w:t>
      </w:r>
      <w:proofErr w:type="gramStart"/>
      <w:r w:rsidRPr="002C3DBE">
        <w:t>are capable of generating</w:t>
      </w:r>
      <w:proofErr w:type="gramEnd"/>
      <w:r w:rsidRPr="002C3DBE">
        <w:t xml:space="preserve"> questions only too easily, but a consistent challenge is generating coherent and context-related choice options. These tools, including Quizlet, </w:t>
      </w:r>
      <w:proofErr w:type="spellStart"/>
      <w:r w:rsidRPr="002C3DBE">
        <w:t>Quizziz</w:t>
      </w:r>
      <w:proofErr w:type="spellEnd"/>
      <w:r w:rsidRPr="002C3DBE">
        <w:t xml:space="preserve">, Kahoot, </w:t>
      </w:r>
      <w:proofErr w:type="spellStart"/>
      <w:r w:rsidRPr="002C3DBE">
        <w:t>QuestionPro</w:t>
      </w:r>
      <w:proofErr w:type="spellEnd"/>
      <w:r w:rsidRPr="002C3DBE">
        <w:t xml:space="preserve">, and </w:t>
      </w:r>
      <w:proofErr w:type="spellStart"/>
      <w:r w:rsidRPr="002C3DBE">
        <w:t>ProProfs</w:t>
      </w:r>
      <w:proofErr w:type="spellEnd"/>
      <w:r w:rsidRPr="002C3DBE">
        <w:t xml:space="preserve">, often produce distractors that are completely unrelated to the question stem, i.e., a question that pertains to a date, has distractors that include ocean names or phrases that are unrelated (Observations, 2025). This is not only a misuse of an assessment tool, but it also detracts from the overall validity of the assessment. Also, many tools limit the characters of the questions and answer options, which </w:t>
      </w:r>
      <w:proofErr w:type="gramStart"/>
      <w:r w:rsidRPr="002C3DBE">
        <w:t>limits</w:t>
      </w:r>
      <w:proofErr w:type="gramEnd"/>
      <w:r w:rsidRPr="002C3DBE">
        <w:t xml:space="preserve"> their complexity and clarity. The inability to scale question difficulty is also widespread, limiting tools' ability to be effective for learners of multiple abilities. Overall, these issues result in poor quality, reliability, and use in the teaching/learning process of AI-created quizzes (Observations, 2025).</w:t>
      </w:r>
    </w:p>
    <w:p w14:paraId="5DDD2784" w14:textId="77777777" w:rsidR="005543CD" w:rsidRPr="002C3DBE" w:rsidRDefault="00000000" w:rsidP="005543CD">
      <w:pPr>
        <w:ind w:firstLine="0"/>
        <w:jc w:val="left"/>
      </w:pPr>
      <w:r>
        <w:pict w14:anchorId="7B8EAA7D">
          <v:rect id="_x0000_i1051" style="width:0;height:1.5pt" o:hrstd="t" o:hr="t" fillcolor="#a0a0a0" stroked="f"/>
        </w:pict>
      </w:r>
    </w:p>
    <w:p w14:paraId="0841CCCC" w14:textId="77777777" w:rsidR="005543CD" w:rsidRPr="002C3DBE" w:rsidRDefault="005543CD" w:rsidP="005543CD">
      <w:pPr>
        <w:ind w:firstLine="0"/>
        <w:jc w:val="left"/>
        <w:rPr>
          <w:b/>
          <w:bCs/>
        </w:rPr>
      </w:pPr>
      <w:r w:rsidRPr="002C3DBE">
        <w:rPr>
          <w:b/>
          <w:bCs/>
        </w:rPr>
        <w:t>2.4.6 Future Trends</w:t>
      </w:r>
    </w:p>
    <w:p w14:paraId="5F5A596B" w14:textId="77777777" w:rsidR="005543CD" w:rsidRPr="002C3DBE" w:rsidRDefault="005543CD" w:rsidP="005543CD">
      <w:pPr>
        <w:ind w:firstLine="0"/>
        <w:jc w:val="left"/>
      </w:pPr>
      <w:r w:rsidRPr="002C3DBE">
        <w:t xml:space="preserve">The rising use of advanced large language models (LLMs) like GPT, Gemini, and related technologies is one of the most exciting developments in AI quiz generation. When compared to traditional quiz methods, LLMs can produce better quality quiz questions, and aspects of </w:t>
      </w:r>
      <w:proofErr w:type="gramStart"/>
      <w:r w:rsidRPr="002C3DBE">
        <w:t>difficultly</w:t>
      </w:r>
      <w:proofErr w:type="gramEnd"/>
      <w:r w:rsidRPr="002C3DBE">
        <w:t xml:space="preserve"> will be contextualized, which allows for more personalized learning opportunities. However, </w:t>
      </w:r>
      <w:proofErr w:type="gramStart"/>
      <w:r w:rsidRPr="002C3DBE">
        <w:t>the LLM</w:t>
      </w:r>
      <w:proofErr w:type="gramEnd"/>
      <w:r w:rsidRPr="002C3DBE">
        <w:t xml:space="preserve"> strength still produces quizzes in a relatively static/non-interactive way, as the AI-generated quiz still provides limited real-time adaptivity when creating quizzes that are intended to engage the learner and give them dynamic real-time feedback. Future research and development of LLMs are likely to focus on integration with interactive platforms for assessment, to allow for a more adaptive experience, producing courses that are more immersive and responsive to </w:t>
      </w:r>
      <w:proofErr w:type="spellStart"/>
      <w:proofErr w:type="gramStart"/>
      <w:r w:rsidRPr="002C3DBE">
        <w:t>students</w:t>
      </w:r>
      <w:proofErr w:type="spellEnd"/>
      <w:proofErr w:type="gramEnd"/>
      <w:r w:rsidRPr="002C3DBE">
        <w:t xml:space="preserve"> needs.</w:t>
      </w:r>
    </w:p>
    <w:p w14:paraId="28253743" w14:textId="77777777" w:rsidR="005543CD" w:rsidRPr="002C3DBE" w:rsidRDefault="00000000" w:rsidP="005543CD">
      <w:pPr>
        <w:ind w:firstLine="0"/>
        <w:jc w:val="left"/>
      </w:pPr>
      <w:r>
        <w:pict w14:anchorId="2B2F7DB0">
          <v:rect id="_x0000_i1052" style="width:0;height:1.5pt" o:hrstd="t" o:hr="t" fillcolor="#a0a0a0" stroked="f"/>
        </w:pict>
      </w:r>
    </w:p>
    <w:p w14:paraId="36C5D391" w14:textId="77777777" w:rsidR="005543CD" w:rsidRDefault="005543CD" w:rsidP="005543CD">
      <w:pPr>
        <w:jc w:val="left"/>
        <w:rPr>
          <w:b/>
          <w:bCs/>
        </w:rPr>
      </w:pPr>
    </w:p>
    <w:p w14:paraId="5E522D6D" w14:textId="77777777" w:rsidR="005543CD" w:rsidRDefault="005543CD" w:rsidP="005543CD">
      <w:pPr>
        <w:jc w:val="left"/>
        <w:rPr>
          <w:b/>
          <w:bCs/>
        </w:rPr>
      </w:pPr>
    </w:p>
    <w:p w14:paraId="34F696EB" w14:textId="361FC676" w:rsidR="00395B84" w:rsidRPr="00F30B8A" w:rsidRDefault="00395B84" w:rsidP="005543CD">
      <w:pPr>
        <w:ind w:firstLine="0"/>
        <w:jc w:val="left"/>
      </w:pPr>
    </w:p>
    <w:p w14:paraId="5D1D6F0F" w14:textId="4E8D6CB6" w:rsidR="00395B84" w:rsidRDefault="00DE6612" w:rsidP="00434E04">
      <w:pPr>
        <w:pStyle w:val="Heading1"/>
        <w:numPr>
          <w:ilvl w:val="0"/>
          <w:numId w:val="2"/>
        </w:numPr>
      </w:pPr>
      <w:bookmarkStart w:id="29" w:name="_Toc207670923"/>
      <w:r w:rsidRPr="00DE6612">
        <w:lastRenderedPageBreak/>
        <w:t xml:space="preserve">Requirement </w:t>
      </w:r>
      <w:r w:rsidR="00A07535">
        <w:t>Clollection</w:t>
      </w:r>
      <w:r w:rsidR="00007AF9">
        <w:t>/</w:t>
      </w:r>
      <w:r w:rsidR="00832B34">
        <w:t>ENGENERRING AND</w:t>
      </w:r>
      <w:r w:rsidRPr="00DE6612">
        <w:t xml:space="preserve"> Analysis</w:t>
      </w:r>
      <w:bookmarkEnd w:id="29"/>
    </w:p>
    <w:p w14:paraId="28C63D95" w14:textId="4FDB216B" w:rsidR="005543CD" w:rsidRPr="00B97756" w:rsidRDefault="005543CD" w:rsidP="005543CD">
      <w:pPr>
        <w:ind w:firstLine="0"/>
        <w:jc w:val="left"/>
      </w:pPr>
      <w:r w:rsidRPr="00B97756">
        <w:t xml:space="preserve">This chapter defines the functional and non-functional requirements of the proposed Quiz AI system, along with its constraints and stakeholder interactions. It begins by identifying primary, secondary, and tertiary stakeholders, then outlines detailed software requirements covering authentication, content management, quiz generation, and reporting. Functional requirements are expressed through use cases, while non-functional requirements highlight performance, security, usability, and scalability aspects. The chapter also presents system constraints across resources, technology, operations, and external factors. Finally, software </w:t>
      </w:r>
      <w:proofErr w:type="gramStart"/>
      <w:r w:rsidRPr="00B97756">
        <w:t>diagrams—</w:t>
      </w:r>
      <w:proofErr w:type="gramEnd"/>
      <w:r w:rsidRPr="00B97756">
        <w:t>including use case, context, and data flow diagrams—illustrate the system’s structure and data interactions, providing a comprehensive view of its expected functionality.</w:t>
      </w:r>
    </w:p>
    <w:p w14:paraId="58354848" w14:textId="03214E9D" w:rsidR="005543CD" w:rsidRDefault="00000000" w:rsidP="005543CD">
      <w:pPr>
        <w:ind w:firstLine="0"/>
        <w:jc w:val="left"/>
        <w:rPr>
          <w:b/>
          <w:bCs/>
        </w:rPr>
      </w:pPr>
      <w:r>
        <w:pict w14:anchorId="2AF138EB">
          <v:rect id="_x0000_i1053" style="width:0;height:1.5pt" o:hrstd="t" o:hr="t" fillcolor="#a0a0a0" stroked="f"/>
        </w:pict>
      </w:r>
    </w:p>
    <w:p w14:paraId="0F22D31E" w14:textId="77777777" w:rsidR="005543CD" w:rsidRPr="003D1D85" w:rsidRDefault="005543CD" w:rsidP="005543CD">
      <w:pPr>
        <w:ind w:firstLine="0"/>
        <w:jc w:val="left"/>
        <w:rPr>
          <w:b/>
          <w:bCs/>
        </w:rPr>
      </w:pPr>
      <w:r>
        <w:rPr>
          <w:b/>
          <w:bCs/>
        </w:rPr>
        <w:t xml:space="preserve">3.1 </w:t>
      </w:r>
      <w:r w:rsidRPr="003D1D85">
        <w:rPr>
          <w:b/>
          <w:bCs/>
        </w:rPr>
        <w:t>Stakeholders</w:t>
      </w:r>
    </w:p>
    <w:p w14:paraId="4609DB06" w14:textId="77777777" w:rsidR="005543CD" w:rsidRPr="003D1D85" w:rsidRDefault="005543CD" w:rsidP="005543CD">
      <w:pPr>
        <w:ind w:firstLine="0"/>
        <w:jc w:val="left"/>
        <w:rPr>
          <w:b/>
          <w:bCs/>
        </w:rPr>
      </w:pPr>
      <w:r>
        <w:rPr>
          <w:b/>
          <w:bCs/>
        </w:rPr>
        <w:t xml:space="preserve">3.1.1 </w:t>
      </w:r>
      <w:r w:rsidRPr="003D1D85">
        <w:rPr>
          <w:b/>
          <w:bCs/>
        </w:rPr>
        <w:t>Primary Stakeholders</w:t>
      </w:r>
    </w:p>
    <w:p w14:paraId="032446B5" w14:textId="77777777" w:rsidR="005543CD" w:rsidRPr="003D1D85" w:rsidRDefault="005543CD" w:rsidP="005543CD">
      <w:pPr>
        <w:numPr>
          <w:ilvl w:val="0"/>
          <w:numId w:val="49"/>
        </w:numPr>
        <w:spacing w:line="278" w:lineRule="auto"/>
        <w:jc w:val="left"/>
      </w:pPr>
      <w:r w:rsidRPr="003D1D85">
        <w:rPr>
          <w:b/>
          <w:bCs/>
        </w:rPr>
        <w:t>Development Team</w:t>
      </w:r>
      <w:r w:rsidRPr="003D1D85">
        <w:t>: Responsible for building and maintaining the system, thus its success or failure directly impacts them.</w:t>
      </w:r>
    </w:p>
    <w:p w14:paraId="21B932D8" w14:textId="77777777" w:rsidR="005543CD" w:rsidRPr="003D1D85" w:rsidRDefault="005543CD" w:rsidP="005543CD">
      <w:pPr>
        <w:numPr>
          <w:ilvl w:val="0"/>
          <w:numId w:val="49"/>
        </w:numPr>
        <w:spacing w:line="278" w:lineRule="auto"/>
        <w:jc w:val="left"/>
      </w:pPr>
      <w:r w:rsidRPr="003D1D85">
        <w:rPr>
          <w:b/>
          <w:bCs/>
        </w:rPr>
        <w:t>Students – Group A (Direct Users)</w:t>
      </w:r>
      <w:r w:rsidRPr="003D1D85">
        <w:t>: Actively use the system as a tool for studying and reviewing their learning materials.</w:t>
      </w:r>
    </w:p>
    <w:p w14:paraId="58E05EF0" w14:textId="77777777" w:rsidR="005543CD" w:rsidRPr="003D1D85" w:rsidRDefault="005543CD" w:rsidP="005543CD">
      <w:pPr>
        <w:numPr>
          <w:ilvl w:val="0"/>
          <w:numId w:val="49"/>
        </w:numPr>
        <w:spacing w:line="278" w:lineRule="auto"/>
        <w:jc w:val="left"/>
      </w:pPr>
      <w:r w:rsidRPr="003D1D85">
        <w:rPr>
          <w:b/>
          <w:bCs/>
        </w:rPr>
        <w:t>Teachers</w:t>
      </w:r>
      <w:r w:rsidRPr="003D1D85">
        <w:t>: Benefit from AI-generated quizzes and exams, making assessment preparation faster and easier.</w:t>
      </w:r>
    </w:p>
    <w:p w14:paraId="32A6FF32" w14:textId="77777777" w:rsidR="005543CD" w:rsidRPr="003D1D85" w:rsidRDefault="005543CD" w:rsidP="005543CD">
      <w:pPr>
        <w:numPr>
          <w:ilvl w:val="0"/>
          <w:numId w:val="49"/>
        </w:numPr>
        <w:spacing w:line="278" w:lineRule="auto"/>
        <w:jc w:val="left"/>
      </w:pPr>
      <w:r w:rsidRPr="003D1D85">
        <w:rPr>
          <w:b/>
          <w:bCs/>
        </w:rPr>
        <w:t>College &amp; University Professors</w:t>
      </w:r>
      <w:r w:rsidRPr="003D1D85">
        <w:t xml:space="preserve">: </w:t>
      </w:r>
      <w:proofErr w:type="gramStart"/>
      <w:r w:rsidRPr="003D1D85">
        <w:t>Similar to</w:t>
      </w:r>
      <w:proofErr w:type="gramEnd"/>
      <w:r w:rsidRPr="003D1D85">
        <w:t xml:space="preserve"> teachers, they leverage the AI system to efficiently generate quizzes and exams for higher-level courses.</w:t>
      </w:r>
    </w:p>
    <w:p w14:paraId="4B98EB1E" w14:textId="77777777" w:rsidR="005543CD" w:rsidRPr="003D1D85" w:rsidRDefault="005543CD" w:rsidP="005543CD">
      <w:pPr>
        <w:jc w:val="left"/>
        <w:rPr>
          <w:b/>
          <w:bCs/>
        </w:rPr>
      </w:pPr>
      <w:r>
        <w:rPr>
          <w:b/>
          <w:bCs/>
        </w:rPr>
        <w:t xml:space="preserve">3.1.2 </w:t>
      </w:r>
      <w:r w:rsidRPr="003D1D85">
        <w:rPr>
          <w:b/>
          <w:bCs/>
        </w:rPr>
        <w:t>Secondary Stakeholders</w:t>
      </w:r>
    </w:p>
    <w:p w14:paraId="4480C274" w14:textId="77777777" w:rsidR="005543CD" w:rsidRPr="003D1D85" w:rsidRDefault="005543CD" w:rsidP="005543CD">
      <w:pPr>
        <w:numPr>
          <w:ilvl w:val="0"/>
          <w:numId w:val="50"/>
        </w:numPr>
        <w:spacing w:line="278" w:lineRule="auto"/>
        <w:jc w:val="left"/>
      </w:pPr>
      <w:r w:rsidRPr="003D1D85">
        <w:rPr>
          <w:b/>
          <w:bCs/>
        </w:rPr>
        <w:t>Students – Group B (Indirect Users)</w:t>
      </w:r>
      <w:r w:rsidRPr="003D1D85">
        <w:t>: While they do not use the system directly, they may still take quizzes and exams created by it.</w:t>
      </w:r>
    </w:p>
    <w:p w14:paraId="1AB0ACD7" w14:textId="77777777" w:rsidR="005543CD" w:rsidRPr="003D1D85" w:rsidRDefault="005543CD" w:rsidP="005543CD">
      <w:pPr>
        <w:numPr>
          <w:ilvl w:val="0"/>
          <w:numId w:val="50"/>
        </w:numPr>
        <w:spacing w:line="278" w:lineRule="auto"/>
        <w:jc w:val="left"/>
      </w:pPr>
      <w:r w:rsidRPr="003D1D85">
        <w:rPr>
          <w:b/>
          <w:bCs/>
        </w:rPr>
        <w:t>Educational Bodies</w:t>
      </w:r>
      <w:r w:rsidRPr="003D1D85">
        <w:t>: Although not direct users, institutions may need to license or purchase the rights to use the system.</w:t>
      </w:r>
    </w:p>
    <w:p w14:paraId="06E37FA3" w14:textId="77777777" w:rsidR="005543CD" w:rsidRPr="003D1D85" w:rsidRDefault="005543CD" w:rsidP="005543CD">
      <w:pPr>
        <w:jc w:val="left"/>
        <w:rPr>
          <w:b/>
          <w:bCs/>
        </w:rPr>
      </w:pPr>
      <w:r>
        <w:rPr>
          <w:b/>
          <w:bCs/>
        </w:rPr>
        <w:t xml:space="preserve">3.1.3 </w:t>
      </w:r>
      <w:r w:rsidRPr="003D1D85">
        <w:rPr>
          <w:b/>
          <w:bCs/>
        </w:rPr>
        <w:t>Tertiary Stakeholders</w:t>
      </w:r>
    </w:p>
    <w:p w14:paraId="60A44749" w14:textId="77777777" w:rsidR="005543CD" w:rsidRPr="003D1D85" w:rsidRDefault="005543CD" w:rsidP="005543CD">
      <w:pPr>
        <w:numPr>
          <w:ilvl w:val="0"/>
          <w:numId w:val="51"/>
        </w:numPr>
        <w:spacing w:line="278" w:lineRule="auto"/>
        <w:jc w:val="left"/>
      </w:pPr>
      <w:r w:rsidRPr="003D1D85">
        <w:rPr>
          <w:b/>
          <w:bCs/>
        </w:rPr>
        <w:t>Textbook Publishers</w:t>
      </w:r>
      <w:r w:rsidRPr="003D1D85">
        <w:t>: May experience reduced demand for premade question banks, negatively impacting sales.</w:t>
      </w:r>
    </w:p>
    <w:p w14:paraId="194FA8C5" w14:textId="77777777" w:rsidR="005543CD" w:rsidRPr="003D1D85" w:rsidRDefault="005543CD" w:rsidP="005543CD">
      <w:pPr>
        <w:numPr>
          <w:ilvl w:val="0"/>
          <w:numId w:val="51"/>
        </w:numPr>
        <w:spacing w:line="278" w:lineRule="auto"/>
        <w:jc w:val="left"/>
      </w:pPr>
      <w:r w:rsidRPr="003D1D85">
        <w:rPr>
          <w:b/>
          <w:bCs/>
        </w:rPr>
        <w:lastRenderedPageBreak/>
        <w:t>Educational Researchers</w:t>
      </w:r>
      <w:r w:rsidRPr="003D1D85">
        <w:t>: Interested in studying how AI usage influences assessment quality and student learning outcomes.</w:t>
      </w:r>
    </w:p>
    <w:p w14:paraId="200A3A9A" w14:textId="77777777" w:rsidR="005543CD" w:rsidRPr="006C3FF2" w:rsidRDefault="005543CD" w:rsidP="005543CD">
      <w:pPr>
        <w:numPr>
          <w:ilvl w:val="0"/>
          <w:numId w:val="51"/>
        </w:numPr>
        <w:spacing w:line="278" w:lineRule="auto"/>
        <w:jc w:val="left"/>
      </w:pPr>
      <w:r w:rsidRPr="003D1D85">
        <w:rPr>
          <w:b/>
          <w:bCs/>
        </w:rPr>
        <w:t>Educational Book Sellers &amp; Libraries</w:t>
      </w:r>
      <w:r w:rsidRPr="003D1D85">
        <w:t>: As schools rely more on AI-generated quizzes, demand for printed quiz books and related library resources may decrease.</w:t>
      </w:r>
    </w:p>
    <w:p w14:paraId="4376DFCA" w14:textId="77777777" w:rsidR="005543CD" w:rsidRDefault="005543CD" w:rsidP="005543CD">
      <w:pPr>
        <w:jc w:val="left"/>
        <w:rPr>
          <w:b/>
          <w:bCs/>
        </w:rPr>
      </w:pPr>
      <w:r>
        <w:rPr>
          <w:b/>
          <w:bCs/>
          <w:noProof/>
          <w:sz w:val="32"/>
          <w:szCs w:val="32"/>
        </w:rPr>
        <w:drawing>
          <wp:inline distT="0" distB="0" distL="0" distR="0" wp14:anchorId="0DF0625A" wp14:editId="59F9D901">
            <wp:extent cx="4419904" cy="505030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4">
                      <a:extLst>
                        <a:ext uri="{28A0092B-C50C-407E-A947-70E740481C1C}">
                          <a14:useLocalDpi xmlns:a14="http://schemas.microsoft.com/office/drawing/2010/main" val="0"/>
                        </a:ext>
                      </a:extLst>
                    </a:blip>
                    <a:stretch>
                      <a:fillRect/>
                    </a:stretch>
                  </pic:blipFill>
                  <pic:spPr>
                    <a:xfrm>
                      <a:off x="0" y="0"/>
                      <a:ext cx="4431867" cy="5063976"/>
                    </a:xfrm>
                    <a:prstGeom prst="rect">
                      <a:avLst/>
                    </a:prstGeom>
                  </pic:spPr>
                </pic:pic>
              </a:graphicData>
            </a:graphic>
          </wp:inline>
        </w:drawing>
      </w:r>
    </w:p>
    <w:p w14:paraId="42742AEA" w14:textId="77777777" w:rsidR="005543CD" w:rsidRPr="005543CD" w:rsidRDefault="005543CD" w:rsidP="00FE191D">
      <w:pPr>
        <w:ind w:firstLine="0"/>
        <w:jc w:val="center"/>
        <w:rPr>
          <w:b/>
          <w:bCs/>
        </w:rPr>
      </w:pPr>
      <w:bookmarkStart w:id="30" w:name="_Hlk207668146"/>
      <w:r w:rsidRPr="005543CD">
        <w:rPr>
          <w:b/>
          <w:bCs/>
        </w:rPr>
        <w:t>Figure 3.1: Stakeholders Diagram for the Quiz AI system, showing the primary, secondary, and tertiary stakeholders.</w:t>
      </w:r>
    </w:p>
    <w:bookmarkEnd w:id="30"/>
    <w:p w14:paraId="576DA4E8" w14:textId="2D5DC222" w:rsidR="005543CD" w:rsidRDefault="00000000" w:rsidP="00FE191D">
      <w:pPr>
        <w:ind w:firstLine="0"/>
        <w:jc w:val="left"/>
        <w:rPr>
          <w:b/>
          <w:bCs/>
        </w:rPr>
      </w:pPr>
      <w:r>
        <w:rPr>
          <w:b/>
          <w:bCs/>
        </w:rPr>
        <w:pict w14:anchorId="54C4A5FF">
          <v:rect id="_x0000_i1054" style="width:468pt;height:1.5pt" o:hrstd="t" o:hr="t" fillcolor="#a0a0a0" stroked="f"/>
        </w:pict>
      </w:r>
    </w:p>
    <w:p w14:paraId="2B18169E" w14:textId="77777777" w:rsidR="005543CD" w:rsidRDefault="005543CD" w:rsidP="005543CD">
      <w:pPr>
        <w:ind w:firstLine="0"/>
        <w:jc w:val="left"/>
        <w:rPr>
          <w:b/>
          <w:bCs/>
        </w:rPr>
      </w:pPr>
    </w:p>
    <w:p w14:paraId="6A729F01" w14:textId="77777777" w:rsidR="005543CD" w:rsidRDefault="005543CD" w:rsidP="005543CD">
      <w:pPr>
        <w:ind w:firstLine="0"/>
        <w:jc w:val="left"/>
        <w:rPr>
          <w:b/>
          <w:bCs/>
        </w:rPr>
      </w:pPr>
    </w:p>
    <w:p w14:paraId="3656D834" w14:textId="77777777" w:rsidR="005543CD" w:rsidRDefault="005543CD" w:rsidP="005543CD">
      <w:pPr>
        <w:ind w:firstLine="0"/>
        <w:jc w:val="left"/>
        <w:rPr>
          <w:b/>
          <w:bCs/>
        </w:rPr>
      </w:pPr>
    </w:p>
    <w:p w14:paraId="6FD378AF" w14:textId="77777777" w:rsidR="005543CD" w:rsidRDefault="005543CD" w:rsidP="005543CD">
      <w:pPr>
        <w:ind w:firstLine="0"/>
        <w:jc w:val="left"/>
        <w:rPr>
          <w:b/>
          <w:bCs/>
        </w:rPr>
      </w:pPr>
    </w:p>
    <w:p w14:paraId="245C3AD0" w14:textId="3CB11084" w:rsidR="005543CD" w:rsidRPr="00B3085F" w:rsidRDefault="005543CD" w:rsidP="005543CD">
      <w:pPr>
        <w:ind w:firstLine="0"/>
        <w:jc w:val="left"/>
        <w:rPr>
          <w:b/>
          <w:bCs/>
        </w:rPr>
      </w:pPr>
      <w:r>
        <w:rPr>
          <w:b/>
          <w:bCs/>
        </w:rPr>
        <w:lastRenderedPageBreak/>
        <w:t>3.2</w:t>
      </w:r>
      <w:r w:rsidRPr="00B3085F">
        <w:rPr>
          <w:b/>
          <w:bCs/>
        </w:rPr>
        <w:t xml:space="preserve"> </w:t>
      </w:r>
      <w:r>
        <w:rPr>
          <w:b/>
          <w:bCs/>
        </w:rPr>
        <w:t>Software</w:t>
      </w:r>
      <w:r w:rsidRPr="00B3085F">
        <w:rPr>
          <w:b/>
          <w:bCs/>
        </w:rPr>
        <w:t xml:space="preserve"> Requirements</w:t>
      </w:r>
    </w:p>
    <w:p w14:paraId="014911F0" w14:textId="77777777" w:rsidR="005543CD" w:rsidRPr="00B3085F" w:rsidRDefault="005543CD" w:rsidP="005543CD">
      <w:pPr>
        <w:numPr>
          <w:ilvl w:val="0"/>
          <w:numId w:val="48"/>
        </w:numPr>
        <w:spacing w:line="278" w:lineRule="auto"/>
        <w:jc w:val="left"/>
      </w:pPr>
      <w:r w:rsidRPr="00B3085F">
        <w:rPr>
          <w:b/>
          <w:bCs/>
        </w:rPr>
        <w:t>User Authentication and Security</w:t>
      </w:r>
    </w:p>
    <w:p w14:paraId="6B41C587" w14:textId="77777777" w:rsidR="005543CD" w:rsidRPr="00B3085F" w:rsidRDefault="005543CD" w:rsidP="005543CD">
      <w:pPr>
        <w:numPr>
          <w:ilvl w:val="1"/>
          <w:numId w:val="48"/>
        </w:numPr>
        <w:spacing w:line="278" w:lineRule="auto"/>
        <w:jc w:val="left"/>
      </w:pPr>
      <w:r w:rsidRPr="00B3085F">
        <w:t>Users (students, instructors, admins) must be able to log in securely using their username and password.</w:t>
      </w:r>
    </w:p>
    <w:p w14:paraId="5543C5BA" w14:textId="77777777" w:rsidR="005543CD" w:rsidRPr="00B3085F" w:rsidRDefault="005543CD" w:rsidP="005543CD">
      <w:pPr>
        <w:numPr>
          <w:ilvl w:val="1"/>
          <w:numId w:val="48"/>
        </w:numPr>
        <w:spacing w:line="278" w:lineRule="auto"/>
        <w:jc w:val="left"/>
      </w:pPr>
      <w:r w:rsidRPr="00B3085F">
        <w:t>Users must be automatically logged out if sessions remain idle for too long.</w:t>
      </w:r>
    </w:p>
    <w:p w14:paraId="2405555A" w14:textId="77777777" w:rsidR="005543CD" w:rsidRPr="00B3085F" w:rsidRDefault="005543CD" w:rsidP="005543CD">
      <w:pPr>
        <w:numPr>
          <w:ilvl w:val="0"/>
          <w:numId w:val="48"/>
        </w:numPr>
        <w:spacing w:line="278" w:lineRule="auto"/>
        <w:jc w:val="left"/>
      </w:pPr>
      <w:r w:rsidRPr="00B3085F">
        <w:rPr>
          <w:b/>
          <w:bCs/>
        </w:rPr>
        <w:t>Password Recovery</w:t>
      </w:r>
    </w:p>
    <w:p w14:paraId="7BA81CEE" w14:textId="77777777" w:rsidR="005543CD" w:rsidRPr="00B3085F" w:rsidRDefault="005543CD" w:rsidP="005543CD">
      <w:pPr>
        <w:numPr>
          <w:ilvl w:val="1"/>
          <w:numId w:val="48"/>
        </w:numPr>
        <w:spacing w:line="278" w:lineRule="auto"/>
        <w:jc w:val="left"/>
      </w:pPr>
      <w:r w:rsidRPr="00B3085F">
        <w:t>Users must be able to reset their password through email verification.</w:t>
      </w:r>
    </w:p>
    <w:p w14:paraId="7B6AE259" w14:textId="77777777" w:rsidR="005543CD" w:rsidRPr="00B3085F" w:rsidRDefault="005543CD" w:rsidP="005543CD">
      <w:pPr>
        <w:numPr>
          <w:ilvl w:val="1"/>
          <w:numId w:val="48"/>
        </w:numPr>
        <w:spacing w:line="278" w:lineRule="auto"/>
        <w:jc w:val="left"/>
      </w:pPr>
      <w:r w:rsidRPr="00B3085F">
        <w:t>Users must receive a password reset link or token if they forget their password.</w:t>
      </w:r>
    </w:p>
    <w:p w14:paraId="4E7A7554" w14:textId="77777777" w:rsidR="005543CD" w:rsidRPr="00B3085F" w:rsidRDefault="005543CD" w:rsidP="005543CD">
      <w:pPr>
        <w:numPr>
          <w:ilvl w:val="0"/>
          <w:numId w:val="48"/>
        </w:numPr>
        <w:spacing w:line="278" w:lineRule="auto"/>
        <w:jc w:val="left"/>
      </w:pPr>
      <w:r w:rsidRPr="00B3085F">
        <w:rPr>
          <w:b/>
          <w:bCs/>
        </w:rPr>
        <w:t>Content Management</w:t>
      </w:r>
    </w:p>
    <w:p w14:paraId="4AF4013D" w14:textId="77777777" w:rsidR="005543CD" w:rsidRPr="00B3085F" w:rsidRDefault="005543CD" w:rsidP="005543CD">
      <w:pPr>
        <w:numPr>
          <w:ilvl w:val="1"/>
          <w:numId w:val="48"/>
        </w:numPr>
        <w:spacing w:line="278" w:lineRule="auto"/>
        <w:jc w:val="left"/>
      </w:pPr>
      <w:r w:rsidRPr="00B3085F">
        <w:t>Students and instructors must be able to upload content (e.g., lecture slides, PDFs, videos) to generate quizzes.</w:t>
      </w:r>
    </w:p>
    <w:p w14:paraId="0DE06651" w14:textId="77777777" w:rsidR="005543CD" w:rsidRPr="00B3085F" w:rsidRDefault="005543CD" w:rsidP="005543CD">
      <w:pPr>
        <w:numPr>
          <w:ilvl w:val="1"/>
          <w:numId w:val="48"/>
        </w:numPr>
        <w:spacing w:line="278" w:lineRule="auto"/>
        <w:jc w:val="left"/>
      </w:pPr>
      <w:r w:rsidRPr="00B3085F">
        <w:t>Users must not be able to upload duplicate content files.</w:t>
      </w:r>
    </w:p>
    <w:p w14:paraId="74C1ED24" w14:textId="77777777" w:rsidR="005543CD" w:rsidRPr="00B3085F" w:rsidRDefault="005543CD" w:rsidP="005543CD">
      <w:pPr>
        <w:numPr>
          <w:ilvl w:val="0"/>
          <w:numId w:val="48"/>
        </w:numPr>
        <w:spacing w:line="278" w:lineRule="auto"/>
        <w:jc w:val="left"/>
      </w:pPr>
      <w:r w:rsidRPr="00B3085F">
        <w:rPr>
          <w:b/>
          <w:bCs/>
        </w:rPr>
        <w:t>Quiz Generation</w:t>
      </w:r>
    </w:p>
    <w:p w14:paraId="4EB3755D" w14:textId="77777777" w:rsidR="005543CD" w:rsidRPr="00B3085F" w:rsidRDefault="005543CD" w:rsidP="005543CD">
      <w:pPr>
        <w:numPr>
          <w:ilvl w:val="1"/>
          <w:numId w:val="48"/>
        </w:numPr>
        <w:spacing w:line="278" w:lineRule="auto"/>
        <w:jc w:val="left"/>
      </w:pPr>
      <w:r w:rsidRPr="00B3085F">
        <w:t>Users must be able to generate quizzes from uploaded content.</w:t>
      </w:r>
    </w:p>
    <w:p w14:paraId="55AA5138" w14:textId="77777777" w:rsidR="005543CD" w:rsidRPr="00B3085F" w:rsidRDefault="005543CD" w:rsidP="005543CD">
      <w:pPr>
        <w:numPr>
          <w:ilvl w:val="1"/>
          <w:numId w:val="48"/>
        </w:numPr>
        <w:spacing w:line="278" w:lineRule="auto"/>
        <w:jc w:val="left"/>
      </w:pPr>
      <w:r w:rsidRPr="00B3085F">
        <w:t>Users must be able to choose quiz difficulty level and number of questions.</w:t>
      </w:r>
    </w:p>
    <w:p w14:paraId="01FAA26C" w14:textId="77777777" w:rsidR="005543CD" w:rsidRPr="00B3085F" w:rsidRDefault="005543CD" w:rsidP="005543CD">
      <w:pPr>
        <w:numPr>
          <w:ilvl w:val="1"/>
          <w:numId w:val="48"/>
        </w:numPr>
        <w:spacing w:line="278" w:lineRule="auto"/>
        <w:jc w:val="left"/>
      </w:pPr>
      <w:r w:rsidRPr="00B3085F">
        <w:t>Users must be able to access public quizzes, while private ones remain hidden.</w:t>
      </w:r>
    </w:p>
    <w:p w14:paraId="0735AAE2" w14:textId="77777777" w:rsidR="005543CD" w:rsidRPr="00B3085F" w:rsidRDefault="005543CD" w:rsidP="005543CD">
      <w:pPr>
        <w:numPr>
          <w:ilvl w:val="1"/>
          <w:numId w:val="48"/>
        </w:numPr>
        <w:spacing w:line="278" w:lineRule="auto"/>
        <w:jc w:val="left"/>
      </w:pPr>
      <w:r w:rsidRPr="00B3085F">
        <w:t>Students must be able to view top attempts for public quizzes.</w:t>
      </w:r>
    </w:p>
    <w:p w14:paraId="30E94292" w14:textId="77777777" w:rsidR="005543CD" w:rsidRPr="00B3085F" w:rsidRDefault="005543CD" w:rsidP="005543CD">
      <w:pPr>
        <w:numPr>
          <w:ilvl w:val="0"/>
          <w:numId w:val="48"/>
        </w:numPr>
        <w:spacing w:line="278" w:lineRule="auto"/>
        <w:jc w:val="left"/>
      </w:pPr>
      <w:r w:rsidRPr="00B3085F">
        <w:rPr>
          <w:b/>
          <w:bCs/>
        </w:rPr>
        <w:t>Exam Creation and Publishing</w:t>
      </w:r>
    </w:p>
    <w:p w14:paraId="7FABBAC9" w14:textId="77777777" w:rsidR="005543CD" w:rsidRPr="00B3085F" w:rsidRDefault="005543CD" w:rsidP="005543CD">
      <w:pPr>
        <w:numPr>
          <w:ilvl w:val="1"/>
          <w:numId w:val="48"/>
        </w:numPr>
        <w:spacing w:line="278" w:lineRule="auto"/>
        <w:jc w:val="left"/>
      </w:pPr>
      <w:r w:rsidRPr="00B3085F">
        <w:t>Instructors must be able to create and publish quizzes/exams.</w:t>
      </w:r>
    </w:p>
    <w:p w14:paraId="7A29A737" w14:textId="77777777" w:rsidR="005543CD" w:rsidRPr="00B3085F" w:rsidRDefault="005543CD" w:rsidP="005543CD">
      <w:pPr>
        <w:numPr>
          <w:ilvl w:val="1"/>
          <w:numId w:val="48"/>
        </w:numPr>
        <w:spacing w:line="278" w:lineRule="auto"/>
        <w:jc w:val="left"/>
      </w:pPr>
      <w:r w:rsidRPr="00B3085F">
        <w:t>Instructors must be able to set attempt limits for each quiz/exam.</w:t>
      </w:r>
    </w:p>
    <w:p w14:paraId="2B00EAAF" w14:textId="77777777" w:rsidR="005543CD" w:rsidRPr="00B3085F" w:rsidRDefault="005543CD" w:rsidP="005543CD">
      <w:pPr>
        <w:numPr>
          <w:ilvl w:val="0"/>
          <w:numId w:val="48"/>
        </w:numPr>
        <w:spacing w:line="278" w:lineRule="auto"/>
        <w:jc w:val="left"/>
      </w:pPr>
      <w:r w:rsidRPr="00B3085F">
        <w:rPr>
          <w:b/>
          <w:bCs/>
        </w:rPr>
        <w:t>Quiz Participation</w:t>
      </w:r>
    </w:p>
    <w:p w14:paraId="5D37FF3C" w14:textId="77777777" w:rsidR="005543CD" w:rsidRPr="00B3085F" w:rsidRDefault="005543CD" w:rsidP="005543CD">
      <w:pPr>
        <w:numPr>
          <w:ilvl w:val="1"/>
          <w:numId w:val="48"/>
        </w:numPr>
        <w:spacing w:line="278" w:lineRule="auto"/>
        <w:jc w:val="left"/>
      </w:pPr>
      <w:r w:rsidRPr="00B3085F">
        <w:t>Students must be able to attempt quizzes/exams within a time limit set by the instructor.</w:t>
      </w:r>
    </w:p>
    <w:p w14:paraId="48477B76" w14:textId="77777777" w:rsidR="005543CD" w:rsidRPr="00B3085F" w:rsidRDefault="005543CD" w:rsidP="005543CD">
      <w:pPr>
        <w:numPr>
          <w:ilvl w:val="1"/>
          <w:numId w:val="48"/>
        </w:numPr>
        <w:spacing w:line="278" w:lineRule="auto"/>
        <w:jc w:val="left"/>
      </w:pPr>
      <w:r w:rsidRPr="00B3085F">
        <w:t>Students must have a secure and uninterrupted session during attempts.</w:t>
      </w:r>
    </w:p>
    <w:p w14:paraId="79582F76" w14:textId="77777777" w:rsidR="005543CD" w:rsidRPr="00B15FEE" w:rsidRDefault="005543CD" w:rsidP="005543CD">
      <w:pPr>
        <w:ind w:left="720"/>
        <w:jc w:val="left"/>
      </w:pPr>
    </w:p>
    <w:p w14:paraId="4721BAA7" w14:textId="77777777" w:rsidR="005543CD" w:rsidRPr="00B3085F" w:rsidRDefault="005543CD" w:rsidP="005543CD">
      <w:pPr>
        <w:numPr>
          <w:ilvl w:val="0"/>
          <w:numId w:val="48"/>
        </w:numPr>
        <w:spacing w:line="278" w:lineRule="auto"/>
        <w:jc w:val="left"/>
      </w:pPr>
      <w:r w:rsidRPr="00B3085F">
        <w:rPr>
          <w:b/>
          <w:bCs/>
        </w:rPr>
        <w:t>Results and Analytics</w:t>
      </w:r>
    </w:p>
    <w:p w14:paraId="74026B03" w14:textId="77777777" w:rsidR="005543CD" w:rsidRPr="00B3085F" w:rsidRDefault="005543CD" w:rsidP="005543CD">
      <w:pPr>
        <w:numPr>
          <w:ilvl w:val="1"/>
          <w:numId w:val="48"/>
        </w:numPr>
        <w:spacing w:line="278" w:lineRule="auto"/>
        <w:jc w:val="left"/>
      </w:pPr>
      <w:r w:rsidRPr="00B3085F">
        <w:lastRenderedPageBreak/>
        <w:t>Students must be able to view their quiz results and weak areas in specific chapters.</w:t>
      </w:r>
    </w:p>
    <w:p w14:paraId="1BD043D5" w14:textId="77777777" w:rsidR="005543CD" w:rsidRPr="00B3085F" w:rsidRDefault="005543CD" w:rsidP="005543CD">
      <w:pPr>
        <w:numPr>
          <w:ilvl w:val="1"/>
          <w:numId w:val="48"/>
        </w:numPr>
        <w:spacing w:line="278" w:lineRule="auto"/>
        <w:jc w:val="left"/>
      </w:pPr>
      <w:r w:rsidRPr="00B3085F">
        <w:t>Instructors must be able to view analytics such as average marks, highest scores, and lowest scores.</w:t>
      </w:r>
    </w:p>
    <w:p w14:paraId="1FC71208" w14:textId="77777777" w:rsidR="005543CD" w:rsidRPr="00B3085F" w:rsidRDefault="005543CD" w:rsidP="005543CD">
      <w:pPr>
        <w:numPr>
          <w:ilvl w:val="0"/>
          <w:numId w:val="48"/>
        </w:numPr>
        <w:spacing w:line="278" w:lineRule="auto"/>
        <w:jc w:val="left"/>
      </w:pPr>
      <w:r w:rsidRPr="00B3085F">
        <w:rPr>
          <w:b/>
          <w:bCs/>
        </w:rPr>
        <w:t>Error Handling and Logging</w:t>
      </w:r>
    </w:p>
    <w:p w14:paraId="330B739B" w14:textId="77777777" w:rsidR="005543CD" w:rsidRPr="00B3085F" w:rsidRDefault="005543CD" w:rsidP="005543CD">
      <w:pPr>
        <w:numPr>
          <w:ilvl w:val="1"/>
          <w:numId w:val="48"/>
        </w:numPr>
        <w:spacing w:line="278" w:lineRule="auto"/>
        <w:jc w:val="left"/>
      </w:pPr>
      <w:r w:rsidRPr="00B3085F">
        <w:t>Users must be notified if errors occur during login, uploads, or quiz attempts.</w:t>
      </w:r>
    </w:p>
    <w:p w14:paraId="595ECBB6" w14:textId="77777777" w:rsidR="005543CD" w:rsidRPr="00B3085F" w:rsidRDefault="005543CD" w:rsidP="005543CD">
      <w:pPr>
        <w:numPr>
          <w:ilvl w:val="1"/>
          <w:numId w:val="48"/>
        </w:numPr>
        <w:spacing w:line="278" w:lineRule="auto"/>
        <w:jc w:val="left"/>
      </w:pPr>
      <w:r w:rsidRPr="00B3085F">
        <w:t>The system must ensure critical errors are escalated to administrators.</w:t>
      </w:r>
    </w:p>
    <w:p w14:paraId="24B9ED1F" w14:textId="77777777" w:rsidR="005543CD" w:rsidRPr="00B3085F" w:rsidRDefault="005543CD" w:rsidP="005543CD">
      <w:pPr>
        <w:numPr>
          <w:ilvl w:val="0"/>
          <w:numId w:val="48"/>
        </w:numPr>
        <w:spacing w:line="278" w:lineRule="auto"/>
        <w:jc w:val="left"/>
      </w:pPr>
      <w:r w:rsidRPr="00B3085F">
        <w:rPr>
          <w:b/>
          <w:bCs/>
        </w:rPr>
        <w:t>Administrative Functions</w:t>
      </w:r>
    </w:p>
    <w:p w14:paraId="0BCA763D" w14:textId="77777777" w:rsidR="005543CD" w:rsidRPr="00B3085F" w:rsidRDefault="005543CD" w:rsidP="005543CD">
      <w:pPr>
        <w:numPr>
          <w:ilvl w:val="1"/>
          <w:numId w:val="48"/>
        </w:numPr>
        <w:spacing w:line="278" w:lineRule="auto"/>
        <w:jc w:val="left"/>
      </w:pPr>
      <w:r w:rsidRPr="00B3085F">
        <w:t>Admins must be able to manage users and their permissions.</w:t>
      </w:r>
    </w:p>
    <w:p w14:paraId="7126A992" w14:textId="77777777" w:rsidR="005543CD" w:rsidRDefault="005543CD" w:rsidP="005543CD">
      <w:pPr>
        <w:numPr>
          <w:ilvl w:val="1"/>
          <w:numId w:val="48"/>
        </w:numPr>
        <w:spacing w:line="278" w:lineRule="auto"/>
        <w:jc w:val="left"/>
      </w:pPr>
      <w:r w:rsidRPr="00B3085F">
        <w:t>Admins must be able to generate statistical reports about system usage and performance.</w:t>
      </w:r>
    </w:p>
    <w:p w14:paraId="734434B5" w14:textId="77777777" w:rsidR="005543CD" w:rsidRPr="00B3085F" w:rsidRDefault="00000000" w:rsidP="005543CD">
      <w:pPr>
        <w:spacing w:after="0"/>
        <w:ind w:firstLine="0"/>
        <w:jc w:val="left"/>
      </w:pPr>
      <w:r>
        <w:pict w14:anchorId="17211B8E">
          <v:rect id="_x0000_i1055" style="width:468pt;height:1.5pt" o:hrstd="t" o:hr="t" fillcolor="#a0a0a0" stroked="f"/>
        </w:pict>
      </w:r>
    </w:p>
    <w:p w14:paraId="1AA6E889" w14:textId="77777777" w:rsidR="005543CD" w:rsidRDefault="005543CD" w:rsidP="005543CD">
      <w:pPr>
        <w:ind w:firstLine="0"/>
        <w:jc w:val="left"/>
        <w:rPr>
          <w:b/>
          <w:bCs/>
        </w:rPr>
      </w:pPr>
      <w:r w:rsidRPr="00F43FBD">
        <w:rPr>
          <w:b/>
          <w:bCs/>
        </w:rPr>
        <w:t>3.3 Functional User Requirements (Use Case Specifications)</w:t>
      </w:r>
    </w:p>
    <w:p w14:paraId="10338F16" w14:textId="77777777" w:rsidR="005543CD" w:rsidRPr="00A313B8" w:rsidRDefault="005543CD" w:rsidP="005543CD">
      <w:pPr>
        <w:ind w:firstLine="0"/>
        <w:jc w:val="left"/>
        <w:rPr>
          <w:b/>
          <w:bCs/>
        </w:rPr>
      </w:pPr>
      <w:r w:rsidRPr="00A313B8">
        <w:rPr>
          <w:b/>
          <w:bCs/>
        </w:rPr>
        <w:t>1. Login to the System</w:t>
      </w:r>
    </w:p>
    <w:p w14:paraId="25050521" w14:textId="3C9ED25A" w:rsidR="005543CD" w:rsidRPr="00A313B8" w:rsidRDefault="005543CD" w:rsidP="005543CD">
      <w:pPr>
        <w:ind w:firstLine="0"/>
        <w:jc w:val="left"/>
      </w:pPr>
      <w:r w:rsidRPr="00A313B8">
        <w:rPr>
          <w:b/>
          <w:bCs/>
        </w:rPr>
        <w:t>Actor(s):</w:t>
      </w:r>
      <w:r>
        <w:t xml:space="preserve"> </w:t>
      </w:r>
      <w:r w:rsidRPr="00A313B8">
        <w:t>Student, Instructor, Admin</w:t>
      </w:r>
      <w:r w:rsidRPr="00A313B8">
        <w:br/>
      </w:r>
      <w:r w:rsidRPr="00A313B8">
        <w:rPr>
          <w:b/>
          <w:bCs/>
        </w:rPr>
        <w:t>Description:</w:t>
      </w:r>
      <w:r w:rsidRPr="00A313B8">
        <w:t xml:space="preserve"> User enters username and password to access the system.</w:t>
      </w:r>
      <w:r w:rsidRPr="00A313B8">
        <w:br/>
      </w:r>
      <w:r w:rsidRPr="00A313B8">
        <w:rPr>
          <w:b/>
          <w:bCs/>
        </w:rPr>
        <w:t>Precondition:</w:t>
      </w:r>
      <w:r w:rsidRPr="00A313B8">
        <w:t xml:space="preserve"> User has an active account.</w:t>
      </w:r>
    </w:p>
    <w:p w14:paraId="4CA27710" w14:textId="77777777" w:rsidR="005543CD" w:rsidRPr="00A313B8" w:rsidRDefault="005543CD" w:rsidP="005543CD">
      <w:pPr>
        <w:ind w:firstLine="0"/>
        <w:jc w:val="left"/>
      </w:pPr>
      <w:r w:rsidRPr="00A313B8">
        <w:rPr>
          <w:b/>
          <w:bCs/>
        </w:rPr>
        <w:t>Normal Flow:</w:t>
      </w:r>
    </w:p>
    <w:p w14:paraId="0FBE83DF" w14:textId="77777777" w:rsidR="005543CD" w:rsidRPr="00A313B8" w:rsidRDefault="005543CD" w:rsidP="005543CD">
      <w:pPr>
        <w:numPr>
          <w:ilvl w:val="0"/>
          <w:numId w:val="52"/>
        </w:numPr>
        <w:spacing w:line="278" w:lineRule="auto"/>
        <w:jc w:val="left"/>
      </w:pPr>
      <w:r w:rsidRPr="00A313B8">
        <w:t>User navigates to the login page.</w:t>
      </w:r>
    </w:p>
    <w:p w14:paraId="1AD5BA6F" w14:textId="77777777" w:rsidR="005543CD" w:rsidRPr="00A313B8" w:rsidRDefault="005543CD" w:rsidP="005543CD">
      <w:pPr>
        <w:numPr>
          <w:ilvl w:val="0"/>
          <w:numId w:val="52"/>
        </w:numPr>
        <w:spacing w:line="278" w:lineRule="auto"/>
        <w:jc w:val="left"/>
      </w:pPr>
      <w:r w:rsidRPr="00A313B8">
        <w:t>User enters username and password.</w:t>
      </w:r>
    </w:p>
    <w:p w14:paraId="145E058D" w14:textId="77777777" w:rsidR="005543CD" w:rsidRPr="00A313B8" w:rsidRDefault="005543CD" w:rsidP="005543CD">
      <w:pPr>
        <w:numPr>
          <w:ilvl w:val="0"/>
          <w:numId w:val="52"/>
        </w:numPr>
        <w:spacing w:line="278" w:lineRule="auto"/>
        <w:jc w:val="left"/>
      </w:pPr>
      <w:r w:rsidRPr="00A313B8">
        <w:t>System verifies credentials.</w:t>
      </w:r>
    </w:p>
    <w:p w14:paraId="7607A1CD" w14:textId="77777777" w:rsidR="005543CD" w:rsidRPr="00A313B8" w:rsidRDefault="005543CD" w:rsidP="005543CD">
      <w:pPr>
        <w:numPr>
          <w:ilvl w:val="0"/>
          <w:numId w:val="52"/>
        </w:numPr>
        <w:spacing w:line="278" w:lineRule="auto"/>
        <w:jc w:val="left"/>
      </w:pPr>
      <w:r w:rsidRPr="00A313B8">
        <w:t>System grants access to the dashboard.</w:t>
      </w:r>
    </w:p>
    <w:p w14:paraId="1DD71C6D" w14:textId="77777777" w:rsidR="005543CD" w:rsidRPr="00A313B8" w:rsidRDefault="005543CD" w:rsidP="005543CD">
      <w:pPr>
        <w:ind w:firstLine="0"/>
        <w:jc w:val="left"/>
      </w:pPr>
      <w:r w:rsidRPr="00A313B8">
        <w:rPr>
          <w:b/>
          <w:bCs/>
        </w:rPr>
        <w:t>Alternate Flow:</w:t>
      </w:r>
    </w:p>
    <w:p w14:paraId="606A4B40" w14:textId="77777777" w:rsidR="005543CD" w:rsidRPr="00A313B8" w:rsidRDefault="005543CD" w:rsidP="005543CD">
      <w:pPr>
        <w:numPr>
          <w:ilvl w:val="0"/>
          <w:numId w:val="53"/>
        </w:numPr>
        <w:spacing w:line="278" w:lineRule="auto"/>
        <w:jc w:val="left"/>
      </w:pPr>
      <w:r w:rsidRPr="00A313B8">
        <w:t>If credentials are incorrect, the system displays an error message.</w:t>
      </w:r>
    </w:p>
    <w:p w14:paraId="68D5C54B" w14:textId="77777777" w:rsidR="005543CD" w:rsidRPr="00A313B8" w:rsidRDefault="005543CD" w:rsidP="005543CD">
      <w:pPr>
        <w:numPr>
          <w:ilvl w:val="0"/>
          <w:numId w:val="53"/>
        </w:numPr>
        <w:spacing w:line="278" w:lineRule="auto"/>
        <w:jc w:val="left"/>
      </w:pPr>
      <w:r w:rsidRPr="00A313B8">
        <w:t>If multiple failed attempts occur, the account is temporarily locked.</w:t>
      </w:r>
    </w:p>
    <w:p w14:paraId="6BFEAF6D" w14:textId="77777777" w:rsidR="005543CD" w:rsidRDefault="005543CD" w:rsidP="005543CD">
      <w:pPr>
        <w:ind w:firstLine="0"/>
        <w:jc w:val="left"/>
      </w:pPr>
      <w:r w:rsidRPr="00A313B8">
        <w:rPr>
          <w:b/>
          <w:bCs/>
        </w:rPr>
        <w:t>Postcondition:</w:t>
      </w:r>
      <w:r w:rsidRPr="00A313B8">
        <w:t xml:space="preserve"> User is logged in and can access system features.</w:t>
      </w:r>
    </w:p>
    <w:p w14:paraId="0F1BD205" w14:textId="77777777" w:rsidR="005543CD" w:rsidRDefault="005543CD" w:rsidP="005543CD">
      <w:pPr>
        <w:ind w:firstLine="0"/>
        <w:jc w:val="left"/>
      </w:pPr>
    </w:p>
    <w:p w14:paraId="0627B2CE" w14:textId="77777777" w:rsidR="005543CD" w:rsidRDefault="005543CD" w:rsidP="005543CD">
      <w:pPr>
        <w:ind w:firstLine="0"/>
        <w:jc w:val="left"/>
      </w:pPr>
    </w:p>
    <w:p w14:paraId="303D4D6F" w14:textId="3954D2CC" w:rsidR="005543CD" w:rsidRPr="00A313B8" w:rsidRDefault="005543CD" w:rsidP="005543CD">
      <w:pPr>
        <w:ind w:firstLine="0"/>
        <w:jc w:val="left"/>
        <w:rPr>
          <w:b/>
          <w:bCs/>
        </w:rPr>
      </w:pPr>
      <w:r w:rsidRPr="00A313B8">
        <w:rPr>
          <w:b/>
          <w:bCs/>
        </w:rPr>
        <w:lastRenderedPageBreak/>
        <w:t>2. Handle Login Errors (Acceptance/Denial)</w:t>
      </w:r>
    </w:p>
    <w:p w14:paraId="3AD067E7" w14:textId="3720E0E6" w:rsidR="005543CD" w:rsidRPr="00A313B8" w:rsidRDefault="005543CD" w:rsidP="005543CD">
      <w:pPr>
        <w:ind w:firstLine="0"/>
        <w:jc w:val="left"/>
      </w:pPr>
      <w:r w:rsidRPr="00A313B8">
        <w:rPr>
          <w:b/>
          <w:bCs/>
        </w:rPr>
        <w:t>Actor(s</w:t>
      </w:r>
      <w:proofErr w:type="gramStart"/>
      <w:r w:rsidRPr="00A313B8">
        <w:rPr>
          <w:b/>
          <w:bCs/>
        </w:rPr>
        <w:t>):</w:t>
      </w:r>
      <w:r w:rsidRPr="00A313B8">
        <w:t>System</w:t>
      </w:r>
      <w:proofErr w:type="gramEnd"/>
      <w:r w:rsidRPr="00A313B8">
        <w:br/>
      </w:r>
      <w:r w:rsidRPr="00A313B8">
        <w:rPr>
          <w:b/>
          <w:bCs/>
        </w:rPr>
        <w:t>Description:</w:t>
      </w:r>
      <w:r w:rsidRPr="00A313B8">
        <w:t xml:space="preserve"> System validates credentials and either accepts or denies access.</w:t>
      </w:r>
      <w:r w:rsidRPr="00A313B8">
        <w:br/>
      </w:r>
      <w:r w:rsidRPr="00A313B8">
        <w:rPr>
          <w:b/>
          <w:bCs/>
        </w:rPr>
        <w:t>Precondition:</w:t>
      </w:r>
      <w:r w:rsidRPr="00A313B8">
        <w:t xml:space="preserve"> Login request is made by the user.</w:t>
      </w:r>
    </w:p>
    <w:p w14:paraId="682ED4D1" w14:textId="77777777" w:rsidR="005543CD" w:rsidRPr="00A313B8" w:rsidRDefault="005543CD" w:rsidP="005543CD">
      <w:pPr>
        <w:ind w:firstLine="0"/>
        <w:jc w:val="left"/>
      </w:pPr>
      <w:r w:rsidRPr="00A313B8">
        <w:rPr>
          <w:b/>
          <w:bCs/>
        </w:rPr>
        <w:t>Normal Flow:</w:t>
      </w:r>
    </w:p>
    <w:p w14:paraId="67A75633" w14:textId="77777777" w:rsidR="005543CD" w:rsidRPr="00A313B8" w:rsidRDefault="005543CD" w:rsidP="005543CD">
      <w:pPr>
        <w:numPr>
          <w:ilvl w:val="0"/>
          <w:numId w:val="54"/>
        </w:numPr>
        <w:spacing w:line="278" w:lineRule="auto"/>
        <w:jc w:val="left"/>
      </w:pPr>
      <w:r w:rsidRPr="00A313B8">
        <w:t xml:space="preserve">System checks </w:t>
      </w:r>
      <w:proofErr w:type="gramStart"/>
      <w:r w:rsidRPr="00A313B8">
        <w:t>username</w:t>
      </w:r>
      <w:proofErr w:type="gramEnd"/>
      <w:r w:rsidRPr="00A313B8">
        <w:t xml:space="preserve"> and </w:t>
      </w:r>
      <w:proofErr w:type="gramStart"/>
      <w:r w:rsidRPr="00A313B8">
        <w:t>password</w:t>
      </w:r>
      <w:proofErr w:type="gramEnd"/>
      <w:r w:rsidRPr="00A313B8">
        <w:t xml:space="preserve"> against the database.</w:t>
      </w:r>
    </w:p>
    <w:p w14:paraId="19A2E189" w14:textId="77777777" w:rsidR="005543CD" w:rsidRPr="00A313B8" w:rsidRDefault="005543CD" w:rsidP="005543CD">
      <w:pPr>
        <w:numPr>
          <w:ilvl w:val="0"/>
          <w:numId w:val="54"/>
        </w:numPr>
        <w:spacing w:line="278" w:lineRule="auto"/>
        <w:jc w:val="left"/>
      </w:pPr>
      <w:r w:rsidRPr="00A313B8">
        <w:t>If valid, grants access.</w:t>
      </w:r>
    </w:p>
    <w:p w14:paraId="18B2F3AD" w14:textId="77777777" w:rsidR="005543CD" w:rsidRPr="00A313B8" w:rsidRDefault="005543CD" w:rsidP="005543CD">
      <w:pPr>
        <w:numPr>
          <w:ilvl w:val="0"/>
          <w:numId w:val="54"/>
        </w:numPr>
        <w:spacing w:line="278" w:lineRule="auto"/>
        <w:jc w:val="left"/>
      </w:pPr>
      <w:r w:rsidRPr="00A313B8">
        <w:t xml:space="preserve">If invalid, </w:t>
      </w:r>
      <w:proofErr w:type="gramStart"/>
      <w:r w:rsidRPr="00A313B8">
        <w:t>denies</w:t>
      </w:r>
      <w:proofErr w:type="gramEnd"/>
      <w:r w:rsidRPr="00A313B8">
        <w:t xml:space="preserve"> access.</w:t>
      </w:r>
    </w:p>
    <w:p w14:paraId="243B0273" w14:textId="77777777" w:rsidR="005543CD" w:rsidRPr="00A313B8" w:rsidRDefault="005543CD" w:rsidP="005543CD">
      <w:pPr>
        <w:ind w:firstLine="0"/>
        <w:jc w:val="left"/>
      </w:pPr>
      <w:r w:rsidRPr="00A313B8">
        <w:rPr>
          <w:b/>
          <w:bCs/>
        </w:rPr>
        <w:t>Alternate Flow:</w:t>
      </w:r>
    </w:p>
    <w:p w14:paraId="06D9BE03" w14:textId="77777777" w:rsidR="005543CD" w:rsidRPr="00A313B8" w:rsidRDefault="005543CD" w:rsidP="005543CD">
      <w:pPr>
        <w:numPr>
          <w:ilvl w:val="0"/>
          <w:numId w:val="55"/>
        </w:numPr>
        <w:spacing w:line="278" w:lineRule="auto"/>
        <w:jc w:val="left"/>
      </w:pPr>
      <w:r w:rsidRPr="00A313B8">
        <w:t xml:space="preserve">System suggests </w:t>
      </w:r>
      <w:r w:rsidRPr="00A313B8">
        <w:rPr>
          <w:i/>
          <w:iCs/>
        </w:rPr>
        <w:t>Forgot Password</w:t>
      </w:r>
      <w:r w:rsidRPr="00A313B8">
        <w:t xml:space="preserve"> after multiple failed attempts.</w:t>
      </w:r>
    </w:p>
    <w:p w14:paraId="6A5B3076" w14:textId="77777777" w:rsidR="005543CD" w:rsidRPr="00A313B8" w:rsidRDefault="005543CD" w:rsidP="005543CD">
      <w:pPr>
        <w:ind w:firstLine="0"/>
        <w:jc w:val="left"/>
      </w:pPr>
      <w:r w:rsidRPr="00A313B8">
        <w:rPr>
          <w:b/>
          <w:bCs/>
        </w:rPr>
        <w:t>Postcondition:</w:t>
      </w:r>
      <w:r w:rsidRPr="00A313B8">
        <w:t xml:space="preserve"> Access is either granted or denied.</w:t>
      </w:r>
    </w:p>
    <w:p w14:paraId="475F019F" w14:textId="77777777" w:rsidR="005543CD" w:rsidRPr="00A313B8" w:rsidRDefault="005543CD" w:rsidP="005543CD">
      <w:pPr>
        <w:jc w:val="left"/>
      </w:pPr>
    </w:p>
    <w:p w14:paraId="22CE1A0A" w14:textId="77777777" w:rsidR="005543CD" w:rsidRPr="00A313B8" w:rsidRDefault="005543CD" w:rsidP="005543CD">
      <w:pPr>
        <w:ind w:firstLine="0"/>
        <w:jc w:val="left"/>
        <w:rPr>
          <w:b/>
          <w:bCs/>
        </w:rPr>
      </w:pPr>
      <w:r w:rsidRPr="00A313B8">
        <w:rPr>
          <w:b/>
          <w:bCs/>
        </w:rPr>
        <w:t>3. Forgot Password Request</w:t>
      </w:r>
    </w:p>
    <w:p w14:paraId="57C9ACFA" w14:textId="77777777" w:rsidR="005543CD" w:rsidRPr="00A313B8" w:rsidRDefault="005543CD" w:rsidP="005543CD">
      <w:pPr>
        <w:ind w:firstLine="0"/>
        <w:jc w:val="left"/>
      </w:pPr>
      <w:r w:rsidRPr="00A313B8">
        <w:rPr>
          <w:b/>
          <w:bCs/>
        </w:rPr>
        <w:t>Actor(s):</w:t>
      </w:r>
      <w:r w:rsidRPr="00A313B8">
        <w:t xml:space="preserve"> Student, Instructor, Admin</w:t>
      </w:r>
      <w:r w:rsidRPr="00A313B8">
        <w:br/>
      </w:r>
      <w:r w:rsidRPr="00A313B8">
        <w:rPr>
          <w:b/>
          <w:bCs/>
        </w:rPr>
        <w:t>Description:</w:t>
      </w:r>
      <w:r w:rsidRPr="00A313B8">
        <w:t xml:space="preserve"> User requests password reset through the system.</w:t>
      </w:r>
      <w:r w:rsidRPr="00A313B8">
        <w:br/>
      </w:r>
      <w:r w:rsidRPr="00A313B8">
        <w:rPr>
          <w:b/>
          <w:bCs/>
        </w:rPr>
        <w:t>Precondition:</w:t>
      </w:r>
      <w:r w:rsidRPr="00A313B8">
        <w:t xml:space="preserve"> User cannot log in to the system.</w:t>
      </w:r>
    </w:p>
    <w:p w14:paraId="6EFDC743" w14:textId="77777777" w:rsidR="005543CD" w:rsidRPr="00A313B8" w:rsidRDefault="005543CD" w:rsidP="005543CD">
      <w:pPr>
        <w:ind w:firstLine="0"/>
        <w:jc w:val="left"/>
      </w:pPr>
      <w:r w:rsidRPr="00A313B8">
        <w:rPr>
          <w:b/>
          <w:bCs/>
        </w:rPr>
        <w:t>Normal Flow:</w:t>
      </w:r>
    </w:p>
    <w:p w14:paraId="18D24A61" w14:textId="77777777" w:rsidR="005543CD" w:rsidRPr="00A313B8" w:rsidRDefault="005543CD" w:rsidP="005543CD">
      <w:pPr>
        <w:numPr>
          <w:ilvl w:val="0"/>
          <w:numId w:val="56"/>
        </w:numPr>
        <w:spacing w:line="278" w:lineRule="auto"/>
        <w:jc w:val="left"/>
      </w:pPr>
      <w:r w:rsidRPr="00A313B8">
        <w:t xml:space="preserve">User clicks </w:t>
      </w:r>
      <w:r w:rsidRPr="00A313B8">
        <w:rPr>
          <w:i/>
          <w:iCs/>
        </w:rPr>
        <w:t>Forgot Password</w:t>
      </w:r>
      <w:r w:rsidRPr="00A313B8">
        <w:t>.</w:t>
      </w:r>
    </w:p>
    <w:p w14:paraId="567C3A96" w14:textId="77777777" w:rsidR="005543CD" w:rsidRPr="00A313B8" w:rsidRDefault="005543CD" w:rsidP="005543CD">
      <w:pPr>
        <w:numPr>
          <w:ilvl w:val="0"/>
          <w:numId w:val="56"/>
        </w:numPr>
        <w:spacing w:line="278" w:lineRule="auto"/>
        <w:jc w:val="left"/>
      </w:pPr>
      <w:r w:rsidRPr="00A313B8">
        <w:t>System prompts for registered email address.</w:t>
      </w:r>
    </w:p>
    <w:p w14:paraId="76E0740A" w14:textId="77777777" w:rsidR="005543CD" w:rsidRPr="00A313B8" w:rsidRDefault="005543CD" w:rsidP="005543CD">
      <w:pPr>
        <w:numPr>
          <w:ilvl w:val="0"/>
          <w:numId w:val="56"/>
        </w:numPr>
        <w:spacing w:line="278" w:lineRule="auto"/>
        <w:jc w:val="left"/>
      </w:pPr>
      <w:r w:rsidRPr="00A313B8">
        <w:t>User enters email address.</w:t>
      </w:r>
    </w:p>
    <w:p w14:paraId="1BD0A4E3" w14:textId="77777777" w:rsidR="005543CD" w:rsidRPr="00A313B8" w:rsidRDefault="005543CD" w:rsidP="005543CD">
      <w:pPr>
        <w:numPr>
          <w:ilvl w:val="0"/>
          <w:numId w:val="56"/>
        </w:numPr>
        <w:spacing w:line="278" w:lineRule="auto"/>
        <w:jc w:val="left"/>
      </w:pPr>
      <w:r w:rsidRPr="00A313B8">
        <w:t>System sends password reset email.</w:t>
      </w:r>
    </w:p>
    <w:p w14:paraId="2E5258AE" w14:textId="77777777" w:rsidR="005543CD" w:rsidRPr="00A313B8" w:rsidRDefault="005543CD" w:rsidP="005543CD">
      <w:pPr>
        <w:ind w:firstLine="0"/>
        <w:jc w:val="left"/>
      </w:pPr>
      <w:r w:rsidRPr="00A313B8">
        <w:rPr>
          <w:b/>
          <w:bCs/>
        </w:rPr>
        <w:t>Alternate Flow:</w:t>
      </w:r>
    </w:p>
    <w:p w14:paraId="2820D83D" w14:textId="77777777" w:rsidR="005543CD" w:rsidRPr="00A313B8" w:rsidRDefault="005543CD" w:rsidP="005543CD">
      <w:pPr>
        <w:numPr>
          <w:ilvl w:val="0"/>
          <w:numId w:val="57"/>
        </w:numPr>
        <w:spacing w:line="278" w:lineRule="auto"/>
        <w:jc w:val="left"/>
      </w:pPr>
      <w:r w:rsidRPr="00A313B8">
        <w:t>If email is not registered, the system shows an error message.</w:t>
      </w:r>
    </w:p>
    <w:p w14:paraId="0F146B83" w14:textId="77777777" w:rsidR="005543CD" w:rsidRPr="00A313B8" w:rsidRDefault="005543CD" w:rsidP="005543CD">
      <w:pPr>
        <w:ind w:firstLine="0"/>
        <w:jc w:val="left"/>
      </w:pPr>
      <w:r w:rsidRPr="00A313B8">
        <w:rPr>
          <w:b/>
          <w:bCs/>
        </w:rPr>
        <w:t>Postcondition:</w:t>
      </w:r>
      <w:r w:rsidRPr="00A313B8">
        <w:t xml:space="preserve"> Password reset email is sent to the user.</w:t>
      </w:r>
    </w:p>
    <w:p w14:paraId="1D6D41C8" w14:textId="77777777" w:rsidR="005543CD" w:rsidRPr="00A313B8" w:rsidRDefault="005543CD" w:rsidP="005543CD">
      <w:pPr>
        <w:jc w:val="left"/>
      </w:pPr>
    </w:p>
    <w:p w14:paraId="03814A2F" w14:textId="77777777" w:rsidR="005543CD" w:rsidRDefault="005543CD" w:rsidP="005543CD">
      <w:pPr>
        <w:jc w:val="left"/>
        <w:rPr>
          <w:b/>
          <w:bCs/>
        </w:rPr>
      </w:pPr>
    </w:p>
    <w:p w14:paraId="1207AD37" w14:textId="77777777" w:rsidR="005543CD" w:rsidRDefault="005543CD" w:rsidP="005543CD">
      <w:pPr>
        <w:jc w:val="left"/>
        <w:rPr>
          <w:b/>
          <w:bCs/>
        </w:rPr>
      </w:pPr>
    </w:p>
    <w:p w14:paraId="4B8CDD0A" w14:textId="77777777" w:rsidR="005543CD" w:rsidRPr="00A313B8" w:rsidRDefault="005543CD" w:rsidP="005543CD">
      <w:pPr>
        <w:ind w:firstLine="0"/>
        <w:jc w:val="left"/>
        <w:rPr>
          <w:b/>
          <w:bCs/>
        </w:rPr>
      </w:pPr>
      <w:r w:rsidRPr="00A313B8">
        <w:rPr>
          <w:b/>
          <w:bCs/>
        </w:rPr>
        <w:lastRenderedPageBreak/>
        <w:t>4. Send Password Reset Email</w:t>
      </w:r>
    </w:p>
    <w:p w14:paraId="76089C1A" w14:textId="77777777" w:rsidR="005543CD" w:rsidRPr="00A313B8" w:rsidRDefault="005543CD" w:rsidP="005543CD">
      <w:pPr>
        <w:ind w:firstLine="0"/>
        <w:jc w:val="left"/>
      </w:pPr>
      <w:r w:rsidRPr="00A313B8">
        <w:rPr>
          <w:b/>
          <w:bCs/>
        </w:rPr>
        <w:t>Actor(s):</w:t>
      </w:r>
      <w:r w:rsidRPr="00A313B8">
        <w:t xml:space="preserve"> System</w:t>
      </w:r>
      <w:r w:rsidRPr="00A313B8">
        <w:br/>
      </w:r>
      <w:r w:rsidRPr="00A313B8">
        <w:rPr>
          <w:b/>
          <w:bCs/>
        </w:rPr>
        <w:t>Description:</w:t>
      </w:r>
      <w:r w:rsidRPr="00A313B8">
        <w:t xml:space="preserve"> Email Control System sends password reset email via Email Service.</w:t>
      </w:r>
      <w:r w:rsidRPr="00A313B8">
        <w:br/>
      </w:r>
      <w:r w:rsidRPr="00A313B8">
        <w:rPr>
          <w:b/>
          <w:bCs/>
        </w:rPr>
        <w:t>Precondition:</w:t>
      </w:r>
      <w:r w:rsidRPr="00A313B8">
        <w:t xml:space="preserve"> Password reset request has been made.</w:t>
      </w:r>
    </w:p>
    <w:p w14:paraId="4359789F" w14:textId="77777777" w:rsidR="005543CD" w:rsidRPr="00A313B8" w:rsidRDefault="005543CD" w:rsidP="005543CD">
      <w:pPr>
        <w:ind w:firstLine="0"/>
        <w:jc w:val="left"/>
      </w:pPr>
      <w:r w:rsidRPr="00A313B8">
        <w:rPr>
          <w:b/>
          <w:bCs/>
        </w:rPr>
        <w:t>Normal Flow:</w:t>
      </w:r>
    </w:p>
    <w:p w14:paraId="5A754A3F" w14:textId="77777777" w:rsidR="005543CD" w:rsidRPr="00A313B8" w:rsidRDefault="005543CD" w:rsidP="005543CD">
      <w:pPr>
        <w:numPr>
          <w:ilvl w:val="0"/>
          <w:numId w:val="58"/>
        </w:numPr>
        <w:spacing w:line="278" w:lineRule="auto"/>
        <w:jc w:val="left"/>
      </w:pPr>
      <w:r w:rsidRPr="00A313B8">
        <w:t>System generates password reset token.</w:t>
      </w:r>
    </w:p>
    <w:p w14:paraId="60AE2E99" w14:textId="77777777" w:rsidR="005543CD" w:rsidRPr="00A313B8" w:rsidRDefault="005543CD" w:rsidP="005543CD">
      <w:pPr>
        <w:numPr>
          <w:ilvl w:val="0"/>
          <w:numId w:val="58"/>
        </w:numPr>
        <w:spacing w:line="278" w:lineRule="auto"/>
        <w:jc w:val="left"/>
      </w:pPr>
      <w:r w:rsidRPr="00A313B8">
        <w:t>System sends email with password reset link.</w:t>
      </w:r>
    </w:p>
    <w:p w14:paraId="153E8A03" w14:textId="77777777" w:rsidR="005543CD" w:rsidRPr="00A313B8" w:rsidRDefault="005543CD" w:rsidP="005543CD">
      <w:pPr>
        <w:ind w:firstLine="0"/>
        <w:jc w:val="left"/>
      </w:pPr>
      <w:r w:rsidRPr="00A313B8">
        <w:rPr>
          <w:b/>
          <w:bCs/>
        </w:rPr>
        <w:t>Alternate Flow:</w:t>
      </w:r>
    </w:p>
    <w:p w14:paraId="1B41542F" w14:textId="77777777" w:rsidR="005543CD" w:rsidRPr="00A313B8" w:rsidRDefault="005543CD" w:rsidP="005543CD">
      <w:pPr>
        <w:numPr>
          <w:ilvl w:val="0"/>
          <w:numId w:val="59"/>
        </w:numPr>
        <w:spacing w:line="278" w:lineRule="auto"/>
        <w:jc w:val="left"/>
      </w:pPr>
      <w:r w:rsidRPr="00A313B8">
        <w:t>If email service is unavailable, the system logs an error and retries later.</w:t>
      </w:r>
    </w:p>
    <w:p w14:paraId="3447404E" w14:textId="77777777" w:rsidR="005543CD" w:rsidRPr="00A313B8" w:rsidRDefault="005543CD" w:rsidP="005543CD">
      <w:pPr>
        <w:ind w:firstLine="0"/>
        <w:jc w:val="left"/>
      </w:pPr>
      <w:r w:rsidRPr="00A313B8">
        <w:rPr>
          <w:b/>
          <w:bCs/>
        </w:rPr>
        <w:t>Postcondition:</w:t>
      </w:r>
      <w:r w:rsidRPr="00A313B8">
        <w:t xml:space="preserve"> User receives password reset email.</w:t>
      </w:r>
    </w:p>
    <w:p w14:paraId="2C7AB0C7" w14:textId="77777777" w:rsidR="005543CD" w:rsidRPr="00A313B8" w:rsidRDefault="005543CD" w:rsidP="005543CD">
      <w:pPr>
        <w:ind w:firstLine="0"/>
        <w:jc w:val="left"/>
        <w:rPr>
          <w:b/>
          <w:bCs/>
        </w:rPr>
      </w:pPr>
      <w:r w:rsidRPr="00A313B8">
        <w:rPr>
          <w:b/>
          <w:bCs/>
        </w:rPr>
        <w:t>5. Upload Content (Lecture or Exam Material)</w:t>
      </w:r>
    </w:p>
    <w:p w14:paraId="79DC7DDC" w14:textId="77777777" w:rsidR="005543CD" w:rsidRPr="00A313B8" w:rsidRDefault="005543CD" w:rsidP="005543CD">
      <w:pPr>
        <w:ind w:firstLine="0"/>
        <w:jc w:val="left"/>
      </w:pPr>
      <w:r w:rsidRPr="00A313B8">
        <w:rPr>
          <w:b/>
          <w:bCs/>
        </w:rPr>
        <w:t>Actor(s):</w:t>
      </w:r>
      <w:r w:rsidRPr="00A313B8">
        <w:t xml:space="preserve"> Student</w:t>
      </w:r>
      <w:r w:rsidRPr="00A313B8">
        <w:br/>
      </w:r>
      <w:r w:rsidRPr="00A313B8">
        <w:rPr>
          <w:b/>
          <w:bCs/>
        </w:rPr>
        <w:t>Description:</w:t>
      </w:r>
      <w:r w:rsidRPr="00A313B8">
        <w:t xml:space="preserve"> Student uploads lecture content for quiz generation.</w:t>
      </w:r>
      <w:r w:rsidRPr="00A313B8">
        <w:br/>
      </w:r>
      <w:r w:rsidRPr="00A313B8">
        <w:rPr>
          <w:b/>
          <w:bCs/>
        </w:rPr>
        <w:t>Precondition:</w:t>
      </w:r>
      <w:r w:rsidRPr="00A313B8">
        <w:t xml:space="preserve"> User is logged in and has permission to upload.</w:t>
      </w:r>
    </w:p>
    <w:p w14:paraId="1AD54A46" w14:textId="77777777" w:rsidR="005543CD" w:rsidRPr="00A313B8" w:rsidRDefault="005543CD" w:rsidP="005543CD">
      <w:pPr>
        <w:ind w:firstLine="0"/>
        <w:jc w:val="left"/>
      </w:pPr>
      <w:r w:rsidRPr="00A313B8">
        <w:rPr>
          <w:b/>
          <w:bCs/>
        </w:rPr>
        <w:t>Normal Flow:</w:t>
      </w:r>
    </w:p>
    <w:p w14:paraId="038F21E5" w14:textId="77777777" w:rsidR="005543CD" w:rsidRPr="00A313B8" w:rsidRDefault="005543CD" w:rsidP="005543CD">
      <w:pPr>
        <w:numPr>
          <w:ilvl w:val="0"/>
          <w:numId w:val="60"/>
        </w:numPr>
        <w:spacing w:line="278" w:lineRule="auto"/>
        <w:jc w:val="left"/>
      </w:pPr>
      <w:r w:rsidRPr="00A313B8">
        <w:t>User navigates to upload section.</w:t>
      </w:r>
    </w:p>
    <w:p w14:paraId="25140617" w14:textId="77777777" w:rsidR="005543CD" w:rsidRPr="00A313B8" w:rsidRDefault="005543CD" w:rsidP="005543CD">
      <w:pPr>
        <w:numPr>
          <w:ilvl w:val="0"/>
          <w:numId w:val="60"/>
        </w:numPr>
        <w:spacing w:line="278" w:lineRule="auto"/>
        <w:jc w:val="left"/>
      </w:pPr>
      <w:r w:rsidRPr="00A313B8">
        <w:t>User selects content file.</w:t>
      </w:r>
    </w:p>
    <w:p w14:paraId="0C3A672B" w14:textId="77777777" w:rsidR="005543CD" w:rsidRPr="00A313B8" w:rsidRDefault="005543CD" w:rsidP="005543CD">
      <w:pPr>
        <w:numPr>
          <w:ilvl w:val="0"/>
          <w:numId w:val="60"/>
        </w:numPr>
        <w:spacing w:line="278" w:lineRule="auto"/>
        <w:jc w:val="left"/>
      </w:pPr>
      <w:r w:rsidRPr="00A313B8">
        <w:t>System validates file format and size.</w:t>
      </w:r>
    </w:p>
    <w:p w14:paraId="379482AF" w14:textId="77777777" w:rsidR="005543CD" w:rsidRPr="00A313B8" w:rsidRDefault="005543CD" w:rsidP="005543CD">
      <w:pPr>
        <w:numPr>
          <w:ilvl w:val="0"/>
          <w:numId w:val="60"/>
        </w:numPr>
        <w:spacing w:line="278" w:lineRule="auto"/>
        <w:jc w:val="left"/>
      </w:pPr>
      <w:r w:rsidRPr="00A313B8">
        <w:t>System stores the content.</w:t>
      </w:r>
    </w:p>
    <w:p w14:paraId="576657E7" w14:textId="77777777" w:rsidR="005543CD" w:rsidRPr="00A313B8" w:rsidRDefault="005543CD" w:rsidP="005543CD">
      <w:pPr>
        <w:ind w:firstLine="0"/>
        <w:jc w:val="left"/>
      </w:pPr>
      <w:r w:rsidRPr="00A313B8">
        <w:rPr>
          <w:b/>
          <w:bCs/>
        </w:rPr>
        <w:t>Alternate Flow:</w:t>
      </w:r>
    </w:p>
    <w:p w14:paraId="0C471B14" w14:textId="77777777" w:rsidR="005543CD" w:rsidRPr="00A313B8" w:rsidRDefault="005543CD" w:rsidP="005543CD">
      <w:pPr>
        <w:numPr>
          <w:ilvl w:val="0"/>
          <w:numId w:val="61"/>
        </w:numPr>
        <w:spacing w:line="278" w:lineRule="auto"/>
        <w:jc w:val="left"/>
      </w:pPr>
      <w:r w:rsidRPr="00A313B8">
        <w:t>If file is invalid, the system displays an error message.</w:t>
      </w:r>
    </w:p>
    <w:p w14:paraId="1EE67FCC" w14:textId="77777777" w:rsidR="005543CD" w:rsidRPr="00A313B8" w:rsidRDefault="005543CD" w:rsidP="005543CD">
      <w:pPr>
        <w:ind w:firstLine="0"/>
        <w:jc w:val="left"/>
      </w:pPr>
      <w:r w:rsidRPr="00A313B8">
        <w:rPr>
          <w:b/>
          <w:bCs/>
        </w:rPr>
        <w:t>Postcondition:</w:t>
      </w:r>
      <w:r w:rsidRPr="00A313B8">
        <w:t xml:space="preserve"> Content is uploaded and ready for quiz generation.</w:t>
      </w:r>
    </w:p>
    <w:p w14:paraId="0BC16B10" w14:textId="77777777" w:rsidR="005543CD" w:rsidRPr="00A313B8" w:rsidRDefault="005543CD" w:rsidP="005543CD">
      <w:pPr>
        <w:jc w:val="left"/>
      </w:pPr>
    </w:p>
    <w:p w14:paraId="1634EFE6" w14:textId="77777777" w:rsidR="005543CD" w:rsidRPr="00A313B8" w:rsidRDefault="005543CD" w:rsidP="005543CD">
      <w:pPr>
        <w:ind w:firstLine="0"/>
        <w:jc w:val="left"/>
        <w:rPr>
          <w:b/>
          <w:bCs/>
        </w:rPr>
      </w:pPr>
      <w:r w:rsidRPr="00A313B8">
        <w:rPr>
          <w:b/>
          <w:bCs/>
        </w:rPr>
        <w:t>6. Generate Quiz from Uploaded Content</w:t>
      </w:r>
    </w:p>
    <w:p w14:paraId="07E40F0B" w14:textId="77777777" w:rsidR="005543CD" w:rsidRPr="00A313B8" w:rsidRDefault="005543CD" w:rsidP="005543CD">
      <w:pPr>
        <w:ind w:firstLine="0"/>
        <w:jc w:val="left"/>
      </w:pPr>
      <w:r w:rsidRPr="00A313B8">
        <w:rPr>
          <w:b/>
          <w:bCs/>
        </w:rPr>
        <w:t>Actor(s):</w:t>
      </w:r>
      <w:r w:rsidRPr="00A313B8">
        <w:t xml:space="preserve"> Quiz AI Generation Engine</w:t>
      </w:r>
      <w:r w:rsidRPr="00A313B8">
        <w:br/>
      </w:r>
      <w:r w:rsidRPr="00A313B8">
        <w:rPr>
          <w:b/>
          <w:bCs/>
        </w:rPr>
        <w:t>Description:</w:t>
      </w:r>
      <w:r w:rsidRPr="00A313B8">
        <w:t xml:space="preserve"> System processes content and generates a quiz using AI.</w:t>
      </w:r>
      <w:r w:rsidRPr="00A313B8">
        <w:br/>
      </w:r>
      <w:r w:rsidRPr="00A313B8">
        <w:rPr>
          <w:b/>
          <w:bCs/>
        </w:rPr>
        <w:t>Precondition:</w:t>
      </w:r>
      <w:r w:rsidRPr="00A313B8">
        <w:t xml:space="preserve"> Content has been successfully uploaded.</w:t>
      </w:r>
    </w:p>
    <w:p w14:paraId="5321CD38" w14:textId="77777777" w:rsidR="005543CD" w:rsidRPr="00A313B8" w:rsidRDefault="005543CD" w:rsidP="005543CD">
      <w:pPr>
        <w:ind w:firstLine="0"/>
        <w:jc w:val="left"/>
      </w:pPr>
      <w:r w:rsidRPr="00A313B8">
        <w:rPr>
          <w:b/>
          <w:bCs/>
        </w:rPr>
        <w:lastRenderedPageBreak/>
        <w:t>Normal Flow:</w:t>
      </w:r>
    </w:p>
    <w:p w14:paraId="52CACE56" w14:textId="77777777" w:rsidR="005543CD" w:rsidRPr="00A313B8" w:rsidRDefault="005543CD" w:rsidP="005543CD">
      <w:pPr>
        <w:numPr>
          <w:ilvl w:val="0"/>
          <w:numId w:val="62"/>
        </w:numPr>
        <w:spacing w:line="278" w:lineRule="auto"/>
        <w:jc w:val="left"/>
      </w:pPr>
      <w:r w:rsidRPr="00A313B8">
        <w:t>System processes uploaded content.</w:t>
      </w:r>
    </w:p>
    <w:p w14:paraId="495A8FC9" w14:textId="77777777" w:rsidR="005543CD" w:rsidRPr="00A313B8" w:rsidRDefault="005543CD" w:rsidP="005543CD">
      <w:pPr>
        <w:numPr>
          <w:ilvl w:val="0"/>
          <w:numId w:val="62"/>
        </w:numPr>
        <w:spacing w:line="278" w:lineRule="auto"/>
        <w:jc w:val="left"/>
      </w:pPr>
      <w:r w:rsidRPr="00A313B8">
        <w:t>AI analyzes content and generates questions.</w:t>
      </w:r>
    </w:p>
    <w:p w14:paraId="324AE3FE" w14:textId="77777777" w:rsidR="005543CD" w:rsidRPr="00A313B8" w:rsidRDefault="005543CD" w:rsidP="005543CD">
      <w:pPr>
        <w:numPr>
          <w:ilvl w:val="0"/>
          <w:numId w:val="62"/>
        </w:numPr>
        <w:spacing w:line="278" w:lineRule="auto"/>
        <w:jc w:val="left"/>
      </w:pPr>
      <w:r w:rsidRPr="00A313B8">
        <w:t xml:space="preserve">System stores generated </w:t>
      </w:r>
      <w:proofErr w:type="gramStart"/>
      <w:r w:rsidRPr="00A313B8">
        <w:t>quiz</w:t>
      </w:r>
      <w:proofErr w:type="gramEnd"/>
      <w:r w:rsidRPr="00A313B8">
        <w:t>.</w:t>
      </w:r>
    </w:p>
    <w:p w14:paraId="7E19562B" w14:textId="77777777" w:rsidR="005543CD" w:rsidRPr="00A313B8" w:rsidRDefault="005543CD" w:rsidP="005543CD">
      <w:pPr>
        <w:ind w:firstLine="0"/>
        <w:jc w:val="left"/>
      </w:pPr>
      <w:r w:rsidRPr="00A313B8">
        <w:rPr>
          <w:b/>
          <w:bCs/>
        </w:rPr>
        <w:t>Alternate Flow:</w:t>
      </w:r>
    </w:p>
    <w:p w14:paraId="2D0BBA17" w14:textId="77777777" w:rsidR="005543CD" w:rsidRPr="00A313B8" w:rsidRDefault="005543CD" w:rsidP="005543CD">
      <w:pPr>
        <w:numPr>
          <w:ilvl w:val="0"/>
          <w:numId w:val="63"/>
        </w:numPr>
        <w:spacing w:line="278" w:lineRule="auto"/>
        <w:jc w:val="left"/>
      </w:pPr>
      <w:r w:rsidRPr="00A313B8">
        <w:t>If processing fails, the system logs an error and notifies the user.</w:t>
      </w:r>
    </w:p>
    <w:p w14:paraId="35EED19C" w14:textId="77777777" w:rsidR="005543CD" w:rsidRDefault="005543CD" w:rsidP="005543CD">
      <w:pPr>
        <w:ind w:firstLine="0"/>
        <w:jc w:val="left"/>
      </w:pPr>
      <w:r w:rsidRPr="00A313B8">
        <w:rPr>
          <w:b/>
          <w:bCs/>
        </w:rPr>
        <w:t>Postcondition:</w:t>
      </w:r>
      <w:r w:rsidRPr="00A313B8">
        <w:t xml:space="preserve"> Quiz is generated and stored in the system.</w:t>
      </w:r>
    </w:p>
    <w:p w14:paraId="25EC0B91" w14:textId="77777777" w:rsidR="005543CD" w:rsidRPr="00A313B8" w:rsidRDefault="005543CD" w:rsidP="005543CD">
      <w:pPr>
        <w:jc w:val="left"/>
      </w:pPr>
    </w:p>
    <w:p w14:paraId="6B846E7F" w14:textId="77777777" w:rsidR="005543CD" w:rsidRPr="00A313B8" w:rsidRDefault="005543CD" w:rsidP="005543CD">
      <w:pPr>
        <w:ind w:firstLine="0"/>
        <w:jc w:val="left"/>
        <w:rPr>
          <w:b/>
          <w:bCs/>
        </w:rPr>
      </w:pPr>
      <w:r w:rsidRPr="00A313B8">
        <w:rPr>
          <w:b/>
          <w:bCs/>
        </w:rPr>
        <w:t>7. View Generated Quiz</w:t>
      </w:r>
    </w:p>
    <w:p w14:paraId="52900083" w14:textId="77777777" w:rsidR="005543CD" w:rsidRPr="00A313B8" w:rsidRDefault="005543CD" w:rsidP="005543CD">
      <w:pPr>
        <w:ind w:firstLine="0"/>
        <w:jc w:val="left"/>
      </w:pPr>
      <w:r w:rsidRPr="00A313B8">
        <w:rPr>
          <w:b/>
          <w:bCs/>
        </w:rPr>
        <w:t>Actor(s):</w:t>
      </w:r>
      <w:r w:rsidRPr="00A313B8">
        <w:t xml:space="preserve"> Student</w:t>
      </w:r>
      <w:r w:rsidRPr="00A313B8">
        <w:br/>
      </w:r>
      <w:r w:rsidRPr="00A313B8">
        <w:rPr>
          <w:b/>
          <w:bCs/>
        </w:rPr>
        <w:t>Description:</w:t>
      </w:r>
      <w:r w:rsidRPr="00A313B8">
        <w:t xml:space="preserve"> Student reviews the AI-generated quiz.</w:t>
      </w:r>
      <w:r w:rsidRPr="00A313B8">
        <w:br/>
      </w:r>
      <w:r w:rsidRPr="00A313B8">
        <w:rPr>
          <w:b/>
          <w:bCs/>
        </w:rPr>
        <w:t>Precondition:</w:t>
      </w:r>
      <w:r w:rsidRPr="00A313B8">
        <w:t xml:space="preserve"> Quiz has been generated.</w:t>
      </w:r>
    </w:p>
    <w:p w14:paraId="79707D86" w14:textId="77777777" w:rsidR="005543CD" w:rsidRPr="00A313B8" w:rsidRDefault="005543CD" w:rsidP="005543CD">
      <w:pPr>
        <w:ind w:firstLine="0"/>
        <w:jc w:val="left"/>
      </w:pPr>
      <w:r w:rsidRPr="00A313B8">
        <w:rPr>
          <w:b/>
          <w:bCs/>
        </w:rPr>
        <w:t>Normal Flow:</w:t>
      </w:r>
    </w:p>
    <w:p w14:paraId="6B8C7902" w14:textId="77777777" w:rsidR="005543CD" w:rsidRPr="00A313B8" w:rsidRDefault="005543CD" w:rsidP="005543CD">
      <w:pPr>
        <w:numPr>
          <w:ilvl w:val="0"/>
          <w:numId w:val="64"/>
        </w:numPr>
        <w:spacing w:line="278" w:lineRule="auto"/>
        <w:jc w:val="left"/>
      </w:pPr>
      <w:r w:rsidRPr="00A313B8">
        <w:t>User navigates to quizzes section.</w:t>
      </w:r>
    </w:p>
    <w:p w14:paraId="070B4155" w14:textId="77777777" w:rsidR="005543CD" w:rsidRPr="00A313B8" w:rsidRDefault="005543CD" w:rsidP="005543CD">
      <w:pPr>
        <w:numPr>
          <w:ilvl w:val="0"/>
          <w:numId w:val="64"/>
        </w:numPr>
        <w:spacing w:line="278" w:lineRule="auto"/>
        <w:jc w:val="left"/>
      </w:pPr>
      <w:r w:rsidRPr="00A313B8">
        <w:t>User selects generated quiz.</w:t>
      </w:r>
    </w:p>
    <w:p w14:paraId="55D61A3E" w14:textId="77777777" w:rsidR="005543CD" w:rsidRPr="00A313B8" w:rsidRDefault="005543CD" w:rsidP="005543CD">
      <w:pPr>
        <w:numPr>
          <w:ilvl w:val="0"/>
          <w:numId w:val="64"/>
        </w:numPr>
        <w:spacing w:line="278" w:lineRule="auto"/>
        <w:jc w:val="left"/>
      </w:pPr>
      <w:r w:rsidRPr="00A313B8">
        <w:t>System displays the quiz.</w:t>
      </w:r>
    </w:p>
    <w:p w14:paraId="11B9977D" w14:textId="77777777" w:rsidR="005543CD" w:rsidRPr="00A313B8" w:rsidRDefault="005543CD" w:rsidP="005543CD">
      <w:pPr>
        <w:ind w:firstLine="0"/>
        <w:jc w:val="left"/>
      </w:pPr>
      <w:r w:rsidRPr="00A313B8">
        <w:rPr>
          <w:b/>
          <w:bCs/>
        </w:rPr>
        <w:t>Alternate Flow:</w:t>
      </w:r>
    </w:p>
    <w:p w14:paraId="17F55D85" w14:textId="77777777" w:rsidR="005543CD" w:rsidRPr="00A313B8" w:rsidRDefault="005543CD" w:rsidP="005543CD">
      <w:pPr>
        <w:numPr>
          <w:ilvl w:val="0"/>
          <w:numId w:val="65"/>
        </w:numPr>
        <w:spacing w:line="278" w:lineRule="auto"/>
        <w:jc w:val="left"/>
      </w:pPr>
      <w:r w:rsidRPr="00A313B8">
        <w:t>If quiz is not available, the system shows an error message.</w:t>
      </w:r>
    </w:p>
    <w:p w14:paraId="3B117941" w14:textId="77777777" w:rsidR="005543CD" w:rsidRPr="00A313B8" w:rsidRDefault="005543CD" w:rsidP="005543CD">
      <w:pPr>
        <w:ind w:firstLine="0"/>
        <w:jc w:val="left"/>
      </w:pPr>
      <w:r w:rsidRPr="00A313B8">
        <w:rPr>
          <w:b/>
          <w:bCs/>
        </w:rPr>
        <w:t>Postcondition:</w:t>
      </w:r>
      <w:r w:rsidRPr="00A313B8">
        <w:t xml:space="preserve"> User views the quiz.</w:t>
      </w:r>
    </w:p>
    <w:p w14:paraId="28658676" w14:textId="77777777" w:rsidR="005543CD" w:rsidRPr="00A313B8" w:rsidRDefault="005543CD" w:rsidP="005543CD">
      <w:pPr>
        <w:jc w:val="left"/>
      </w:pPr>
    </w:p>
    <w:p w14:paraId="59E41A28" w14:textId="77777777" w:rsidR="005543CD" w:rsidRPr="00A313B8" w:rsidRDefault="005543CD" w:rsidP="005543CD">
      <w:pPr>
        <w:ind w:firstLine="0"/>
        <w:jc w:val="left"/>
        <w:rPr>
          <w:b/>
          <w:bCs/>
        </w:rPr>
      </w:pPr>
      <w:r w:rsidRPr="00A313B8">
        <w:rPr>
          <w:b/>
          <w:bCs/>
        </w:rPr>
        <w:t>8. Create Public Exam</w:t>
      </w:r>
    </w:p>
    <w:p w14:paraId="1ECC60B4" w14:textId="77777777" w:rsidR="005543CD" w:rsidRPr="00A313B8" w:rsidRDefault="005543CD" w:rsidP="005543CD">
      <w:pPr>
        <w:ind w:firstLine="0"/>
        <w:jc w:val="left"/>
      </w:pPr>
      <w:r w:rsidRPr="00A313B8">
        <w:rPr>
          <w:b/>
          <w:bCs/>
        </w:rPr>
        <w:t>Actor(s):</w:t>
      </w:r>
      <w:r w:rsidRPr="00A313B8">
        <w:t xml:space="preserve"> Instructor</w:t>
      </w:r>
      <w:r w:rsidRPr="00A313B8">
        <w:br/>
      </w:r>
      <w:r w:rsidRPr="00A313B8">
        <w:rPr>
          <w:b/>
          <w:bCs/>
        </w:rPr>
        <w:t>Description:</w:t>
      </w:r>
      <w:r w:rsidRPr="00A313B8">
        <w:t xml:space="preserve"> Instructor creates and publishes an exam for public access.</w:t>
      </w:r>
      <w:r w:rsidRPr="00A313B8">
        <w:br/>
      </w:r>
      <w:r w:rsidRPr="00A313B8">
        <w:rPr>
          <w:b/>
          <w:bCs/>
        </w:rPr>
        <w:t>Precondition:</w:t>
      </w:r>
      <w:r w:rsidRPr="00A313B8">
        <w:t xml:space="preserve"> Instructor is logged in.</w:t>
      </w:r>
    </w:p>
    <w:p w14:paraId="21A689A6" w14:textId="77777777" w:rsidR="005543CD" w:rsidRPr="00A313B8" w:rsidRDefault="005543CD" w:rsidP="005543CD">
      <w:pPr>
        <w:ind w:firstLine="0"/>
        <w:jc w:val="left"/>
      </w:pPr>
      <w:r w:rsidRPr="00A313B8">
        <w:rPr>
          <w:b/>
          <w:bCs/>
        </w:rPr>
        <w:t>Normal Flow:</w:t>
      </w:r>
    </w:p>
    <w:p w14:paraId="0CFB57E2" w14:textId="77777777" w:rsidR="005543CD" w:rsidRPr="00A313B8" w:rsidRDefault="005543CD" w:rsidP="005543CD">
      <w:pPr>
        <w:numPr>
          <w:ilvl w:val="0"/>
          <w:numId w:val="66"/>
        </w:numPr>
        <w:spacing w:line="278" w:lineRule="auto"/>
        <w:jc w:val="left"/>
      </w:pPr>
      <w:r w:rsidRPr="00A313B8">
        <w:t xml:space="preserve">Instructor navigates </w:t>
      </w:r>
      <w:proofErr w:type="gramStart"/>
      <w:r w:rsidRPr="00A313B8">
        <w:t>to</w:t>
      </w:r>
      <w:proofErr w:type="gramEnd"/>
      <w:r w:rsidRPr="00A313B8">
        <w:t xml:space="preserve"> exam creation page.</w:t>
      </w:r>
    </w:p>
    <w:p w14:paraId="216743E2" w14:textId="77777777" w:rsidR="005543CD" w:rsidRPr="00A313B8" w:rsidRDefault="005543CD" w:rsidP="005543CD">
      <w:pPr>
        <w:numPr>
          <w:ilvl w:val="0"/>
          <w:numId w:val="66"/>
        </w:numPr>
        <w:spacing w:line="278" w:lineRule="auto"/>
        <w:jc w:val="left"/>
      </w:pPr>
      <w:r w:rsidRPr="00A313B8">
        <w:t>Instructor sets exam details and questions.</w:t>
      </w:r>
    </w:p>
    <w:p w14:paraId="11A3F338" w14:textId="77777777" w:rsidR="005543CD" w:rsidRPr="00A313B8" w:rsidRDefault="005543CD" w:rsidP="005543CD">
      <w:pPr>
        <w:numPr>
          <w:ilvl w:val="0"/>
          <w:numId w:val="66"/>
        </w:numPr>
        <w:spacing w:line="278" w:lineRule="auto"/>
        <w:jc w:val="left"/>
      </w:pPr>
      <w:r w:rsidRPr="00A313B8">
        <w:lastRenderedPageBreak/>
        <w:t>Instructor publishes the exam.</w:t>
      </w:r>
    </w:p>
    <w:p w14:paraId="59B67512" w14:textId="77777777" w:rsidR="005543CD" w:rsidRPr="00A313B8" w:rsidRDefault="005543CD" w:rsidP="005543CD">
      <w:pPr>
        <w:ind w:firstLine="0"/>
        <w:jc w:val="left"/>
      </w:pPr>
      <w:r w:rsidRPr="00A313B8">
        <w:rPr>
          <w:b/>
          <w:bCs/>
        </w:rPr>
        <w:t>Alternate Flow:</w:t>
      </w:r>
    </w:p>
    <w:p w14:paraId="47B6298D" w14:textId="77777777" w:rsidR="005543CD" w:rsidRPr="00A313B8" w:rsidRDefault="005543CD" w:rsidP="005543CD">
      <w:pPr>
        <w:numPr>
          <w:ilvl w:val="0"/>
          <w:numId w:val="67"/>
        </w:numPr>
        <w:spacing w:line="278" w:lineRule="auto"/>
        <w:jc w:val="left"/>
      </w:pPr>
      <w:r w:rsidRPr="00A313B8">
        <w:t>If publishing fails, the system shows an error message.</w:t>
      </w:r>
    </w:p>
    <w:p w14:paraId="3264E349" w14:textId="77777777" w:rsidR="005543CD" w:rsidRPr="00A313B8" w:rsidRDefault="005543CD" w:rsidP="005543CD">
      <w:pPr>
        <w:ind w:firstLine="0"/>
        <w:jc w:val="left"/>
      </w:pPr>
      <w:r w:rsidRPr="00A313B8">
        <w:rPr>
          <w:b/>
          <w:bCs/>
        </w:rPr>
        <w:t>Postcondition:</w:t>
      </w:r>
      <w:r w:rsidRPr="00A313B8">
        <w:t xml:space="preserve"> Exam is publicly available.</w:t>
      </w:r>
    </w:p>
    <w:p w14:paraId="637031EC" w14:textId="77777777" w:rsidR="005543CD" w:rsidRPr="00A313B8" w:rsidRDefault="005543CD" w:rsidP="005543CD">
      <w:pPr>
        <w:jc w:val="left"/>
      </w:pPr>
    </w:p>
    <w:p w14:paraId="623812BC" w14:textId="77777777" w:rsidR="005543CD" w:rsidRPr="00A313B8" w:rsidRDefault="005543CD" w:rsidP="005543CD">
      <w:pPr>
        <w:ind w:firstLine="0"/>
        <w:jc w:val="left"/>
        <w:rPr>
          <w:b/>
          <w:bCs/>
        </w:rPr>
      </w:pPr>
      <w:r w:rsidRPr="00A313B8">
        <w:rPr>
          <w:b/>
          <w:bCs/>
        </w:rPr>
        <w:t>9. View Public Exam Results and Analytics</w:t>
      </w:r>
    </w:p>
    <w:p w14:paraId="1C3394A2" w14:textId="77777777" w:rsidR="005543CD" w:rsidRPr="00A313B8" w:rsidRDefault="005543CD" w:rsidP="005543CD">
      <w:pPr>
        <w:ind w:firstLine="0"/>
        <w:jc w:val="left"/>
      </w:pPr>
      <w:r w:rsidRPr="00A313B8">
        <w:rPr>
          <w:b/>
          <w:bCs/>
        </w:rPr>
        <w:t>Actor(s):</w:t>
      </w:r>
      <w:r w:rsidRPr="00A313B8">
        <w:t xml:space="preserve"> Instructor</w:t>
      </w:r>
      <w:r w:rsidRPr="00A313B8">
        <w:br/>
      </w:r>
      <w:r w:rsidRPr="00A313B8">
        <w:rPr>
          <w:b/>
          <w:bCs/>
        </w:rPr>
        <w:t>Description:</w:t>
      </w:r>
      <w:r w:rsidRPr="00A313B8">
        <w:t xml:space="preserve"> Instructor checks analytics and results of public exams.</w:t>
      </w:r>
      <w:r w:rsidRPr="00A313B8">
        <w:br/>
      </w:r>
      <w:r w:rsidRPr="00A313B8">
        <w:rPr>
          <w:b/>
          <w:bCs/>
        </w:rPr>
        <w:t>Precondition:</w:t>
      </w:r>
      <w:r w:rsidRPr="00A313B8">
        <w:t xml:space="preserve"> Exams have been conducted.</w:t>
      </w:r>
    </w:p>
    <w:p w14:paraId="01D9D8A2" w14:textId="77777777" w:rsidR="005543CD" w:rsidRPr="00A313B8" w:rsidRDefault="005543CD" w:rsidP="005543CD">
      <w:pPr>
        <w:ind w:firstLine="0"/>
        <w:jc w:val="left"/>
      </w:pPr>
      <w:r w:rsidRPr="00A313B8">
        <w:rPr>
          <w:b/>
          <w:bCs/>
        </w:rPr>
        <w:t>Normal Flow:</w:t>
      </w:r>
    </w:p>
    <w:p w14:paraId="1D5860CC" w14:textId="77777777" w:rsidR="005543CD" w:rsidRPr="00A313B8" w:rsidRDefault="005543CD" w:rsidP="005543CD">
      <w:pPr>
        <w:numPr>
          <w:ilvl w:val="0"/>
          <w:numId w:val="68"/>
        </w:numPr>
        <w:spacing w:line="278" w:lineRule="auto"/>
        <w:jc w:val="left"/>
      </w:pPr>
      <w:r w:rsidRPr="00A313B8">
        <w:t>Instructor navigates to analytics section.</w:t>
      </w:r>
    </w:p>
    <w:p w14:paraId="62863073" w14:textId="77777777" w:rsidR="005543CD" w:rsidRPr="00A313B8" w:rsidRDefault="005543CD" w:rsidP="005543CD">
      <w:pPr>
        <w:numPr>
          <w:ilvl w:val="0"/>
          <w:numId w:val="68"/>
        </w:numPr>
        <w:spacing w:line="278" w:lineRule="auto"/>
        <w:jc w:val="left"/>
      </w:pPr>
      <w:r w:rsidRPr="00A313B8">
        <w:t>System displays exam performance data.</w:t>
      </w:r>
    </w:p>
    <w:p w14:paraId="50FDA16A" w14:textId="77777777" w:rsidR="005543CD" w:rsidRPr="00A313B8" w:rsidRDefault="005543CD" w:rsidP="005543CD">
      <w:pPr>
        <w:ind w:firstLine="0"/>
        <w:jc w:val="left"/>
      </w:pPr>
      <w:r w:rsidRPr="00A313B8">
        <w:rPr>
          <w:b/>
          <w:bCs/>
        </w:rPr>
        <w:t>Alternate Flow:</w:t>
      </w:r>
    </w:p>
    <w:p w14:paraId="2D264018" w14:textId="77777777" w:rsidR="005543CD" w:rsidRPr="00A313B8" w:rsidRDefault="005543CD" w:rsidP="005543CD">
      <w:pPr>
        <w:numPr>
          <w:ilvl w:val="0"/>
          <w:numId w:val="69"/>
        </w:numPr>
        <w:spacing w:line="278" w:lineRule="auto"/>
        <w:jc w:val="left"/>
      </w:pPr>
      <w:r w:rsidRPr="00A313B8">
        <w:t>If data is unavailable, the system notifies the user.</w:t>
      </w:r>
    </w:p>
    <w:p w14:paraId="2F75915E" w14:textId="77777777" w:rsidR="005543CD" w:rsidRPr="00A313B8" w:rsidRDefault="005543CD" w:rsidP="005543CD">
      <w:pPr>
        <w:ind w:firstLine="0"/>
        <w:jc w:val="left"/>
      </w:pPr>
      <w:r w:rsidRPr="00A313B8">
        <w:rPr>
          <w:b/>
          <w:bCs/>
        </w:rPr>
        <w:t>Postcondition:</w:t>
      </w:r>
      <w:r w:rsidRPr="00A313B8">
        <w:t xml:space="preserve"> Instructor views analytics.</w:t>
      </w:r>
    </w:p>
    <w:p w14:paraId="4C5682E9" w14:textId="77777777" w:rsidR="005543CD" w:rsidRPr="00A313B8" w:rsidRDefault="005543CD" w:rsidP="005543CD">
      <w:pPr>
        <w:jc w:val="left"/>
      </w:pPr>
    </w:p>
    <w:p w14:paraId="2DE91497" w14:textId="77777777" w:rsidR="005543CD" w:rsidRPr="00A313B8" w:rsidRDefault="005543CD" w:rsidP="005543CD">
      <w:pPr>
        <w:ind w:firstLine="0"/>
        <w:jc w:val="left"/>
        <w:rPr>
          <w:b/>
          <w:bCs/>
        </w:rPr>
      </w:pPr>
      <w:r w:rsidRPr="00A313B8">
        <w:rPr>
          <w:b/>
          <w:bCs/>
        </w:rPr>
        <w:t>10. Access Quiz Results and Reports</w:t>
      </w:r>
    </w:p>
    <w:p w14:paraId="61C7A691" w14:textId="77777777" w:rsidR="005543CD" w:rsidRPr="00A313B8" w:rsidRDefault="005543CD" w:rsidP="005543CD">
      <w:pPr>
        <w:ind w:firstLine="0"/>
        <w:jc w:val="left"/>
      </w:pPr>
      <w:r w:rsidRPr="00A313B8">
        <w:rPr>
          <w:b/>
          <w:bCs/>
        </w:rPr>
        <w:t>Actor(s):</w:t>
      </w:r>
      <w:r w:rsidRPr="00A313B8">
        <w:t xml:space="preserve"> Student</w:t>
      </w:r>
      <w:r w:rsidRPr="00A313B8">
        <w:br/>
      </w:r>
      <w:r w:rsidRPr="00A313B8">
        <w:rPr>
          <w:b/>
          <w:bCs/>
        </w:rPr>
        <w:t>Description:</w:t>
      </w:r>
      <w:r w:rsidRPr="00A313B8">
        <w:t xml:space="preserve"> Student checks performance and results after taking a quiz.</w:t>
      </w:r>
      <w:r w:rsidRPr="00A313B8">
        <w:br/>
      </w:r>
      <w:r w:rsidRPr="00A313B8">
        <w:rPr>
          <w:b/>
          <w:bCs/>
        </w:rPr>
        <w:t>Precondition:</w:t>
      </w:r>
      <w:r w:rsidRPr="00A313B8">
        <w:t xml:space="preserve"> Quiz attempt is completed.</w:t>
      </w:r>
    </w:p>
    <w:p w14:paraId="434DEDFB" w14:textId="77777777" w:rsidR="005543CD" w:rsidRPr="00A313B8" w:rsidRDefault="005543CD" w:rsidP="005543CD">
      <w:pPr>
        <w:ind w:firstLine="0"/>
        <w:jc w:val="left"/>
      </w:pPr>
      <w:r w:rsidRPr="00A313B8">
        <w:rPr>
          <w:b/>
          <w:bCs/>
        </w:rPr>
        <w:t>Normal Flow:</w:t>
      </w:r>
    </w:p>
    <w:p w14:paraId="1FAF7FD7" w14:textId="77777777" w:rsidR="005543CD" w:rsidRPr="00A313B8" w:rsidRDefault="005543CD" w:rsidP="005543CD">
      <w:pPr>
        <w:numPr>
          <w:ilvl w:val="0"/>
          <w:numId w:val="70"/>
        </w:numPr>
        <w:spacing w:line="278" w:lineRule="auto"/>
        <w:jc w:val="left"/>
      </w:pPr>
      <w:r w:rsidRPr="00A313B8">
        <w:t>User navigates to results section.</w:t>
      </w:r>
    </w:p>
    <w:p w14:paraId="2AC823CA" w14:textId="77777777" w:rsidR="005543CD" w:rsidRPr="00A313B8" w:rsidRDefault="005543CD" w:rsidP="005543CD">
      <w:pPr>
        <w:numPr>
          <w:ilvl w:val="0"/>
          <w:numId w:val="70"/>
        </w:numPr>
        <w:spacing w:line="278" w:lineRule="auto"/>
        <w:jc w:val="left"/>
      </w:pPr>
      <w:r w:rsidRPr="00A313B8">
        <w:t>System displays quiz results and reports.</w:t>
      </w:r>
    </w:p>
    <w:p w14:paraId="5B11B733" w14:textId="77777777" w:rsidR="005543CD" w:rsidRPr="00A313B8" w:rsidRDefault="005543CD" w:rsidP="005543CD">
      <w:pPr>
        <w:ind w:firstLine="0"/>
        <w:jc w:val="left"/>
      </w:pPr>
      <w:r w:rsidRPr="00A313B8">
        <w:rPr>
          <w:b/>
          <w:bCs/>
        </w:rPr>
        <w:t>Alternate Flow:</w:t>
      </w:r>
    </w:p>
    <w:p w14:paraId="51AE0FEB" w14:textId="77777777" w:rsidR="005543CD" w:rsidRPr="00A313B8" w:rsidRDefault="005543CD" w:rsidP="005543CD">
      <w:pPr>
        <w:numPr>
          <w:ilvl w:val="0"/>
          <w:numId w:val="71"/>
        </w:numPr>
        <w:spacing w:line="278" w:lineRule="auto"/>
        <w:jc w:val="left"/>
      </w:pPr>
      <w:r w:rsidRPr="00A313B8">
        <w:t>If results are delayed, the system notifies the user.</w:t>
      </w:r>
    </w:p>
    <w:p w14:paraId="1DA595E5" w14:textId="77777777" w:rsidR="005543CD" w:rsidRPr="00A313B8" w:rsidRDefault="005543CD" w:rsidP="005543CD">
      <w:pPr>
        <w:ind w:firstLine="0"/>
        <w:jc w:val="left"/>
      </w:pPr>
      <w:r w:rsidRPr="00A313B8">
        <w:rPr>
          <w:b/>
          <w:bCs/>
        </w:rPr>
        <w:t>Postcondition:</w:t>
      </w:r>
      <w:r w:rsidRPr="00A313B8">
        <w:t xml:space="preserve"> User views quiz results.</w:t>
      </w:r>
    </w:p>
    <w:p w14:paraId="74743EC4" w14:textId="77777777" w:rsidR="005543CD" w:rsidRDefault="005543CD" w:rsidP="005543CD">
      <w:pPr>
        <w:jc w:val="left"/>
      </w:pPr>
    </w:p>
    <w:p w14:paraId="2A98D778" w14:textId="77777777" w:rsidR="005543CD" w:rsidRPr="00A313B8" w:rsidRDefault="005543CD" w:rsidP="005543CD">
      <w:pPr>
        <w:jc w:val="left"/>
      </w:pPr>
    </w:p>
    <w:p w14:paraId="448EF095" w14:textId="77777777" w:rsidR="005543CD" w:rsidRPr="00A313B8" w:rsidRDefault="005543CD" w:rsidP="005543CD">
      <w:pPr>
        <w:ind w:firstLine="0"/>
        <w:jc w:val="left"/>
        <w:rPr>
          <w:b/>
          <w:bCs/>
        </w:rPr>
      </w:pPr>
      <w:r w:rsidRPr="00A313B8">
        <w:rPr>
          <w:b/>
          <w:bCs/>
        </w:rPr>
        <w:t>11. Request Statistical Reports</w:t>
      </w:r>
    </w:p>
    <w:p w14:paraId="3AB063BD" w14:textId="77777777" w:rsidR="005543CD" w:rsidRPr="00A313B8" w:rsidRDefault="005543CD" w:rsidP="005543CD">
      <w:pPr>
        <w:ind w:firstLine="0"/>
        <w:jc w:val="left"/>
      </w:pPr>
      <w:proofErr w:type="gramStart"/>
      <w:r w:rsidRPr="00A313B8">
        <w:rPr>
          <w:b/>
          <w:bCs/>
        </w:rPr>
        <w:t>Actor(s)</w:t>
      </w:r>
      <w:proofErr w:type="gramEnd"/>
      <w:r w:rsidRPr="00A313B8">
        <w:rPr>
          <w:b/>
          <w:bCs/>
        </w:rPr>
        <w:t>:</w:t>
      </w:r>
      <w:r w:rsidRPr="00A313B8">
        <w:t xml:space="preserve"> Admin</w:t>
      </w:r>
      <w:r w:rsidRPr="00A313B8">
        <w:br/>
      </w:r>
      <w:r w:rsidRPr="00A313B8">
        <w:rPr>
          <w:b/>
          <w:bCs/>
        </w:rPr>
        <w:t>Description:</w:t>
      </w:r>
      <w:r w:rsidRPr="00A313B8">
        <w:t xml:space="preserve"> Admin </w:t>
      </w:r>
      <w:proofErr w:type="gramStart"/>
      <w:r w:rsidRPr="00A313B8">
        <w:t>requests</w:t>
      </w:r>
      <w:proofErr w:type="gramEnd"/>
      <w:r w:rsidRPr="00A313B8">
        <w:t xml:space="preserve"> system analytics and reports.</w:t>
      </w:r>
      <w:r w:rsidRPr="00A313B8">
        <w:br/>
      </w:r>
      <w:r w:rsidRPr="00A313B8">
        <w:rPr>
          <w:b/>
          <w:bCs/>
        </w:rPr>
        <w:t>Precondition:</w:t>
      </w:r>
      <w:r w:rsidRPr="00A313B8">
        <w:t xml:space="preserve"> Admin is logged in.</w:t>
      </w:r>
    </w:p>
    <w:p w14:paraId="1BEF1ACF" w14:textId="77777777" w:rsidR="005543CD" w:rsidRPr="00A313B8" w:rsidRDefault="005543CD" w:rsidP="005543CD">
      <w:pPr>
        <w:ind w:firstLine="0"/>
        <w:jc w:val="left"/>
      </w:pPr>
      <w:r w:rsidRPr="00A313B8">
        <w:rPr>
          <w:b/>
          <w:bCs/>
        </w:rPr>
        <w:t>Normal Flow:</w:t>
      </w:r>
    </w:p>
    <w:p w14:paraId="3EE4462D" w14:textId="77777777" w:rsidR="005543CD" w:rsidRPr="00A313B8" w:rsidRDefault="005543CD" w:rsidP="005543CD">
      <w:pPr>
        <w:numPr>
          <w:ilvl w:val="0"/>
          <w:numId w:val="72"/>
        </w:numPr>
        <w:spacing w:line="278" w:lineRule="auto"/>
        <w:jc w:val="left"/>
      </w:pPr>
      <w:r w:rsidRPr="00A313B8">
        <w:t>Admin navigates to reporting section.</w:t>
      </w:r>
    </w:p>
    <w:p w14:paraId="5664F10E" w14:textId="77777777" w:rsidR="005543CD" w:rsidRPr="00A313B8" w:rsidRDefault="005543CD" w:rsidP="005543CD">
      <w:pPr>
        <w:numPr>
          <w:ilvl w:val="0"/>
          <w:numId w:val="72"/>
        </w:numPr>
        <w:spacing w:line="278" w:lineRule="auto"/>
        <w:jc w:val="left"/>
      </w:pPr>
      <w:r w:rsidRPr="00A313B8">
        <w:t>System generates statistical reports.</w:t>
      </w:r>
    </w:p>
    <w:p w14:paraId="79809593" w14:textId="77777777" w:rsidR="005543CD" w:rsidRPr="00A313B8" w:rsidRDefault="005543CD" w:rsidP="005543CD">
      <w:pPr>
        <w:numPr>
          <w:ilvl w:val="0"/>
          <w:numId w:val="72"/>
        </w:numPr>
        <w:spacing w:line="278" w:lineRule="auto"/>
        <w:jc w:val="left"/>
      </w:pPr>
      <w:r w:rsidRPr="00A313B8">
        <w:t>System displays the reports.</w:t>
      </w:r>
    </w:p>
    <w:p w14:paraId="54F73365" w14:textId="77777777" w:rsidR="005543CD" w:rsidRPr="00A313B8" w:rsidRDefault="005543CD" w:rsidP="005543CD">
      <w:pPr>
        <w:ind w:firstLine="0"/>
        <w:jc w:val="left"/>
      </w:pPr>
      <w:r w:rsidRPr="00A313B8">
        <w:rPr>
          <w:b/>
          <w:bCs/>
        </w:rPr>
        <w:t>Alternate Flow:</w:t>
      </w:r>
    </w:p>
    <w:p w14:paraId="2A7B816F" w14:textId="77777777" w:rsidR="005543CD" w:rsidRPr="00A313B8" w:rsidRDefault="005543CD" w:rsidP="005543CD">
      <w:pPr>
        <w:numPr>
          <w:ilvl w:val="0"/>
          <w:numId w:val="73"/>
        </w:numPr>
        <w:spacing w:line="278" w:lineRule="auto"/>
        <w:jc w:val="left"/>
      </w:pPr>
      <w:r w:rsidRPr="00A313B8">
        <w:t>If report generation fails, the system logs an error.</w:t>
      </w:r>
    </w:p>
    <w:p w14:paraId="5F214DB3" w14:textId="77777777" w:rsidR="005543CD" w:rsidRPr="00A313B8" w:rsidRDefault="005543CD" w:rsidP="005543CD">
      <w:pPr>
        <w:ind w:firstLine="0"/>
        <w:jc w:val="left"/>
      </w:pPr>
      <w:r w:rsidRPr="00A313B8">
        <w:rPr>
          <w:b/>
          <w:bCs/>
        </w:rPr>
        <w:t>Postcondition:</w:t>
      </w:r>
      <w:r w:rsidRPr="00A313B8">
        <w:t xml:space="preserve"> Admin views system analytics.</w:t>
      </w:r>
    </w:p>
    <w:p w14:paraId="1BAEA5B8" w14:textId="77777777" w:rsidR="005543CD" w:rsidRPr="00A313B8" w:rsidRDefault="005543CD" w:rsidP="005543CD">
      <w:pPr>
        <w:jc w:val="left"/>
      </w:pPr>
    </w:p>
    <w:p w14:paraId="16184795" w14:textId="77777777" w:rsidR="005543CD" w:rsidRPr="00A313B8" w:rsidRDefault="005543CD" w:rsidP="005543CD">
      <w:pPr>
        <w:ind w:firstLine="0"/>
        <w:jc w:val="left"/>
        <w:rPr>
          <w:b/>
          <w:bCs/>
        </w:rPr>
      </w:pPr>
      <w:r w:rsidRPr="00A313B8">
        <w:rPr>
          <w:b/>
          <w:bCs/>
        </w:rPr>
        <w:t>12. Handle System Errors (Error Control System)</w:t>
      </w:r>
    </w:p>
    <w:p w14:paraId="3C7EDA66" w14:textId="77777777" w:rsidR="005543CD" w:rsidRPr="00A313B8" w:rsidRDefault="005543CD" w:rsidP="005543CD">
      <w:pPr>
        <w:ind w:firstLine="0"/>
        <w:jc w:val="left"/>
      </w:pPr>
      <w:r w:rsidRPr="00A313B8">
        <w:rPr>
          <w:b/>
          <w:bCs/>
        </w:rPr>
        <w:t>Actor(s):</w:t>
      </w:r>
      <w:r w:rsidRPr="00A313B8">
        <w:t xml:space="preserve"> System</w:t>
      </w:r>
      <w:r w:rsidRPr="00A313B8">
        <w:br/>
      </w:r>
      <w:r w:rsidRPr="00A313B8">
        <w:rPr>
          <w:b/>
          <w:bCs/>
        </w:rPr>
        <w:t>Description:</w:t>
      </w:r>
      <w:r w:rsidRPr="00A313B8">
        <w:t xml:space="preserve"> System logs and manages errors during processes.</w:t>
      </w:r>
      <w:r w:rsidRPr="00A313B8">
        <w:br/>
      </w:r>
      <w:r w:rsidRPr="00A313B8">
        <w:rPr>
          <w:b/>
          <w:bCs/>
        </w:rPr>
        <w:t>Precondition:</w:t>
      </w:r>
      <w:r w:rsidRPr="00A313B8">
        <w:t xml:space="preserve"> System encounters an error.</w:t>
      </w:r>
    </w:p>
    <w:p w14:paraId="698D4887" w14:textId="77777777" w:rsidR="005543CD" w:rsidRPr="00A313B8" w:rsidRDefault="005543CD" w:rsidP="005543CD">
      <w:pPr>
        <w:ind w:firstLine="0"/>
        <w:jc w:val="left"/>
      </w:pPr>
      <w:r w:rsidRPr="00A313B8">
        <w:rPr>
          <w:b/>
          <w:bCs/>
        </w:rPr>
        <w:t>Normal Flow:</w:t>
      </w:r>
    </w:p>
    <w:p w14:paraId="6C245C33" w14:textId="77777777" w:rsidR="005543CD" w:rsidRPr="00A313B8" w:rsidRDefault="005543CD" w:rsidP="005543CD">
      <w:pPr>
        <w:numPr>
          <w:ilvl w:val="0"/>
          <w:numId w:val="74"/>
        </w:numPr>
        <w:spacing w:line="278" w:lineRule="auto"/>
        <w:jc w:val="left"/>
      </w:pPr>
      <w:r w:rsidRPr="00A313B8">
        <w:t>System detects an error.</w:t>
      </w:r>
    </w:p>
    <w:p w14:paraId="49F205B7" w14:textId="77777777" w:rsidR="005543CD" w:rsidRPr="00A313B8" w:rsidRDefault="005543CD" w:rsidP="005543CD">
      <w:pPr>
        <w:numPr>
          <w:ilvl w:val="0"/>
          <w:numId w:val="74"/>
        </w:numPr>
        <w:spacing w:line="278" w:lineRule="auto"/>
        <w:jc w:val="left"/>
      </w:pPr>
      <w:r w:rsidRPr="00A313B8">
        <w:t>System logs error details.</w:t>
      </w:r>
    </w:p>
    <w:p w14:paraId="64D21A9D" w14:textId="77777777" w:rsidR="005543CD" w:rsidRPr="00A313B8" w:rsidRDefault="005543CD" w:rsidP="005543CD">
      <w:pPr>
        <w:numPr>
          <w:ilvl w:val="0"/>
          <w:numId w:val="74"/>
        </w:numPr>
        <w:spacing w:line="278" w:lineRule="auto"/>
        <w:jc w:val="left"/>
      </w:pPr>
      <w:r w:rsidRPr="00A313B8">
        <w:t>System notifies relevant stakeholders.</w:t>
      </w:r>
    </w:p>
    <w:p w14:paraId="6B53F0C5" w14:textId="77777777" w:rsidR="005543CD" w:rsidRPr="00A313B8" w:rsidRDefault="005543CD" w:rsidP="005543CD">
      <w:pPr>
        <w:ind w:firstLine="0"/>
        <w:jc w:val="left"/>
      </w:pPr>
      <w:r w:rsidRPr="00A313B8">
        <w:rPr>
          <w:b/>
          <w:bCs/>
        </w:rPr>
        <w:t>Alternate Flow:</w:t>
      </w:r>
    </w:p>
    <w:p w14:paraId="0E489973" w14:textId="77777777" w:rsidR="005543CD" w:rsidRPr="00A313B8" w:rsidRDefault="005543CD" w:rsidP="005543CD">
      <w:pPr>
        <w:numPr>
          <w:ilvl w:val="0"/>
          <w:numId w:val="75"/>
        </w:numPr>
        <w:spacing w:line="278" w:lineRule="auto"/>
        <w:jc w:val="left"/>
      </w:pPr>
      <w:r w:rsidRPr="00A313B8">
        <w:t>If error persists, the system escalates to technical support.</w:t>
      </w:r>
    </w:p>
    <w:p w14:paraId="12338934" w14:textId="77777777" w:rsidR="005543CD" w:rsidRDefault="005543CD" w:rsidP="005543CD">
      <w:pPr>
        <w:ind w:firstLine="0"/>
        <w:jc w:val="left"/>
      </w:pPr>
      <w:r w:rsidRPr="00A313B8">
        <w:rPr>
          <w:b/>
          <w:bCs/>
        </w:rPr>
        <w:t>Postcondition:</w:t>
      </w:r>
      <w:r w:rsidRPr="00A313B8">
        <w:t xml:space="preserve"> Errors are managed and logged.</w:t>
      </w:r>
    </w:p>
    <w:p w14:paraId="5E233AC0" w14:textId="77777777" w:rsidR="005543CD" w:rsidRDefault="00000000" w:rsidP="005543CD">
      <w:pPr>
        <w:ind w:firstLine="0"/>
        <w:jc w:val="left"/>
      </w:pPr>
      <w:r>
        <w:pict w14:anchorId="6C2AC9FC">
          <v:rect id="_x0000_i1056" style="width:0;height:1.5pt" o:hrstd="t" o:hr="t" fillcolor="#a0a0a0" stroked="f"/>
        </w:pict>
      </w:r>
    </w:p>
    <w:p w14:paraId="0891ADB2" w14:textId="77777777" w:rsidR="005543CD" w:rsidRDefault="005543CD" w:rsidP="005543CD">
      <w:pPr>
        <w:jc w:val="left"/>
        <w:rPr>
          <w:b/>
          <w:bCs/>
        </w:rPr>
      </w:pPr>
    </w:p>
    <w:p w14:paraId="57C14640" w14:textId="77777777" w:rsidR="005543CD" w:rsidRDefault="005543CD" w:rsidP="005543CD">
      <w:pPr>
        <w:jc w:val="left"/>
        <w:rPr>
          <w:b/>
          <w:bCs/>
        </w:rPr>
      </w:pPr>
    </w:p>
    <w:p w14:paraId="2CB0F51F" w14:textId="77777777" w:rsidR="005543CD" w:rsidRDefault="005543CD" w:rsidP="005543CD">
      <w:pPr>
        <w:jc w:val="left"/>
        <w:rPr>
          <w:b/>
          <w:bCs/>
        </w:rPr>
      </w:pPr>
    </w:p>
    <w:p w14:paraId="1BB86102" w14:textId="77777777" w:rsidR="005543CD" w:rsidRPr="00E04BFC" w:rsidRDefault="005543CD" w:rsidP="005543CD">
      <w:pPr>
        <w:ind w:firstLine="0"/>
        <w:jc w:val="left"/>
        <w:rPr>
          <w:b/>
          <w:bCs/>
        </w:rPr>
      </w:pPr>
      <w:r>
        <w:rPr>
          <w:b/>
          <w:bCs/>
        </w:rPr>
        <w:t xml:space="preserve">3.4 </w:t>
      </w:r>
      <w:r w:rsidRPr="00E04BFC">
        <w:rPr>
          <w:b/>
          <w:bCs/>
        </w:rPr>
        <w:t>Non-Functional Requirements</w:t>
      </w:r>
    </w:p>
    <w:p w14:paraId="0B6E4CCA" w14:textId="77777777" w:rsidR="005543CD" w:rsidRPr="007B2CFE" w:rsidRDefault="005543CD" w:rsidP="005543CD">
      <w:pPr>
        <w:ind w:firstLine="0"/>
        <w:jc w:val="left"/>
        <w:rPr>
          <w:b/>
          <w:bCs/>
        </w:rPr>
      </w:pPr>
      <w:r w:rsidRPr="007B2CFE">
        <w:rPr>
          <w:b/>
          <w:bCs/>
        </w:rPr>
        <w:t>3.</w:t>
      </w:r>
      <w:r>
        <w:rPr>
          <w:b/>
          <w:bCs/>
        </w:rPr>
        <w:t>4</w:t>
      </w:r>
      <w:r w:rsidRPr="007B2CFE">
        <w:rPr>
          <w:b/>
          <w:bCs/>
        </w:rPr>
        <w:t>.1 Execution Qualities</w:t>
      </w:r>
    </w:p>
    <w:p w14:paraId="2184AAAA" w14:textId="77777777" w:rsidR="005543CD" w:rsidRPr="007B2CFE" w:rsidRDefault="005543CD" w:rsidP="005543CD">
      <w:pPr>
        <w:numPr>
          <w:ilvl w:val="0"/>
          <w:numId w:val="80"/>
        </w:numPr>
        <w:spacing w:line="278" w:lineRule="auto"/>
        <w:jc w:val="left"/>
      </w:pPr>
      <w:r w:rsidRPr="007B2CFE">
        <w:rPr>
          <w:b/>
          <w:bCs/>
        </w:rPr>
        <w:t>Safety</w:t>
      </w:r>
      <w:r w:rsidRPr="007B2CFE">
        <w:br/>
        <w:t>The system shall reject quizzes that are inappropriate, harmful, or offensive. Errors that could confuse students or undermine academic integrity shall be avoided.</w:t>
      </w:r>
    </w:p>
    <w:p w14:paraId="799407F5" w14:textId="77777777" w:rsidR="005543CD" w:rsidRPr="007B2CFE" w:rsidRDefault="005543CD" w:rsidP="005543CD">
      <w:pPr>
        <w:numPr>
          <w:ilvl w:val="0"/>
          <w:numId w:val="80"/>
        </w:numPr>
        <w:spacing w:line="278" w:lineRule="auto"/>
        <w:jc w:val="left"/>
      </w:pPr>
      <w:r w:rsidRPr="007B2CFE">
        <w:rPr>
          <w:b/>
          <w:bCs/>
        </w:rPr>
        <w:t>Security</w:t>
      </w:r>
      <w:r w:rsidRPr="007B2CFE">
        <w:br/>
        <w:t>The system shall protect user data through safe authentication (e.g., secure password policies and optional two-factor authentication). Sensitive data, including user credentials, shall be encrypted during both storage and transmission. User activities shall be logged for security auditing.</w:t>
      </w:r>
    </w:p>
    <w:p w14:paraId="3F0237CB" w14:textId="77777777" w:rsidR="005543CD" w:rsidRPr="007B2CFE" w:rsidRDefault="005543CD" w:rsidP="005543CD">
      <w:pPr>
        <w:numPr>
          <w:ilvl w:val="0"/>
          <w:numId w:val="80"/>
        </w:numPr>
        <w:spacing w:line="278" w:lineRule="auto"/>
        <w:jc w:val="left"/>
      </w:pPr>
      <w:r w:rsidRPr="007B2CFE">
        <w:rPr>
          <w:b/>
          <w:bCs/>
        </w:rPr>
        <w:t>Usability</w:t>
      </w:r>
      <w:r w:rsidRPr="007B2CFE">
        <w:br/>
        <w:t>The system shall provide a user-friendly and intuitive interface, making it accessible for users with limited technical skills. Accessibility features shall be supported, and user manuals/help guides shall be provided.</w:t>
      </w:r>
    </w:p>
    <w:p w14:paraId="53232EE7" w14:textId="77777777" w:rsidR="005543CD" w:rsidRPr="007B2CFE" w:rsidRDefault="005543CD" w:rsidP="005543CD">
      <w:pPr>
        <w:numPr>
          <w:ilvl w:val="0"/>
          <w:numId w:val="80"/>
        </w:numPr>
        <w:spacing w:line="278" w:lineRule="auto"/>
        <w:jc w:val="left"/>
      </w:pPr>
      <w:r w:rsidRPr="007B2CFE">
        <w:rPr>
          <w:b/>
          <w:bCs/>
        </w:rPr>
        <w:t>Performance Efficiency</w:t>
      </w:r>
      <w:r w:rsidRPr="007B2CFE">
        <w:br/>
        <w:t>The system shall provide a response time of less than five seconds for common operations. It shall support up to 250 concurrent users without performance degradation and ensure scalability to handle increased demand.</w:t>
      </w:r>
    </w:p>
    <w:p w14:paraId="07CB2AB0" w14:textId="77777777" w:rsidR="005543CD" w:rsidRPr="007B2CFE" w:rsidRDefault="005543CD" w:rsidP="005543CD">
      <w:pPr>
        <w:numPr>
          <w:ilvl w:val="0"/>
          <w:numId w:val="80"/>
        </w:numPr>
        <w:spacing w:line="278" w:lineRule="auto"/>
        <w:jc w:val="left"/>
      </w:pPr>
      <w:r w:rsidRPr="007B2CFE">
        <w:rPr>
          <w:b/>
          <w:bCs/>
        </w:rPr>
        <w:t>Reliability &amp; Availability</w:t>
      </w:r>
      <w:r w:rsidRPr="007B2CFE">
        <w:br/>
        <w:t>The system shall ensure at least 99% uptime and allow automatic recovery from failures. Data shall be backed up daily to prevent loss. The system shall be accessible 24/7 except during scheduled maintenance, with downtime not exceeding 5 hours per month. Real-time notifications shall be provided during outages.</w:t>
      </w:r>
    </w:p>
    <w:p w14:paraId="18316274" w14:textId="77777777" w:rsidR="005543CD" w:rsidRPr="007B2CFE" w:rsidRDefault="005543CD" w:rsidP="005543CD">
      <w:pPr>
        <w:jc w:val="left"/>
      </w:pPr>
    </w:p>
    <w:p w14:paraId="399ABEAD" w14:textId="77777777" w:rsidR="005543CD" w:rsidRPr="007B2CFE" w:rsidRDefault="005543CD" w:rsidP="005543CD">
      <w:pPr>
        <w:ind w:firstLine="0"/>
        <w:jc w:val="left"/>
        <w:rPr>
          <w:b/>
          <w:bCs/>
        </w:rPr>
      </w:pPr>
      <w:r w:rsidRPr="007B2CFE">
        <w:rPr>
          <w:b/>
          <w:bCs/>
        </w:rPr>
        <w:t>3.</w:t>
      </w:r>
      <w:r>
        <w:rPr>
          <w:b/>
          <w:bCs/>
        </w:rPr>
        <w:t>4</w:t>
      </w:r>
      <w:r w:rsidRPr="007B2CFE">
        <w:rPr>
          <w:b/>
          <w:bCs/>
        </w:rPr>
        <w:t>.2 Evolution Qualities</w:t>
      </w:r>
    </w:p>
    <w:p w14:paraId="0091D814" w14:textId="77777777" w:rsidR="005543CD" w:rsidRPr="007B2CFE" w:rsidRDefault="005543CD" w:rsidP="005543CD">
      <w:pPr>
        <w:numPr>
          <w:ilvl w:val="0"/>
          <w:numId w:val="81"/>
        </w:numPr>
        <w:spacing w:line="278" w:lineRule="auto"/>
        <w:jc w:val="left"/>
      </w:pPr>
      <w:r w:rsidRPr="007B2CFE">
        <w:rPr>
          <w:b/>
          <w:bCs/>
        </w:rPr>
        <w:t>Testability</w:t>
      </w:r>
      <w:r w:rsidRPr="007B2CFE">
        <w:br/>
        <w:t>The system shall support comprehensive testing, including unit, integration, and performance testing, to ensure correctness and reliability.</w:t>
      </w:r>
    </w:p>
    <w:p w14:paraId="761B39F3" w14:textId="77777777" w:rsidR="005543CD" w:rsidRPr="007B2CFE" w:rsidRDefault="005543CD" w:rsidP="005543CD">
      <w:pPr>
        <w:numPr>
          <w:ilvl w:val="0"/>
          <w:numId w:val="81"/>
        </w:numPr>
        <w:spacing w:line="278" w:lineRule="auto"/>
        <w:jc w:val="left"/>
      </w:pPr>
      <w:r w:rsidRPr="007B2CFE">
        <w:rPr>
          <w:b/>
          <w:bCs/>
        </w:rPr>
        <w:t>Maintainability</w:t>
      </w:r>
      <w:r w:rsidRPr="007B2CFE">
        <w:br/>
        <w:t>The system shall follow a modular architecture with proper documentation to enable easy bug fixes, updates, and feature additions. Updates shall be deployable with minimal downtime.</w:t>
      </w:r>
    </w:p>
    <w:p w14:paraId="0D8B1272" w14:textId="77777777" w:rsidR="005543CD" w:rsidRPr="007B2CFE" w:rsidRDefault="005543CD" w:rsidP="005543CD">
      <w:pPr>
        <w:numPr>
          <w:ilvl w:val="0"/>
          <w:numId w:val="81"/>
        </w:numPr>
        <w:spacing w:line="278" w:lineRule="auto"/>
        <w:jc w:val="left"/>
      </w:pPr>
      <w:r w:rsidRPr="007B2CFE">
        <w:rPr>
          <w:b/>
          <w:bCs/>
        </w:rPr>
        <w:lastRenderedPageBreak/>
        <w:t>Portability</w:t>
      </w:r>
      <w:r w:rsidRPr="007B2CFE">
        <w:br/>
        <w:t>The system shall be deployable across Windows, Linux, and macOS platforms and support both desktop and mobile web browsers. It shall be easily transferable to cloud environments.</w:t>
      </w:r>
    </w:p>
    <w:p w14:paraId="2B4F6579" w14:textId="77777777" w:rsidR="005543CD" w:rsidRPr="007B2CFE" w:rsidRDefault="005543CD" w:rsidP="005543CD">
      <w:pPr>
        <w:numPr>
          <w:ilvl w:val="0"/>
          <w:numId w:val="81"/>
        </w:numPr>
        <w:spacing w:line="278" w:lineRule="auto"/>
        <w:jc w:val="left"/>
      </w:pPr>
      <w:r w:rsidRPr="007B2CFE">
        <w:rPr>
          <w:b/>
          <w:bCs/>
        </w:rPr>
        <w:t>Scalability</w:t>
      </w:r>
      <w:r w:rsidRPr="007B2CFE">
        <w:br/>
        <w:t>The system shall allow horizontal and vertical scaling to handle workload increases. Future expansions shall support up to 10,000 users and integration with cloud services.</w:t>
      </w:r>
    </w:p>
    <w:p w14:paraId="1FF4A66E" w14:textId="77777777" w:rsidR="005543CD" w:rsidRPr="007B2CFE" w:rsidRDefault="005543CD" w:rsidP="005543CD">
      <w:pPr>
        <w:numPr>
          <w:ilvl w:val="0"/>
          <w:numId w:val="81"/>
        </w:numPr>
        <w:spacing w:line="278" w:lineRule="auto"/>
        <w:jc w:val="left"/>
      </w:pPr>
      <w:r w:rsidRPr="007B2CFE">
        <w:rPr>
          <w:b/>
          <w:bCs/>
        </w:rPr>
        <w:t>Interoperability</w:t>
      </w:r>
      <w:r w:rsidRPr="007B2CFE">
        <w:br/>
        <w:t>The system shall integrate with existing educational tools and platforms. It shall support standard data exchange formats (e.g., JSON, XML) and provide APIs for third-party integration.</w:t>
      </w:r>
    </w:p>
    <w:p w14:paraId="07A18AC7" w14:textId="77777777" w:rsidR="005543CD" w:rsidRPr="007B2CFE" w:rsidRDefault="005543CD" w:rsidP="005543CD">
      <w:pPr>
        <w:numPr>
          <w:ilvl w:val="0"/>
          <w:numId w:val="81"/>
        </w:numPr>
        <w:spacing w:line="278" w:lineRule="auto"/>
        <w:jc w:val="left"/>
      </w:pPr>
      <w:r w:rsidRPr="007B2CFE">
        <w:rPr>
          <w:b/>
          <w:bCs/>
        </w:rPr>
        <w:t>Legal and Compliance</w:t>
      </w:r>
      <w:r w:rsidRPr="007B2CFE">
        <w:br/>
        <w:t>The system shall comply with relevant data protection regulations (e.g., GDPR). Copyrighted content shall not be used without proper licensing, and institutional policies on academic integrity shall be respected.</w:t>
      </w:r>
    </w:p>
    <w:p w14:paraId="5B55AC57" w14:textId="77777777" w:rsidR="005543CD" w:rsidRDefault="00000000" w:rsidP="005543CD">
      <w:pPr>
        <w:ind w:firstLine="0"/>
        <w:jc w:val="left"/>
      </w:pPr>
      <w:r>
        <w:pict w14:anchorId="4093B99D">
          <v:rect id="_x0000_i1057" style="width:0;height:1.5pt" o:hrstd="t" o:hr="t" fillcolor="#a0a0a0" stroked="f"/>
        </w:pict>
      </w:r>
    </w:p>
    <w:p w14:paraId="00C15A5B" w14:textId="77777777" w:rsidR="005543CD" w:rsidRPr="008A6F72" w:rsidRDefault="005543CD" w:rsidP="005543CD">
      <w:pPr>
        <w:ind w:firstLine="0"/>
        <w:jc w:val="left"/>
        <w:rPr>
          <w:b/>
          <w:bCs/>
        </w:rPr>
      </w:pPr>
      <w:r w:rsidRPr="008A6F72">
        <w:rPr>
          <w:b/>
          <w:bCs/>
        </w:rPr>
        <w:t>3.5 Constraints</w:t>
      </w:r>
    </w:p>
    <w:p w14:paraId="14B3F2E2" w14:textId="77777777" w:rsidR="005543CD" w:rsidRPr="008A6F72" w:rsidRDefault="005543CD" w:rsidP="005543CD">
      <w:pPr>
        <w:ind w:firstLine="0"/>
        <w:jc w:val="left"/>
        <w:rPr>
          <w:b/>
          <w:bCs/>
        </w:rPr>
      </w:pPr>
      <w:r w:rsidRPr="008A6F72">
        <w:rPr>
          <w:b/>
          <w:bCs/>
        </w:rPr>
        <w:t>a. Resource Constraints</w:t>
      </w:r>
    </w:p>
    <w:p w14:paraId="567986D1" w14:textId="77777777" w:rsidR="005543CD" w:rsidRPr="008A6F72" w:rsidRDefault="005543CD" w:rsidP="005543CD">
      <w:pPr>
        <w:numPr>
          <w:ilvl w:val="0"/>
          <w:numId w:val="76"/>
        </w:numPr>
        <w:spacing w:line="278" w:lineRule="auto"/>
        <w:jc w:val="left"/>
      </w:pPr>
      <w:r w:rsidRPr="008A6F72">
        <w:rPr>
          <w:b/>
          <w:bCs/>
        </w:rPr>
        <w:t>Financial Resources:</w:t>
      </w:r>
      <w:r w:rsidRPr="008A6F72">
        <w:t xml:space="preserve"> The development and operation of the Quiz AI system must stay within the allocated budget, covering expenses such as development, AI model training, testing, deployment, and user training.</w:t>
      </w:r>
    </w:p>
    <w:p w14:paraId="0F35E68B" w14:textId="77777777" w:rsidR="005543CD" w:rsidRPr="008A6F72" w:rsidRDefault="005543CD" w:rsidP="005543CD">
      <w:pPr>
        <w:numPr>
          <w:ilvl w:val="0"/>
          <w:numId w:val="76"/>
        </w:numPr>
        <w:spacing w:line="278" w:lineRule="auto"/>
        <w:jc w:val="left"/>
      </w:pPr>
      <w:r w:rsidRPr="008A6F72">
        <w:rPr>
          <w:b/>
          <w:bCs/>
        </w:rPr>
        <w:t>Human Resources:</w:t>
      </w:r>
      <w:r w:rsidRPr="008A6F72">
        <w:t xml:space="preserve"> Availability of team members skilled in software development, AI/ML, database management, and UX design may impact the project timeline.</w:t>
      </w:r>
    </w:p>
    <w:p w14:paraId="21DA1FCA" w14:textId="77777777" w:rsidR="005543CD" w:rsidRPr="008A6F72" w:rsidRDefault="005543CD" w:rsidP="005543CD">
      <w:pPr>
        <w:numPr>
          <w:ilvl w:val="0"/>
          <w:numId w:val="76"/>
        </w:numPr>
        <w:spacing w:line="278" w:lineRule="auto"/>
        <w:jc w:val="left"/>
      </w:pPr>
      <w:r w:rsidRPr="008A6F72">
        <w:rPr>
          <w:b/>
          <w:bCs/>
        </w:rPr>
        <w:t>Time Constraints:</w:t>
      </w:r>
      <w:r w:rsidRPr="008A6F72">
        <w:t xml:space="preserve"> The project must meet milestones for development, testing, and final submission within the semester or allocated timeline.</w:t>
      </w:r>
    </w:p>
    <w:p w14:paraId="48025230" w14:textId="77777777" w:rsidR="005543CD" w:rsidRPr="008A6F72" w:rsidRDefault="005543CD" w:rsidP="005543CD">
      <w:pPr>
        <w:ind w:firstLine="0"/>
        <w:jc w:val="left"/>
        <w:rPr>
          <w:b/>
          <w:bCs/>
        </w:rPr>
      </w:pPr>
      <w:r w:rsidRPr="008A6F72">
        <w:rPr>
          <w:b/>
          <w:bCs/>
        </w:rPr>
        <w:t>b. Technological Constraints</w:t>
      </w:r>
    </w:p>
    <w:p w14:paraId="1C17D20F" w14:textId="77777777" w:rsidR="005543CD" w:rsidRPr="008A6F72" w:rsidRDefault="005543CD" w:rsidP="005543CD">
      <w:pPr>
        <w:numPr>
          <w:ilvl w:val="0"/>
          <w:numId w:val="77"/>
        </w:numPr>
        <w:spacing w:line="278" w:lineRule="auto"/>
        <w:jc w:val="left"/>
      </w:pPr>
      <w:r w:rsidRPr="008A6F72">
        <w:rPr>
          <w:b/>
          <w:bCs/>
        </w:rPr>
        <w:t>Platform Compatibility:</w:t>
      </w:r>
      <w:r w:rsidRPr="008A6F72">
        <w:t xml:space="preserve"> The system must work across modern web browsers on desktops, laptops, and mobile devices for students, instructors, and admins.</w:t>
      </w:r>
    </w:p>
    <w:p w14:paraId="58E23C06" w14:textId="77777777" w:rsidR="005543CD" w:rsidRPr="008A6F72" w:rsidRDefault="005543CD" w:rsidP="005543CD">
      <w:pPr>
        <w:numPr>
          <w:ilvl w:val="0"/>
          <w:numId w:val="77"/>
        </w:numPr>
        <w:spacing w:line="278" w:lineRule="auto"/>
        <w:jc w:val="left"/>
      </w:pPr>
      <w:r w:rsidRPr="008A6F72">
        <w:rPr>
          <w:b/>
          <w:bCs/>
        </w:rPr>
        <w:t>Database Performance:</w:t>
      </w:r>
      <w:r w:rsidRPr="008A6F72">
        <w:t xml:space="preserve"> The system must handle multiple concurrent quiz attempts, content uploads, and result queries efficiently.</w:t>
      </w:r>
    </w:p>
    <w:p w14:paraId="7A25A351" w14:textId="77777777" w:rsidR="005543CD" w:rsidRPr="008A6F72" w:rsidRDefault="005543CD" w:rsidP="005543CD">
      <w:pPr>
        <w:numPr>
          <w:ilvl w:val="0"/>
          <w:numId w:val="77"/>
        </w:numPr>
        <w:spacing w:line="278" w:lineRule="auto"/>
        <w:jc w:val="left"/>
      </w:pPr>
      <w:r w:rsidRPr="008A6F72">
        <w:rPr>
          <w:b/>
          <w:bCs/>
        </w:rPr>
        <w:t>AI and API Dependence:</w:t>
      </w:r>
      <w:r w:rsidRPr="008A6F72">
        <w:t xml:space="preserve"> Features such as quiz generation and content classification rely on AI models and stable API integrations.</w:t>
      </w:r>
    </w:p>
    <w:p w14:paraId="10F76545" w14:textId="77777777" w:rsidR="005543CD" w:rsidRPr="008A6F72" w:rsidRDefault="005543CD" w:rsidP="005543CD">
      <w:pPr>
        <w:numPr>
          <w:ilvl w:val="0"/>
          <w:numId w:val="77"/>
        </w:numPr>
        <w:spacing w:line="278" w:lineRule="auto"/>
        <w:jc w:val="left"/>
      </w:pPr>
      <w:r w:rsidRPr="008A6F72">
        <w:rPr>
          <w:b/>
          <w:bCs/>
        </w:rPr>
        <w:lastRenderedPageBreak/>
        <w:t>Security Measures:</w:t>
      </w:r>
      <w:r w:rsidRPr="008A6F72">
        <w:t xml:space="preserve"> The system must use encryption, secure authentication, and input validation to protect user data and prevent unauthorized access.</w:t>
      </w:r>
    </w:p>
    <w:p w14:paraId="7DF4D1DE" w14:textId="77777777" w:rsidR="005543CD" w:rsidRPr="008A6F72" w:rsidRDefault="005543CD" w:rsidP="005543CD">
      <w:pPr>
        <w:ind w:firstLine="0"/>
        <w:jc w:val="left"/>
        <w:rPr>
          <w:b/>
          <w:bCs/>
        </w:rPr>
      </w:pPr>
      <w:r w:rsidRPr="008A6F72">
        <w:rPr>
          <w:b/>
          <w:bCs/>
        </w:rPr>
        <w:t>c. External Constraints</w:t>
      </w:r>
    </w:p>
    <w:p w14:paraId="34242EA1" w14:textId="77777777" w:rsidR="005543CD" w:rsidRPr="008A6F72" w:rsidRDefault="005543CD" w:rsidP="005543CD">
      <w:pPr>
        <w:numPr>
          <w:ilvl w:val="0"/>
          <w:numId w:val="78"/>
        </w:numPr>
        <w:spacing w:line="278" w:lineRule="auto"/>
        <w:jc w:val="left"/>
      </w:pPr>
      <w:r w:rsidRPr="008A6F72">
        <w:rPr>
          <w:b/>
          <w:bCs/>
        </w:rPr>
        <w:t>User Availability:</w:t>
      </w:r>
      <w:r w:rsidRPr="008A6F72">
        <w:t xml:space="preserve"> Successful adoption depends on students, instructors, and admins actively using the system and engaging with training materials.</w:t>
      </w:r>
    </w:p>
    <w:p w14:paraId="6B1DAF6D" w14:textId="77777777" w:rsidR="005543CD" w:rsidRPr="008A6F72" w:rsidRDefault="005543CD" w:rsidP="005543CD">
      <w:pPr>
        <w:numPr>
          <w:ilvl w:val="0"/>
          <w:numId w:val="78"/>
        </w:numPr>
        <w:spacing w:line="278" w:lineRule="auto"/>
        <w:jc w:val="left"/>
      </w:pPr>
      <w:r w:rsidRPr="008A6F72">
        <w:rPr>
          <w:b/>
          <w:bCs/>
        </w:rPr>
        <w:t>Data Quality:</w:t>
      </w:r>
      <w:r w:rsidRPr="008A6F72">
        <w:t xml:space="preserve"> AI-based quiz generation requires accurate, well-formatted content to produce meaningful quizzes.</w:t>
      </w:r>
    </w:p>
    <w:p w14:paraId="6CDFD9BD" w14:textId="77777777" w:rsidR="005543CD" w:rsidRPr="008A6F72" w:rsidRDefault="005543CD" w:rsidP="005543CD">
      <w:pPr>
        <w:numPr>
          <w:ilvl w:val="0"/>
          <w:numId w:val="78"/>
        </w:numPr>
        <w:spacing w:line="278" w:lineRule="auto"/>
        <w:jc w:val="left"/>
      </w:pPr>
      <w:r w:rsidRPr="008A6F72">
        <w:rPr>
          <w:b/>
          <w:bCs/>
        </w:rPr>
        <w:t>Network Reliability:</w:t>
      </w:r>
      <w:r w:rsidRPr="008A6F72">
        <w:t xml:space="preserve"> Features like quiz attempts, content uploads, and notifications depend on stable internet connectivity.</w:t>
      </w:r>
    </w:p>
    <w:p w14:paraId="62B10C49" w14:textId="77777777" w:rsidR="005543CD" w:rsidRPr="008A6F72" w:rsidRDefault="005543CD" w:rsidP="005543CD">
      <w:pPr>
        <w:numPr>
          <w:ilvl w:val="0"/>
          <w:numId w:val="78"/>
        </w:numPr>
        <w:spacing w:line="278" w:lineRule="auto"/>
        <w:jc w:val="left"/>
      </w:pPr>
      <w:r w:rsidRPr="008A6F72">
        <w:rPr>
          <w:b/>
          <w:bCs/>
        </w:rPr>
        <w:t>Legal Compliance:</w:t>
      </w:r>
      <w:r w:rsidRPr="008A6F72">
        <w:t xml:space="preserve"> The system must respect data privacy regulations (like GDPR) and institutional rules regarding academic integrity.</w:t>
      </w:r>
    </w:p>
    <w:p w14:paraId="3D314AA0" w14:textId="77777777" w:rsidR="005543CD" w:rsidRPr="008A6F72" w:rsidRDefault="005543CD" w:rsidP="005543CD">
      <w:pPr>
        <w:ind w:firstLine="0"/>
        <w:jc w:val="left"/>
        <w:rPr>
          <w:b/>
          <w:bCs/>
        </w:rPr>
      </w:pPr>
      <w:r w:rsidRPr="008A6F72">
        <w:rPr>
          <w:b/>
          <w:bCs/>
        </w:rPr>
        <w:t>d. Operational Constraints</w:t>
      </w:r>
    </w:p>
    <w:p w14:paraId="2708AA80" w14:textId="77777777" w:rsidR="005543CD" w:rsidRPr="008A6F72" w:rsidRDefault="005543CD" w:rsidP="005543CD">
      <w:pPr>
        <w:numPr>
          <w:ilvl w:val="0"/>
          <w:numId w:val="79"/>
        </w:numPr>
        <w:spacing w:line="278" w:lineRule="auto"/>
        <w:jc w:val="left"/>
      </w:pPr>
      <w:r w:rsidRPr="008A6F72">
        <w:rPr>
          <w:b/>
          <w:bCs/>
        </w:rPr>
        <w:t>Authentication Protocols:</w:t>
      </w:r>
      <w:r w:rsidRPr="008A6F72">
        <w:t xml:space="preserve"> Secure login and session management are required to prevent unauthorized access.</w:t>
      </w:r>
    </w:p>
    <w:p w14:paraId="1281CA31" w14:textId="77777777" w:rsidR="005543CD" w:rsidRPr="008A6F72" w:rsidRDefault="005543CD" w:rsidP="005543CD">
      <w:pPr>
        <w:numPr>
          <w:ilvl w:val="0"/>
          <w:numId w:val="79"/>
        </w:numPr>
        <w:spacing w:line="278" w:lineRule="auto"/>
        <w:jc w:val="left"/>
      </w:pPr>
      <w:r w:rsidRPr="008A6F72">
        <w:rPr>
          <w:b/>
          <w:bCs/>
        </w:rPr>
        <w:t>Data Synchronization:</w:t>
      </w:r>
      <w:r w:rsidRPr="008A6F72">
        <w:t xml:space="preserve"> Quiz attempts, results, and content uploads must sync across devices in real time.</w:t>
      </w:r>
    </w:p>
    <w:p w14:paraId="18367D8A" w14:textId="77777777" w:rsidR="005543CD" w:rsidRPr="008A6F72" w:rsidRDefault="005543CD" w:rsidP="005543CD">
      <w:pPr>
        <w:numPr>
          <w:ilvl w:val="0"/>
          <w:numId w:val="79"/>
        </w:numPr>
        <w:spacing w:line="278" w:lineRule="auto"/>
        <w:jc w:val="left"/>
      </w:pPr>
      <w:r w:rsidRPr="008A6F72">
        <w:rPr>
          <w:b/>
          <w:bCs/>
        </w:rPr>
        <w:t>Error Handling:</w:t>
      </w:r>
      <w:r w:rsidRPr="008A6F72">
        <w:t xml:space="preserve"> The system must provide clear error messages for invalid input, failed uploads, or unsuccessful quiz generation.</w:t>
      </w:r>
    </w:p>
    <w:p w14:paraId="7D7AD266" w14:textId="77777777" w:rsidR="005543CD" w:rsidRDefault="005543CD" w:rsidP="005543CD">
      <w:pPr>
        <w:numPr>
          <w:ilvl w:val="0"/>
          <w:numId w:val="79"/>
        </w:numPr>
        <w:spacing w:line="278" w:lineRule="auto"/>
        <w:jc w:val="left"/>
      </w:pPr>
      <w:r w:rsidRPr="008A6F72">
        <w:rPr>
          <w:b/>
          <w:bCs/>
        </w:rPr>
        <w:t>Audit Trail Maintenance:</w:t>
      </w:r>
      <w:r w:rsidRPr="008A6F72">
        <w:t xml:space="preserve"> Logs of quiz creation, user attempts, and system errors must be maintained for review and quality assurance.</w:t>
      </w:r>
    </w:p>
    <w:p w14:paraId="6BE686E4" w14:textId="77777777" w:rsidR="005543CD" w:rsidRDefault="00000000" w:rsidP="005543CD">
      <w:pPr>
        <w:ind w:firstLine="0"/>
        <w:jc w:val="left"/>
      </w:pPr>
      <w:r>
        <w:pict w14:anchorId="7E44999E">
          <v:rect id="_x0000_i1058" style="width:0;height:1.5pt" o:hrstd="t" o:hr="t" fillcolor="#a0a0a0" stroked="f"/>
        </w:pict>
      </w:r>
    </w:p>
    <w:p w14:paraId="05D1D224" w14:textId="77777777" w:rsidR="005543CD" w:rsidRPr="002C4FBC" w:rsidRDefault="005543CD" w:rsidP="005543CD">
      <w:pPr>
        <w:ind w:firstLine="0"/>
        <w:jc w:val="left"/>
        <w:rPr>
          <w:b/>
          <w:bCs/>
        </w:rPr>
      </w:pPr>
      <w:r w:rsidRPr="002C4FBC">
        <w:rPr>
          <w:b/>
          <w:bCs/>
        </w:rPr>
        <w:t>3.6</w:t>
      </w:r>
      <w:r>
        <w:rPr>
          <w:b/>
          <w:bCs/>
        </w:rPr>
        <w:t xml:space="preserve"> Software Diagrams</w:t>
      </w:r>
    </w:p>
    <w:p w14:paraId="5D77658D" w14:textId="77777777" w:rsidR="005543CD" w:rsidRDefault="005543CD" w:rsidP="005543CD">
      <w:pPr>
        <w:ind w:firstLine="0"/>
        <w:jc w:val="left"/>
        <w:rPr>
          <w:noProof/>
        </w:rPr>
      </w:pPr>
      <w:r w:rsidRPr="00337C63">
        <w:rPr>
          <w:noProof/>
        </w:rPr>
        <w:t xml:space="preserve">A. Usecase Diagram </w:t>
      </w:r>
    </w:p>
    <w:p w14:paraId="487FAE16" w14:textId="77777777" w:rsidR="005543CD" w:rsidRPr="00337C63" w:rsidRDefault="005543CD" w:rsidP="005543CD">
      <w:pPr>
        <w:ind w:left="720" w:firstLine="0"/>
        <w:jc w:val="left"/>
        <w:rPr>
          <w:noProof/>
        </w:rPr>
      </w:pPr>
      <w:r>
        <w:rPr>
          <w:noProof/>
        </w:rPr>
        <w:t xml:space="preserve">- </w:t>
      </w:r>
      <w:r w:rsidRPr="00505F90">
        <w:rPr>
          <w:noProof/>
        </w:rPr>
        <w:t>The Use Case Diagram provides a high-level view of the system's functionalities and interactions with external actors.</w:t>
      </w:r>
    </w:p>
    <w:p w14:paraId="65464FFE" w14:textId="77777777" w:rsidR="005543CD" w:rsidRDefault="005543CD" w:rsidP="005543CD">
      <w:pPr>
        <w:jc w:val="left"/>
        <w:rPr>
          <w:noProof/>
        </w:rPr>
      </w:pPr>
    </w:p>
    <w:p w14:paraId="69548D63" w14:textId="6762759C" w:rsidR="005543CD" w:rsidRPr="005543CD" w:rsidRDefault="005543CD" w:rsidP="005543CD">
      <w:pPr>
        <w:ind w:firstLine="0"/>
        <w:jc w:val="center"/>
        <w:rPr>
          <w:noProof/>
        </w:rPr>
      </w:pPr>
      <w:r>
        <w:rPr>
          <w:noProof/>
        </w:rPr>
        <w:lastRenderedPageBreak/>
        <w:drawing>
          <wp:inline distT="0" distB="0" distL="0" distR="0" wp14:anchorId="6106F20C" wp14:editId="6280ABC5">
            <wp:extent cx="5713095" cy="6758940"/>
            <wp:effectExtent l="0" t="0" r="1905" b="3810"/>
            <wp:docPr id="628645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13095" cy="6758940"/>
                    </a:xfrm>
                    <a:prstGeom prst="rect">
                      <a:avLst/>
                    </a:prstGeom>
                    <a:noFill/>
                    <a:ln>
                      <a:noFill/>
                    </a:ln>
                  </pic:spPr>
                </pic:pic>
              </a:graphicData>
            </a:graphic>
          </wp:inline>
        </w:drawing>
      </w:r>
      <w:bookmarkStart w:id="31" w:name="_Hlk207668164"/>
      <w:r w:rsidRPr="005543CD">
        <w:rPr>
          <w:b/>
          <w:bCs/>
        </w:rPr>
        <w:t xml:space="preserve">Figure 3.2: Use Case Diagram </w:t>
      </w:r>
      <w:proofErr w:type="gramStart"/>
      <w:r w:rsidRPr="005543CD">
        <w:rPr>
          <w:b/>
          <w:bCs/>
        </w:rPr>
        <w:t>For</w:t>
      </w:r>
      <w:proofErr w:type="gramEnd"/>
      <w:r w:rsidRPr="005543CD">
        <w:rPr>
          <w:b/>
          <w:bCs/>
        </w:rPr>
        <w:t xml:space="preserve"> Quiz AI System.</w:t>
      </w:r>
      <w:bookmarkEnd w:id="31"/>
    </w:p>
    <w:p w14:paraId="1B981A0E" w14:textId="77777777" w:rsidR="005543CD" w:rsidRDefault="005543CD" w:rsidP="005543CD">
      <w:pPr>
        <w:ind w:firstLine="0"/>
        <w:jc w:val="left"/>
        <w:rPr>
          <w:noProof/>
        </w:rPr>
      </w:pPr>
    </w:p>
    <w:p w14:paraId="03547712" w14:textId="77777777" w:rsidR="005543CD" w:rsidRDefault="005543CD" w:rsidP="005543CD">
      <w:pPr>
        <w:tabs>
          <w:tab w:val="left" w:pos="6371"/>
        </w:tabs>
        <w:ind w:firstLine="0"/>
        <w:jc w:val="left"/>
        <w:rPr>
          <w:noProof/>
        </w:rPr>
      </w:pPr>
    </w:p>
    <w:p w14:paraId="7B96E0E2" w14:textId="77777777" w:rsidR="005543CD" w:rsidRDefault="005543CD" w:rsidP="005543CD">
      <w:pPr>
        <w:tabs>
          <w:tab w:val="left" w:pos="6371"/>
        </w:tabs>
        <w:ind w:firstLine="0"/>
        <w:jc w:val="left"/>
        <w:rPr>
          <w:noProof/>
        </w:rPr>
      </w:pPr>
    </w:p>
    <w:p w14:paraId="7A738454" w14:textId="77777777" w:rsidR="005543CD" w:rsidRDefault="005543CD" w:rsidP="005543CD">
      <w:pPr>
        <w:tabs>
          <w:tab w:val="left" w:pos="6371"/>
        </w:tabs>
        <w:ind w:firstLine="0"/>
        <w:jc w:val="left"/>
        <w:rPr>
          <w:noProof/>
        </w:rPr>
      </w:pPr>
    </w:p>
    <w:p w14:paraId="2612C6DF" w14:textId="77777777" w:rsidR="005543CD" w:rsidRDefault="005543CD" w:rsidP="005543CD">
      <w:pPr>
        <w:tabs>
          <w:tab w:val="left" w:pos="6371"/>
        </w:tabs>
        <w:ind w:firstLine="0"/>
        <w:jc w:val="left"/>
        <w:rPr>
          <w:noProof/>
        </w:rPr>
      </w:pPr>
    </w:p>
    <w:p w14:paraId="352C5784" w14:textId="3CA87810" w:rsidR="005543CD" w:rsidRDefault="005543CD" w:rsidP="005543CD">
      <w:pPr>
        <w:tabs>
          <w:tab w:val="left" w:pos="6371"/>
        </w:tabs>
        <w:ind w:firstLine="0"/>
        <w:jc w:val="left"/>
        <w:rPr>
          <w:noProof/>
        </w:rPr>
      </w:pPr>
      <w:r w:rsidRPr="00337C63">
        <w:rPr>
          <w:noProof/>
        </w:rPr>
        <w:lastRenderedPageBreak/>
        <w:t>B. Context Diagram (Equivalent to DFD LV.0)</w:t>
      </w:r>
    </w:p>
    <w:p w14:paraId="012620EC" w14:textId="77777777" w:rsidR="005543CD" w:rsidRPr="00337C63" w:rsidRDefault="005543CD" w:rsidP="005543CD">
      <w:pPr>
        <w:tabs>
          <w:tab w:val="left" w:pos="6371"/>
        </w:tabs>
        <w:ind w:left="720" w:firstLine="0"/>
        <w:jc w:val="left"/>
        <w:rPr>
          <w:noProof/>
        </w:rPr>
      </w:pPr>
      <w:r w:rsidRPr="006C2FCB">
        <w:rPr>
          <w:noProof/>
        </w:rPr>
        <w:t>- The context diagram is an overview of an organizational system that shows the system boundaries, external entities that interact with the system, and the major information flows between the entities and the system.</w:t>
      </w:r>
    </w:p>
    <w:p w14:paraId="0BDF47F0" w14:textId="3964104F" w:rsidR="005543CD" w:rsidRPr="005543CD" w:rsidRDefault="005543CD" w:rsidP="005543CD">
      <w:pPr>
        <w:ind w:firstLine="0"/>
        <w:jc w:val="center"/>
        <w:rPr>
          <w:b/>
          <w:bCs/>
        </w:rPr>
      </w:pPr>
      <w:r>
        <w:rPr>
          <w:noProof/>
        </w:rPr>
        <w:drawing>
          <wp:inline distT="0" distB="0" distL="0" distR="0" wp14:anchorId="7D4A969B" wp14:editId="3180A3AF">
            <wp:extent cx="4988966" cy="4092101"/>
            <wp:effectExtent l="0" t="0" r="2540" b="3810"/>
            <wp:docPr id="491208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rotWithShape="1">
                    <a:blip r:embed="rId26">
                      <a:extLst>
                        <a:ext uri="{28A0092B-C50C-407E-A947-70E740481C1C}">
                          <a14:useLocalDpi xmlns:a14="http://schemas.microsoft.com/office/drawing/2010/main" val="0"/>
                        </a:ext>
                      </a:extLst>
                    </a:blip>
                    <a:srcRect t="9710"/>
                    <a:stretch>
                      <a:fillRect/>
                    </a:stretch>
                  </pic:blipFill>
                  <pic:spPr bwMode="auto">
                    <a:xfrm>
                      <a:off x="0" y="0"/>
                      <a:ext cx="5006850" cy="4106770"/>
                    </a:xfrm>
                    <a:prstGeom prst="rect">
                      <a:avLst/>
                    </a:prstGeom>
                    <a:noFill/>
                    <a:ln>
                      <a:noFill/>
                    </a:ln>
                    <a:extLst>
                      <a:ext uri="{53640926-AAD7-44D8-BBD7-CCE9431645EC}">
                        <a14:shadowObscured xmlns:a14="http://schemas.microsoft.com/office/drawing/2010/main"/>
                      </a:ext>
                    </a:extLst>
                  </pic:spPr>
                </pic:pic>
              </a:graphicData>
            </a:graphic>
          </wp:inline>
        </w:drawing>
      </w:r>
      <w:bookmarkStart w:id="32" w:name="_Hlk207668169"/>
      <w:r w:rsidRPr="005543CD">
        <w:rPr>
          <w:b/>
          <w:bCs/>
        </w:rPr>
        <w:t>Figure 3.3: Context diagram of the proposed system.</w:t>
      </w:r>
      <w:bookmarkEnd w:id="32"/>
    </w:p>
    <w:p w14:paraId="0FD783A4" w14:textId="77777777" w:rsidR="005543CD" w:rsidRDefault="005543CD" w:rsidP="005543CD">
      <w:pPr>
        <w:ind w:left="720"/>
        <w:jc w:val="left"/>
      </w:pPr>
    </w:p>
    <w:p w14:paraId="59E1E44F" w14:textId="77777777" w:rsidR="005543CD" w:rsidRDefault="005543CD" w:rsidP="005543CD">
      <w:pPr>
        <w:ind w:left="720" w:firstLine="0"/>
        <w:jc w:val="left"/>
      </w:pPr>
      <w:r w:rsidRPr="00E74A64">
        <w:t xml:space="preserve">Figure 3.3 presents the context diagram of the proposed </w:t>
      </w:r>
      <w:r>
        <w:t xml:space="preserve">Quiz AI </w:t>
      </w:r>
      <w:r w:rsidRPr="00E74A64">
        <w:t>System. This diagram illustrates the system's interactions with external entities, such as</w:t>
      </w:r>
      <w:r>
        <w:t xml:space="preserve"> admin</w:t>
      </w:r>
      <w:r w:rsidRPr="00E74A64">
        <w:t>,</w:t>
      </w:r>
      <w:r>
        <w:t xml:space="preserve"> instructors</w:t>
      </w:r>
      <w:r w:rsidRPr="00E74A64">
        <w:t>, and</w:t>
      </w:r>
      <w:r>
        <w:t xml:space="preserve"> students</w:t>
      </w:r>
      <w:r w:rsidRPr="00E74A64">
        <w:t xml:space="preserve">. It provides a clear representation of data flow between the system and these actors, highlighting the system’s role in </w:t>
      </w:r>
      <w:proofErr w:type="gramStart"/>
      <w:r w:rsidRPr="00E74A64">
        <w:t>managing</w:t>
      </w:r>
      <w:r>
        <w:t>,</w:t>
      </w:r>
      <w:proofErr w:type="gramEnd"/>
      <w:r>
        <w:t xml:space="preserve"> and creating </w:t>
      </w:r>
      <w:proofErr w:type="gramStart"/>
      <w:r>
        <w:t>the quizzes</w:t>
      </w:r>
      <w:proofErr w:type="gramEnd"/>
      <w:r>
        <w:t xml:space="preserve"> by the system.</w:t>
      </w:r>
    </w:p>
    <w:p w14:paraId="1433B3A5" w14:textId="77777777" w:rsidR="005543CD" w:rsidRDefault="005543CD" w:rsidP="005543CD">
      <w:pPr>
        <w:ind w:firstLine="0"/>
        <w:jc w:val="left"/>
      </w:pPr>
    </w:p>
    <w:p w14:paraId="1D1A6218" w14:textId="77777777" w:rsidR="005543CD" w:rsidRDefault="005543CD" w:rsidP="005543CD">
      <w:pPr>
        <w:ind w:firstLine="0"/>
        <w:jc w:val="left"/>
      </w:pPr>
    </w:p>
    <w:p w14:paraId="4F64064C" w14:textId="77777777" w:rsidR="005543CD" w:rsidRDefault="005543CD" w:rsidP="005543CD">
      <w:pPr>
        <w:ind w:firstLine="0"/>
        <w:jc w:val="left"/>
      </w:pPr>
    </w:p>
    <w:p w14:paraId="3674CF7B" w14:textId="77777777" w:rsidR="005543CD" w:rsidRDefault="005543CD" w:rsidP="005543CD">
      <w:pPr>
        <w:ind w:firstLine="0"/>
        <w:jc w:val="left"/>
      </w:pPr>
    </w:p>
    <w:p w14:paraId="6D25447E" w14:textId="4B527C3B" w:rsidR="005543CD" w:rsidRDefault="005543CD" w:rsidP="005543CD">
      <w:pPr>
        <w:ind w:firstLine="0"/>
        <w:jc w:val="left"/>
      </w:pPr>
      <w:r>
        <w:lastRenderedPageBreak/>
        <w:t>C. Data Flow Diagram Level 1</w:t>
      </w:r>
    </w:p>
    <w:p w14:paraId="49C17A8D" w14:textId="77777777" w:rsidR="005543CD" w:rsidRPr="00D04930" w:rsidRDefault="005543CD" w:rsidP="005543CD">
      <w:pPr>
        <w:ind w:firstLine="0"/>
        <w:jc w:val="left"/>
      </w:pPr>
      <w:r w:rsidRPr="00D04930">
        <w:t xml:space="preserve">A Level 1 DFD shows the </w:t>
      </w:r>
      <w:r w:rsidRPr="00D04930">
        <w:rPr>
          <w:b/>
          <w:bCs/>
        </w:rPr>
        <w:t>detailed flow of data within the system</w:t>
      </w:r>
      <w:r w:rsidRPr="00D04930">
        <w:t xml:space="preserve">, breaking down major processes from Level 0 into more specific sub-processes. It illustrates </w:t>
      </w:r>
      <w:r w:rsidRPr="00D04930">
        <w:rPr>
          <w:b/>
          <w:bCs/>
        </w:rPr>
        <w:t>how data moves between actors, processes, and data stores</w:t>
      </w:r>
      <w:r w:rsidRPr="00D04930">
        <w:t xml:space="preserve">, helping readers understand the </w:t>
      </w:r>
      <w:r w:rsidRPr="00D04930">
        <w:rPr>
          <w:b/>
          <w:bCs/>
        </w:rPr>
        <w:t>internal workings of the system</w:t>
      </w:r>
      <w:r w:rsidRPr="00D04930">
        <w:t xml:space="preserve">. Level 1 DFDs provide clarity on </w:t>
      </w:r>
      <w:r w:rsidRPr="00D04930">
        <w:rPr>
          <w:b/>
          <w:bCs/>
        </w:rPr>
        <w:t>data handling, storage, and processing</w:t>
      </w:r>
      <w:r w:rsidRPr="00D04930">
        <w:t>, making it easier to follow each functional part of the system.</w:t>
      </w:r>
    </w:p>
    <w:p w14:paraId="1E8758E7" w14:textId="77777777" w:rsidR="005543CD" w:rsidRDefault="005543CD" w:rsidP="005543CD">
      <w:pPr>
        <w:jc w:val="left"/>
      </w:pPr>
    </w:p>
    <w:p w14:paraId="496A5C0D" w14:textId="77777777" w:rsidR="005543CD" w:rsidRPr="00840221" w:rsidRDefault="005543CD" w:rsidP="005543CD">
      <w:pPr>
        <w:ind w:firstLine="0"/>
        <w:jc w:val="left"/>
      </w:pPr>
      <w:r w:rsidRPr="00840221">
        <w:rPr>
          <w:noProof/>
        </w:rPr>
        <w:drawing>
          <wp:inline distT="0" distB="0" distL="0" distR="0" wp14:anchorId="2F142F4A" wp14:editId="346704FF">
            <wp:extent cx="5420563" cy="2551024"/>
            <wp:effectExtent l="0" t="0" r="8890" b="1905"/>
            <wp:docPr id="111355122" name="Picture 3"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55122" name="Picture 3" descr="A diagram of a computer&#10;&#10;AI-generated content may be incorrect."/>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28602" cy="2554807"/>
                    </a:xfrm>
                    <a:prstGeom prst="rect">
                      <a:avLst/>
                    </a:prstGeom>
                    <a:noFill/>
                    <a:ln>
                      <a:noFill/>
                    </a:ln>
                  </pic:spPr>
                </pic:pic>
              </a:graphicData>
            </a:graphic>
          </wp:inline>
        </w:drawing>
      </w:r>
    </w:p>
    <w:p w14:paraId="105A392A" w14:textId="77777777" w:rsidR="005543CD" w:rsidRPr="005543CD" w:rsidRDefault="005543CD" w:rsidP="005543CD">
      <w:pPr>
        <w:jc w:val="center"/>
        <w:rPr>
          <w:b/>
          <w:bCs/>
        </w:rPr>
      </w:pPr>
      <w:bookmarkStart w:id="33" w:name="_Hlk207668176"/>
      <w:r w:rsidRPr="005543CD">
        <w:rPr>
          <w:b/>
          <w:bCs/>
        </w:rPr>
        <w:t>Figure 3.4: Level 1 DFD of the proposed system.</w:t>
      </w:r>
    </w:p>
    <w:bookmarkEnd w:id="33"/>
    <w:p w14:paraId="704FBCF2" w14:textId="77777777" w:rsidR="005543CD" w:rsidRDefault="005543CD" w:rsidP="005543CD">
      <w:pPr>
        <w:jc w:val="left"/>
      </w:pPr>
    </w:p>
    <w:p w14:paraId="3E109510" w14:textId="77777777" w:rsidR="005543CD" w:rsidRPr="00505F90" w:rsidRDefault="005543CD" w:rsidP="005543CD">
      <w:pPr>
        <w:ind w:left="720" w:firstLine="0"/>
        <w:jc w:val="left"/>
      </w:pPr>
      <w:r w:rsidRPr="0098011B">
        <w:t xml:space="preserve">Figure 3.4 illustrates the Level 1 Data Flow Diagram (DFD) of the proposed </w:t>
      </w:r>
      <w:r>
        <w:t>Quiz AI</w:t>
      </w:r>
      <w:r w:rsidRPr="0098011B">
        <w:t xml:space="preserve"> System. This diagram depicts the main processes of the system, such as </w:t>
      </w:r>
      <w:r>
        <w:t>quiz creation</w:t>
      </w:r>
      <w:r w:rsidRPr="0098011B">
        <w:t xml:space="preserve">, </w:t>
      </w:r>
      <w:r>
        <w:t>generating statistics</w:t>
      </w:r>
      <w:r w:rsidRPr="0098011B">
        <w:t xml:space="preserve">, and </w:t>
      </w:r>
      <w:r>
        <w:t>error</w:t>
      </w:r>
      <w:r w:rsidRPr="0098011B">
        <w:t xml:space="preserve"> </w:t>
      </w:r>
      <w:r>
        <w:t>control</w:t>
      </w:r>
      <w:r w:rsidRPr="0098011B">
        <w:t>. It shows how data flows between various processes, the database, and external entities, providing a clear understanding of the system’s detailed operations and its role in achieving quality assurance objectives at the</w:t>
      </w:r>
      <w:r>
        <w:t xml:space="preserve"> Quiz AI System</w:t>
      </w:r>
      <w:r w:rsidRPr="0098011B">
        <w:t>.</w:t>
      </w:r>
    </w:p>
    <w:p w14:paraId="1D33581D" w14:textId="77777777" w:rsidR="005543CD" w:rsidRDefault="005543CD" w:rsidP="005543CD">
      <w:pPr>
        <w:jc w:val="left"/>
      </w:pPr>
    </w:p>
    <w:p w14:paraId="55C80715" w14:textId="77777777" w:rsidR="005543CD" w:rsidRDefault="005543CD" w:rsidP="005543CD">
      <w:pPr>
        <w:jc w:val="left"/>
      </w:pPr>
    </w:p>
    <w:p w14:paraId="75C49375" w14:textId="77777777" w:rsidR="005543CD" w:rsidRDefault="005543CD" w:rsidP="005543CD">
      <w:pPr>
        <w:jc w:val="left"/>
      </w:pPr>
    </w:p>
    <w:p w14:paraId="1159DFC0" w14:textId="77777777" w:rsidR="005543CD" w:rsidRDefault="005543CD" w:rsidP="005543CD">
      <w:pPr>
        <w:jc w:val="left"/>
      </w:pPr>
    </w:p>
    <w:p w14:paraId="3FE9801F" w14:textId="77777777" w:rsidR="005543CD" w:rsidRDefault="005543CD" w:rsidP="005543CD">
      <w:pPr>
        <w:jc w:val="left"/>
      </w:pPr>
    </w:p>
    <w:p w14:paraId="7BE50804" w14:textId="77777777" w:rsidR="005543CD" w:rsidRDefault="005543CD" w:rsidP="005543CD">
      <w:pPr>
        <w:ind w:firstLine="0"/>
        <w:jc w:val="left"/>
      </w:pPr>
      <w:r>
        <w:t>D. Sequence Diagrams:</w:t>
      </w:r>
    </w:p>
    <w:p w14:paraId="1C716ABB" w14:textId="77777777" w:rsidR="005543CD" w:rsidRPr="00EE50CA" w:rsidRDefault="005543CD" w:rsidP="005543CD">
      <w:pPr>
        <w:ind w:firstLine="0"/>
        <w:jc w:val="left"/>
      </w:pPr>
      <w:r w:rsidRPr="00EE50CA">
        <w:t xml:space="preserve">A sequence diagram is a type of UML diagram that shows </w:t>
      </w:r>
      <w:r w:rsidRPr="00EE50CA">
        <w:rPr>
          <w:b/>
          <w:bCs/>
        </w:rPr>
        <w:t>how objects and actors interact over time</w:t>
      </w:r>
      <w:r w:rsidRPr="00EE50CA">
        <w:t xml:space="preserve"> to complete a process. It illustrates the </w:t>
      </w:r>
      <w:r w:rsidRPr="00EE50CA">
        <w:rPr>
          <w:b/>
          <w:bCs/>
        </w:rPr>
        <w:t>order of messages</w:t>
      </w:r>
      <w:r w:rsidRPr="00EE50CA">
        <w:t xml:space="preserve">, </w:t>
      </w:r>
      <w:r w:rsidRPr="00EE50CA">
        <w:rPr>
          <w:b/>
          <w:bCs/>
        </w:rPr>
        <w:t>activations</w:t>
      </w:r>
      <w:r w:rsidRPr="00EE50CA">
        <w:t xml:space="preserve">, and </w:t>
      </w:r>
      <w:r w:rsidRPr="00EE50CA">
        <w:rPr>
          <w:b/>
          <w:bCs/>
        </w:rPr>
        <w:t>conditions</w:t>
      </w:r>
      <w:r w:rsidRPr="00EE50CA">
        <w:t xml:space="preserve"> between actors (like users) and system components (like controllers or databases).</w:t>
      </w:r>
    </w:p>
    <w:p w14:paraId="4618435A" w14:textId="77777777" w:rsidR="005543CD" w:rsidRPr="00EE50CA" w:rsidRDefault="005543CD" w:rsidP="005543CD">
      <w:pPr>
        <w:ind w:firstLine="0"/>
        <w:jc w:val="left"/>
      </w:pPr>
      <w:r w:rsidRPr="00EE50CA">
        <w:t xml:space="preserve">It helps readers understand </w:t>
      </w:r>
      <w:r w:rsidRPr="00EE50CA">
        <w:rPr>
          <w:b/>
          <w:bCs/>
        </w:rPr>
        <w:t>step-by-step workflows</w:t>
      </w:r>
      <w:r w:rsidRPr="00EE50CA">
        <w:t xml:space="preserve">, such as login, content upload, quiz generation, or exam attempts, by showing </w:t>
      </w:r>
      <w:r w:rsidRPr="00EE50CA">
        <w:rPr>
          <w:b/>
          <w:bCs/>
        </w:rPr>
        <w:t>who does what and in what order</w:t>
      </w:r>
      <w:r w:rsidRPr="00EE50CA">
        <w:t>.</w:t>
      </w:r>
    </w:p>
    <w:p w14:paraId="2BDCAF1C" w14:textId="77777777" w:rsidR="005543CD" w:rsidRDefault="005543CD" w:rsidP="005543CD">
      <w:pPr>
        <w:jc w:val="left"/>
      </w:pPr>
    </w:p>
    <w:p w14:paraId="4C368FBA" w14:textId="77777777" w:rsidR="005543CD" w:rsidRDefault="005543CD" w:rsidP="005543CD">
      <w:pPr>
        <w:pStyle w:val="ListParagraph"/>
        <w:numPr>
          <w:ilvl w:val="1"/>
          <w:numId w:val="78"/>
        </w:numPr>
        <w:spacing w:line="278" w:lineRule="auto"/>
        <w:jc w:val="left"/>
      </w:pPr>
      <w:r>
        <w:t>Login Sequence Diagram:</w:t>
      </w:r>
    </w:p>
    <w:p w14:paraId="523D3B89" w14:textId="3D592548" w:rsidR="005543CD" w:rsidRDefault="005543CD" w:rsidP="005543CD">
      <w:pPr>
        <w:ind w:firstLine="0"/>
        <w:jc w:val="left"/>
      </w:pPr>
      <w:r>
        <w:rPr>
          <w:noProof/>
        </w:rPr>
        <w:drawing>
          <wp:inline distT="0" distB="0" distL="0" distR="0" wp14:anchorId="6F377FAE" wp14:editId="3F2A1645">
            <wp:extent cx="5934710" cy="2329180"/>
            <wp:effectExtent l="0" t="0" r="8890" b="0"/>
            <wp:docPr id="1738590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4710" cy="2329180"/>
                    </a:xfrm>
                    <a:prstGeom prst="rect">
                      <a:avLst/>
                    </a:prstGeom>
                    <a:noFill/>
                    <a:ln>
                      <a:noFill/>
                    </a:ln>
                  </pic:spPr>
                </pic:pic>
              </a:graphicData>
            </a:graphic>
          </wp:inline>
        </w:drawing>
      </w:r>
    </w:p>
    <w:p w14:paraId="1221C54C" w14:textId="77777777" w:rsidR="005543CD" w:rsidRPr="005543CD" w:rsidRDefault="005543CD" w:rsidP="005543CD">
      <w:pPr>
        <w:jc w:val="center"/>
        <w:rPr>
          <w:b/>
          <w:bCs/>
        </w:rPr>
      </w:pPr>
      <w:bookmarkStart w:id="34" w:name="_Hlk207668184"/>
      <w:r w:rsidRPr="005543CD">
        <w:rPr>
          <w:b/>
          <w:bCs/>
        </w:rPr>
        <w:t>Figure 3.5: Login Sequence Diagram.</w:t>
      </w:r>
    </w:p>
    <w:bookmarkEnd w:id="34"/>
    <w:p w14:paraId="349AB5DF" w14:textId="77777777" w:rsidR="005543CD" w:rsidRDefault="005543CD" w:rsidP="005543CD">
      <w:pPr>
        <w:ind w:firstLine="0"/>
        <w:jc w:val="left"/>
        <w:rPr>
          <w:b/>
          <w:bCs/>
        </w:rPr>
      </w:pPr>
      <w:r w:rsidRPr="00E52BFD">
        <w:t xml:space="preserve">The login sequence diagram illustrates the step-by-step process a user follows to access the system. It shows how the </w:t>
      </w:r>
      <w:r w:rsidRPr="00E52BFD">
        <w:rPr>
          <w:b/>
          <w:bCs/>
        </w:rPr>
        <w:t>user interacts with the Login Controller</w:t>
      </w:r>
      <w:r w:rsidRPr="00E52BFD">
        <w:t xml:space="preserve">, how the system </w:t>
      </w:r>
      <w:r w:rsidRPr="00E52BFD">
        <w:rPr>
          <w:b/>
          <w:bCs/>
        </w:rPr>
        <w:t>validates credentials and fetches the user’s role from the database</w:t>
      </w:r>
      <w:r w:rsidRPr="00E52BFD">
        <w:t xml:space="preserve">, and how it </w:t>
      </w:r>
      <w:r w:rsidRPr="00E52BFD">
        <w:rPr>
          <w:b/>
          <w:bCs/>
        </w:rPr>
        <w:t>creates a session or returns an error</w:t>
      </w:r>
      <w:r w:rsidRPr="00E52BFD">
        <w:t xml:space="preserve">. Conditional fragments indicate </w:t>
      </w:r>
      <w:proofErr w:type="gramStart"/>
      <w:r w:rsidRPr="00E52BFD">
        <w:t>the alternative</w:t>
      </w:r>
      <w:proofErr w:type="gramEnd"/>
      <w:r w:rsidRPr="00E52BFD">
        <w:t xml:space="preserve"> flows for </w:t>
      </w:r>
      <w:r w:rsidRPr="00E52BFD">
        <w:rPr>
          <w:b/>
          <w:bCs/>
        </w:rPr>
        <w:t>valid and invalid logins</w:t>
      </w:r>
      <w:r>
        <w:rPr>
          <w:b/>
          <w:bCs/>
        </w:rPr>
        <w:t>.</w:t>
      </w:r>
    </w:p>
    <w:p w14:paraId="2E400DDF" w14:textId="77777777" w:rsidR="005543CD" w:rsidRDefault="005543CD" w:rsidP="005543CD">
      <w:pPr>
        <w:jc w:val="left"/>
        <w:rPr>
          <w:b/>
          <w:bCs/>
        </w:rPr>
      </w:pPr>
    </w:p>
    <w:p w14:paraId="6A60E007" w14:textId="77777777" w:rsidR="005543CD" w:rsidRDefault="005543CD" w:rsidP="005543CD">
      <w:pPr>
        <w:jc w:val="left"/>
        <w:rPr>
          <w:b/>
          <w:bCs/>
        </w:rPr>
      </w:pPr>
    </w:p>
    <w:p w14:paraId="217F5957" w14:textId="77777777" w:rsidR="005543CD" w:rsidRDefault="005543CD" w:rsidP="005543CD">
      <w:pPr>
        <w:jc w:val="left"/>
        <w:rPr>
          <w:b/>
          <w:bCs/>
        </w:rPr>
      </w:pPr>
    </w:p>
    <w:p w14:paraId="2D932E8E" w14:textId="77777777" w:rsidR="005543CD" w:rsidRDefault="005543CD" w:rsidP="005543CD">
      <w:pPr>
        <w:jc w:val="left"/>
        <w:rPr>
          <w:b/>
          <w:bCs/>
        </w:rPr>
      </w:pPr>
    </w:p>
    <w:p w14:paraId="026DD029" w14:textId="77777777" w:rsidR="005543CD" w:rsidRPr="00D04930" w:rsidRDefault="005543CD" w:rsidP="005543CD">
      <w:pPr>
        <w:jc w:val="left"/>
        <w:rPr>
          <w:b/>
          <w:bCs/>
        </w:rPr>
      </w:pPr>
    </w:p>
    <w:p w14:paraId="1D8C4C11" w14:textId="6341A1F6" w:rsidR="005543CD" w:rsidRDefault="005543CD" w:rsidP="009C5AD8">
      <w:pPr>
        <w:pStyle w:val="ListParagraph"/>
        <w:numPr>
          <w:ilvl w:val="1"/>
          <w:numId w:val="78"/>
        </w:numPr>
        <w:spacing w:line="278" w:lineRule="auto"/>
        <w:ind w:firstLine="0"/>
        <w:jc w:val="left"/>
      </w:pPr>
      <w:r>
        <w:t>Student Attempt Exam Sequence Diagra</w:t>
      </w:r>
      <w:r w:rsidR="009C5AD8">
        <w:t>m:</w:t>
      </w:r>
      <w:r>
        <w:rPr>
          <w:noProof/>
        </w:rPr>
        <w:drawing>
          <wp:inline distT="0" distB="0" distL="0" distR="0" wp14:anchorId="4CA529CF" wp14:editId="7741D4BF">
            <wp:extent cx="5943600" cy="2545080"/>
            <wp:effectExtent l="0" t="0" r="0" b="7620"/>
            <wp:docPr id="5929873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545080"/>
                    </a:xfrm>
                    <a:prstGeom prst="rect">
                      <a:avLst/>
                    </a:prstGeom>
                    <a:noFill/>
                    <a:ln>
                      <a:noFill/>
                    </a:ln>
                  </pic:spPr>
                </pic:pic>
              </a:graphicData>
            </a:graphic>
          </wp:inline>
        </w:drawing>
      </w:r>
    </w:p>
    <w:p w14:paraId="2A4EE731" w14:textId="77777777" w:rsidR="005543CD" w:rsidRPr="009C5AD8" w:rsidRDefault="005543CD" w:rsidP="009C5AD8">
      <w:pPr>
        <w:jc w:val="center"/>
        <w:rPr>
          <w:b/>
          <w:bCs/>
        </w:rPr>
      </w:pPr>
      <w:bookmarkStart w:id="35" w:name="_Hlk207668190"/>
      <w:r w:rsidRPr="009C5AD8">
        <w:rPr>
          <w:b/>
          <w:bCs/>
        </w:rPr>
        <w:t>Figure 3.6: Student Attempt Exam Sequence Diagram.</w:t>
      </w:r>
    </w:p>
    <w:bookmarkEnd w:id="35"/>
    <w:p w14:paraId="3008136D" w14:textId="77777777" w:rsidR="005543CD" w:rsidRPr="003F7800" w:rsidRDefault="005543CD" w:rsidP="009C5AD8">
      <w:pPr>
        <w:ind w:firstLine="0"/>
        <w:jc w:val="left"/>
      </w:pPr>
      <w:r w:rsidRPr="00E9225B">
        <w:t xml:space="preserve">This sequence diagram shows how a student interacts with the system to </w:t>
      </w:r>
      <w:r w:rsidRPr="00E9225B">
        <w:rPr>
          <w:b/>
          <w:bCs/>
        </w:rPr>
        <w:t>upload content, generate a quiz, attempt an exam, and receive results</w:t>
      </w:r>
      <w:r w:rsidRPr="00E9225B">
        <w:t xml:space="preserve">. It illustrates the flow between the </w:t>
      </w:r>
      <w:r w:rsidRPr="00E9225B">
        <w:rPr>
          <w:b/>
          <w:bCs/>
        </w:rPr>
        <w:t>student, content controller, safety checker, database, AI quiz generator, exam manager, and result processor</w:t>
      </w:r>
      <w:r w:rsidRPr="00E9225B">
        <w:t xml:space="preserve">. Conditional fragments represent </w:t>
      </w:r>
      <w:r w:rsidRPr="00E9225B">
        <w:rPr>
          <w:b/>
          <w:bCs/>
        </w:rPr>
        <w:t>alternative flows</w:t>
      </w:r>
      <w:r w:rsidRPr="00E9225B">
        <w:t>, such as unsafe content or late exam submissions. The diagram provides a clear view of how the system manages content, generates quizzes, handles exam attempts, and returns scores and feedback to the student.</w:t>
      </w:r>
    </w:p>
    <w:p w14:paraId="40DE0128" w14:textId="77777777" w:rsidR="005543CD" w:rsidRDefault="005543CD" w:rsidP="005543CD">
      <w:pPr>
        <w:pStyle w:val="ListParagraph"/>
        <w:ind w:left="360"/>
        <w:jc w:val="left"/>
      </w:pPr>
    </w:p>
    <w:p w14:paraId="1FDF3D17" w14:textId="77777777" w:rsidR="005543CD" w:rsidRDefault="005543CD" w:rsidP="005543CD">
      <w:pPr>
        <w:pStyle w:val="ListParagraph"/>
        <w:ind w:left="360"/>
        <w:jc w:val="left"/>
      </w:pPr>
    </w:p>
    <w:p w14:paraId="523761DD" w14:textId="77777777" w:rsidR="005543CD" w:rsidRDefault="005543CD" w:rsidP="005543CD">
      <w:pPr>
        <w:pStyle w:val="ListParagraph"/>
        <w:ind w:left="360"/>
        <w:jc w:val="left"/>
      </w:pPr>
    </w:p>
    <w:p w14:paraId="31B23234" w14:textId="77777777" w:rsidR="005543CD" w:rsidRDefault="005543CD" w:rsidP="005543CD">
      <w:pPr>
        <w:pStyle w:val="ListParagraph"/>
        <w:ind w:left="360"/>
        <w:jc w:val="left"/>
      </w:pPr>
    </w:p>
    <w:p w14:paraId="1C3CC358" w14:textId="77777777" w:rsidR="005543CD" w:rsidRDefault="005543CD" w:rsidP="005543CD">
      <w:pPr>
        <w:pStyle w:val="ListParagraph"/>
        <w:ind w:left="360"/>
        <w:jc w:val="left"/>
      </w:pPr>
    </w:p>
    <w:p w14:paraId="621EC143" w14:textId="77777777" w:rsidR="005543CD" w:rsidRDefault="005543CD" w:rsidP="005543CD">
      <w:pPr>
        <w:pStyle w:val="ListParagraph"/>
        <w:ind w:left="360"/>
        <w:jc w:val="left"/>
      </w:pPr>
    </w:p>
    <w:p w14:paraId="50E90D51" w14:textId="77777777" w:rsidR="005543CD" w:rsidRDefault="005543CD" w:rsidP="005543CD">
      <w:pPr>
        <w:pStyle w:val="ListParagraph"/>
        <w:ind w:left="360"/>
        <w:jc w:val="left"/>
      </w:pPr>
    </w:p>
    <w:p w14:paraId="17B0BE6F" w14:textId="77777777" w:rsidR="005543CD" w:rsidRDefault="005543CD" w:rsidP="005543CD">
      <w:pPr>
        <w:pStyle w:val="ListParagraph"/>
        <w:ind w:left="360"/>
        <w:jc w:val="left"/>
      </w:pPr>
    </w:p>
    <w:p w14:paraId="72867247" w14:textId="77777777" w:rsidR="005543CD" w:rsidRDefault="005543CD" w:rsidP="005543CD">
      <w:pPr>
        <w:pStyle w:val="ListParagraph"/>
        <w:ind w:left="360"/>
        <w:jc w:val="left"/>
      </w:pPr>
    </w:p>
    <w:p w14:paraId="2ADAF259" w14:textId="77777777" w:rsidR="005543CD" w:rsidRDefault="005543CD" w:rsidP="005543CD">
      <w:pPr>
        <w:pStyle w:val="ListParagraph"/>
        <w:ind w:left="360"/>
        <w:jc w:val="left"/>
      </w:pPr>
    </w:p>
    <w:p w14:paraId="2C90112E" w14:textId="77777777" w:rsidR="005543CD" w:rsidRDefault="005543CD" w:rsidP="005543CD">
      <w:pPr>
        <w:pStyle w:val="ListParagraph"/>
        <w:ind w:left="360"/>
        <w:jc w:val="left"/>
      </w:pPr>
    </w:p>
    <w:p w14:paraId="2DEFEB2D" w14:textId="77777777" w:rsidR="005543CD" w:rsidRDefault="005543CD" w:rsidP="005543CD">
      <w:pPr>
        <w:pStyle w:val="ListParagraph"/>
        <w:ind w:left="360"/>
        <w:jc w:val="left"/>
      </w:pPr>
    </w:p>
    <w:p w14:paraId="681DF28A" w14:textId="77777777" w:rsidR="005543CD" w:rsidRDefault="005543CD" w:rsidP="005543CD">
      <w:pPr>
        <w:pStyle w:val="ListParagraph"/>
        <w:ind w:left="360"/>
        <w:jc w:val="left"/>
      </w:pPr>
    </w:p>
    <w:p w14:paraId="5FEE8620" w14:textId="77777777" w:rsidR="005543CD" w:rsidRDefault="005543CD" w:rsidP="005543CD">
      <w:pPr>
        <w:pStyle w:val="ListParagraph"/>
        <w:ind w:left="360"/>
        <w:jc w:val="left"/>
      </w:pPr>
    </w:p>
    <w:p w14:paraId="5C9C6C57" w14:textId="77777777" w:rsidR="005543CD" w:rsidRDefault="005543CD" w:rsidP="005543CD">
      <w:pPr>
        <w:pStyle w:val="ListParagraph"/>
        <w:numPr>
          <w:ilvl w:val="1"/>
          <w:numId w:val="78"/>
        </w:numPr>
        <w:spacing w:line="278" w:lineRule="auto"/>
        <w:jc w:val="left"/>
      </w:pPr>
      <w:r w:rsidRPr="007D53FE">
        <w:t>Instructor Quiz Management Sequence Diagram</w:t>
      </w:r>
    </w:p>
    <w:p w14:paraId="77F522F7" w14:textId="77777777" w:rsidR="005543CD" w:rsidRDefault="005543CD" w:rsidP="005543CD">
      <w:pPr>
        <w:pStyle w:val="ListParagraph"/>
        <w:ind w:left="360"/>
        <w:jc w:val="left"/>
      </w:pPr>
    </w:p>
    <w:p w14:paraId="124B4403" w14:textId="77777777" w:rsidR="005543CD" w:rsidRDefault="005543CD" w:rsidP="009C5AD8">
      <w:pPr>
        <w:ind w:firstLine="0"/>
        <w:jc w:val="left"/>
      </w:pPr>
      <w:r>
        <w:rPr>
          <w:noProof/>
        </w:rPr>
        <w:drawing>
          <wp:inline distT="0" distB="0" distL="0" distR="0" wp14:anchorId="338B8877" wp14:editId="0AFF186C">
            <wp:extent cx="5943600" cy="2613660"/>
            <wp:effectExtent l="0" t="0" r="0" b="0"/>
            <wp:docPr id="17255793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613660"/>
                    </a:xfrm>
                    <a:prstGeom prst="rect">
                      <a:avLst/>
                    </a:prstGeom>
                    <a:noFill/>
                    <a:ln>
                      <a:noFill/>
                    </a:ln>
                  </pic:spPr>
                </pic:pic>
              </a:graphicData>
            </a:graphic>
          </wp:inline>
        </w:drawing>
      </w:r>
    </w:p>
    <w:p w14:paraId="6C7CD851" w14:textId="77777777" w:rsidR="005543CD" w:rsidRPr="009C5AD8" w:rsidRDefault="005543CD" w:rsidP="009C5AD8">
      <w:pPr>
        <w:jc w:val="center"/>
        <w:rPr>
          <w:b/>
          <w:bCs/>
        </w:rPr>
      </w:pPr>
      <w:bookmarkStart w:id="36" w:name="_Hlk207668195"/>
      <w:r w:rsidRPr="009C5AD8">
        <w:rPr>
          <w:b/>
          <w:bCs/>
        </w:rPr>
        <w:t>Figure 3.7: Instructor Quiz Management Sequence Diagram.</w:t>
      </w:r>
    </w:p>
    <w:bookmarkEnd w:id="36"/>
    <w:p w14:paraId="0C83823B" w14:textId="77777777" w:rsidR="005543CD" w:rsidRDefault="005543CD" w:rsidP="009C5AD8">
      <w:pPr>
        <w:ind w:firstLine="0"/>
        <w:jc w:val="left"/>
      </w:pPr>
      <w:r w:rsidRPr="007063DA">
        <w:t xml:space="preserve">This sequence diagram illustrates how an instructor interacts with the system to </w:t>
      </w:r>
      <w:r w:rsidRPr="007063DA">
        <w:rPr>
          <w:b/>
          <w:bCs/>
        </w:rPr>
        <w:t>upload content, ensure its safety, generate quizzes via AI, publish them, and monitor student performance</w:t>
      </w:r>
      <w:r w:rsidRPr="007063DA">
        <w:t xml:space="preserve">. It shows the flow between the </w:t>
      </w:r>
      <w:r w:rsidRPr="007063DA">
        <w:rPr>
          <w:b/>
          <w:bCs/>
        </w:rPr>
        <w:t>instructor, content controller, safety checker, database, AI quiz generator, exam manager, result processor, and stats processor</w:t>
      </w:r>
      <w:r w:rsidRPr="007063DA">
        <w:t xml:space="preserve">. Conditional fragments capture alternative flows, such as </w:t>
      </w:r>
      <w:r w:rsidRPr="007063DA">
        <w:rPr>
          <w:b/>
          <w:bCs/>
        </w:rPr>
        <w:t>unsafe content or unapproved quizzes</w:t>
      </w:r>
      <w:r w:rsidRPr="007063DA">
        <w:t xml:space="preserve">. The diagram clearly depicts how the instructor manages quiz creation, publication, and accesses </w:t>
      </w:r>
      <w:r w:rsidRPr="007063DA">
        <w:rPr>
          <w:b/>
          <w:bCs/>
        </w:rPr>
        <w:t>marks and statistical reports</w:t>
      </w:r>
      <w:r w:rsidRPr="007063DA">
        <w:t xml:space="preserve"> for evaluation.</w:t>
      </w:r>
    </w:p>
    <w:p w14:paraId="5843059F" w14:textId="77777777" w:rsidR="00A657A8" w:rsidRDefault="00A657A8" w:rsidP="009C5AD8">
      <w:pPr>
        <w:ind w:firstLine="0"/>
        <w:jc w:val="left"/>
      </w:pPr>
    </w:p>
    <w:p w14:paraId="6BF605CC" w14:textId="77777777" w:rsidR="00A657A8" w:rsidRDefault="00A657A8" w:rsidP="009C5AD8">
      <w:pPr>
        <w:ind w:firstLine="0"/>
        <w:jc w:val="left"/>
      </w:pPr>
    </w:p>
    <w:p w14:paraId="0D971DE3" w14:textId="77777777" w:rsidR="00A657A8" w:rsidRDefault="00A657A8" w:rsidP="009C5AD8">
      <w:pPr>
        <w:ind w:firstLine="0"/>
        <w:jc w:val="left"/>
      </w:pPr>
    </w:p>
    <w:p w14:paraId="489BD825" w14:textId="77777777" w:rsidR="00A657A8" w:rsidRDefault="00A657A8" w:rsidP="009C5AD8">
      <w:pPr>
        <w:ind w:firstLine="0"/>
        <w:jc w:val="left"/>
      </w:pPr>
    </w:p>
    <w:p w14:paraId="66E90A2F" w14:textId="77777777" w:rsidR="00A657A8" w:rsidRDefault="00A657A8" w:rsidP="009C5AD8">
      <w:pPr>
        <w:ind w:firstLine="0"/>
        <w:jc w:val="left"/>
      </w:pPr>
    </w:p>
    <w:p w14:paraId="398D57C7" w14:textId="77777777" w:rsidR="00A657A8" w:rsidRDefault="00A657A8" w:rsidP="009C5AD8">
      <w:pPr>
        <w:ind w:firstLine="0"/>
        <w:jc w:val="left"/>
      </w:pPr>
    </w:p>
    <w:p w14:paraId="3FB68763" w14:textId="77777777" w:rsidR="00A657A8" w:rsidRDefault="00A657A8" w:rsidP="009C5AD8">
      <w:pPr>
        <w:ind w:firstLine="0"/>
        <w:jc w:val="left"/>
      </w:pPr>
    </w:p>
    <w:p w14:paraId="1293B279" w14:textId="0872F8DD" w:rsidR="00A657A8" w:rsidRDefault="00A657A8" w:rsidP="009C5AD8">
      <w:pPr>
        <w:ind w:firstLine="0"/>
        <w:jc w:val="left"/>
        <w:rPr>
          <w:b/>
          <w:bCs/>
        </w:rPr>
      </w:pPr>
      <w:r w:rsidRPr="00A657A8">
        <w:rPr>
          <w:b/>
          <w:bCs/>
        </w:rPr>
        <w:lastRenderedPageBreak/>
        <w:t>3.7 Database Design</w:t>
      </w:r>
    </w:p>
    <w:p w14:paraId="0C0614C1" w14:textId="0E057589" w:rsidR="00A657A8" w:rsidRDefault="00A657A8" w:rsidP="00A657A8">
      <w:pPr>
        <w:ind w:firstLine="0"/>
        <w:jc w:val="left"/>
      </w:pPr>
      <w:r w:rsidRPr="00A657A8">
        <w:t xml:space="preserve">The database design for this project is structured to efficiently store, manage, and retrieve all necessary data related to users, courses, quizzes, and AI-generated content. An Entity-Relationship Diagram (ERD) has been created to visually represent the relationships between different entities, such as Students, Instructors, Admins, Questions, and Knowledge Bases. Each entity includes well-defined attributes, and the relationships ensure data integrity and consistency across the system. The design adheres to the </w:t>
      </w:r>
      <w:r w:rsidRPr="00A657A8">
        <w:rPr>
          <w:b/>
          <w:bCs/>
        </w:rPr>
        <w:t>Third Normal Form (3NF)</w:t>
      </w:r>
      <w:r w:rsidRPr="00A657A8">
        <w:t>, eliminating redundancy and ensuring that each piece of data is stored in only one place, which optimizes query performance and supports scalability and maintainability for future expansions.</w:t>
      </w:r>
    </w:p>
    <w:p w14:paraId="7091CCD8" w14:textId="06D66497" w:rsidR="00A657A8" w:rsidRPr="00A657A8" w:rsidRDefault="00A657A8" w:rsidP="00A657A8">
      <w:pPr>
        <w:ind w:firstLine="0"/>
        <w:jc w:val="left"/>
      </w:pPr>
      <w:r>
        <w:rPr>
          <w:noProof/>
        </w:rPr>
        <w:drawing>
          <wp:inline distT="0" distB="0" distL="0" distR="0" wp14:anchorId="55109C33" wp14:editId="6CD6C87D">
            <wp:extent cx="5267325" cy="3190875"/>
            <wp:effectExtent l="0" t="0" r="9525" b="9525"/>
            <wp:docPr id="2065481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67325" cy="3190875"/>
                    </a:xfrm>
                    <a:prstGeom prst="rect">
                      <a:avLst/>
                    </a:prstGeom>
                    <a:noFill/>
                    <a:ln>
                      <a:noFill/>
                    </a:ln>
                  </pic:spPr>
                </pic:pic>
              </a:graphicData>
            </a:graphic>
          </wp:inline>
        </w:drawing>
      </w:r>
    </w:p>
    <w:p w14:paraId="481EC689" w14:textId="4A32C5AF" w:rsidR="00A657A8" w:rsidRPr="009C5AD8" w:rsidRDefault="00A657A8" w:rsidP="00A657A8">
      <w:pPr>
        <w:jc w:val="center"/>
        <w:rPr>
          <w:b/>
          <w:bCs/>
        </w:rPr>
      </w:pPr>
      <w:r w:rsidRPr="009C5AD8">
        <w:rPr>
          <w:b/>
          <w:bCs/>
        </w:rPr>
        <w:t>Figure 3.</w:t>
      </w:r>
      <w:r>
        <w:rPr>
          <w:b/>
          <w:bCs/>
        </w:rPr>
        <w:t>8</w:t>
      </w:r>
      <w:r w:rsidRPr="009C5AD8">
        <w:rPr>
          <w:b/>
          <w:bCs/>
        </w:rPr>
        <w:t xml:space="preserve">: </w:t>
      </w:r>
      <w:r>
        <w:rPr>
          <w:b/>
          <w:bCs/>
        </w:rPr>
        <w:t>Quiz AI</w:t>
      </w:r>
      <w:r w:rsidR="0080205D">
        <w:rPr>
          <w:b/>
          <w:bCs/>
        </w:rPr>
        <w:t xml:space="preserve"> Entity Relationship Diagram</w:t>
      </w:r>
      <w:r>
        <w:rPr>
          <w:b/>
          <w:bCs/>
        </w:rPr>
        <w:t>.</w:t>
      </w:r>
    </w:p>
    <w:p w14:paraId="2C27CD01" w14:textId="531C1E17" w:rsidR="005543CD" w:rsidRPr="00A350B9" w:rsidRDefault="005543CD" w:rsidP="005543CD">
      <w:pPr>
        <w:pStyle w:val="ListParagraph"/>
        <w:ind w:left="360"/>
        <w:jc w:val="left"/>
      </w:pPr>
    </w:p>
    <w:p w14:paraId="714DA558" w14:textId="77777777" w:rsidR="005543CD" w:rsidRPr="005543CD" w:rsidRDefault="005543CD" w:rsidP="005543CD">
      <w:pPr>
        <w:pStyle w:val="ThesisParagraph"/>
        <w:jc w:val="left"/>
      </w:pPr>
    </w:p>
    <w:p w14:paraId="6781C1BE" w14:textId="611CB434" w:rsidR="00ED165C" w:rsidRPr="00F30B8A" w:rsidRDefault="00832B34" w:rsidP="009C5AD8">
      <w:pPr>
        <w:pStyle w:val="Heading1"/>
        <w:numPr>
          <w:ilvl w:val="0"/>
          <w:numId w:val="2"/>
        </w:numPr>
      </w:pPr>
      <w:bookmarkStart w:id="37" w:name="_Toc207670924"/>
      <w:r>
        <w:lastRenderedPageBreak/>
        <w:t>Methadology</w:t>
      </w:r>
      <w:bookmarkEnd w:id="37"/>
    </w:p>
    <w:p w14:paraId="04369215" w14:textId="77777777" w:rsidR="009C5AD8" w:rsidRPr="00151120" w:rsidRDefault="009C5AD8" w:rsidP="009C5AD8">
      <w:pPr>
        <w:ind w:firstLine="0"/>
        <w:jc w:val="left"/>
        <w:rPr>
          <w:b/>
          <w:bCs/>
        </w:rPr>
      </w:pPr>
      <w:r w:rsidRPr="00151120">
        <w:rPr>
          <w:b/>
          <w:bCs/>
        </w:rPr>
        <w:t>4.1 Introduction</w:t>
      </w:r>
    </w:p>
    <w:p w14:paraId="3C8EDD7C" w14:textId="77777777" w:rsidR="009C5AD8" w:rsidRPr="00151120" w:rsidRDefault="009C5AD8" w:rsidP="009C5AD8">
      <w:pPr>
        <w:ind w:firstLine="0"/>
        <w:jc w:val="left"/>
      </w:pPr>
      <w:r w:rsidRPr="00151120">
        <w:t>This chapter outlines the methodology followed in the development of the Quiz AI system. It explains the overall approach used to design, implement, and evaluate the system, highlighting the frameworks, models, and tools that guided the process. The chosen methodology emphasizes flexibility, adaptability, and continuous improvement, ensuring that the project can respond effectively to evolving requirements and feedback. Industry-recognized practices such as Agile software development, layered architecture, and structured testing were adopted to provide a systematic framework for building a reliable and scalable solution. Each section of this chapter discusses a key aspect of the methodology, from the project development approach and system architecture to tools, technologies, data collection, testing, and user interface design.</w:t>
      </w:r>
    </w:p>
    <w:p w14:paraId="4FD3BE2E" w14:textId="77777777" w:rsidR="009C5AD8" w:rsidRPr="00151120" w:rsidRDefault="00000000" w:rsidP="009C5AD8">
      <w:pPr>
        <w:ind w:firstLine="0"/>
        <w:jc w:val="left"/>
      </w:pPr>
      <w:r>
        <w:pict w14:anchorId="679B3114">
          <v:rect id="_x0000_i1059" style="width:0;height:1.5pt" o:hrstd="t" o:hr="t" fillcolor="#a0a0a0" stroked="f"/>
        </w:pict>
      </w:r>
    </w:p>
    <w:p w14:paraId="0933C647" w14:textId="77777777" w:rsidR="009C5AD8" w:rsidRPr="00151120" w:rsidRDefault="009C5AD8" w:rsidP="009C5AD8">
      <w:pPr>
        <w:ind w:firstLine="0"/>
        <w:jc w:val="left"/>
        <w:rPr>
          <w:b/>
          <w:bCs/>
        </w:rPr>
      </w:pPr>
      <w:r w:rsidRPr="00151120">
        <w:rPr>
          <w:b/>
          <w:bCs/>
        </w:rPr>
        <w:t>4.2 Project Development Approach</w:t>
      </w:r>
    </w:p>
    <w:p w14:paraId="224A43EC" w14:textId="77777777" w:rsidR="009C5AD8" w:rsidRPr="00151120" w:rsidRDefault="009C5AD8" w:rsidP="009C5AD8">
      <w:pPr>
        <w:ind w:firstLine="0"/>
        <w:jc w:val="left"/>
      </w:pPr>
      <w:r w:rsidRPr="00151120">
        <w:t xml:space="preserve">Our project follows the Agile Software Development Model. We chose this approach because it emphasizes flexibility, iterative development, and continuous improvement, which </w:t>
      </w:r>
      <w:proofErr w:type="gramStart"/>
      <w:r w:rsidRPr="00151120">
        <w:t>suit</w:t>
      </w:r>
      <w:proofErr w:type="gramEnd"/>
      <w:r w:rsidRPr="00151120">
        <w:t xml:space="preserve"> our project's dynamic nature. The system we are building includes user authentication, content upload, AI-based quiz generation, public exam creation, and analytics. It needs frequent adjustments based on feedback from stakeholders and changing requirements. Agile lets us make these changes without disrupting the overall development process.</w:t>
      </w:r>
    </w:p>
    <w:p w14:paraId="161C7C12" w14:textId="77777777" w:rsidR="009C5AD8" w:rsidRPr="00151120" w:rsidRDefault="009C5AD8" w:rsidP="009C5AD8">
      <w:pPr>
        <w:ind w:firstLine="0"/>
        <w:jc w:val="left"/>
      </w:pPr>
      <w:r w:rsidRPr="00151120">
        <w:t>Agile development works in short iterative cycles called sprints. Each sprint produces a functional part of the system. After each iteration, we gather feedback from stakeholders and make necessary refinements. This helps ensure that the final product is functional and meets user needs and expectations.</w:t>
      </w:r>
    </w:p>
    <w:p w14:paraId="5DD06F04" w14:textId="77777777" w:rsidR="009C5AD8" w:rsidRPr="00151120" w:rsidRDefault="00000000" w:rsidP="009C5AD8">
      <w:pPr>
        <w:ind w:firstLine="0"/>
        <w:jc w:val="left"/>
      </w:pPr>
      <w:r>
        <w:pict w14:anchorId="47B6A95D">
          <v:rect id="_x0000_i1060" style="width:0;height:1.5pt" o:hrstd="t" o:hr="t" fillcolor="#a0a0a0" stroked="f"/>
        </w:pict>
      </w:r>
    </w:p>
    <w:p w14:paraId="427E5C41" w14:textId="77777777" w:rsidR="009C5AD8" w:rsidRDefault="009C5AD8" w:rsidP="009C5AD8">
      <w:pPr>
        <w:ind w:firstLine="0"/>
        <w:jc w:val="left"/>
        <w:rPr>
          <w:b/>
          <w:bCs/>
        </w:rPr>
      </w:pPr>
    </w:p>
    <w:p w14:paraId="6F4131EC" w14:textId="77777777" w:rsidR="009C5AD8" w:rsidRDefault="009C5AD8" w:rsidP="009C5AD8">
      <w:pPr>
        <w:ind w:firstLine="0"/>
        <w:jc w:val="left"/>
        <w:rPr>
          <w:b/>
          <w:bCs/>
        </w:rPr>
      </w:pPr>
    </w:p>
    <w:p w14:paraId="203FDA4D" w14:textId="04A5FF56" w:rsidR="009C5AD8" w:rsidRPr="00151120" w:rsidRDefault="009C5AD8" w:rsidP="009C5AD8">
      <w:pPr>
        <w:ind w:firstLine="0"/>
        <w:jc w:val="left"/>
        <w:rPr>
          <w:b/>
          <w:bCs/>
        </w:rPr>
      </w:pPr>
      <w:r w:rsidRPr="00151120">
        <w:rPr>
          <w:b/>
          <w:bCs/>
        </w:rPr>
        <w:lastRenderedPageBreak/>
        <w:t>The advantages of Agile for this project include:</w:t>
      </w:r>
    </w:p>
    <w:p w14:paraId="4CA67A63" w14:textId="77777777" w:rsidR="009C5AD8" w:rsidRPr="00151120" w:rsidRDefault="009C5AD8" w:rsidP="009C5AD8">
      <w:pPr>
        <w:numPr>
          <w:ilvl w:val="0"/>
          <w:numId w:val="82"/>
        </w:numPr>
        <w:spacing w:line="278" w:lineRule="auto"/>
        <w:jc w:val="left"/>
      </w:pPr>
      <w:r w:rsidRPr="00151120">
        <w:t>Adaptability: We can modify or improve features and user interfaces during development without needing complete redesigns or causing significant delays.</w:t>
      </w:r>
    </w:p>
    <w:p w14:paraId="29B20D92" w14:textId="77777777" w:rsidR="009C5AD8" w:rsidRPr="00151120" w:rsidRDefault="009C5AD8" w:rsidP="009C5AD8">
      <w:pPr>
        <w:numPr>
          <w:ilvl w:val="0"/>
          <w:numId w:val="82"/>
        </w:numPr>
        <w:spacing w:line="278" w:lineRule="auto"/>
        <w:jc w:val="left"/>
      </w:pPr>
      <w:r w:rsidRPr="00151120">
        <w:t>Early Delivery: The system is built step by step, allowing us to deliver functional parts like user login, content upload, or quiz generation early. This enables testing and user validation sooner.</w:t>
      </w:r>
    </w:p>
    <w:p w14:paraId="2EBF5934" w14:textId="77777777" w:rsidR="009C5AD8" w:rsidRPr="00151120" w:rsidRDefault="009C5AD8" w:rsidP="009C5AD8">
      <w:pPr>
        <w:numPr>
          <w:ilvl w:val="0"/>
          <w:numId w:val="82"/>
        </w:numPr>
        <w:spacing w:line="278" w:lineRule="auto"/>
        <w:jc w:val="left"/>
      </w:pPr>
      <w:r w:rsidRPr="00151120">
        <w:t>Customer Collaboration: Agile encourages close communication with stakeholders throughout development. This ensures the product evolves based on actual user requirements rather than assumptions.</w:t>
      </w:r>
    </w:p>
    <w:p w14:paraId="7DCDFE72" w14:textId="77777777" w:rsidR="009C5AD8" w:rsidRPr="00151120" w:rsidRDefault="009C5AD8" w:rsidP="009C5AD8">
      <w:pPr>
        <w:numPr>
          <w:ilvl w:val="0"/>
          <w:numId w:val="82"/>
        </w:numPr>
        <w:spacing w:line="278" w:lineRule="auto"/>
        <w:jc w:val="left"/>
      </w:pPr>
      <w:r w:rsidRPr="00151120">
        <w:t xml:space="preserve">Risk Management: Continuous testing and incremental delivery help reduce the risk of major failures </w:t>
      </w:r>
      <w:proofErr w:type="gramStart"/>
      <w:r w:rsidRPr="00151120">
        <w:t>later on</w:t>
      </w:r>
      <w:proofErr w:type="gramEnd"/>
      <w:r w:rsidRPr="00151120">
        <w:t>. Issues are identified and resolved early.</w:t>
      </w:r>
    </w:p>
    <w:p w14:paraId="62A76475" w14:textId="77777777" w:rsidR="009C5AD8" w:rsidRPr="00151120" w:rsidRDefault="00000000" w:rsidP="009C5AD8">
      <w:pPr>
        <w:ind w:firstLine="0"/>
        <w:jc w:val="left"/>
      </w:pPr>
      <w:r>
        <w:pict w14:anchorId="458C35E4">
          <v:rect id="_x0000_i1061" style="width:0;height:1.5pt" o:hrstd="t" o:hr="t" fillcolor="#a0a0a0" stroked="f"/>
        </w:pict>
      </w:r>
    </w:p>
    <w:p w14:paraId="4AC5BEE2" w14:textId="77777777" w:rsidR="009C5AD8" w:rsidRPr="00151120" w:rsidRDefault="009C5AD8" w:rsidP="009C5AD8">
      <w:pPr>
        <w:ind w:firstLine="0"/>
        <w:jc w:val="left"/>
        <w:rPr>
          <w:b/>
          <w:bCs/>
        </w:rPr>
      </w:pPr>
      <w:r w:rsidRPr="00151120">
        <w:rPr>
          <w:b/>
          <w:bCs/>
        </w:rPr>
        <w:t>The project will progress through the following phases, repeated in cycles:</w:t>
      </w:r>
    </w:p>
    <w:p w14:paraId="1F38D0E6" w14:textId="77777777" w:rsidR="009C5AD8" w:rsidRPr="00151120" w:rsidRDefault="009C5AD8" w:rsidP="009C5AD8">
      <w:pPr>
        <w:numPr>
          <w:ilvl w:val="0"/>
          <w:numId w:val="83"/>
        </w:numPr>
        <w:spacing w:line="278" w:lineRule="auto"/>
        <w:jc w:val="left"/>
      </w:pPr>
      <w:r w:rsidRPr="00151120">
        <w:rPr>
          <w:b/>
          <w:bCs/>
        </w:rPr>
        <w:t>Planning</w:t>
      </w:r>
      <w:r w:rsidRPr="00151120">
        <w:t>: Define the overall scope of the system, prioritize features, and create a backlog of tasks for each sprint.</w:t>
      </w:r>
    </w:p>
    <w:p w14:paraId="61B2D780" w14:textId="77777777" w:rsidR="009C5AD8" w:rsidRPr="00151120" w:rsidRDefault="009C5AD8" w:rsidP="009C5AD8">
      <w:pPr>
        <w:numPr>
          <w:ilvl w:val="0"/>
          <w:numId w:val="83"/>
        </w:numPr>
        <w:spacing w:line="278" w:lineRule="auto"/>
        <w:jc w:val="left"/>
      </w:pPr>
      <w:r w:rsidRPr="00151120">
        <w:rPr>
          <w:b/>
          <w:bCs/>
        </w:rPr>
        <w:t>Design</w:t>
      </w:r>
      <w:r w:rsidRPr="00151120">
        <w:t>: Develop detailed user interface (UI) mockups, database architecture, and integration diagrams to clarify the technical structure.</w:t>
      </w:r>
    </w:p>
    <w:p w14:paraId="25024270" w14:textId="77777777" w:rsidR="009C5AD8" w:rsidRPr="00151120" w:rsidRDefault="009C5AD8" w:rsidP="009C5AD8">
      <w:pPr>
        <w:numPr>
          <w:ilvl w:val="0"/>
          <w:numId w:val="83"/>
        </w:numPr>
        <w:spacing w:line="278" w:lineRule="auto"/>
        <w:jc w:val="left"/>
      </w:pPr>
      <w:r w:rsidRPr="00151120">
        <w:rPr>
          <w:b/>
          <w:bCs/>
        </w:rPr>
        <w:t>Implementation</w:t>
      </w:r>
      <w:r w:rsidRPr="00151120">
        <w:t>: Code the core functionalities of the system, such as authentication, content upload, AI quiz generation, exam management, and analytics modules. Each feature is built incrementally during sprints.</w:t>
      </w:r>
    </w:p>
    <w:p w14:paraId="62BB7C9B" w14:textId="77777777" w:rsidR="009C5AD8" w:rsidRPr="00151120" w:rsidRDefault="009C5AD8" w:rsidP="009C5AD8">
      <w:pPr>
        <w:numPr>
          <w:ilvl w:val="0"/>
          <w:numId w:val="83"/>
        </w:numPr>
        <w:spacing w:line="278" w:lineRule="auto"/>
        <w:jc w:val="left"/>
      </w:pPr>
      <w:r w:rsidRPr="00151120">
        <w:rPr>
          <w:b/>
          <w:bCs/>
        </w:rPr>
        <w:t>Testing</w:t>
      </w:r>
      <w:r w:rsidRPr="00151120">
        <w:t>: Conduct rigorous testing at multiple levels. This includes unit testing for individual components, integration testing for module interactions, and user acceptance testing (UAT) to validate requirements.</w:t>
      </w:r>
    </w:p>
    <w:p w14:paraId="4DA82FCF" w14:textId="77777777" w:rsidR="009C5AD8" w:rsidRPr="00151120" w:rsidRDefault="009C5AD8" w:rsidP="009C5AD8">
      <w:pPr>
        <w:numPr>
          <w:ilvl w:val="0"/>
          <w:numId w:val="83"/>
        </w:numPr>
        <w:spacing w:line="278" w:lineRule="auto"/>
        <w:jc w:val="left"/>
      </w:pPr>
      <w:r w:rsidRPr="00151120">
        <w:rPr>
          <w:b/>
          <w:bCs/>
        </w:rPr>
        <w:t>Deployment</w:t>
      </w:r>
      <w:r w:rsidRPr="00151120">
        <w:t>: Release working versions of the application to a staging environment for stakeholder review, followed by full deployment to production.</w:t>
      </w:r>
    </w:p>
    <w:p w14:paraId="483EE872" w14:textId="77777777" w:rsidR="009C5AD8" w:rsidRPr="00151120" w:rsidRDefault="009C5AD8" w:rsidP="009C5AD8">
      <w:pPr>
        <w:numPr>
          <w:ilvl w:val="0"/>
          <w:numId w:val="83"/>
        </w:numPr>
        <w:spacing w:line="278" w:lineRule="auto"/>
        <w:jc w:val="left"/>
      </w:pPr>
      <w:r w:rsidRPr="00151120">
        <w:rPr>
          <w:b/>
          <w:bCs/>
        </w:rPr>
        <w:t>Maintenance &amp; Continuous Improvement</w:t>
      </w:r>
      <w:r w:rsidRPr="00151120">
        <w:t>: Address any issues reported post-deployment, release updates, add new features based on feedback, and enhance system performance and usability.</w:t>
      </w:r>
    </w:p>
    <w:p w14:paraId="30684BDC" w14:textId="77777777" w:rsidR="009C5AD8" w:rsidRPr="00151120" w:rsidRDefault="00000000" w:rsidP="009C5AD8">
      <w:pPr>
        <w:ind w:firstLine="0"/>
        <w:jc w:val="left"/>
      </w:pPr>
      <w:r>
        <w:pict w14:anchorId="2EFC5541">
          <v:rect id="_x0000_i1062" style="width:0;height:1.5pt" o:hrstd="t" o:hr="t" fillcolor="#a0a0a0" stroked="f"/>
        </w:pict>
      </w:r>
    </w:p>
    <w:p w14:paraId="731A883B" w14:textId="77777777" w:rsidR="00FE191D" w:rsidRDefault="00FE191D" w:rsidP="009C5AD8">
      <w:pPr>
        <w:ind w:firstLine="0"/>
        <w:jc w:val="left"/>
        <w:rPr>
          <w:b/>
          <w:bCs/>
        </w:rPr>
      </w:pPr>
    </w:p>
    <w:p w14:paraId="1D804A72" w14:textId="77777777" w:rsidR="00FE191D" w:rsidRDefault="00FE191D" w:rsidP="009C5AD8">
      <w:pPr>
        <w:ind w:firstLine="0"/>
        <w:jc w:val="left"/>
        <w:rPr>
          <w:b/>
          <w:bCs/>
        </w:rPr>
      </w:pPr>
    </w:p>
    <w:p w14:paraId="78F84862" w14:textId="77777777" w:rsidR="00FE191D" w:rsidRDefault="00FE191D" w:rsidP="009C5AD8">
      <w:pPr>
        <w:ind w:firstLine="0"/>
        <w:jc w:val="left"/>
        <w:rPr>
          <w:b/>
          <w:bCs/>
        </w:rPr>
      </w:pPr>
    </w:p>
    <w:p w14:paraId="2C3306B9" w14:textId="5DB4B7B3" w:rsidR="009C5AD8" w:rsidRPr="00151120" w:rsidRDefault="009C5AD8" w:rsidP="009C5AD8">
      <w:pPr>
        <w:ind w:firstLine="0"/>
        <w:jc w:val="left"/>
        <w:rPr>
          <w:b/>
          <w:bCs/>
        </w:rPr>
      </w:pPr>
      <w:r w:rsidRPr="00151120">
        <w:rPr>
          <w:b/>
          <w:bCs/>
        </w:rPr>
        <w:lastRenderedPageBreak/>
        <w:t>4.3 System Architecture</w:t>
      </w:r>
    </w:p>
    <w:p w14:paraId="3C95ABD8" w14:textId="77777777" w:rsidR="009C5AD8" w:rsidRDefault="009C5AD8" w:rsidP="009C5AD8">
      <w:pPr>
        <w:ind w:firstLine="0"/>
        <w:jc w:val="left"/>
      </w:pPr>
      <w:r w:rsidRPr="00151120">
        <w:t>The layered architectural style was chosen for this software system because it organizes functions into separate layers. This structure promotes the separation of concerns by dividing the system into independent layers, each handling a specific group of related tasks. This setup improves maintainability, scalability, and testability by allowing changes within one layer without greatly affecting the others. It also makes the code easier to read and establishes a clear dependency direction, where upper layers depend on lower layers, which reduces coupling. These benefits make the layered architecture an excellent choice for complex systems that need clarity, modularity, and long-term flexibility.</w:t>
      </w:r>
    </w:p>
    <w:p w14:paraId="689FAA00" w14:textId="77777777" w:rsidR="00FE191D" w:rsidRDefault="00FE191D" w:rsidP="009C5AD8">
      <w:pPr>
        <w:ind w:firstLine="0"/>
        <w:jc w:val="left"/>
        <w:rPr>
          <w:rFonts w:ascii="Times New Roman" w:eastAsia="Times New Roman" w:hAnsi="Times New Roman" w:cs="Times New Roman"/>
          <w:noProof/>
        </w:rPr>
      </w:pPr>
    </w:p>
    <w:p w14:paraId="78245A0C" w14:textId="77777777" w:rsidR="00FE191D" w:rsidRDefault="009C5AD8" w:rsidP="00FE191D">
      <w:pPr>
        <w:ind w:firstLine="0"/>
        <w:jc w:val="center"/>
        <w:rPr>
          <w:b/>
          <w:bCs/>
        </w:rPr>
      </w:pPr>
      <w:r w:rsidRPr="003D5413">
        <w:rPr>
          <w:rFonts w:ascii="Times New Roman" w:eastAsia="Times New Roman" w:hAnsi="Times New Roman" w:cs="Times New Roman"/>
          <w:noProof/>
        </w:rPr>
        <w:drawing>
          <wp:inline distT="0" distB="0" distL="0" distR="0" wp14:anchorId="76E2B9BE" wp14:editId="7ED33250">
            <wp:extent cx="4305300" cy="4591190"/>
            <wp:effectExtent l="0" t="0" r="0" b="0"/>
            <wp:docPr id="5790924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2">
                      <a:extLst>
                        <a:ext uri="{28A0092B-C50C-407E-A947-70E740481C1C}">
                          <a14:useLocalDpi xmlns:a14="http://schemas.microsoft.com/office/drawing/2010/main" val="0"/>
                        </a:ext>
                      </a:extLst>
                    </a:blip>
                    <a:srcRect l="10897" t="8912" r="7692"/>
                    <a:stretch>
                      <a:fillRect/>
                    </a:stretch>
                  </pic:blipFill>
                  <pic:spPr bwMode="auto">
                    <a:xfrm>
                      <a:off x="0" y="0"/>
                      <a:ext cx="4308672" cy="4594786"/>
                    </a:xfrm>
                    <a:prstGeom prst="rect">
                      <a:avLst/>
                    </a:prstGeom>
                    <a:noFill/>
                    <a:ln>
                      <a:noFill/>
                    </a:ln>
                    <a:extLst>
                      <a:ext uri="{53640926-AAD7-44D8-BBD7-CCE9431645EC}">
                        <a14:shadowObscured xmlns:a14="http://schemas.microsoft.com/office/drawing/2010/main"/>
                      </a:ext>
                    </a:extLst>
                  </pic:spPr>
                </pic:pic>
              </a:graphicData>
            </a:graphic>
          </wp:inline>
        </w:drawing>
      </w:r>
    </w:p>
    <w:p w14:paraId="530BEC3D" w14:textId="0C5CAF5D" w:rsidR="009C5AD8" w:rsidRPr="00FE191D" w:rsidRDefault="009C5AD8" w:rsidP="00FE191D">
      <w:pPr>
        <w:ind w:firstLine="0"/>
        <w:jc w:val="center"/>
      </w:pPr>
      <w:bookmarkStart w:id="38" w:name="_Hlk207668212"/>
      <w:r w:rsidRPr="009C5AD8">
        <w:rPr>
          <w:b/>
          <w:bCs/>
        </w:rPr>
        <w:t xml:space="preserve">Diagram 4.1: </w:t>
      </w:r>
      <w:r w:rsidR="00984431">
        <w:rPr>
          <w:b/>
          <w:bCs/>
        </w:rPr>
        <w:t xml:space="preserve">Quiz AI </w:t>
      </w:r>
      <w:r w:rsidRPr="009C5AD8">
        <w:rPr>
          <w:b/>
          <w:bCs/>
        </w:rPr>
        <w:t>Software Architecture.</w:t>
      </w:r>
      <w:bookmarkEnd w:id="38"/>
    </w:p>
    <w:p w14:paraId="226DE66D" w14:textId="77777777" w:rsidR="00434E04" w:rsidRPr="00434E04" w:rsidRDefault="009C5AD8" w:rsidP="00434E04">
      <w:pPr>
        <w:jc w:val="left"/>
      </w:pPr>
      <w:r w:rsidRPr="00151120">
        <w:br/>
      </w:r>
      <w:r w:rsidR="00434E04" w:rsidRPr="00434E04">
        <w:t xml:space="preserve">This diagram illustrates the </w:t>
      </w:r>
      <w:r w:rsidR="00434E04" w:rsidRPr="00434E04">
        <w:rPr>
          <w:bCs/>
        </w:rPr>
        <w:t>three-tier layered architecture</w:t>
      </w:r>
      <w:r w:rsidR="00434E04" w:rsidRPr="00434E04">
        <w:t xml:space="preserve"> of our Quiz System, </w:t>
      </w:r>
      <w:r w:rsidR="00434E04" w:rsidRPr="00434E04">
        <w:lastRenderedPageBreak/>
        <w:t>dividing the application into logical and distinct layers: the Presentation Layer, the Application Layer, and the Data Access Layer. This structured approach enhances modularity, maintainability, and scalability.</w:t>
      </w:r>
    </w:p>
    <w:p w14:paraId="6D2D97AC" w14:textId="77777777" w:rsidR="00434E04" w:rsidRPr="00434E04" w:rsidRDefault="00434E04" w:rsidP="00434E04">
      <w:pPr>
        <w:numPr>
          <w:ilvl w:val="0"/>
          <w:numId w:val="88"/>
        </w:numPr>
        <w:jc w:val="left"/>
      </w:pPr>
      <w:r w:rsidRPr="00434E04">
        <w:rPr>
          <w:b/>
          <w:bCs/>
        </w:rPr>
        <w:t>Presentation Layer:</w:t>
      </w:r>
      <w:r w:rsidRPr="00434E04">
        <w:t xml:space="preserve"> This is the topmost layer, responsible for the user interface and handling all user interactions. It presents information to the user and captures their input. Key components here include:</w:t>
      </w:r>
    </w:p>
    <w:p w14:paraId="0920848B" w14:textId="77777777" w:rsidR="00434E04" w:rsidRPr="00434E04" w:rsidRDefault="00434E04" w:rsidP="00434E04">
      <w:pPr>
        <w:numPr>
          <w:ilvl w:val="1"/>
          <w:numId w:val="88"/>
        </w:numPr>
        <w:jc w:val="left"/>
      </w:pPr>
      <w:r w:rsidRPr="00434E04">
        <w:rPr>
          <w:b/>
          <w:bCs/>
        </w:rPr>
        <w:t>Login:</w:t>
      </w:r>
      <w:r w:rsidRPr="00434E04">
        <w:t xml:space="preserve"> Manages user authentication and session initiation.</w:t>
      </w:r>
    </w:p>
    <w:p w14:paraId="3F898111" w14:textId="77777777" w:rsidR="00434E04" w:rsidRPr="00434E04" w:rsidRDefault="00434E04" w:rsidP="00434E04">
      <w:pPr>
        <w:numPr>
          <w:ilvl w:val="1"/>
          <w:numId w:val="88"/>
        </w:numPr>
        <w:jc w:val="left"/>
      </w:pPr>
      <w:r w:rsidRPr="00434E04">
        <w:rPr>
          <w:b/>
          <w:bCs/>
        </w:rPr>
        <w:t>Dashboard:</w:t>
      </w:r>
      <w:r w:rsidRPr="00434E04">
        <w:t xml:space="preserve"> Provides an overview and quick access to system functionalities.</w:t>
      </w:r>
    </w:p>
    <w:p w14:paraId="19294856" w14:textId="77777777" w:rsidR="00434E04" w:rsidRPr="00434E04" w:rsidRDefault="00434E04" w:rsidP="00434E04">
      <w:pPr>
        <w:numPr>
          <w:ilvl w:val="1"/>
          <w:numId w:val="88"/>
        </w:numPr>
        <w:jc w:val="left"/>
      </w:pPr>
      <w:r w:rsidRPr="00434E04">
        <w:rPr>
          <w:b/>
          <w:bCs/>
        </w:rPr>
        <w:t>Quiz view:</w:t>
      </w:r>
      <w:r w:rsidRPr="00434E04">
        <w:t xml:space="preserve"> Displays quizzes for users to take and review.</w:t>
      </w:r>
    </w:p>
    <w:p w14:paraId="5FC8D8F1" w14:textId="77777777" w:rsidR="00434E04" w:rsidRPr="00434E04" w:rsidRDefault="00434E04" w:rsidP="00434E04">
      <w:pPr>
        <w:numPr>
          <w:ilvl w:val="1"/>
          <w:numId w:val="88"/>
        </w:numPr>
        <w:jc w:val="left"/>
      </w:pPr>
      <w:r w:rsidRPr="00434E04">
        <w:rPr>
          <w:b/>
          <w:bCs/>
        </w:rPr>
        <w:t>Upload content:</w:t>
      </w:r>
      <w:r w:rsidRPr="00434E04">
        <w:t xml:space="preserve"> Allows administrators or content creators to add new quiz materials.</w:t>
      </w:r>
    </w:p>
    <w:p w14:paraId="37377D41" w14:textId="77777777" w:rsidR="00434E04" w:rsidRPr="00434E04" w:rsidRDefault="00434E04" w:rsidP="00434E04">
      <w:pPr>
        <w:numPr>
          <w:ilvl w:val="1"/>
          <w:numId w:val="88"/>
        </w:numPr>
        <w:jc w:val="left"/>
      </w:pPr>
      <w:r w:rsidRPr="00434E04">
        <w:rPr>
          <w:b/>
          <w:bCs/>
        </w:rPr>
        <w:t>Analytics:</w:t>
      </w:r>
      <w:r w:rsidRPr="00434E04">
        <w:t xml:space="preserve"> Presents insights and reports based on quiz data.</w:t>
      </w:r>
    </w:p>
    <w:p w14:paraId="66CCE913" w14:textId="77777777" w:rsidR="00434E04" w:rsidRPr="00434E04" w:rsidRDefault="00434E04" w:rsidP="00434E04">
      <w:pPr>
        <w:numPr>
          <w:ilvl w:val="0"/>
          <w:numId w:val="88"/>
        </w:numPr>
        <w:jc w:val="left"/>
      </w:pPr>
      <w:r w:rsidRPr="00434E04">
        <w:rPr>
          <w:b/>
          <w:bCs/>
        </w:rPr>
        <w:t>Application Layer:</w:t>
      </w:r>
      <w:r w:rsidRPr="00434E04">
        <w:t xml:space="preserve"> Often referred to as the Business Logic Layer, this central tier contains the core functionality and business rules of the Quiz System. It processes requests from the Presentation Layer and interacts with the Data Access Layer. Components include:</w:t>
      </w:r>
    </w:p>
    <w:p w14:paraId="5E165C29" w14:textId="77777777" w:rsidR="00434E04" w:rsidRPr="00434E04" w:rsidRDefault="00434E04" w:rsidP="00434E04">
      <w:pPr>
        <w:numPr>
          <w:ilvl w:val="1"/>
          <w:numId w:val="88"/>
        </w:numPr>
        <w:jc w:val="left"/>
      </w:pPr>
      <w:r w:rsidRPr="00434E04">
        <w:rPr>
          <w:b/>
          <w:bCs/>
        </w:rPr>
        <w:t>Authentication Controller:</w:t>
      </w:r>
      <w:r w:rsidRPr="00434E04">
        <w:t xml:space="preserve"> Manages user login, registration, and session validity.</w:t>
      </w:r>
    </w:p>
    <w:p w14:paraId="1ADA7E11" w14:textId="77777777" w:rsidR="00434E04" w:rsidRPr="00434E04" w:rsidRDefault="00434E04" w:rsidP="00434E04">
      <w:pPr>
        <w:numPr>
          <w:ilvl w:val="1"/>
          <w:numId w:val="88"/>
        </w:numPr>
        <w:jc w:val="left"/>
      </w:pPr>
      <w:r w:rsidRPr="00434E04">
        <w:rPr>
          <w:b/>
          <w:bCs/>
        </w:rPr>
        <w:t>Upload Controller:</w:t>
      </w:r>
      <w:r w:rsidRPr="00434E04">
        <w:t xml:space="preserve"> Handles the processing and validation of uploaded content.</w:t>
      </w:r>
    </w:p>
    <w:p w14:paraId="4B231E9A" w14:textId="77777777" w:rsidR="00434E04" w:rsidRPr="00434E04" w:rsidRDefault="00434E04" w:rsidP="00434E04">
      <w:pPr>
        <w:numPr>
          <w:ilvl w:val="1"/>
          <w:numId w:val="88"/>
        </w:numPr>
        <w:jc w:val="left"/>
      </w:pPr>
      <w:r w:rsidRPr="00434E04">
        <w:rPr>
          <w:b/>
          <w:bCs/>
        </w:rPr>
        <w:t>Exam Controller:</w:t>
      </w:r>
      <w:r w:rsidRPr="00434E04">
        <w:t xml:space="preserve"> Orchestrates the creation, management, and delivery of exams/quizzes.</w:t>
      </w:r>
    </w:p>
    <w:p w14:paraId="1D59DE47" w14:textId="77777777" w:rsidR="00434E04" w:rsidRPr="00434E04" w:rsidRDefault="00434E04" w:rsidP="00434E04">
      <w:pPr>
        <w:numPr>
          <w:ilvl w:val="1"/>
          <w:numId w:val="88"/>
        </w:numPr>
        <w:jc w:val="left"/>
      </w:pPr>
      <w:r w:rsidRPr="00434E04">
        <w:rPr>
          <w:b/>
          <w:bCs/>
        </w:rPr>
        <w:t>AI Quiz Generation Engine:</w:t>
      </w:r>
      <w:r w:rsidRPr="00434E04">
        <w:t xml:space="preserve"> A core component responsible for intelligently generating quizzes (e.g., from uploaded content).</w:t>
      </w:r>
    </w:p>
    <w:p w14:paraId="1BB10597" w14:textId="77777777" w:rsidR="00434E04" w:rsidRPr="00434E04" w:rsidRDefault="00434E04" w:rsidP="00434E04">
      <w:pPr>
        <w:numPr>
          <w:ilvl w:val="1"/>
          <w:numId w:val="88"/>
        </w:numPr>
        <w:jc w:val="left"/>
      </w:pPr>
      <w:r w:rsidRPr="00434E04">
        <w:rPr>
          <w:b/>
          <w:bCs/>
        </w:rPr>
        <w:t>Exam Management Service:</w:t>
      </w:r>
      <w:r w:rsidRPr="00434E04">
        <w:t xml:space="preserve"> Provides services related to scheduling, administering, and monitoring exams.</w:t>
      </w:r>
    </w:p>
    <w:p w14:paraId="71302361" w14:textId="77777777" w:rsidR="00434E04" w:rsidRPr="00434E04" w:rsidRDefault="00434E04" w:rsidP="00434E04">
      <w:pPr>
        <w:numPr>
          <w:ilvl w:val="1"/>
          <w:numId w:val="88"/>
        </w:numPr>
        <w:jc w:val="left"/>
      </w:pPr>
      <w:r w:rsidRPr="00434E04">
        <w:rPr>
          <w:b/>
          <w:bCs/>
        </w:rPr>
        <w:t>Result &amp; Report Service:</w:t>
      </w:r>
      <w:r w:rsidRPr="00434E04">
        <w:t xml:space="preserve"> Processes quiz submissions, calculates scores, and generates performance reports.</w:t>
      </w:r>
    </w:p>
    <w:p w14:paraId="5ECA42E9" w14:textId="77777777" w:rsidR="00434E04" w:rsidRPr="00434E04" w:rsidRDefault="00434E04" w:rsidP="00434E04">
      <w:pPr>
        <w:numPr>
          <w:ilvl w:val="0"/>
          <w:numId w:val="88"/>
        </w:numPr>
        <w:jc w:val="left"/>
      </w:pPr>
      <w:r w:rsidRPr="00434E04">
        <w:rPr>
          <w:b/>
          <w:bCs/>
        </w:rPr>
        <w:lastRenderedPageBreak/>
        <w:t>Data Access Layer:</w:t>
      </w:r>
      <w:r w:rsidRPr="00434E04">
        <w:t xml:space="preserve"> This bottom layer is responsible for interacting with the database and managing all data persistence operations. It abstracts the underlying database technology from the Application Layer. Components within this layer include:</w:t>
      </w:r>
    </w:p>
    <w:p w14:paraId="1075DC75" w14:textId="77777777" w:rsidR="00434E04" w:rsidRPr="00434E04" w:rsidRDefault="00434E04" w:rsidP="00434E04">
      <w:pPr>
        <w:numPr>
          <w:ilvl w:val="1"/>
          <w:numId w:val="88"/>
        </w:numPr>
        <w:jc w:val="left"/>
      </w:pPr>
      <w:r w:rsidRPr="00434E04">
        <w:rPr>
          <w:b/>
          <w:bCs/>
        </w:rPr>
        <w:t>User Repository:</w:t>
      </w:r>
      <w:r w:rsidRPr="00434E04">
        <w:t xml:space="preserve"> Handles CRUD (Create, Read, Update, Delete) operations for user data.</w:t>
      </w:r>
    </w:p>
    <w:p w14:paraId="149738FE" w14:textId="77777777" w:rsidR="00434E04" w:rsidRPr="00434E04" w:rsidRDefault="00434E04" w:rsidP="00434E04">
      <w:pPr>
        <w:numPr>
          <w:ilvl w:val="1"/>
          <w:numId w:val="88"/>
        </w:numPr>
        <w:jc w:val="left"/>
      </w:pPr>
      <w:r w:rsidRPr="00434E04">
        <w:rPr>
          <w:b/>
          <w:bCs/>
        </w:rPr>
        <w:t>Content Repository:</w:t>
      </w:r>
      <w:r w:rsidRPr="00434E04">
        <w:t xml:space="preserve"> Manages the storage and retrieval of quiz questions, multimedia, and other content.</w:t>
      </w:r>
    </w:p>
    <w:p w14:paraId="08721C81" w14:textId="77777777" w:rsidR="00434E04" w:rsidRPr="00434E04" w:rsidRDefault="00434E04" w:rsidP="00434E04">
      <w:pPr>
        <w:numPr>
          <w:ilvl w:val="1"/>
          <w:numId w:val="88"/>
        </w:numPr>
        <w:jc w:val="left"/>
      </w:pPr>
      <w:r w:rsidRPr="00434E04">
        <w:rPr>
          <w:b/>
          <w:bCs/>
        </w:rPr>
        <w:t>Quiz Repository:</w:t>
      </w:r>
      <w:r w:rsidRPr="00434E04">
        <w:t xml:space="preserve"> Deals with saving, loading, and managing quiz definitions and structures.</w:t>
      </w:r>
    </w:p>
    <w:p w14:paraId="6D55E692" w14:textId="47B3AAA6" w:rsidR="00A657A8" w:rsidRPr="00434E04" w:rsidRDefault="00434E04" w:rsidP="00A657A8">
      <w:pPr>
        <w:numPr>
          <w:ilvl w:val="1"/>
          <w:numId w:val="88"/>
        </w:numPr>
        <w:jc w:val="left"/>
      </w:pPr>
      <w:r w:rsidRPr="00434E04">
        <w:rPr>
          <w:b/>
          <w:bCs/>
        </w:rPr>
        <w:t>Exam &amp; Analytics Repository:</w:t>
      </w:r>
      <w:r w:rsidRPr="00434E04">
        <w:t xml:space="preserve"> Stores data related to conducted exams, user attempts, scores, and information used for analytics.</w:t>
      </w:r>
    </w:p>
    <w:p w14:paraId="00778E28" w14:textId="78E93987" w:rsidR="009C5AD8" w:rsidRPr="00151120" w:rsidRDefault="00000000" w:rsidP="00434E04">
      <w:pPr>
        <w:ind w:firstLine="0"/>
        <w:jc w:val="left"/>
      </w:pPr>
      <w:r>
        <w:pict w14:anchorId="215F67E5">
          <v:rect id="_x0000_i1063" style="width:0;height:1.5pt" o:hrstd="t" o:hr="t" fillcolor="#a0a0a0" stroked="f"/>
        </w:pict>
      </w:r>
    </w:p>
    <w:p w14:paraId="05954431" w14:textId="77777777" w:rsidR="009C5AD8" w:rsidRPr="00151120" w:rsidRDefault="009C5AD8" w:rsidP="009C5AD8">
      <w:pPr>
        <w:ind w:firstLine="0"/>
        <w:jc w:val="left"/>
        <w:rPr>
          <w:b/>
          <w:bCs/>
        </w:rPr>
      </w:pPr>
      <w:r w:rsidRPr="00151120">
        <w:rPr>
          <w:b/>
          <w:bCs/>
        </w:rPr>
        <w:t>4.4 Tools and Technologies</w:t>
      </w:r>
    </w:p>
    <w:p w14:paraId="4A65ACFF" w14:textId="77777777" w:rsidR="009C5AD8" w:rsidRPr="00151120" w:rsidRDefault="009C5AD8" w:rsidP="009C5AD8">
      <w:pPr>
        <w:ind w:firstLine="0"/>
        <w:jc w:val="left"/>
        <w:rPr>
          <w:b/>
          <w:bCs/>
        </w:rPr>
      </w:pPr>
      <w:r w:rsidRPr="00151120">
        <w:rPr>
          <w:b/>
          <w:bCs/>
        </w:rPr>
        <w:t>Programming Languages</w:t>
      </w:r>
    </w:p>
    <w:p w14:paraId="39AA8385" w14:textId="77777777" w:rsidR="009C5AD8" w:rsidRPr="00151120" w:rsidRDefault="009C5AD8" w:rsidP="009C5AD8">
      <w:pPr>
        <w:ind w:firstLine="0"/>
        <w:jc w:val="left"/>
      </w:pPr>
      <w:r w:rsidRPr="00151120">
        <w:rPr>
          <w:b/>
          <w:bCs/>
        </w:rPr>
        <w:t>C#</w:t>
      </w:r>
      <w:r w:rsidRPr="00151120">
        <w:br/>
        <w:t>It is reliable, efficient, and well-suited for building robust backend systems or desktop applications. It integrates seamlessly with .NET libraries, offering strong type safety and excellent performance.</w:t>
      </w:r>
      <w:r w:rsidRPr="00151120">
        <w:br/>
        <w:t>It reduces runtime errors, provides scalability for large systems, and allows rapid development of stable APIs or services that power the application.</w:t>
      </w:r>
    </w:p>
    <w:p w14:paraId="5D84477A" w14:textId="77777777" w:rsidR="009C5AD8" w:rsidRPr="00151120" w:rsidRDefault="009C5AD8" w:rsidP="009C5AD8">
      <w:pPr>
        <w:ind w:firstLine="0"/>
        <w:jc w:val="left"/>
      </w:pPr>
      <w:r w:rsidRPr="00151120">
        <w:rPr>
          <w:b/>
          <w:bCs/>
        </w:rPr>
        <w:t>Python</w:t>
      </w:r>
      <w:r w:rsidRPr="00151120">
        <w:br/>
      </w:r>
      <w:proofErr w:type="spellStart"/>
      <w:r w:rsidRPr="00151120">
        <w:t>Python</w:t>
      </w:r>
      <w:proofErr w:type="spellEnd"/>
      <w:r w:rsidRPr="00151120">
        <w:t xml:space="preserve"> is widely used in machine learning and AI development because of its clean syntax, extensive libraries, and community support.</w:t>
      </w:r>
      <w:r w:rsidRPr="00151120">
        <w:br/>
        <w:t>It enables quick prototyping, easy integration with frameworks like QLoRA and TinyLlama, and fast iteration when building or refining AI components.</w:t>
      </w:r>
    </w:p>
    <w:p w14:paraId="36B6FC12" w14:textId="77777777" w:rsidR="009C5AD8" w:rsidRPr="00151120" w:rsidRDefault="009C5AD8" w:rsidP="009C5AD8">
      <w:pPr>
        <w:ind w:firstLine="0"/>
        <w:jc w:val="left"/>
      </w:pPr>
      <w:r w:rsidRPr="00151120">
        <w:rPr>
          <w:b/>
          <w:bCs/>
        </w:rPr>
        <w:t>React</w:t>
      </w:r>
      <w:r w:rsidRPr="00151120">
        <w:br/>
      </w:r>
      <w:proofErr w:type="spellStart"/>
      <w:r w:rsidRPr="00151120">
        <w:t>React</w:t>
      </w:r>
      <w:proofErr w:type="spellEnd"/>
      <w:r w:rsidRPr="00151120">
        <w:t xml:space="preserve"> is rather ideal for creating web interfaces with a component-based architecture that promotes reusability.</w:t>
      </w:r>
      <w:r w:rsidRPr="00151120">
        <w:br/>
      </w:r>
      <w:r w:rsidRPr="00151120">
        <w:lastRenderedPageBreak/>
        <w:t>It also allows a smoother user experience than some alternatives, reduces development effort for the frontend, and ensures scalability as the application grows.</w:t>
      </w:r>
    </w:p>
    <w:p w14:paraId="24F115D5" w14:textId="77777777" w:rsidR="009C5AD8" w:rsidRPr="00151120" w:rsidRDefault="00000000" w:rsidP="009C5AD8">
      <w:pPr>
        <w:ind w:firstLine="0"/>
        <w:jc w:val="left"/>
      </w:pPr>
      <w:r>
        <w:pict w14:anchorId="64218864">
          <v:rect id="_x0000_i1064" style="width:0;height:1.5pt" o:hrstd="t" o:hr="t" fillcolor="#a0a0a0" stroked="f"/>
        </w:pict>
      </w:r>
    </w:p>
    <w:p w14:paraId="4FDF574E" w14:textId="77777777" w:rsidR="009C5AD8" w:rsidRPr="00151120" w:rsidRDefault="009C5AD8" w:rsidP="009C5AD8">
      <w:pPr>
        <w:ind w:firstLine="0"/>
        <w:jc w:val="left"/>
        <w:rPr>
          <w:b/>
          <w:bCs/>
        </w:rPr>
      </w:pPr>
      <w:r w:rsidRPr="00151120">
        <w:rPr>
          <w:b/>
          <w:bCs/>
        </w:rPr>
        <w:t>Frameworks</w:t>
      </w:r>
    </w:p>
    <w:p w14:paraId="46253DC0" w14:textId="77777777" w:rsidR="009C5AD8" w:rsidRPr="00151120" w:rsidRDefault="009C5AD8" w:rsidP="009C5AD8">
      <w:pPr>
        <w:ind w:firstLine="0"/>
        <w:jc w:val="left"/>
      </w:pPr>
      <w:r w:rsidRPr="00151120">
        <w:rPr>
          <w:b/>
          <w:bCs/>
        </w:rPr>
        <w:t>QLoRA</w:t>
      </w:r>
      <w:r w:rsidRPr="00151120">
        <w:br/>
      </w:r>
      <w:proofErr w:type="spellStart"/>
      <w:r w:rsidRPr="00151120">
        <w:t>QLoRA</w:t>
      </w:r>
      <w:proofErr w:type="spellEnd"/>
      <w:r w:rsidRPr="00151120">
        <w:t xml:space="preserve"> (Quantized Low-Rank Adaptation) fine-tunes large language models efficiently by lowering memory usage without compromising accuracy.</w:t>
      </w:r>
      <w:r w:rsidRPr="00151120">
        <w:br/>
        <w:t>It also makes it affordable and practical to adapt advanced AI models to our project requirements.</w:t>
      </w:r>
    </w:p>
    <w:p w14:paraId="1DBED69A" w14:textId="77777777" w:rsidR="009C5AD8" w:rsidRPr="00151120" w:rsidRDefault="009C5AD8" w:rsidP="009C5AD8">
      <w:pPr>
        <w:ind w:firstLine="0"/>
        <w:jc w:val="left"/>
      </w:pPr>
      <w:r w:rsidRPr="00151120">
        <w:rPr>
          <w:b/>
          <w:bCs/>
        </w:rPr>
        <w:t>TinyLlama API</w:t>
      </w:r>
      <w:r w:rsidRPr="00151120">
        <w:br/>
        <w:t>TinyLlama provides a lightweight API for large language model capabilities, focusing on speed and low resource consumption, which is great for the hardware we have access to as developers.</w:t>
      </w:r>
      <w:r w:rsidRPr="00151120">
        <w:br/>
        <w:t>faster AI responses, reduced latency, and an overall smoother experience for end-users are some of its benefits.</w:t>
      </w:r>
      <w:r w:rsidRPr="00151120">
        <w:br/>
        <w:t>Additionally due to its highly curated data set it’s does a great job at data extraction and understanding without having to worry about hallucinations.</w:t>
      </w:r>
    </w:p>
    <w:p w14:paraId="3D3BA258" w14:textId="77777777" w:rsidR="009C5AD8" w:rsidRPr="00151120" w:rsidRDefault="00000000" w:rsidP="009C5AD8">
      <w:pPr>
        <w:ind w:firstLine="0"/>
        <w:jc w:val="left"/>
      </w:pPr>
      <w:r>
        <w:pict w14:anchorId="757A5A1D">
          <v:rect id="_x0000_i1065" style="width:0;height:1.5pt" o:hrstd="t" o:hr="t" fillcolor="#a0a0a0" stroked="f"/>
        </w:pict>
      </w:r>
    </w:p>
    <w:p w14:paraId="33CFDFFD" w14:textId="77777777" w:rsidR="009C5AD8" w:rsidRPr="00151120" w:rsidRDefault="009C5AD8" w:rsidP="009C5AD8">
      <w:pPr>
        <w:ind w:firstLine="0"/>
        <w:jc w:val="left"/>
        <w:rPr>
          <w:b/>
          <w:bCs/>
        </w:rPr>
      </w:pPr>
      <w:r w:rsidRPr="00151120">
        <w:rPr>
          <w:b/>
          <w:bCs/>
        </w:rPr>
        <w:t>Development Tool</w:t>
      </w:r>
    </w:p>
    <w:p w14:paraId="48D0B477" w14:textId="77777777" w:rsidR="009C5AD8" w:rsidRPr="00151120" w:rsidRDefault="009C5AD8" w:rsidP="009C5AD8">
      <w:pPr>
        <w:ind w:firstLine="0"/>
        <w:jc w:val="left"/>
      </w:pPr>
      <w:r w:rsidRPr="00151120">
        <w:rPr>
          <w:b/>
          <w:bCs/>
        </w:rPr>
        <w:t>Microsoft Visual Studio Code</w:t>
      </w:r>
      <w:r w:rsidRPr="00151120">
        <w:br/>
        <w:t>Why chosen: VS Code is a lightweight yet powerful code editor with broad language support, integrated debugging, Git control, and an extensive extension marketplace.</w:t>
      </w:r>
      <w:r w:rsidRPr="00151120">
        <w:br/>
        <w:t>How it helps the project: It increases developer productivity, streamlines workflows across different programming languages, and enables rapid switching between backend, AI, and frontend development.</w:t>
      </w:r>
    </w:p>
    <w:p w14:paraId="09A824FB" w14:textId="77777777" w:rsidR="009C5AD8" w:rsidRPr="00151120" w:rsidRDefault="009C5AD8" w:rsidP="009C5AD8">
      <w:pPr>
        <w:ind w:firstLine="0"/>
        <w:jc w:val="left"/>
      </w:pPr>
      <w:r w:rsidRPr="00151120">
        <w:rPr>
          <w:b/>
          <w:bCs/>
        </w:rPr>
        <w:t>SQL Server Management Studio</w:t>
      </w:r>
      <w:r w:rsidRPr="00151120">
        <w:br/>
        <w:t xml:space="preserve">SSMS provides a comprehensive and user-friendly interface for managing SQL Server databases. It's a key tool for database administrators and developers, offering a visual way to design, query, and maintain databases. Its powerful features streamline tasks like performance monitoring, security management, and data backup, ensuring </w:t>
      </w:r>
      <w:r w:rsidRPr="00151120">
        <w:lastRenderedPageBreak/>
        <w:t>the database is stable, secure, and performant.</w:t>
      </w:r>
      <w:r w:rsidRPr="00151120">
        <w:br/>
        <w:t xml:space="preserve">As our backend is powered by C#, we'll be using a SQL Server database for data storage. SSMS is the standard tool for working with this database. It allows us to easily design the database schema, write and debug complex queries, and manage the database's health and security. This is crucial for building a scalable and reliable backend that can handle our </w:t>
      </w:r>
      <w:proofErr w:type="gramStart"/>
      <w:r w:rsidRPr="00151120">
        <w:t>application's</w:t>
      </w:r>
      <w:proofErr w:type="gramEnd"/>
      <w:r w:rsidRPr="00151120">
        <w:t xml:space="preserve"> data needs efficiently.</w:t>
      </w:r>
    </w:p>
    <w:p w14:paraId="129F6C4E" w14:textId="77777777" w:rsidR="009C5AD8" w:rsidRPr="00151120" w:rsidRDefault="00000000" w:rsidP="009C5AD8">
      <w:pPr>
        <w:ind w:firstLine="0"/>
        <w:jc w:val="left"/>
      </w:pPr>
      <w:r>
        <w:pict w14:anchorId="71DFF90D">
          <v:rect id="_x0000_i1066" style="width:0;height:1.5pt" o:hrstd="t" o:hr="t" fillcolor="#a0a0a0" stroked="f"/>
        </w:pict>
      </w:r>
    </w:p>
    <w:p w14:paraId="090AABE1" w14:textId="77777777" w:rsidR="009C5AD8" w:rsidRPr="00151120" w:rsidRDefault="009C5AD8" w:rsidP="009C5AD8">
      <w:pPr>
        <w:ind w:firstLine="0"/>
        <w:jc w:val="left"/>
        <w:rPr>
          <w:b/>
          <w:bCs/>
        </w:rPr>
      </w:pPr>
      <w:r w:rsidRPr="00151120">
        <w:rPr>
          <w:b/>
          <w:bCs/>
        </w:rPr>
        <w:t>Overall Impact</w:t>
      </w:r>
    </w:p>
    <w:p w14:paraId="79708B69" w14:textId="77777777" w:rsidR="009C5AD8" w:rsidRPr="00151120" w:rsidRDefault="009C5AD8" w:rsidP="009C5AD8">
      <w:pPr>
        <w:numPr>
          <w:ilvl w:val="0"/>
          <w:numId w:val="84"/>
        </w:numPr>
        <w:spacing w:line="278" w:lineRule="auto"/>
        <w:jc w:val="left"/>
      </w:pPr>
      <w:r w:rsidRPr="00151120">
        <w:t>Backend stability and scalability (C# + VS Code)</w:t>
      </w:r>
    </w:p>
    <w:p w14:paraId="6DA12F95" w14:textId="77777777" w:rsidR="009C5AD8" w:rsidRPr="00151120" w:rsidRDefault="009C5AD8" w:rsidP="009C5AD8">
      <w:pPr>
        <w:numPr>
          <w:ilvl w:val="0"/>
          <w:numId w:val="84"/>
        </w:numPr>
        <w:spacing w:line="278" w:lineRule="auto"/>
        <w:jc w:val="left"/>
      </w:pPr>
      <w:r w:rsidRPr="00151120">
        <w:t>Fast AI development and integration (Python + QLoRA + TinyLlama)</w:t>
      </w:r>
    </w:p>
    <w:p w14:paraId="5BAB4B75" w14:textId="77777777" w:rsidR="009C5AD8" w:rsidRPr="00151120" w:rsidRDefault="009C5AD8" w:rsidP="009C5AD8">
      <w:pPr>
        <w:numPr>
          <w:ilvl w:val="0"/>
          <w:numId w:val="84"/>
        </w:numPr>
        <w:spacing w:line="278" w:lineRule="auto"/>
        <w:jc w:val="left"/>
      </w:pPr>
      <w:r w:rsidRPr="00151120">
        <w:t>Modern, user-friendly frontend (React)</w:t>
      </w:r>
    </w:p>
    <w:p w14:paraId="557AA9BC" w14:textId="77777777" w:rsidR="009C5AD8" w:rsidRPr="00151120" w:rsidRDefault="009C5AD8" w:rsidP="009C5AD8">
      <w:pPr>
        <w:numPr>
          <w:ilvl w:val="0"/>
          <w:numId w:val="84"/>
        </w:numPr>
        <w:spacing w:line="278" w:lineRule="auto"/>
        <w:jc w:val="left"/>
      </w:pPr>
      <w:r w:rsidRPr="00151120">
        <w:t>Efficient resource usage with advanced AI (QLoRA quantization, TinyLlama’s lightweight models)</w:t>
      </w:r>
    </w:p>
    <w:p w14:paraId="5DCE7028" w14:textId="77777777" w:rsidR="009C5AD8" w:rsidRPr="00151120" w:rsidRDefault="00000000" w:rsidP="00FE191D">
      <w:pPr>
        <w:ind w:firstLine="0"/>
        <w:jc w:val="left"/>
      </w:pPr>
      <w:r>
        <w:pict w14:anchorId="386264EE">
          <v:rect id="_x0000_i1067" style="width:0;height:1.5pt" o:hrstd="t" o:hr="t" fillcolor="#a0a0a0" stroked="f"/>
        </w:pict>
      </w:r>
    </w:p>
    <w:p w14:paraId="53B186B9" w14:textId="77777777" w:rsidR="009C5AD8" w:rsidRPr="00151120" w:rsidRDefault="009C5AD8" w:rsidP="009C5AD8">
      <w:pPr>
        <w:ind w:firstLine="0"/>
        <w:jc w:val="left"/>
        <w:rPr>
          <w:b/>
          <w:bCs/>
        </w:rPr>
      </w:pPr>
      <w:r w:rsidRPr="00151120">
        <w:rPr>
          <w:b/>
          <w:bCs/>
        </w:rPr>
        <w:t>4.5 Data Collection and Analysis</w:t>
      </w:r>
    </w:p>
    <w:p w14:paraId="5C8A3907" w14:textId="77777777" w:rsidR="009C5AD8" w:rsidRPr="00151120" w:rsidRDefault="009C5AD8" w:rsidP="009C5AD8">
      <w:pPr>
        <w:ind w:firstLine="0"/>
        <w:jc w:val="left"/>
      </w:pPr>
      <w:r w:rsidRPr="00151120">
        <w:t xml:space="preserve">The data collection process for the proposed Quiz AI system focuses on preparing educational resources that can be used to fine-tune the TinyLlama model for quiz generation. Since ready-made datasets for the intended task are limited, multiple sources are considered, including open repositories such as Kaggle and Hugging Face, along with instructor-provided materials like books, lecture slides, and past exams. The collected data is organized into structured formats (e.g., JSON) containing pairs of content and questions, instruction–response samples, and exam-style Q&amp;A sets. Each entry is further enriched with metadata such as subject tags, difficulty levels, and answer types to enhance the model’s ability to generate adaptive and context-aware quizzes. After </w:t>
      </w:r>
      <w:proofErr w:type="gramStart"/>
      <w:r w:rsidRPr="00151120">
        <w:t>collection</w:t>
      </w:r>
      <w:proofErr w:type="gramEnd"/>
      <w:r w:rsidRPr="00151120">
        <w:t>, the data undergoes preprocessing, cleaning, and validation to ensure accuracy and consistency. Finally, the analysis phase examines the dataset coverage across different subjects and levels of difficulty, ensuring it is representative enough for fine-tuning and evaluation.</w:t>
      </w:r>
    </w:p>
    <w:p w14:paraId="3DBAA8DF" w14:textId="77777777" w:rsidR="009C5AD8" w:rsidRPr="00151120" w:rsidRDefault="00000000" w:rsidP="009C5AD8">
      <w:pPr>
        <w:ind w:firstLine="0"/>
        <w:jc w:val="left"/>
      </w:pPr>
      <w:r>
        <w:pict w14:anchorId="31C6C605">
          <v:rect id="_x0000_i1068" style="width:0;height:1.5pt" o:hrstd="t" o:hr="t" fillcolor="#a0a0a0" stroked="f"/>
        </w:pict>
      </w:r>
    </w:p>
    <w:p w14:paraId="3354B1DD" w14:textId="77777777" w:rsidR="009C5AD8" w:rsidRDefault="009C5AD8" w:rsidP="009C5AD8">
      <w:pPr>
        <w:ind w:firstLine="0"/>
        <w:jc w:val="left"/>
        <w:rPr>
          <w:b/>
          <w:bCs/>
        </w:rPr>
      </w:pPr>
    </w:p>
    <w:p w14:paraId="3CED38FF" w14:textId="332526F7" w:rsidR="009C5AD8" w:rsidRPr="00151120" w:rsidRDefault="009C5AD8" w:rsidP="009C5AD8">
      <w:pPr>
        <w:ind w:firstLine="0"/>
        <w:jc w:val="left"/>
        <w:rPr>
          <w:b/>
          <w:bCs/>
        </w:rPr>
      </w:pPr>
      <w:r w:rsidRPr="00151120">
        <w:rPr>
          <w:b/>
          <w:bCs/>
        </w:rPr>
        <w:lastRenderedPageBreak/>
        <w:t>4.6 Testing Strategy</w:t>
      </w:r>
    </w:p>
    <w:p w14:paraId="73B05B23" w14:textId="77777777" w:rsidR="009C5AD8" w:rsidRPr="00151120" w:rsidRDefault="009C5AD8" w:rsidP="009C5AD8">
      <w:pPr>
        <w:ind w:firstLine="0"/>
        <w:jc w:val="left"/>
      </w:pPr>
      <w:r w:rsidRPr="00151120">
        <w:t>Complete, multi-layered testing will be employed to certify that the Quiz AI is accurate, reliable, and meets all functional and non-functional requirements. The strategy will use automated and manual testing techniques throughout the development process.</w:t>
      </w:r>
    </w:p>
    <w:p w14:paraId="4FA53903" w14:textId="77777777" w:rsidR="009C5AD8" w:rsidRPr="00151120" w:rsidRDefault="00000000" w:rsidP="009C5AD8">
      <w:pPr>
        <w:ind w:firstLine="0"/>
        <w:jc w:val="left"/>
      </w:pPr>
      <w:r>
        <w:pict w14:anchorId="31A77334">
          <v:rect id="_x0000_i1069" style="width:0;height:1.5pt" o:hrstd="t" o:hr="t" fillcolor="#a0a0a0" stroked="f"/>
        </w:pict>
      </w:r>
    </w:p>
    <w:p w14:paraId="10890621" w14:textId="77777777" w:rsidR="009C5AD8" w:rsidRPr="00151120" w:rsidRDefault="009C5AD8" w:rsidP="009C5AD8">
      <w:pPr>
        <w:ind w:firstLine="0"/>
        <w:jc w:val="left"/>
        <w:rPr>
          <w:b/>
          <w:bCs/>
        </w:rPr>
      </w:pPr>
      <w:r w:rsidRPr="00151120">
        <w:rPr>
          <w:b/>
          <w:bCs/>
        </w:rPr>
        <w:t>4.6.1 Testing Methodology</w:t>
      </w:r>
    </w:p>
    <w:p w14:paraId="73BCD1E3" w14:textId="77777777" w:rsidR="009C5AD8" w:rsidRPr="00151120" w:rsidRDefault="009C5AD8" w:rsidP="009C5AD8">
      <w:pPr>
        <w:jc w:val="left"/>
      </w:pPr>
      <w:r w:rsidRPr="00151120">
        <w:t>The testing approach will be centered on Unit Testing and Burp Suite.</w:t>
      </w:r>
    </w:p>
    <w:p w14:paraId="2DCCF09F" w14:textId="77777777" w:rsidR="009C5AD8" w:rsidRPr="00151120" w:rsidRDefault="009C5AD8" w:rsidP="009C5AD8">
      <w:pPr>
        <w:ind w:firstLine="0"/>
        <w:jc w:val="left"/>
      </w:pPr>
      <w:r w:rsidRPr="00151120">
        <w:rPr>
          <w:b/>
          <w:bCs/>
        </w:rPr>
        <w:t>Unit Testing:</w:t>
      </w:r>
    </w:p>
    <w:p w14:paraId="2A37C0AE" w14:textId="77777777" w:rsidR="009C5AD8" w:rsidRPr="00151120" w:rsidRDefault="009C5AD8" w:rsidP="009C5AD8">
      <w:pPr>
        <w:numPr>
          <w:ilvl w:val="0"/>
          <w:numId w:val="85"/>
        </w:numPr>
        <w:spacing w:line="278" w:lineRule="auto"/>
        <w:jc w:val="left"/>
      </w:pPr>
      <w:r w:rsidRPr="00151120">
        <w:rPr>
          <w:b/>
          <w:bCs/>
        </w:rPr>
        <w:t>Objective</w:t>
      </w:r>
      <w:r w:rsidRPr="00151120">
        <w:t>: To confirm every single method, function, and class operates correctly independently of the other system parts. It is highly recommended to detect logic bugs as early as possible during the development cycle.</w:t>
      </w:r>
    </w:p>
    <w:p w14:paraId="37E7A08A" w14:textId="77777777" w:rsidR="009C5AD8" w:rsidRPr="00151120" w:rsidRDefault="009C5AD8" w:rsidP="009C5AD8">
      <w:pPr>
        <w:numPr>
          <w:ilvl w:val="0"/>
          <w:numId w:val="85"/>
        </w:numPr>
        <w:spacing w:line="278" w:lineRule="auto"/>
        <w:jc w:val="left"/>
      </w:pPr>
      <w:r w:rsidRPr="00151120">
        <w:rPr>
          <w:b/>
          <w:bCs/>
        </w:rPr>
        <w:t>Method</w:t>
      </w:r>
      <w:r w:rsidRPr="00151120">
        <w:t>: Automated tests will be written by developers for the lowest level of units of code. These are testing functions for text processing, quiz question generation, input validation, and data formatting. External dependencies such as calls to AI APIs or file system calls will be mocked out with mock objects so that tests are fast, consistent, and isolated.</w:t>
      </w:r>
    </w:p>
    <w:p w14:paraId="4C0692FE" w14:textId="77777777" w:rsidR="009C5AD8" w:rsidRPr="00151120" w:rsidRDefault="009C5AD8" w:rsidP="009C5AD8">
      <w:pPr>
        <w:numPr>
          <w:ilvl w:val="0"/>
          <w:numId w:val="85"/>
        </w:numPr>
        <w:spacing w:line="278" w:lineRule="auto"/>
        <w:jc w:val="left"/>
      </w:pPr>
      <w:r w:rsidRPr="00151120">
        <w:rPr>
          <w:b/>
          <w:bCs/>
        </w:rPr>
        <w:t>Tool</w:t>
      </w:r>
      <w:r w:rsidRPr="00151120">
        <w:t>: The project will utilize the unit test framework, Python's default unit test tool. The framework provides a solid base upon which to build and run a solid set of tests.</w:t>
      </w:r>
    </w:p>
    <w:p w14:paraId="3341F157" w14:textId="77777777" w:rsidR="009C5AD8" w:rsidRPr="00151120" w:rsidRDefault="009C5AD8" w:rsidP="009C5AD8">
      <w:pPr>
        <w:jc w:val="left"/>
      </w:pPr>
      <w:r w:rsidRPr="00151120">
        <w:rPr>
          <w:b/>
          <w:bCs/>
        </w:rPr>
        <w:t>Penetration Testing &amp; Security Scanning:</w:t>
      </w:r>
    </w:p>
    <w:p w14:paraId="03D472FF" w14:textId="77777777" w:rsidR="009C5AD8" w:rsidRPr="00151120" w:rsidRDefault="009C5AD8" w:rsidP="009C5AD8">
      <w:pPr>
        <w:numPr>
          <w:ilvl w:val="0"/>
          <w:numId w:val="86"/>
        </w:numPr>
        <w:spacing w:line="278" w:lineRule="auto"/>
        <w:jc w:val="left"/>
      </w:pPr>
      <w:r w:rsidRPr="00151120">
        <w:rPr>
          <w:b/>
          <w:bCs/>
        </w:rPr>
        <w:t>Purpose</w:t>
      </w:r>
      <w:r w:rsidRPr="00151120">
        <w:t>: To actively scan and fix security vulnerabilities in the application before it is deployed.</w:t>
      </w:r>
    </w:p>
    <w:p w14:paraId="084C52B1" w14:textId="77777777" w:rsidR="009C5AD8" w:rsidRPr="00151120" w:rsidRDefault="009C5AD8" w:rsidP="009C5AD8">
      <w:pPr>
        <w:numPr>
          <w:ilvl w:val="0"/>
          <w:numId w:val="86"/>
        </w:numPr>
        <w:spacing w:line="278" w:lineRule="auto"/>
        <w:jc w:val="left"/>
      </w:pPr>
      <w:r w:rsidRPr="00151120">
        <w:rPr>
          <w:b/>
          <w:bCs/>
        </w:rPr>
        <w:t>Procedure</w:t>
      </w:r>
      <w:r w:rsidRPr="00151120">
        <w:t xml:space="preserve">: The deployed application will be scanned for typical web vulnerabilities systematically. This includes testing injection flaws (SQLi, XSS), broken authentication, insecure direct object reference, and </w:t>
      </w:r>
      <w:proofErr w:type="gramStart"/>
      <w:r w:rsidRPr="00151120">
        <w:t>other</w:t>
      </w:r>
      <w:proofErr w:type="gramEnd"/>
      <w:r w:rsidRPr="00151120">
        <w:t xml:space="preserve"> on the OWASP Top 10 list.</w:t>
      </w:r>
    </w:p>
    <w:p w14:paraId="730D10A9" w14:textId="77777777" w:rsidR="009C5AD8" w:rsidRPr="00151120" w:rsidRDefault="009C5AD8" w:rsidP="009C5AD8">
      <w:pPr>
        <w:numPr>
          <w:ilvl w:val="0"/>
          <w:numId w:val="86"/>
        </w:numPr>
        <w:spacing w:line="278" w:lineRule="auto"/>
        <w:jc w:val="left"/>
      </w:pPr>
      <w:r w:rsidRPr="00151120">
        <w:rPr>
          <w:b/>
          <w:bCs/>
        </w:rPr>
        <w:t>Tool</w:t>
      </w:r>
      <w:r w:rsidRPr="00151120">
        <w:t xml:space="preserve">: The primary tool for manual and automated security testing will be Burp Suite. It will be used to intercept, observe, and manipulate HTTP/S requests between the server and client </w:t>
      </w:r>
      <w:proofErr w:type="gramStart"/>
      <w:r w:rsidRPr="00151120">
        <w:t>in an effort to</w:t>
      </w:r>
      <w:proofErr w:type="gramEnd"/>
      <w:r w:rsidRPr="00151120">
        <w:t xml:space="preserve"> find security vulnerabilities.</w:t>
      </w:r>
    </w:p>
    <w:p w14:paraId="574524B8" w14:textId="77777777" w:rsidR="009C5AD8" w:rsidRPr="00151120" w:rsidRDefault="00000000" w:rsidP="009C5AD8">
      <w:pPr>
        <w:ind w:firstLine="0"/>
        <w:jc w:val="left"/>
      </w:pPr>
      <w:r>
        <w:pict w14:anchorId="7FFB4D01">
          <v:rect id="_x0000_i1070" style="width:0;height:1.5pt" o:hrstd="t" o:hr="t" fillcolor="#a0a0a0" stroked="f"/>
        </w:pict>
      </w:r>
    </w:p>
    <w:p w14:paraId="6B47600D" w14:textId="77777777" w:rsidR="00A657A8" w:rsidRDefault="00A657A8" w:rsidP="009C5AD8">
      <w:pPr>
        <w:ind w:firstLine="0"/>
        <w:jc w:val="left"/>
        <w:rPr>
          <w:b/>
          <w:bCs/>
        </w:rPr>
      </w:pPr>
    </w:p>
    <w:p w14:paraId="129E9478" w14:textId="3B05DEF6" w:rsidR="009C5AD8" w:rsidRPr="00151120" w:rsidRDefault="009C5AD8" w:rsidP="009C5AD8">
      <w:pPr>
        <w:ind w:firstLine="0"/>
        <w:jc w:val="left"/>
        <w:rPr>
          <w:b/>
          <w:bCs/>
        </w:rPr>
      </w:pPr>
      <w:r w:rsidRPr="00151120">
        <w:rPr>
          <w:b/>
          <w:bCs/>
        </w:rPr>
        <w:lastRenderedPageBreak/>
        <w:t>4.6.2 Error Identification and Correction</w:t>
      </w:r>
    </w:p>
    <w:p w14:paraId="68B2691A" w14:textId="77777777" w:rsidR="009C5AD8" w:rsidRPr="00151120" w:rsidRDefault="009C5AD8" w:rsidP="009C5AD8">
      <w:pPr>
        <w:jc w:val="left"/>
      </w:pPr>
      <w:r w:rsidRPr="00151120">
        <w:t>A transparent process will be employed to deal with problems that are found:</w:t>
      </w:r>
    </w:p>
    <w:p w14:paraId="1F76FC6A" w14:textId="77777777" w:rsidR="009C5AD8" w:rsidRPr="00151120" w:rsidRDefault="009C5AD8" w:rsidP="009C5AD8">
      <w:pPr>
        <w:numPr>
          <w:ilvl w:val="0"/>
          <w:numId w:val="87"/>
        </w:numPr>
        <w:spacing w:line="278" w:lineRule="auto"/>
        <w:jc w:val="left"/>
      </w:pPr>
      <w:r w:rsidRPr="00151120">
        <w:rPr>
          <w:b/>
          <w:bCs/>
        </w:rPr>
        <w:t>Identification</w:t>
      </w:r>
      <w:r w:rsidRPr="00151120">
        <w:t>: Problems will be identified by automated unit test failures and security scans.</w:t>
      </w:r>
    </w:p>
    <w:p w14:paraId="32BE2C8D" w14:textId="77777777" w:rsidR="009C5AD8" w:rsidRPr="00151120" w:rsidRDefault="009C5AD8" w:rsidP="009C5AD8">
      <w:pPr>
        <w:numPr>
          <w:ilvl w:val="0"/>
          <w:numId w:val="87"/>
        </w:numPr>
        <w:spacing w:line="278" w:lineRule="auto"/>
        <w:jc w:val="left"/>
      </w:pPr>
      <w:r w:rsidRPr="00151120">
        <w:rPr>
          <w:b/>
          <w:bCs/>
        </w:rPr>
        <w:t>Triage &amp; Logging</w:t>
      </w:r>
      <w:r w:rsidRPr="00151120">
        <w:t>: Problems from functional bugs to severe security bugs will be logged, prioritized for repair, and sorted based on severity.</w:t>
      </w:r>
    </w:p>
    <w:p w14:paraId="44BFDFFC" w14:textId="77777777" w:rsidR="009C5AD8" w:rsidRPr="00151120" w:rsidRDefault="009C5AD8" w:rsidP="009C5AD8">
      <w:pPr>
        <w:numPr>
          <w:ilvl w:val="0"/>
          <w:numId w:val="87"/>
        </w:numPr>
        <w:spacing w:line="278" w:lineRule="auto"/>
        <w:jc w:val="left"/>
      </w:pPr>
      <w:r w:rsidRPr="00151120">
        <w:rPr>
          <w:b/>
          <w:bCs/>
        </w:rPr>
        <w:t>Resolution</w:t>
      </w:r>
      <w:r w:rsidRPr="00151120">
        <w:t>: Bugs will be repaired by developers, while security bugs will be repaired using a patch. Security patches will be tested to ensure that they do not introduce new vulnerabilities.</w:t>
      </w:r>
    </w:p>
    <w:p w14:paraId="10009A52" w14:textId="77777777" w:rsidR="009C5AD8" w:rsidRPr="00151120" w:rsidRDefault="009C5AD8" w:rsidP="009C5AD8">
      <w:pPr>
        <w:numPr>
          <w:ilvl w:val="0"/>
          <w:numId w:val="87"/>
        </w:numPr>
        <w:spacing w:line="278" w:lineRule="auto"/>
        <w:jc w:val="left"/>
      </w:pPr>
      <w:r w:rsidRPr="00151120">
        <w:rPr>
          <w:b/>
          <w:bCs/>
        </w:rPr>
        <w:t>Validation</w:t>
      </w:r>
      <w:r w:rsidRPr="00151120">
        <w:t xml:space="preserve">: The unit test suite and The Burp Suite will be re-run to verify that the fix is working without causing any </w:t>
      </w:r>
      <w:proofErr w:type="gramStart"/>
      <w:r w:rsidRPr="00151120">
        <w:t>regressions</w:t>
      </w:r>
      <w:proofErr w:type="gramEnd"/>
      <w:r w:rsidRPr="00151120">
        <w:t>.</w:t>
      </w:r>
    </w:p>
    <w:p w14:paraId="022CF21E" w14:textId="77777777" w:rsidR="009C5AD8" w:rsidRPr="00151120" w:rsidRDefault="00000000" w:rsidP="009C5AD8">
      <w:pPr>
        <w:ind w:firstLine="0"/>
        <w:jc w:val="left"/>
      </w:pPr>
      <w:r>
        <w:pict w14:anchorId="66C62BA1">
          <v:rect id="_x0000_i1071" style="width:0;height:1.5pt" o:hrstd="t" o:hr="t" fillcolor="#a0a0a0" stroked="f"/>
        </w:pict>
      </w:r>
    </w:p>
    <w:p w14:paraId="4DAA247A" w14:textId="77777777" w:rsidR="00FE191D" w:rsidRDefault="00FE191D" w:rsidP="009C5AD8">
      <w:pPr>
        <w:ind w:firstLine="0"/>
        <w:jc w:val="left"/>
        <w:rPr>
          <w:b/>
          <w:bCs/>
        </w:rPr>
      </w:pPr>
    </w:p>
    <w:p w14:paraId="06C6BE03" w14:textId="77777777" w:rsidR="00FE191D" w:rsidRDefault="00FE191D" w:rsidP="009C5AD8">
      <w:pPr>
        <w:ind w:firstLine="0"/>
        <w:jc w:val="left"/>
        <w:rPr>
          <w:b/>
          <w:bCs/>
        </w:rPr>
      </w:pPr>
    </w:p>
    <w:p w14:paraId="2FE4739A" w14:textId="77777777" w:rsidR="00FE191D" w:rsidRDefault="00FE191D" w:rsidP="009C5AD8">
      <w:pPr>
        <w:ind w:firstLine="0"/>
        <w:jc w:val="left"/>
        <w:rPr>
          <w:b/>
          <w:bCs/>
        </w:rPr>
      </w:pPr>
    </w:p>
    <w:p w14:paraId="58D720CA" w14:textId="77777777" w:rsidR="00FE191D" w:rsidRDefault="00FE191D" w:rsidP="009C5AD8">
      <w:pPr>
        <w:ind w:firstLine="0"/>
        <w:jc w:val="left"/>
        <w:rPr>
          <w:b/>
          <w:bCs/>
        </w:rPr>
      </w:pPr>
    </w:p>
    <w:p w14:paraId="5770F662" w14:textId="77777777" w:rsidR="00FE191D" w:rsidRDefault="00FE191D" w:rsidP="009C5AD8">
      <w:pPr>
        <w:ind w:firstLine="0"/>
        <w:jc w:val="left"/>
        <w:rPr>
          <w:b/>
          <w:bCs/>
        </w:rPr>
      </w:pPr>
    </w:p>
    <w:p w14:paraId="2164CFFE" w14:textId="77777777" w:rsidR="00FE191D" w:rsidRDefault="00FE191D" w:rsidP="009C5AD8">
      <w:pPr>
        <w:ind w:firstLine="0"/>
        <w:jc w:val="left"/>
        <w:rPr>
          <w:b/>
          <w:bCs/>
        </w:rPr>
      </w:pPr>
    </w:p>
    <w:p w14:paraId="1E96B21E" w14:textId="77777777" w:rsidR="00FE191D" w:rsidRDefault="00FE191D" w:rsidP="009C5AD8">
      <w:pPr>
        <w:ind w:firstLine="0"/>
        <w:jc w:val="left"/>
        <w:rPr>
          <w:b/>
          <w:bCs/>
        </w:rPr>
      </w:pPr>
    </w:p>
    <w:p w14:paraId="155094B5" w14:textId="77777777" w:rsidR="00FE191D" w:rsidRDefault="00FE191D" w:rsidP="009C5AD8">
      <w:pPr>
        <w:ind w:firstLine="0"/>
        <w:jc w:val="left"/>
        <w:rPr>
          <w:b/>
          <w:bCs/>
        </w:rPr>
      </w:pPr>
    </w:p>
    <w:p w14:paraId="0AB1BE37" w14:textId="77777777" w:rsidR="00FE191D" w:rsidRDefault="00FE191D" w:rsidP="009C5AD8">
      <w:pPr>
        <w:ind w:firstLine="0"/>
        <w:jc w:val="left"/>
        <w:rPr>
          <w:b/>
          <w:bCs/>
        </w:rPr>
      </w:pPr>
    </w:p>
    <w:p w14:paraId="71481329" w14:textId="77777777" w:rsidR="00FE191D" w:rsidRDefault="00FE191D" w:rsidP="009C5AD8">
      <w:pPr>
        <w:ind w:firstLine="0"/>
        <w:jc w:val="left"/>
        <w:rPr>
          <w:b/>
          <w:bCs/>
        </w:rPr>
      </w:pPr>
    </w:p>
    <w:p w14:paraId="1B9CDE37" w14:textId="77777777" w:rsidR="00FE191D" w:rsidRDefault="00FE191D" w:rsidP="009C5AD8">
      <w:pPr>
        <w:ind w:firstLine="0"/>
        <w:jc w:val="left"/>
        <w:rPr>
          <w:b/>
          <w:bCs/>
        </w:rPr>
      </w:pPr>
    </w:p>
    <w:p w14:paraId="30649496" w14:textId="77777777" w:rsidR="00FE191D" w:rsidRDefault="00FE191D" w:rsidP="009C5AD8">
      <w:pPr>
        <w:ind w:firstLine="0"/>
        <w:jc w:val="left"/>
        <w:rPr>
          <w:b/>
          <w:bCs/>
        </w:rPr>
      </w:pPr>
    </w:p>
    <w:p w14:paraId="61304BB9" w14:textId="77777777" w:rsidR="00FE191D" w:rsidRDefault="00FE191D" w:rsidP="009C5AD8">
      <w:pPr>
        <w:ind w:firstLine="0"/>
        <w:jc w:val="left"/>
        <w:rPr>
          <w:b/>
          <w:bCs/>
        </w:rPr>
      </w:pPr>
    </w:p>
    <w:p w14:paraId="6B8B9526" w14:textId="77777777" w:rsidR="00FE191D" w:rsidRDefault="00FE191D" w:rsidP="009C5AD8">
      <w:pPr>
        <w:ind w:firstLine="0"/>
        <w:jc w:val="left"/>
        <w:rPr>
          <w:b/>
          <w:bCs/>
        </w:rPr>
      </w:pPr>
    </w:p>
    <w:p w14:paraId="4311C506" w14:textId="77777777" w:rsidR="00434E04" w:rsidRDefault="00434E04" w:rsidP="009C5AD8">
      <w:pPr>
        <w:ind w:firstLine="0"/>
        <w:jc w:val="left"/>
        <w:rPr>
          <w:b/>
          <w:bCs/>
        </w:rPr>
      </w:pPr>
    </w:p>
    <w:p w14:paraId="05F80B8D" w14:textId="37CCB392" w:rsidR="009C5AD8" w:rsidRPr="00151120" w:rsidRDefault="009C5AD8" w:rsidP="009C5AD8">
      <w:pPr>
        <w:ind w:firstLine="0"/>
        <w:jc w:val="left"/>
        <w:rPr>
          <w:b/>
          <w:bCs/>
        </w:rPr>
      </w:pPr>
      <w:r w:rsidRPr="00151120">
        <w:rPr>
          <w:b/>
          <w:bCs/>
        </w:rPr>
        <w:lastRenderedPageBreak/>
        <w:t>4.6.3 Test Cases and Validation</w:t>
      </w:r>
    </w:p>
    <w:p w14:paraId="042AC115" w14:textId="773DEFA8" w:rsidR="00FE191D" w:rsidRPr="00151120" w:rsidRDefault="009C5AD8" w:rsidP="00FE191D">
      <w:pPr>
        <w:ind w:firstLine="0"/>
        <w:jc w:val="left"/>
      </w:pPr>
      <w:r w:rsidRPr="00151120">
        <w:t>The following table provides examples of test cases for both unit and security testing.</w:t>
      </w:r>
    </w:p>
    <w:tbl>
      <w:tblPr>
        <w:tblW w:w="9180" w:type="dxa"/>
        <w:tblCellSpacing w:w="15" w:type="dxa"/>
        <w:tblCellMar>
          <w:top w:w="15" w:type="dxa"/>
          <w:left w:w="15" w:type="dxa"/>
          <w:bottom w:w="15" w:type="dxa"/>
          <w:right w:w="15" w:type="dxa"/>
        </w:tblCellMar>
        <w:tblLook w:val="04A0" w:firstRow="1" w:lastRow="0" w:firstColumn="1" w:lastColumn="0" w:noHBand="0" w:noVBand="1"/>
      </w:tblPr>
      <w:tblGrid>
        <w:gridCol w:w="1080"/>
        <w:gridCol w:w="1080"/>
        <w:gridCol w:w="1668"/>
        <w:gridCol w:w="2939"/>
        <w:gridCol w:w="2413"/>
      </w:tblGrid>
      <w:tr w:rsidR="009C5AD8" w:rsidRPr="009C5AD8" w14:paraId="2918DE8F" w14:textId="77777777" w:rsidTr="00FE191D">
        <w:trPr>
          <w:tblHeader/>
          <w:tblCellSpacing w:w="15" w:type="dxa"/>
        </w:trPr>
        <w:tc>
          <w:tcPr>
            <w:tcW w:w="1035" w:type="dxa"/>
            <w:vAlign w:val="center"/>
            <w:hideMark/>
          </w:tcPr>
          <w:p w14:paraId="70F54E35" w14:textId="77777777" w:rsidR="009C5AD8" w:rsidRPr="009C5AD8" w:rsidRDefault="009C5AD8" w:rsidP="009C5AD8">
            <w:pPr>
              <w:spacing w:line="278" w:lineRule="auto"/>
              <w:ind w:firstLine="0"/>
              <w:jc w:val="left"/>
              <w:rPr>
                <w:rFonts w:ascii="Aptos" w:eastAsia="Aptos" w:hAnsi="Aptos" w:cs="Arial"/>
                <w:b/>
                <w:bCs/>
                <w:kern w:val="2"/>
                <w14:ligatures w14:val="standardContextual"/>
              </w:rPr>
            </w:pPr>
            <w:r w:rsidRPr="009C5AD8">
              <w:rPr>
                <w:rFonts w:ascii="Aptos" w:eastAsia="Aptos" w:hAnsi="Aptos" w:cs="Arial"/>
                <w:b/>
                <w:bCs/>
                <w:kern w:val="2"/>
                <w14:ligatures w14:val="standardContextual"/>
              </w:rPr>
              <w:t>TEST CASE ID</w:t>
            </w:r>
          </w:p>
        </w:tc>
        <w:tc>
          <w:tcPr>
            <w:tcW w:w="1050" w:type="dxa"/>
            <w:vAlign w:val="center"/>
            <w:hideMark/>
          </w:tcPr>
          <w:p w14:paraId="0DC62FEF" w14:textId="77777777" w:rsidR="009C5AD8" w:rsidRPr="009C5AD8" w:rsidRDefault="009C5AD8" w:rsidP="009C5AD8">
            <w:pPr>
              <w:spacing w:line="278" w:lineRule="auto"/>
              <w:ind w:firstLine="0"/>
              <w:jc w:val="left"/>
              <w:rPr>
                <w:rFonts w:ascii="Aptos" w:eastAsia="Aptos" w:hAnsi="Aptos" w:cs="Arial"/>
                <w:b/>
                <w:bCs/>
                <w:kern w:val="2"/>
                <w14:ligatures w14:val="standardContextual"/>
              </w:rPr>
            </w:pPr>
            <w:r w:rsidRPr="009C5AD8">
              <w:rPr>
                <w:rFonts w:ascii="Aptos" w:eastAsia="Aptos" w:hAnsi="Aptos" w:cs="Arial"/>
                <w:b/>
                <w:bCs/>
                <w:kern w:val="2"/>
                <w14:ligatures w14:val="standardContextual"/>
              </w:rPr>
              <w:t>TYPE</w:t>
            </w:r>
          </w:p>
        </w:tc>
        <w:tc>
          <w:tcPr>
            <w:tcW w:w="1638" w:type="dxa"/>
            <w:vAlign w:val="center"/>
            <w:hideMark/>
          </w:tcPr>
          <w:p w14:paraId="07298DDD" w14:textId="77777777" w:rsidR="009C5AD8" w:rsidRPr="009C5AD8" w:rsidRDefault="009C5AD8" w:rsidP="009C5AD8">
            <w:pPr>
              <w:spacing w:line="278" w:lineRule="auto"/>
              <w:ind w:firstLine="0"/>
              <w:jc w:val="left"/>
              <w:rPr>
                <w:rFonts w:ascii="Aptos" w:eastAsia="Aptos" w:hAnsi="Aptos" w:cs="Arial"/>
                <w:b/>
                <w:bCs/>
                <w:kern w:val="2"/>
                <w14:ligatures w14:val="standardContextual"/>
              </w:rPr>
            </w:pPr>
            <w:r w:rsidRPr="009C5AD8">
              <w:rPr>
                <w:rFonts w:ascii="Aptos" w:eastAsia="Aptos" w:hAnsi="Aptos" w:cs="Arial"/>
                <w:b/>
                <w:bCs/>
                <w:kern w:val="2"/>
                <w14:ligatures w14:val="standardContextual"/>
              </w:rPr>
              <w:t>DESCRIPTION</w:t>
            </w:r>
          </w:p>
        </w:tc>
        <w:tc>
          <w:tcPr>
            <w:tcW w:w="2909" w:type="dxa"/>
            <w:vAlign w:val="center"/>
            <w:hideMark/>
          </w:tcPr>
          <w:p w14:paraId="603406F0" w14:textId="77777777" w:rsidR="009C5AD8" w:rsidRPr="009C5AD8" w:rsidRDefault="009C5AD8" w:rsidP="009C5AD8">
            <w:pPr>
              <w:spacing w:line="278" w:lineRule="auto"/>
              <w:ind w:firstLine="0"/>
              <w:jc w:val="left"/>
              <w:rPr>
                <w:rFonts w:ascii="Aptos" w:eastAsia="Aptos" w:hAnsi="Aptos" w:cs="Arial"/>
                <w:b/>
                <w:bCs/>
                <w:kern w:val="2"/>
                <w14:ligatures w14:val="standardContextual"/>
              </w:rPr>
            </w:pPr>
            <w:r w:rsidRPr="009C5AD8">
              <w:rPr>
                <w:rFonts w:ascii="Aptos" w:eastAsia="Aptos" w:hAnsi="Aptos" w:cs="Arial"/>
                <w:b/>
                <w:bCs/>
                <w:kern w:val="2"/>
                <w14:ligatures w14:val="standardContextual"/>
              </w:rPr>
              <w:t>INPUT EXPECTED</w:t>
            </w:r>
          </w:p>
        </w:tc>
        <w:tc>
          <w:tcPr>
            <w:tcW w:w="2368" w:type="dxa"/>
            <w:vAlign w:val="center"/>
            <w:hideMark/>
          </w:tcPr>
          <w:p w14:paraId="46FB131B" w14:textId="77777777" w:rsidR="009C5AD8" w:rsidRPr="009C5AD8" w:rsidRDefault="009C5AD8" w:rsidP="009C5AD8">
            <w:pPr>
              <w:spacing w:line="278" w:lineRule="auto"/>
              <w:ind w:firstLine="0"/>
              <w:jc w:val="left"/>
              <w:rPr>
                <w:rFonts w:ascii="Aptos" w:eastAsia="Aptos" w:hAnsi="Aptos" w:cs="Arial"/>
                <w:b/>
                <w:bCs/>
                <w:kern w:val="2"/>
                <w14:ligatures w14:val="standardContextual"/>
              </w:rPr>
            </w:pPr>
            <w:r w:rsidRPr="009C5AD8">
              <w:rPr>
                <w:rFonts w:ascii="Aptos" w:eastAsia="Aptos" w:hAnsi="Aptos" w:cs="Arial"/>
                <w:b/>
                <w:bCs/>
                <w:kern w:val="2"/>
                <w14:ligatures w14:val="standardContextual"/>
              </w:rPr>
              <w:t>OUTCOME</w:t>
            </w:r>
          </w:p>
        </w:tc>
      </w:tr>
      <w:tr w:rsidR="009C5AD8" w:rsidRPr="009C5AD8" w14:paraId="5823495F" w14:textId="77777777" w:rsidTr="00FE191D">
        <w:trPr>
          <w:tblCellSpacing w:w="15" w:type="dxa"/>
        </w:trPr>
        <w:tc>
          <w:tcPr>
            <w:tcW w:w="1035" w:type="dxa"/>
            <w:vAlign w:val="center"/>
            <w:hideMark/>
          </w:tcPr>
          <w:p w14:paraId="3A1ECF11"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TC-U-101</w:t>
            </w:r>
          </w:p>
        </w:tc>
        <w:tc>
          <w:tcPr>
            <w:tcW w:w="1050" w:type="dxa"/>
            <w:vAlign w:val="center"/>
            <w:hideMark/>
          </w:tcPr>
          <w:p w14:paraId="4AFAA514"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Unit Test</w:t>
            </w:r>
          </w:p>
        </w:tc>
        <w:tc>
          <w:tcPr>
            <w:tcW w:w="1638" w:type="dxa"/>
            <w:vAlign w:val="center"/>
            <w:hideMark/>
          </w:tcPr>
          <w:p w14:paraId="0C9BCB4F"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Test input validation for file upload.</w:t>
            </w:r>
          </w:p>
        </w:tc>
        <w:tc>
          <w:tcPr>
            <w:tcW w:w="2909" w:type="dxa"/>
            <w:vAlign w:val="center"/>
            <w:hideMark/>
          </w:tcPr>
          <w:p w14:paraId="4FD33D69"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A file with type .exe</w:t>
            </w:r>
          </w:p>
        </w:tc>
        <w:tc>
          <w:tcPr>
            <w:tcW w:w="2368" w:type="dxa"/>
            <w:vAlign w:val="center"/>
            <w:hideMark/>
          </w:tcPr>
          <w:p w14:paraId="75E7C952"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 xml:space="preserve">Function raises a </w:t>
            </w:r>
            <w:proofErr w:type="spellStart"/>
            <w:r w:rsidRPr="009C5AD8">
              <w:rPr>
                <w:rFonts w:ascii="Aptos" w:eastAsia="Aptos" w:hAnsi="Aptos" w:cs="Arial"/>
                <w:kern w:val="2"/>
                <w14:ligatures w14:val="standardContextual"/>
              </w:rPr>
              <w:t>ValueError</w:t>
            </w:r>
            <w:proofErr w:type="spellEnd"/>
            <w:r w:rsidRPr="009C5AD8">
              <w:rPr>
                <w:rFonts w:ascii="Aptos" w:eastAsia="Aptos" w:hAnsi="Aptos" w:cs="Arial"/>
                <w:kern w:val="2"/>
                <w14:ligatures w14:val="standardContextual"/>
              </w:rPr>
              <w:t>.</w:t>
            </w:r>
          </w:p>
        </w:tc>
      </w:tr>
      <w:tr w:rsidR="009C5AD8" w:rsidRPr="009C5AD8" w14:paraId="5A55D377" w14:textId="77777777" w:rsidTr="00FE191D">
        <w:trPr>
          <w:tblCellSpacing w:w="15" w:type="dxa"/>
        </w:trPr>
        <w:tc>
          <w:tcPr>
            <w:tcW w:w="1035" w:type="dxa"/>
            <w:vAlign w:val="center"/>
            <w:hideMark/>
          </w:tcPr>
          <w:p w14:paraId="5CC2A1A5"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TC-U-102</w:t>
            </w:r>
          </w:p>
        </w:tc>
        <w:tc>
          <w:tcPr>
            <w:tcW w:w="1050" w:type="dxa"/>
            <w:vAlign w:val="center"/>
            <w:hideMark/>
          </w:tcPr>
          <w:p w14:paraId="31C01281"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Unit Test</w:t>
            </w:r>
          </w:p>
        </w:tc>
        <w:tc>
          <w:tcPr>
            <w:tcW w:w="1638" w:type="dxa"/>
            <w:vAlign w:val="center"/>
            <w:hideMark/>
          </w:tcPr>
          <w:p w14:paraId="3092B75B"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Test JSON formatting of a quiz question.</w:t>
            </w:r>
          </w:p>
        </w:tc>
        <w:tc>
          <w:tcPr>
            <w:tcW w:w="2909" w:type="dxa"/>
            <w:vAlign w:val="center"/>
            <w:hideMark/>
          </w:tcPr>
          <w:p w14:paraId="0790E565"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Question data object.</w:t>
            </w:r>
          </w:p>
        </w:tc>
        <w:tc>
          <w:tcPr>
            <w:tcW w:w="2368" w:type="dxa"/>
            <w:vAlign w:val="center"/>
            <w:hideMark/>
          </w:tcPr>
          <w:p w14:paraId="5CBD042B"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A valid JSON string with correct fields.</w:t>
            </w:r>
          </w:p>
        </w:tc>
      </w:tr>
      <w:tr w:rsidR="009C5AD8" w:rsidRPr="009C5AD8" w14:paraId="08B50403" w14:textId="77777777" w:rsidTr="00FE191D">
        <w:trPr>
          <w:tblCellSpacing w:w="15" w:type="dxa"/>
        </w:trPr>
        <w:tc>
          <w:tcPr>
            <w:tcW w:w="1035" w:type="dxa"/>
            <w:vAlign w:val="center"/>
            <w:hideMark/>
          </w:tcPr>
          <w:p w14:paraId="299E6103"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TC-SEC-201</w:t>
            </w:r>
          </w:p>
        </w:tc>
        <w:tc>
          <w:tcPr>
            <w:tcW w:w="1050" w:type="dxa"/>
            <w:vAlign w:val="center"/>
            <w:hideMark/>
          </w:tcPr>
          <w:p w14:paraId="3BFC6F54"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Security (Burp Suite)</w:t>
            </w:r>
          </w:p>
        </w:tc>
        <w:tc>
          <w:tcPr>
            <w:tcW w:w="1638" w:type="dxa"/>
            <w:vAlign w:val="center"/>
            <w:hideMark/>
          </w:tcPr>
          <w:p w14:paraId="5E47CF0B"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Test for SQL Injection in login form.</w:t>
            </w:r>
          </w:p>
        </w:tc>
        <w:tc>
          <w:tcPr>
            <w:tcW w:w="2909" w:type="dxa"/>
            <w:vAlign w:val="center"/>
            <w:hideMark/>
          </w:tcPr>
          <w:p w14:paraId="03DEB78F"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username: admin' --</w:t>
            </w:r>
          </w:p>
        </w:tc>
        <w:tc>
          <w:tcPr>
            <w:tcW w:w="2368" w:type="dxa"/>
            <w:vAlign w:val="center"/>
            <w:hideMark/>
          </w:tcPr>
          <w:p w14:paraId="1234A545"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Returns a generic error message, not a database error.</w:t>
            </w:r>
          </w:p>
        </w:tc>
      </w:tr>
      <w:tr w:rsidR="009C5AD8" w:rsidRPr="009C5AD8" w14:paraId="59405A46" w14:textId="77777777" w:rsidTr="00FE191D">
        <w:trPr>
          <w:tblCellSpacing w:w="15" w:type="dxa"/>
        </w:trPr>
        <w:tc>
          <w:tcPr>
            <w:tcW w:w="1035" w:type="dxa"/>
            <w:vAlign w:val="center"/>
            <w:hideMark/>
          </w:tcPr>
          <w:p w14:paraId="2367A68E"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TC-SEC-202</w:t>
            </w:r>
          </w:p>
        </w:tc>
        <w:tc>
          <w:tcPr>
            <w:tcW w:w="1050" w:type="dxa"/>
            <w:vAlign w:val="center"/>
            <w:hideMark/>
          </w:tcPr>
          <w:p w14:paraId="5A6D69A7"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Security (Burp Suite)</w:t>
            </w:r>
          </w:p>
        </w:tc>
        <w:tc>
          <w:tcPr>
            <w:tcW w:w="1638" w:type="dxa"/>
            <w:vAlign w:val="center"/>
            <w:hideMark/>
          </w:tcPr>
          <w:p w14:paraId="327B243B"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Test for Cross-Site Scripting (XSS) in quiz output.</w:t>
            </w:r>
          </w:p>
        </w:tc>
        <w:tc>
          <w:tcPr>
            <w:tcW w:w="2909" w:type="dxa"/>
            <w:vAlign w:val="center"/>
            <w:hideMark/>
          </w:tcPr>
          <w:p w14:paraId="3929A8E0"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lt;script&gt;alert('test</w:t>
            </w:r>
            <w:proofErr w:type="gramStart"/>
            <w:r w:rsidRPr="009C5AD8">
              <w:rPr>
                <w:rFonts w:ascii="Aptos" w:eastAsia="Aptos" w:hAnsi="Aptos" w:cs="Arial"/>
                <w:kern w:val="2"/>
                <w14:ligatures w14:val="standardContextual"/>
              </w:rPr>
              <w:t>')&lt;</w:t>
            </w:r>
            <w:proofErr w:type="gramEnd"/>
            <w:r w:rsidRPr="009C5AD8">
              <w:rPr>
                <w:rFonts w:ascii="Aptos" w:eastAsia="Aptos" w:hAnsi="Aptos" w:cs="Arial"/>
                <w:kern w:val="2"/>
                <w14:ligatures w14:val="standardContextual"/>
              </w:rPr>
              <w:t>/script&gt;</w:t>
            </w:r>
          </w:p>
        </w:tc>
        <w:tc>
          <w:tcPr>
            <w:tcW w:w="2368" w:type="dxa"/>
            <w:vAlign w:val="center"/>
            <w:hideMark/>
          </w:tcPr>
          <w:p w14:paraId="0E40711F" w14:textId="77777777" w:rsidR="009C5AD8" w:rsidRPr="009C5AD8" w:rsidRDefault="009C5AD8" w:rsidP="009C5AD8">
            <w:pPr>
              <w:spacing w:line="278" w:lineRule="auto"/>
              <w:ind w:firstLine="0"/>
              <w:jc w:val="left"/>
              <w:rPr>
                <w:rFonts w:ascii="Aptos" w:eastAsia="Aptos" w:hAnsi="Aptos" w:cs="Arial"/>
                <w:kern w:val="2"/>
                <w14:ligatures w14:val="standardContextual"/>
              </w:rPr>
            </w:pPr>
            <w:r w:rsidRPr="009C5AD8">
              <w:rPr>
                <w:rFonts w:ascii="Aptos" w:eastAsia="Aptos" w:hAnsi="Aptos" w:cs="Arial"/>
                <w:kern w:val="2"/>
                <w14:ligatures w14:val="standardContextual"/>
              </w:rPr>
              <w:t>Input is sanitized; script tags are not executed.</w:t>
            </w:r>
          </w:p>
        </w:tc>
      </w:tr>
    </w:tbl>
    <w:p w14:paraId="73D548CE" w14:textId="77777777" w:rsidR="009C5AD8" w:rsidRDefault="009C5AD8" w:rsidP="009C5AD8">
      <w:pPr>
        <w:jc w:val="left"/>
        <w:rPr>
          <w:b/>
          <w:bCs/>
        </w:rPr>
      </w:pPr>
    </w:p>
    <w:p w14:paraId="06D1F2C4" w14:textId="511202E5" w:rsidR="009C5AD8" w:rsidRPr="00151120" w:rsidRDefault="009C5AD8" w:rsidP="00FE191D">
      <w:pPr>
        <w:jc w:val="center"/>
      </w:pPr>
      <w:bookmarkStart w:id="39" w:name="_Hlk207668228"/>
      <w:r w:rsidRPr="00FE191D">
        <w:rPr>
          <w:b/>
          <w:bCs/>
        </w:rPr>
        <w:t>Table 4.1: Summary of Unit and Security Test Cases for System Validation</w:t>
      </w:r>
      <w:bookmarkEnd w:id="39"/>
      <w:r w:rsidR="00A657A8">
        <w:rPr>
          <w:b/>
          <w:bCs/>
        </w:rPr>
        <w:t>.</w:t>
      </w:r>
      <w:r w:rsidR="00000000">
        <w:pict w14:anchorId="5B849A86">
          <v:rect id="_x0000_i1072" style="width:0;height:1.5pt" o:hrstd="t" o:hr="t" fillcolor="#a0a0a0" stroked="f"/>
        </w:pict>
      </w:r>
    </w:p>
    <w:p w14:paraId="5BDD7383" w14:textId="77777777" w:rsidR="00FE191D" w:rsidRDefault="00FE191D" w:rsidP="00FE191D">
      <w:pPr>
        <w:ind w:firstLine="0"/>
        <w:jc w:val="left"/>
        <w:rPr>
          <w:b/>
          <w:bCs/>
        </w:rPr>
      </w:pPr>
    </w:p>
    <w:p w14:paraId="3650CC59" w14:textId="77777777" w:rsidR="00FE191D" w:rsidRDefault="00FE191D" w:rsidP="00FE191D">
      <w:pPr>
        <w:ind w:firstLine="0"/>
        <w:jc w:val="left"/>
        <w:rPr>
          <w:b/>
          <w:bCs/>
        </w:rPr>
      </w:pPr>
    </w:p>
    <w:p w14:paraId="52DD9288" w14:textId="77777777" w:rsidR="00FE191D" w:rsidRDefault="00FE191D" w:rsidP="00FE191D">
      <w:pPr>
        <w:ind w:firstLine="0"/>
        <w:jc w:val="left"/>
        <w:rPr>
          <w:b/>
          <w:bCs/>
        </w:rPr>
      </w:pPr>
    </w:p>
    <w:p w14:paraId="79306219" w14:textId="77777777" w:rsidR="00FE191D" w:rsidRDefault="00FE191D" w:rsidP="00FE191D">
      <w:pPr>
        <w:ind w:firstLine="0"/>
        <w:jc w:val="left"/>
        <w:rPr>
          <w:b/>
          <w:bCs/>
        </w:rPr>
      </w:pPr>
    </w:p>
    <w:p w14:paraId="66EA1934" w14:textId="77777777" w:rsidR="00FE191D" w:rsidRDefault="00FE191D" w:rsidP="00FE191D">
      <w:pPr>
        <w:ind w:firstLine="0"/>
        <w:jc w:val="left"/>
        <w:rPr>
          <w:b/>
          <w:bCs/>
        </w:rPr>
      </w:pPr>
    </w:p>
    <w:p w14:paraId="4CA49CB3" w14:textId="77777777" w:rsidR="00FE191D" w:rsidRDefault="00FE191D" w:rsidP="00FE191D">
      <w:pPr>
        <w:ind w:firstLine="0"/>
        <w:jc w:val="left"/>
        <w:rPr>
          <w:b/>
          <w:bCs/>
        </w:rPr>
      </w:pPr>
    </w:p>
    <w:p w14:paraId="733F7D31" w14:textId="77777777" w:rsidR="00FE191D" w:rsidRDefault="00FE191D" w:rsidP="00FE191D">
      <w:pPr>
        <w:ind w:firstLine="0"/>
        <w:jc w:val="left"/>
        <w:rPr>
          <w:b/>
          <w:bCs/>
        </w:rPr>
      </w:pPr>
    </w:p>
    <w:p w14:paraId="11DA60C5" w14:textId="77777777" w:rsidR="00FE191D" w:rsidRDefault="00FE191D" w:rsidP="00FE191D">
      <w:pPr>
        <w:ind w:firstLine="0"/>
        <w:jc w:val="left"/>
        <w:rPr>
          <w:b/>
          <w:bCs/>
        </w:rPr>
      </w:pPr>
    </w:p>
    <w:p w14:paraId="3F5AF064" w14:textId="65B2A7C0" w:rsidR="009C5AD8" w:rsidRPr="00151120" w:rsidRDefault="009C5AD8" w:rsidP="00FE191D">
      <w:pPr>
        <w:ind w:firstLine="0"/>
        <w:jc w:val="left"/>
        <w:rPr>
          <w:b/>
          <w:bCs/>
        </w:rPr>
      </w:pPr>
      <w:r w:rsidRPr="00151120">
        <w:rPr>
          <w:b/>
          <w:bCs/>
        </w:rPr>
        <w:lastRenderedPageBreak/>
        <w:t>4.7 User Interface Design (Prototype)</w:t>
      </w:r>
    </w:p>
    <w:p w14:paraId="0787916D" w14:textId="5AE25F9A" w:rsidR="009C5AD8" w:rsidRDefault="00B74A4A" w:rsidP="00B74A4A">
      <w:pPr>
        <w:ind w:firstLine="0"/>
        <w:jc w:val="left"/>
      </w:pPr>
      <w:r w:rsidRPr="00B74A4A">
        <w:t>The User Interface (UI) design prototype for this project provides a clear and intuitive layout that guides users through the system’s features, including course selection, quiz taking, and AI-assisted content interaction. The prototype emphasizes usability and accessibility, with consistent visual elements, logical navigation paths, and responsive design principles to ensure a smooth experience across devices. It serves as a preliminary model to gather feedback from stakeholders, allowing for iterative improvements before the final implementation.</w:t>
      </w:r>
    </w:p>
    <w:p w14:paraId="6F1DBE14" w14:textId="77777777" w:rsidR="00B74A4A" w:rsidRDefault="00B74A4A" w:rsidP="00B74A4A">
      <w:pPr>
        <w:ind w:firstLine="0"/>
        <w:jc w:val="left"/>
        <w:rPr>
          <w:noProof/>
        </w:rPr>
      </w:pPr>
    </w:p>
    <w:p w14:paraId="08FACA52" w14:textId="15336105" w:rsidR="00B74A4A" w:rsidRPr="00151120" w:rsidRDefault="00B74A4A" w:rsidP="00B74A4A">
      <w:pPr>
        <w:ind w:firstLine="0"/>
        <w:jc w:val="center"/>
      </w:pPr>
      <w:r>
        <w:rPr>
          <w:noProof/>
        </w:rPr>
        <w:lastRenderedPageBreak/>
        <w:drawing>
          <wp:inline distT="0" distB="0" distL="0" distR="0" wp14:anchorId="70D09299" wp14:editId="4E1EF896">
            <wp:extent cx="4556125" cy="6431136"/>
            <wp:effectExtent l="0" t="0" r="0" b="8255"/>
            <wp:docPr id="897074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074752" name=""/>
                    <pic:cNvPicPr/>
                  </pic:nvPicPr>
                  <pic:blipFill rotWithShape="1">
                    <a:blip r:embed="rId33"/>
                    <a:srcRect l="1616" t="1501" r="2481" b="742"/>
                    <a:stretch>
                      <a:fillRect/>
                    </a:stretch>
                  </pic:blipFill>
                  <pic:spPr bwMode="auto">
                    <a:xfrm>
                      <a:off x="0" y="0"/>
                      <a:ext cx="4557670" cy="6433317"/>
                    </a:xfrm>
                    <a:prstGeom prst="rect">
                      <a:avLst/>
                    </a:prstGeom>
                    <a:ln>
                      <a:noFill/>
                    </a:ln>
                    <a:extLst>
                      <a:ext uri="{53640926-AAD7-44D8-BBD7-CCE9431645EC}">
                        <a14:shadowObscured xmlns:a14="http://schemas.microsoft.com/office/drawing/2010/main"/>
                      </a:ext>
                    </a:extLst>
                  </pic:spPr>
                </pic:pic>
              </a:graphicData>
            </a:graphic>
          </wp:inline>
        </w:drawing>
      </w:r>
    </w:p>
    <w:p w14:paraId="5BB30C80" w14:textId="3ADCDCBE" w:rsidR="00B42680" w:rsidRDefault="00B74A4A" w:rsidP="00B74A4A">
      <w:pPr>
        <w:ind w:firstLine="0"/>
        <w:jc w:val="center"/>
        <w:rPr>
          <w:b/>
          <w:bCs/>
        </w:rPr>
      </w:pPr>
      <w:r w:rsidRPr="00B74A4A">
        <w:rPr>
          <w:b/>
          <w:bCs/>
        </w:rPr>
        <w:t>Figure 4.2: Home Page.</w:t>
      </w:r>
    </w:p>
    <w:p w14:paraId="7D89E9A2" w14:textId="77777777" w:rsidR="00B74A4A" w:rsidRDefault="00B74A4A" w:rsidP="00B74A4A">
      <w:pPr>
        <w:ind w:firstLine="0"/>
        <w:rPr>
          <w:b/>
          <w:bCs/>
        </w:rPr>
      </w:pPr>
    </w:p>
    <w:p w14:paraId="0209BA4D" w14:textId="3D158486" w:rsidR="00B74A4A" w:rsidRDefault="00B74A4A" w:rsidP="00B74A4A">
      <w:pPr>
        <w:ind w:firstLine="0"/>
        <w:jc w:val="center"/>
        <w:rPr>
          <w:b/>
          <w:bCs/>
        </w:rPr>
      </w:pPr>
      <w:r w:rsidRPr="00B74A4A">
        <w:rPr>
          <w:b/>
          <w:bCs/>
        </w:rPr>
        <w:lastRenderedPageBreak/>
        <w:drawing>
          <wp:inline distT="0" distB="0" distL="0" distR="0" wp14:anchorId="2FA35B4C" wp14:editId="53DF6AEA">
            <wp:extent cx="4977130" cy="3103167"/>
            <wp:effectExtent l="0" t="0" r="0" b="2540"/>
            <wp:docPr id="1251945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45224" name=""/>
                    <pic:cNvPicPr/>
                  </pic:nvPicPr>
                  <pic:blipFill rotWithShape="1">
                    <a:blip r:embed="rId34"/>
                    <a:srcRect l="2432" t="2127" r="3174" b="3992"/>
                    <a:stretch>
                      <a:fillRect/>
                    </a:stretch>
                  </pic:blipFill>
                  <pic:spPr bwMode="auto">
                    <a:xfrm>
                      <a:off x="0" y="0"/>
                      <a:ext cx="4978683" cy="3104135"/>
                    </a:xfrm>
                    <a:prstGeom prst="rect">
                      <a:avLst/>
                    </a:prstGeom>
                    <a:ln>
                      <a:noFill/>
                    </a:ln>
                    <a:extLst>
                      <a:ext uri="{53640926-AAD7-44D8-BBD7-CCE9431645EC}">
                        <a14:shadowObscured xmlns:a14="http://schemas.microsoft.com/office/drawing/2010/main"/>
                      </a:ext>
                    </a:extLst>
                  </pic:spPr>
                </pic:pic>
              </a:graphicData>
            </a:graphic>
          </wp:inline>
        </w:drawing>
      </w:r>
    </w:p>
    <w:p w14:paraId="075B52F7" w14:textId="558A8088" w:rsidR="00B74A4A" w:rsidRDefault="00B74A4A" w:rsidP="00B74A4A">
      <w:pPr>
        <w:ind w:firstLine="0"/>
        <w:jc w:val="center"/>
        <w:rPr>
          <w:b/>
          <w:bCs/>
        </w:rPr>
      </w:pPr>
      <w:r w:rsidRPr="00B74A4A">
        <w:rPr>
          <w:b/>
          <w:bCs/>
        </w:rPr>
        <w:t>Figure 4.3: Login Screen.</w:t>
      </w:r>
    </w:p>
    <w:p w14:paraId="04840C5F" w14:textId="234ACB05" w:rsidR="00B74A4A" w:rsidRDefault="00B74A4A" w:rsidP="00B74A4A">
      <w:pPr>
        <w:ind w:firstLine="0"/>
        <w:jc w:val="center"/>
        <w:rPr>
          <w:b/>
          <w:bCs/>
        </w:rPr>
      </w:pPr>
      <w:r w:rsidRPr="00B74A4A">
        <w:rPr>
          <w:b/>
          <w:bCs/>
        </w:rPr>
        <w:drawing>
          <wp:inline distT="0" distB="0" distL="0" distR="0" wp14:anchorId="15C12EFA" wp14:editId="485295D4">
            <wp:extent cx="5099896" cy="3538847"/>
            <wp:effectExtent l="0" t="0" r="5715" b="5080"/>
            <wp:docPr id="1210355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355235" name=""/>
                    <pic:cNvPicPr/>
                  </pic:nvPicPr>
                  <pic:blipFill rotWithShape="1">
                    <a:blip r:embed="rId35"/>
                    <a:srcRect l="2026" t="1926" r="1251" b="2387"/>
                    <a:stretch>
                      <a:fillRect/>
                    </a:stretch>
                  </pic:blipFill>
                  <pic:spPr bwMode="auto">
                    <a:xfrm>
                      <a:off x="0" y="0"/>
                      <a:ext cx="5101496" cy="3539957"/>
                    </a:xfrm>
                    <a:prstGeom prst="rect">
                      <a:avLst/>
                    </a:prstGeom>
                    <a:ln>
                      <a:noFill/>
                    </a:ln>
                    <a:extLst>
                      <a:ext uri="{53640926-AAD7-44D8-BBD7-CCE9431645EC}">
                        <a14:shadowObscured xmlns:a14="http://schemas.microsoft.com/office/drawing/2010/main"/>
                      </a:ext>
                    </a:extLst>
                  </pic:spPr>
                </pic:pic>
              </a:graphicData>
            </a:graphic>
          </wp:inline>
        </w:drawing>
      </w:r>
    </w:p>
    <w:p w14:paraId="50096778" w14:textId="1E413D88" w:rsidR="00B74A4A" w:rsidRDefault="00B74A4A" w:rsidP="00B74A4A">
      <w:pPr>
        <w:ind w:firstLine="0"/>
        <w:jc w:val="center"/>
        <w:rPr>
          <w:b/>
          <w:bCs/>
        </w:rPr>
      </w:pPr>
      <w:r>
        <w:rPr>
          <w:b/>
          <w:bCs/>
        </w:rPr>
        <w:t>Figure 4.4: Quiz Generation Page.</w:t>
      </w:r>
    </w:p>
    <w:p w14:paraId="12920ACB" w14:textId="77777777" w:rsidR="00B74A4A" w:rsidRDefault="00B74A4A" w:rsidP="00B74A4A">
      <w:pPr>
        <w:ind w:firstLine="0"/>
        <w:jc w:val="center"/>
        <w:rPr>
          <w:b/>
          <w:bCs/>
        </w:rPr>
      </w:pPr>
    </w:p>
    <w:p w14:paraId="51FEC423" w14:textId="253F905D" w:rsidR="00B74A4A" w:rsidRDefault="00B74A4A" w:rsidP="00B74A4A">
      <w:pPr>
        <w:ind w:firstLine="0"/>
        <w:jc w:val="center"/>
        <w:rPr>
          <w:b/>
          <w:bCs/>
        </w:rPr>
      </w:pPr>
      <w:r w:rsidRPr="00B74A4A">
        <w:rPr>
          <w:b/>
          <w:bCs/>
        </w:rPr>
        <w:lastRenderedPageBreak/>
        <w:drawing>
          <wp:inline distT="0" distB="0" distL="0" distR="0" wp14:anchorId="26451DED" wp14:editId="2E4B9929">
            <wp:extent cx="4558665" cy="6590805"/>
            <wp:effectExtent l="0" t="0" r="0" b="635"/>
            <wp:docPr id="8489965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996535" name=""/>
                    <pic:cNvPicPr/>
                  </pic:nvPicPr>
                  <pic:blipFill rotWithShape="1">
                    <a:blip r:embed="rId36"/>
                    <a:srcRect l="1633" t="1310" r="1854" b="1619"/>
                    <a:stretch>
                      <a:fillRect/>
                    </a:stretch>
                  </pic:blipFill>
                  <pic:spPr bwMode="auto">
                    <a:xfrm>
                      <a:off x="0" y="0"/>
                      <a:ext cx="4560326" cy="6593206"/>
                    </a:xfrm>
                    <a:prstGeom prst="rect">
                      <a:avLst/>
                    </a:prstGeom>
                    <a:ln>
                      <a:noFill/>
                    </a:ln>
                    <a:extLst>
                      <a:ext uri="{53640926-AAD7-44D8-BBD7-CCE9431645EC}">
                        <a14:shadowObscured xmlns:a14="http://schemas.microsoft.com/office/drawing/2010/main"/>
                      </a:ext>
                    </a:extLst>
                  </pic:spPr>
                </pic:pic>
              </a:graphicData>
            </a:graphic>
          </wp:inline>
        </w:drawing>
      </w:r>
    </w:p>
    <w:p w14:paraId="3B5FE526" w14:textId="6D7956DD" w:rsidR="00B74A4A" w:rsidRDefault="00B74A4A" w:rsidP="00B74A4A">
      <w:pPr>
        <w:ind w:firstLine="0"/>
        <w:jc w:val="center"/>
        <w:rPr>
          <w:b/>
          <w:bCs/>
        </w:rPr>
      </w:pPr>
      <w:r>
        <w:rPr>
          <w:b/>
          <w:bCs/>
        </w:rPr>
        <w:t>Figure 4.5: Admin Dashboard.</w:t>
      </w:r>
    </w:p>
    <w:p w14:paraId="6E070DEA" w14:textId="77777777" w:rsidR="00820877" w:rsidRDefault="00820877" w:rsidP="00B74A4A">
      <w:pPr>
        <w:ind w:firstLine="0"/>
        <w:jc w:val="center"/>
        <w:rPr>
          <w:b/>
          <w:bCs/>
        </w:rPr>
      </w:pPr>
    </w:p>
    <w:p w14:paraId="02D55EAA" w14:textId="324DCEE6" w:rsidR="00B74A4A" w:rsidRDefault="00820877" w:rsidP="00B74A4A">
      <w:pPr>
        <w:ind w:firstLine="0"/>
        <w:jc w:val="center"/>
        <w:rPr>
          <w:b/>
          <w:bCs/>
        </w:rPr>
      </w:pPr>
      <w:r w:rsidRPr="00820877">
        <w:rPr>
          <w:b/>
          <w:bCs/>
        </w:rPr>
        <w:lastRenderedPageBreak/>
        <w:drawing>
          <wp:inline distT="0" distB="0" distL="0" distR="0" wp14:anchorId="59F46856" wp14:editId="590F12B7">
            <wp:extent cx="4575810" cy="6656485"/>
            <wp:effectExtent l="0" t="0" r="0" b="0"/>
            <wp:docPr id="1801535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535862" name=""/>
                    <pic:cNvPicPr/>
                  </pic:nvPicPr>
                  <pic:blipFill rotWithShape="1">
                    <a:blip r:embed="rId37"/>
                    <a:srcRect l="2425" t="1322" r="1478" b="1330"/>
                    <a:stretch>
                      <a:fillRect/>
                    </a:stretch>
                  </pic:blipFill>
                  <pic:spPr bwMode="auto">
                    <a:xfrm>
                      <a:off x="0" y="0"/>
                      <a:ext cx="4577224" cy="6658542"/>
                    </a:xfrm>
                    <a:prstGeom prst="rect">
                      <a:avLst/>
                    </a:prstGeom>
                    <a:ln>
                      <a:noFill/>
                    </a:ln>
                    <a:extLst>
                      <a:ext uri="{53640926-AAD7-44D8-BBD7-CCE9431645EC}">
                        <a14:shadowObscured xmlns:a14="http://schemas.microsoft.com/office/drawing/2010/main"/>
                      </a:ext>
                    </a:extLst>
                  </pic:spPr>
                </pic:pic>
              </a:graphicData>
            </a:graphic>
          </wp:inline>
        </w:drawing>
      </w:r>
    </w:p>
    <w:p w14:paraId="411BDDF2" w14:textId="7BF04734" w:rsidR="00820877" w:rsidRPr="00B74A4A" w:rsidRDefault="00820877" w:rsidP="00B74A4A">
      <w:pPr>
        <w:ind w:firstLine="0"/>
        <w:jc w:val="center"/>
        <w:rPr>
          <w:b/>
          <w:bCs/>
        </w:rPr>
      </w:pPr>
      <w:r>
        <w:rPr>
          <w:b/>
          <w:bCs/>
        </w:rPr>
        <w:t>Figure 4.5: Instructor Dashboard.</w:t>
      </w:r>
    </w:p>
    <w:p w14:paraId="4066945F" w14:textId="3E1C1106" w:rsidR="00FE191D" w:rsidRPr="00FE191D" w:rsidRDefault="00B42680" w:rsidP="00FE191D">
      <w:pPr>
        <w:pStyle w:val="Heading1"/>
        <w:jc w:val="left"/>
      </w:pPr>
      <w:bookmarkStart w:id="40" w:name="_Toc207670925"/>
      <w:r w:rsidRPr="00F30B8A">
        <w:lastRenderedPageBreak/>
        <w:t>References</w:t>
      </w:r>
      <w:bookmarkEnd w:id="40"/>
    </w:p>
    <w:p w14:paraId="3A56DA6D" w14:textId="77777777" w:rsidR="00FE191D" w:rsidRPr="00A053D2" w:rsidRDefault="00FE191D" w:rsidP="00FE191D">
      <w:pPr>
        <w:numPr>
          <w:ilvl w:val="0"/>
          <w:numId w:val="43"/>
        </w:numPr>
        <w:spacing w:line="278" w:lineRule="auto"/>
        <w:jc w:val="left"/>
      </w:pPr>
      <w:r w:rsidRPr="00A053D2">
        <w:t xml:space="preserve">International Telecommunication Union (ITU). (2025). </w:t>
      </w:r>
      <w:r w:rsidRPr="00A053D2">
        <w:rPr>
          <w:i/>
          <w:iCs/>
        </w:rPr>
        <w:t>Global internet penetration data</w:t>
      </w:r>
      <w:r w:rsidRPr="00A053D2">
        <w:t xml:space="preserve">. </w:t>
      </w:r>
      <w:hyperlink r:id="rId38" w:tgtFrame="_new" w:history="1">
        <w:r w:rsidRPr="00A053D2">
          <w:rPr>
            <w:rStyle w:val="Hyperlink"/>
          </w:rPr>
          <w:t>https://www.itu.int/en/ITU-D/Statistics/Pages/stat/default.aspx</w:t>
        </w:r>
      </w:hyperlink>
    </w:p>
    <w:p w14:paraId="3106603D" w14:textId="77777777" w:rsidR="00FE191D" w:rsidRPr="00A053D2" w:rsidRDefault="00FE191D" w:rsidP="00FE191D">
      <w:pPr>
        <w:numPr>
          <w:ilvl w:val="0"/>
          <w:numId w:val="43"/>
        </w:numPr>
        <w:spacing w:line="278" w:lineRule="auto"/>
        <w:jc w:val="left"/>
      </w:pPr>
      <w:r w:rsidRPr="00A053D2">
        <w:t xml:space="preserve">World Bank. (2025). </w:t>
      </w:r>
      <w:r w:rsidRPr="00A053D2">
        <w:rPr>
          <w:i/>
          <w:iCs/>
        </w:rPr>
        <w:t>Digital development: Global connectivity gaps</w:t>
      </w:r>
      <w:r w:rsidRPr="00A053D2">
        <w:t xml:space="preserve">. </w:t>
      </w:r>
      <w:hyperlink r:id="rId39" w:tgtFrame="_new" w:history="1">
        <w:r w:rsidRPr="00A053D2">
          <w:rPr>
            <w:rStyle w:val="Hyperlink"/>
          </w:rPr>
          <w:t>https://www.worldbank.org/en/topic/digitaldevelopment</w:t>
        </w:r>
      </w:hyperlink>
    </w:p>
    <w:p w14:paraId="5CA6D96D" w14:textId="77777777" w:rsidR="00FE191D" w:rsidRPr="00A053D2" w:rsidRDefault="00FE191D" w:rsidP="00FE191D">
      <w:pPr>
        <w:numPr>
          <w:ilvl w:val="0"/>
          <w:numId w:val="43"/>
        </w:numPr>
        <w:spacing w:line="278" w:lineRule="auto"/>
        <w:jc w:val="left"/>
      </w:pPr>
      <w:r w:rsidRPr="00A053D2">
        <w:t xml:space="preserve">GSMA. (2025). </w:t>
      </w:r>
      <w:r w:rsidRPr="00A053D2">
        <w:rPr>
          <w:i/>
          <w:iCs/>
        </w:rPr>
        <w:t>Mobile economy report: Mobile internet trends</w:t>
      </w:r>
      <w:r w:rsidRPr="00A053D2">
        <w:t xml:space="preserve">. </w:t>
      </w:r>
      <w:hyperlink r:id="rId40" w:tgtFrame="_new" w:history="1">
        <w:r w:rsidRPr="00A053D2">
          <w:rPr>
            <w:rStyle w:val="Hyperlink"/>
          </w:rPr>
          <w:t>https://www.gsma.com/mobileeconomy/</w:t>
        </w:r>
      </w:hyperlink>
    </w:p>
    <w:p w14:paraId="07F01F91" w14:textId="77777777" w:rsidR="00FE191D" w:rsidRPr="00A053D2" w:rsidRDefault="00FE191D" w:rsidP="00FE191D">
      <w:pPr>
        <w:numPr>
          <w:ilvl w:val="0"/>
          <w:numId w:val="43"/>
        </w:numPr>
        <w:spacing w:line="278" w:lineRule="auto"/>
        <w:jc w:val="left"/>
      </w:pPr>
      <w:r w:rsidRPr="00A053D2">
        <w:t xml:space="preserve">Statista. (2025). </w:t>
      </w:r>
      <w:r w:rsidRPr="00A053D2">
        <w:rPr>
          <w:i/>
          <w:iCs/>
        </w:rPr>
        <w:t>Digital population worldwide: Internet user forecasts</w:t>
      </w:r>
      <w:r w:rsidRPr="00A053D2">
        <w:t xml:space="preserve">. </w:t>
      </w:r>
      <w:hyperlink r:id="rId41" w:tgtFrame="_new" w:history="1">
        <w:r w:rsidRPr="00A053D2">
          <w:rPr>
            <w:rStyle w:val="Hyperlink"/>
          </w:rPr>
          <w:t>https://www.statista.com/statistics/617136/digital-population-worldwide/</w:t>
        </w:r>
      </w:hyperlink>
    </w:p>
    <w:p w14:paraId="21F79F8C" w14:textId="77777777" w:rsidR="00FE191D" w:rsidRPr="00A053D2" w:rsidRDefault="00FE191D" w:rsidP="00FE191D">
      <w:pPr>
        <w:numPr>
          <w:ilvl w:val="0"/>
          <w:numId w:val="43"/>
        </w:numPr>
        <w:spacing w:line="278" w:lineRule="auto"/>
        <w:jc w:val="left"/>
      </w:pPr>
      <w:proofErr w:type="spellStart"/>
      <w:r w:rsidRPr="00A053D2">
        <w:t>Kinsta</w:t>
      </w:r>
      <w:proofErr w:type="spellEnd"/>
      <w:r w:rsidRPr="00A053D2">
        <w:t xml:space="preserve">. (n.d.). </w:t>
      </w:r>
      <w:r w:rsidRPr="00A053D2">
        <w:rPr>
          <w:i/>
          <w:iCs/>
        </w:rPr>
        <w:t>How to install React</w:t>
      </w:r>
      <w:r w:rsidRPr="00A053D2">
        <w:t xml:space="preserve">. </w:t>
      </w:r>
      <w:hyperlink r:id="rId42" w:tgtFrame="_new" w:history="1">
        <w:r w:rsidRPr="00A053D2">
          <w:rPr>
            <w:rStyle w:val="Hyperlink"/>
          </w:rPr>
          <w:t>https://kinsta.com/knowledgebase/install-react/</w:t>
        </w:r>
      </w:hyperlink>
    </w:p>
    <w:p w14:paraId="33B0753C" w14:textId="77777777" w:rsidR="00FE191D" w:rsidRPr="00A053D2" w:rsidRDefault="00FE191D" w:rsidP="00FE191D">
      <w:pPr>
        <w:numPr>
          <w:ilvl w:val="0"/>
          <w:numId w:val="43"/>
        </w:numPr>
        <w:spacing w:line="278" w:lineRule="auto"/>
        <w:jc w:val="left"/>
      </w:pPr>
      <w:r w:rsidRPr="00A053D2">
        <w:t xml:space="preserve">Microsoft. (2025). </w:t>
      </w:r>
      <w:r w:rsidRPr="00A053D2">
        <w:rPr>
          <w:i/>
          <w:iCs/>
        </w:rPr>
        <w:t>Visual Studio 2022 system requirements</w:t>
      </w:r>
      <w:r w:rsidRPr="00A053D2">
        <w:t xml:space="preserve">. </w:t>
      </w:r>
      <w:hyperlink r:id="rId43" w:tgtFrame="_new" w:history="1">
        <w:r w:rsidRPr="00A053D2">
          <w:rPr>
            <w:rStyle w:val="Hyperlink"/>
          </w:rPr>
          <w:t>https://learn.microsoft.com/en-us/visualstudio/releases/2022/system-requirements</w:t>
        </w:r>
      </w:hyperlink>
    </w:p>
    <w:p w14:paraId="16B831B3" w14:textId="33F6D551" w:rsidR="00ED165C" w:rsidRDefault="00FE191D" w:rsidP="00FE191D">
      <w:pPr>
        <w:numPr>
          <w:ilvl w:val="0"/>
          <w:numId w:val="43"/>
        </w:numPr>
        <w:spacing w:line="278" w:lineRule="auto"/>
        <w:jc w:val="left"/>
      </w:pPr>
      <w:r w:rsidRPr="00A053D2">
        <w:t xml:space="preserve">InsightReactions. (2025). </w:t>
      </w:r>
      <w:r w:rsidRPr="00A053D2">
        <w:rPr>
          <w:i/>
          <w:iCs/>
        </w:rPr>
        <w:t>TinyLlama</w:t>
      </w:r>
      <w:r w:rsidRPr="00A053D2">
        <w:t xml:space="preserve">. </w:t>
      </w:r>
      <w:hyperlink r:id="rId44" w:tgtFrame="_new" w:history="1">
        <w:r w:rsidRPr="00A053D2">
          <w:rPr>
            <w:rStyle w:val="Hyperlink"/>
          </w:rPr>
          <w:t>https://github.com/InsightReactions/TinyLlama?tab=readme-ov-file</w:t>
        </w:r>
      </w:hyperlink>
    </w:p>
    <w:p w14:paraId="74ACFF17" w14:textId="77777777" w:rsidR="00FE191D" w:rsidRPr="0067722D" w:rsidRDefault="00FE191D" w:rsidP="00FE191D">
      <w:pPr>
        <w:pStyle w:val="ListParagraph"/>
        <w:numPr>
          <w:ilvl w:val="0"/>
          <w:numId w:val="43"/>
        </w:numPr>
        <w:jc w:val="left"/>
      </w:pPr>
      <w:r w:rsidRPr="0067722D">
        <w:t xml:space="preserve">OpenAI. (2025). </w:t>
      </w:r>
      <w:r w:rsidRPr="00FE191D">
        <w:rPr>
          <w:i/>
          <w:iCs/>
        </w:rPr>
        <w:t>Introducing GPT-5</w:t>
      </w:r>
      <w:r w:rsidRPr="0067722D">
        <w:t xml:space="preserve">. </w:t>
      </w:r>
      <w:hyperlink r:id="rId45" w:tgtFrame="_new" w:history="1">
        <w:r w:rsidRPr="0067722D">
          <w:rPr>
            <w:rStyle w:val="Hyperlink"/>
          </w:rPr>
          <w:t>https://openai.com</w:t>
        </w:r>
      </w:hyperlink>
    </w:p>
    <w:p w14:paraId="2BC31A5B" w14:textId="77777777" w:rsidR="00FE191D" w:rsidRPr="0067722D" w:rsidRDefault="00FE191D" w:rsidP="00FE191D">
      <w:pPr>
        <w:pStyle w:val="ListParagraph"/>
        <w:numPr>
          <w:ilvl w:val="0"/>
          <w:numId w:val="43"/>
        </w:numPr>
        <w:jc w:val="left"/>
      </w:pPr>
      <w:r w:rsidRPr="0067722D">
        <w:t xml:space="preserve">Meta AI. (2024). </w:t>
      </w:r>
      <w:r w:rsidRPr="00FE191D">
        <w:rPr>
          <w:i/>
          <w:iCs/>
        </w:rPr>
        <w:t>Llama 3 models</w:t>
      </w:r>
      <w:r w:rsidRPr="0067722D">
        <w:t xml:space="preserve">. </w:t>
      </w:r>
      <w:hyperlink r:id="rId46" w:tgtFrame="_new" w:history="1">
        <w:r w:rsidRPr="0067722D">
          <w:rPr>
            <w:rStyle w:val="Hyperlink"/>
          </w:rPr>
          <w:t>https://ai.meta.com/llama</w:t>
        </w:r>
      </w:hyperlink>
    </w:p>
    <w:p w14:paraId="76D6D86B" w14:textId="77777777" w:rsidR="00FE191D" w:rsidRPr="0067722D" w:rsidRDefault="00FE191D" w:rsidP="00FE191D">
      <w:pPr>
        <w:pStyle w:val="ListParagraph"/>
        <w:numPr>
          <w:ilvl w:val="0"/>
          <w:numId w:val="43"/>
        </w:numPr>
        <w:jc w:val="left"/>
      </w:pPr>
      <w:r w:rsidRPr="0067722D">
        <w:t xml:space="preserve">Google DeepMind. (2024). </w:t>
      </w:r>
      <w:r w:rsidRPr="00FE191D">
        <w:rPr>
          <w:i/>
          <w:iCs/>
        </w:rPr>
        <w:t>Gemini 1.5 announcement</w:t>
      </w:r>
      <w:r w:rsidRPr="0067722D">
        <w:t xml:space="preserve">. </w:t>
      </w:r>
      <w:hyperlink r:id="rId47" w:tgtFrame="_new" w:history="1">
        <w:r w:rsidRPr="0067722D">
          <w:rPr>
            <w:rStyle w:val="Hyperlink"/>
          </w:rPr>
          <w:t>https://deepmind.google</w:t>
        </w:r>
      </w:hyperlink>
    </w:p>
    <w:p w14:paraId="2B396607" w14:textId="77777777" w:rsidR="00FE191D" w:rsidRPr="0067722D" w:rsidRDefault="00FE191D" w:rsidP="00FE191D">
      <w:pPr>
        <w:pStyle w:val="ListParagraph"/>
        <w:numPr>
          <w:ilvl w:val="0"/>
          <w:numId w:val="43"/>
        </w:numPr>
        <w:jc w:val="left"/>
      </w:pPr>
      <w:r w:rsidRPr="0067722D">
        <w:t xml:space="preserve">Anthropic. (2024). </w:t>
      </w:r>
      <w:r w:rsidRPr="00FE191D">
        <w:rPr>
          <w:i/>
          <w:iCs/>
        </w:rPr>
        <w:t>Claude 3 family</w:t>
      </w:r>
      <w:r w:rsidRPr="0067722D">
        <w:t xml:space="preserve">. </w:t>
      </w:r>
      <w:hyperlink r:id="rId48" w:tgtFrame="_new" w:history="1">
        <w:r w:rsidRPr="0067722D">
          <w:rPr>
            <w:rStyle w:val="Hyperlink"/>
          </w:rPr>
          <w:t>https://www.anthropic.com</w:t>
        </w:r>
      </w:hyperlink>
    </w:p>
    <w:p w14:paraId="540BD669" w14:textId="77777777" w:rsidR="00FE191D" w:rsidRPr="0067722D" w:rsidRDefault="00FE191D" w:rsidP="00FE191D">
      <w:pPr>
        <w:pStyle w:val="ListParagraph"/>
        <w:numPr>
          <w:ilvl w:val="0"/>
          <w:numId w:val="43"/>
        </w:numPr>
        <w:jc w:val="left"/>
      </w:pPr>
      <w:r w:rsidRPr="0067722D">
        <w:t xml:space="preserve">Yin, W., et al. (2024). </w:t>
      </w:r>
      <w:r w:rsidRPr="00FE191D">
        <w:rPr>
          <w:i/>
          <w:iCs/>
        </w:rPr>
        <w:t>A survey on multimodal large language models</w:t>
      </w:r>
      <w:r w:rsidRPr="0067722D">
        <w:t xml:space="preserve">. </w:t>
      </w:r>
      <w:hyperlink r:id="rId49" w:tgtFrame="_new" w:history="1">
        <w:r w:rsidRPr="0067722D">
          <w:rPr>
            <w:rStyle w:val="Hyperlink"/>
          </w:rPr>
          <w:t>https://arxiv.org/abs/2401.13601</w:t>
        </w:r>
      </w:hyperlink>
    </w:p>
    <w:p w14:paraId="652D5900" w14:textId="77777777" w:rsidR="00FE191D" w:rsidRPr="0067722D" w:rsidRDefault="00FE191D" w:rsidP="00FE191D">
      <w:pPr>
        <w:pStyle w:val="ListParagraph"/>
        <w:numPr>
          <w:ilvl w:val="0"/>
          <w:numId w:val="43"/>
        </w:numPr>
        <w:jc w:val="left"/>
      </w:pPr>
      <w:r w:rsidRPr="0067722D">
        <w:t xml:space="preserve">Lewis, P., et al. (2020). </w:t>
      </w:r>
      <w:r w:rsidRPr="00FE191D">
        <w:rPr>
          <w:i/>
          <w:iCs/>
        </w:rPr>
        <w:t>Retrieval-augmented generation for knowledge-intensive NLP</w:t>
      </w:r>
      <w:r w:rsidRPr="0067722D">
        <w:t xml:space="preserve">. </w:t>
      </w:r>
      <w:hyperlink r:id="rId50" w:tgtFrame="_new" w:history="1">
        <w:r w:rsidRPr="0067722D">
          <w:rPr>
            <w:rStyle w:val="Hyperlink"/>
          </w:rPr>
          <w:t>https://arxiv.org/abs/2005.11401</w:t>
        </w:r>
      </w:hyperlink>
    </w:p>
    <w:p w14:paraId="17BC538F" w14:textId="77777777" w:rsidR="00FE191D" w:rsidRPr="0067722D" w:rsidRDefault="00FE191D" w:rsidP="00FE191D">
      <w:pPr>
        <w:pStyle w:val="ListParagraph"/>
        <w:numPr>
          <w:ilvl w:val="0"/>
          <w:numId w:val="43"/>
        </w:numPr>
        <w:jc w:val="left"/>
      </w:pPr>
      <w:r w:rsidRPr="0067722D">
        <w:t xml:space="preserve">Hu, E., et al. (2022). </w:t>
      </w:r>
      <w:proofErr w:type="spellStart"/>
      <w:r w:rsidRPr="00FE191D">
        <w:rPr>
          <w:i/>
          <w:iCs/>
        </w:rPr>
        <w:t>LoRA</w:t>
      </w:r>
      <w:proofErr w:type="spellEnd"/>
      <w:r w:rsidRPr="00FE191D">
        <w:rPr>
          <w:i/>
          <w:iCs/>
        </w:rPr>
        <w:t>: Low-rank adaptation of large language models</w:t>
      </w:r>
      <w:r w:rsidRPr="0067722D">
        <w:t xml:space="preserve">. </w:t>
      </w:r>
      <w:hyperlink r:id="rId51" w:tgtFrame="_new" w:history="1">
        <w:r w:rsidRPr="0067722D">
          <w:rPr>
            <w:rStyle w:val="Hyperlink"/>
          </w:rPr>
          <w:t>https://arxiv.org/abs/2106.09685</w:t>
        </w:r>
      </w:hyperlink>
    </w:p>
    <w:p w14:paraId="2EDE4069" w14:textId="77777777" w:rsidR="00FE191D" w:rsidRPr="0067722D" w:rsidRDefault="00FE191D" w:rsidP="00FE191D">
      <w:pPr>
        <w:pStyle w:val="ListParagraph"/>
        <w:numPr>
          <w:ilvl w:val="0"/>
          <w:numId w:val="43"/>
        </w:numPr>
        <w:jc w:val="left"/>
      </w:pPr>
      <w:proofErr w:type="spellStart"/>
      <w:r w:rsidRPr="0067722D">
        <w:t>Questgen</w:t>
      </w:r>
      <w:proofErr w:type="spellEnd"/>
      <w:r w:rsidRPr="0067722D">
        <w:t xml:space="preserve"> AI. (2025). </w:t>
      </w:r>
      <w:r w:rsidRPr="00FE191D">
        <w:rPr>
          <w:i/>
          <w:iCs/>
        </w:rPr>
        <w:t>AI-powered question generation platform</w:t>
      </w:r>
      <w:r w:rsidRPr="0067722D">
        <w:t xml:space="preserve">. </w:t>
      </w:r>
      <w:hyperlink r:id="rId52" w:tgtFrame="_new" w:history="1">
        <w:r w:rsidRPr="0067722D">
          <w:rPr>
            <w:rStyle w:val="Hyperlink"/>
          </w:rPr>
          <w:t>https://www.questgen.ai</w:t>
        </w:r>
      </w:hyperlink>
    </w:p>
    <w:p w14:paraId="1F59BD1C" w14:textId="77777777" w:rsidR="00FE191D" w:rsidRPr="0067722D" w:rsidRDefault="00FE191D" w:rsidP="00FE191D">
      <w:pPr>
        <w:pStyle w:val="ListParagraph"/>
        <w:numPr>
          <w:ilvl w:val="0"/>
          <w:numId w:val="43"/>
        </w:numPr>
        <w:jc w:val="left"/>
      </w:pPr>
      <w:proofErr w:type="spellStart"/>
      <w:r w:rsidRPr="0067722D">
        <w:t>Quizbot</w:t>
      </w:r>
      <w:proofErr w:type="spellEnd"/>
      <w:r w:rsidRPr="0067722D">
        <w:t xml:space="preserve"> AI. (2025). </w:t>
      </w:r>
      <w:r w:rsidRPr="00FE191D">
        <w:rPr>
          <w:i/>
          <w:iCs/>
        </w:rPr>
        <w:t>Automated quiz creation tool</w:t>
      </w:r>
      <w:r w:rsidRPr="0067722D">
        <w:t xml:space="preserve">. </w:t>
      </w:r>
      <w:hyperlink r:id="rId53" w:tgtFrame="_new" w:history="1">
        <w:r w:rsidRPr="0067722D">
          <w:rPr>
            <w:rStyle w:val="Hyperlink"/>
          </w:rPr>
          <w:t>https://quizbot.ai</w:t>
        </w:r>
      </w:hyperlink>
    </w:p>
    <w:p w14:paraId="50B8A127" w14:textId="77777777" w:rsidR="00FE191D" w:rsidRPr="0067722D" w:rsidRDefault="00FE191D" w:rsidP="00FE191D">
      <w:pPr>
        <w:pStyle w:val="ListParagraph"/>
        <w:numPr>
          <w:ilvl w:val="0"/>
          <w:numId w:val="43"/>
        </w:numPr>
        <w:jc w:val="left"/>
      </w:pPr>
      <w:r w:rsidRPr="0067722D">
        <w:t xml:space="preserve">Shahid, O., Hussain, S., &amp; Shoaib, M. (2021). </w:t>
      </w:r>
      <w:proofErr w:type="spellStart"/>
      <w:r w:rsidRPr="00FE191D">
        <w:rPr>
          <w:i/>
          <w:iCs/>
        </w:rPr>
        <w:t>VidVersityQG</w:t>
      </w:r>
      <w:proofErr w:type="spellEnd"/>
      <w:r w:rsidRPr="00FE191D">
        <w:rPr>
          <w:i/>
          <w:iCs/>
        </w:rPr>
        <w:t>: Automated video-based question generation for education</w:t>
      </w:r>
      <w:r w:rsidRPr="0067722D">
        <w:t xml:space="preserve">. </w:t>
      </w:r>
      <w:hyperlink r:id="rId54" w:tgtFrame="_new" w:history="1">
        <w:r w:rsidRPr="0067722D">
          <w:rPr>
            <w:rStyle w:val="Hyperlink"/>
          </w:rPr>
          <w:t>https://arxiv.org/abs/2112.01229</w:t>
        </w:r>
      </w:hyperlink>
    </w:p>
    <w:p w14:paraId="560B4808" w14:textId="77777777" w:rsidR="00FE191D" w:rsidRPr="0067722D" w:rsidRDefault="00FE191D" w:rsidP="00FE191D">
      <w:pPr>
        <w:pStyle w:val="ListParagraph"/>
        <w:numPr>
          <w:ilvl w:val="0"/>
          <w:numId w:val="43"/>
        </w:numPr>
        <w:jc w:val="left"/>
      </w:pPr>
      <w:proofErr w:type="spellStart"/>
      <w:r w:rsidRPr="0067722D">
        <w:lastRenderedPageBreak/>
        <w:t>Quizaic</w:t>
      </w:r>
      <w:proofErr w:type="spellEnd"/>
      <w:r w:rsidRPr="0067722D">
        <w:t xml:space="preserve">. (2025). </w:t>
      </w:r>
      <w:r w:rsidRPr="00FE191D">
        <w:rPr>
          <w:i/>
          <w:iCs/>
        </w:rPr>
        <w:t>A generative AI case study</w:t>
      </w:r>
      <w:r w:rsidRPr="0067722D">
        <w:t xml:space="preserve">. Medium. </w:t>
      </w:r>
      <w:hyperlink r:id="rId55" w:tgtFrame="_new" w:history="1">
        <w:r w:rsidRPr="0067722D">
          <w:rPr>
            <w:rStyle w:val="Hyperlink"/>
          </w:rPr>
          <w:t>https://medium.com/google-cloud/quizaic-a-generative-ai-case-study-190b02baa8df</w:t>
        </w:r>
      </w:hyperlink>
    </w:p>
    <w:p w14:paraId="09D74635" w14:textId="77777777" w:rsidR="00FE191D" w:rsidRPr="0067722D" w:rsidRDefault="00FE191D" w:rsidP="00FE191D">
      <w:pPr>
        <w:pStyle w:val="ListParagraph"/>
        <w:numPr>
          <w:ilvl w:val="0"/>
          <w:numId w:val="43"/>
        </w:numPr>
        <w:jc w:val="left"/>
      </w:pPr>
      <w:r w:rsidRPr="0067722D">
        <w:t xml:space="preserve">ChatGPT. (2025). </w:t>
      </w:r>
      <w:r w:rsidRPr="00FE191D">
        <w:rPr>
          <w:i/>
          <w:iCs/>
        </w:rPr>
        <w:t>OpenAI language model responses and related documentation</w:t>
      </w:r>
      <w:r w:rsidRPr="0067722D">
        <w:t>. OpenAI.</w:t>
      </w:r>
    </w:p>
    <w:p w14:paraId="22AD16EE" w14:textId="77777777" w:rsidR="00FE191D" w:rsidRPr="0067722D" w:rsidRDefault="00FE191D" w:rsidP="00FE191D">
      <w:pPr>
        <w:pStyle w:val="ListParagraph"/>
        <w:numPr>
          <w:ilvl w:val="0"/>
          <w:numId w:val="43"/>
        </w:numPr>
        <w:jc w:val="left"/>
      </w:pPr>
      <w:r w:rsidRPr="0067722D">
        <w:t xml:space="preserve">Observations. (2025). </w:t>
      </w:r>
      <w:r w:rsidRPr="00FE191D">
        <w:rPr>
          <w:i/>
          <w:iCs/>
        </w:rPr>
        <w:t xml:space="preserve">Quizlet, </w:t>
      </w:r>
      <w:proofErr w:type="spellStart"/>
      <w:r w:rsidRPr="00FE191D">
        <w:rPr>
          <w:i/>
          <w:iCs/>
        </w:rPr>
        <w:t>Quizziz</w:t>
      </w:r>
      <w:proofErr w:type="spellEnd"/>
      <w:r w:rsidRPr="00FE191D">
        <w:rPr>
          <w:i/>
          <w:iCs/>
        </w:rPr>
        <w:t xml:space="preserve">, Kahoot, </w:t>
      </w:r>
      <w:proofErr w:type="spellStart"/>
      <w:r w:rsidRPr="00FE191D">
        <w:rPr>
          <w:i/>
          <w:iCs/>
        </w:rPr>
        <w:t>QuestionPro</w:t>
      </w:r>
      <w:proofErr w:type="spellEnd"/>
      <w:r w:rsidRPr="00FE191D">
        <w:rPr>
          <w:i/>
          <w:iCs/>
        </w:rPr>
        <w:t xml:space="preserve">, and </w:t>
      </w:r>
      <w:proofErr w:type="spellStart"/>
      <w:r w:rsidRPr="00FE191D">
        <w:rPr>
          <w:i/>
          <w:iCs/>
        </w:rPr>
        <w:t>ProProfs</w:t>
      </w:r>
      <w:proofErr w:type="spellEnd"/>
      <w:r w:rsidRPr="00FE191D">
        <w:rPr>
          <w:i/>
          <w:iCs/>
        </w:rPr>
        <w:t xml:space="preserve"> platforms</w:t>
      </w:r>
      <w:r w:rsidRPr="0067722D">
        <w:t>.</w:t>
      </w:r>
    </w:p>
    <w:p w14:paraId="65555A5C" w14:textId="77777777" w:rsidR="00FE191D" w:rsidRPr="0067722D" w:rsidRDefault="00FE191D" w:rsidP="00FE191D">
      <w:pPr>
        <w:pStyle w:val="ListParagraph"/>
        <w:numPr>
          <w:ilvl w:val="0"/>
          <w:numId w:val="43"/>
        </w:numPr>
        <w:jc w:val="left"/>
      </w:pPr>
      <w:proofErr w:type="spellStart"/>
      <w:r w:rsidRPr="0067722D">
        <w:t>Alsmadi</w:t>
      </w:r>
      <w:proofErr w:type="spellEnd"/>
      <w:r w:rsidRPr="0067722D">
        <w:t xml:space="preserve">, I., &amp; </w:t>
      </w:r>
      <w:proofErr w:type="spellStart"/>
      <w:r w:rsidRPr="0067722D">
        <w:t>Almarashdeh</w:t>
      </w:r>
      <w:proofErr w:type="spellEnd"/>
      <w:r w:rsidRPr="0067722D">
        <w:t xml:space="preserve">, I. (2023). Artificial intelligence applications in education: A review of current trends and future perspectives. </w:t>
      </w:r>
      <w:r w:rsidRPr="00FE191D">
        <w:rPr>
          <w:i/>
          <w:iCs/>
        </w:rPr>
        <w:t>Education and Information Technologies, 28</w:t>
      </w:r>
      <w:r w:rsidRPr="0067722D">
        <w:t xml:space="preserve">(4), 4513–4532. </w:t>
      </w:r>
      <w:hyperlink r:id="rId56" w:tgtFrame="_new" w:history="1">
        <w:r w:rsidRPr="0067722D">
          <w:rPr>
            <w:rStyle w:val="Hyperlink"/>
          </w:rPr>
          <w:t>https://doi.org/10.1007/s10639-022-11298-4</w:t>
        </w:r>
      </w:hyperlink>
    </w:p>
    <w:p w14:paraId="16787A94" w14:textId="77777777" w:rsidR="00FE191D" w:rsidRPr="0067722D" w:rsidRDefault="00FE191D" w:rsidP="00FE191D">
      <w:pPr>
        <w:pStyle w:val="ListParagraph"/>
        <w:numPr>
          <w:ilvl w:val="0"/>
          <w:numId w:val="43"/>
        </w:numPr>
        <w:jc w:val="left"/>
      </w:pPr>
      <w:r w:rsidRPr="0067722D">
        <w:t xml:space="preserve">Chen, Y., &amp; Wang, X. (2022). Enhancing learning engagement through AI-assisted content creation. </w:t>
      </w:r>
      <w:r w:rsidRPr="00FE191D">
        <w:rPr>
          <w:i/>
          <w:iCs/>
        </w:rPr>
        <w:t>Computers &amp; Education, 181</w:t>
      </w:r>
      <w:r w:rsidRPr="0067722D">
        <w:t xml:space="preserve">, 104453. </w:t>
      </w:r>
      <w:hyperlink r:id="rId57" w:tgtFrame="_new" w:history="1">
        <w:r w:rsidRPr="0067722D">
          <w:rPr>
            <w:rStyle w:val="Hyperlink"/>
          </w:rPr>
          <w:t>https://doi.org/10.1016/j.compedu.2022.104453</w:t>
        </w:r>
      </w:hyperlink>
    </w:p>
    <w:p w14:paraId="27033C9C" w14:textId="77777777" w:rsidR="00FE191D" w:rsidRPr="0067722D" w:rsidRDefault="00FE191D" w:rsidP="00FE191D">
      <w:pPr>
        <w:pStyle w:val="ListParagraph"/>
        <w:numPr>
          <w:ilvl w:val="0"/>
          <w:numId w:val="43"/>
        </w:numPr>
        <w:jc w:val="left"/>
      </w:pPr>
      <w:r w:rsidRPr="0067722D">
        <w:t xml:space="preserve">Kovačević, A., &amp; Li, J. (2023). The role of generative AI in personalized education. </w:t>
      </w:r>
      <w:r w:rsidRPr="00FE191D">
        <w:rPr>
          <w:i/>
          <w:iCs/>
        </w:rPr>
        <w:t>British Journal of Educational Technology, 54</w:t>
      </w:r>
      <w:r w:rsidRPr="0067722D">
        <w:t xml:space="preserve">(5), 1290–1307. </w:t>
      </w:r>
      <w:hyperlink r:id="rId58" w:tgtFrame="_new" w:history="1">
        <w:r w:rsidRPr="0067722D">
          <w:rPr>
            <w:rStyle w:val="Hyperlink"/>
          </w:rPr>
          <w:t>https://doi.org/10.1111/bjet.13315</w:t>
        </w:r>
      </w:hyperlink>
    </w:p>
    <w:p w14:paraId="4238F308" w14:textId="77777777" w:rsidR="00FE191D" w:rsidRPr="0067722D" w:rsidRDefault="00FE191D" w:rsidP="00FE191D">
      <w:pPr>
        <w:pStyle w:val="ListParagraph"/>
        <w:numPr>
          <w:ilvl w:val="0"/>
          <w:numId w:val="43"/>
        </w:numPr>
        <w:jc w:val="left"/>
      </w:pPr>
      <w:r w:rsidRPr="0067722D">
        <w:t xml:space="preserve">Zhang, M., &amp; Lee, D. (2021). Artificial intelligence for multimedia-based education: Opportunities and challenges. </w:t>
      </w:r>
      <w:r w:rsidRPr="00FE191D">
        <w:rPr>
          <w:i/>
          <w:iCs/>
        </w:rPr>
        <w:t>Interactive Learning Environments, 29</w:t>
      </w:r>
      <w:r w:rsidRPr="0067722D">
        <w:t xml:space="preserve">(7), 1132–1149. </w:t>
      </w:r>
      <w:hyperlink r:id="rId59" w:tgtFrame="_new" w:history="1">
        <w:r w:rsidRPr="0067722D">
          <w:rPr>
            <w:rStyle w:val="Hyperlink"/>
          </w:rPr>
          <w:t>https://doi.org/10.1080/10494820.2019.1703012</w:t>
        </w:r>
      </w:hyperlink>
    </w:p>
    <w:p w14:paraId="1DD042E4" w14:textId="77777777" w:rsidR="00FE191D" w:rsidRPr="0067722D" w:rsidRDefault="00FE191D" w:rsidP="00FE191D">
      <w:pPr>
        <w:pStyle w:val="ListParagraph"/>
        <w:numPr>
          <w:ilvl w:val="0"/>
          <w:numId w:val="43"/>
        </w:numPr>
        <w:jc w:val="left"/>
      </w:pPr>
      <w:r w:rsidRPr="0067722D">
        <w:t xml:space="preserve">UNESCO. (2023). </w:t>
      </w:r>
      <w:r w:rsidRPr="00FE191D">
        <w:rPr>
          <w:i/>
          <w:iCs/>
        </w:rPr>
        <w:t>Guidance on the ethical use of artificial intelligence in education</w:t>
      </w:r>
      <w:r w:rsidRPr="0067722D">
        <w:t xml:space="preserve">. Paris: UNESCO Publishing. </w:t>
      </w:r>
      <w:hyperlink r:id="rId60" w:tgtFrame="_new" w:history="1">
        <w:r w:rsidRPr="0067722D">
          <w:rPr>
            <w:rStyle w:val="Hyperlink"/>
          </w:rPr>
          <w:t>https://unesdoc.unesco.org</w:t>
        </w:r>
      </w:hyperlink>
    </w:p>
    <w:p w14:paraId="59A2D528" w14:textId="77777777" w:rsidR="00FE191D" w:rsidRPr="0067722D" w:rsidRDefault="00FE191D" w:rsidP="00FE191D">
      <w:pPr>
        <w:pStyle w:val="ListParagraph"/>
        <w:numPr>
          <w:ilvl w:val="0"/>
          <w:numId w:val="43"/>
        </w:numPr>
        <w:jc w:val="left"/>
      </w:pPr>
      <w:r w:rsidRPr="0067722D">
        <w:t xml:space="preserve">Hao, K. (2019, January 21). AI is sending people to jail—and getting it wrong. </w:t>
      </w:r>
      <w:r w:rsidRPr="00FE191D">
        <w:rPr>
          <w:i/>
          <w:iCs/>
        </w:rPr>
        <w:t>MIT Technology Review</w:t>
      </w:r>
      <w:r w:rsidRPr="0067722D">
        <w:t xml:space="preserve">. </w:t>
      </w:r>
      <w:hyperlink r:id="rId61" w:tgtFrame="_new" w:history="1">
        <w:r w:rsidRPr="0067722D">
          <w:rPr>
            <w:rStyle w:val="Hyperlink"/>
          </w:rPr>
          <w:t>https://www.technologyreview.com/2019/01/21/137783/ai-is-sending-people-to-jail-and-getting-it-wrong</w:t>
        </w:r>
      </w:hyperlink>
    </w:p>
    <w:bookmarkEnd w:id="0"/>
    <w:p w14:paraId="1C73A09E" w14:textId="77777777" w:rsidR="00FE191D" w:rsidRPr="00F30B8A" w:rsidRDefault="00FE191D" w:rsidP="00FE191D">
      <w:pPr>
        <w:spacing w:line="278" w:lineRule="auto"/>
        <w:ind w:left="720" w:firstLine="0"/>
        <w:jc w:val="left"/>
      </w:pPr>
    </w:p>
    <w:sectPr w:rsidR="00FE191D" w:rsidRPr="00F30B8A" w:rsidSect="001E1D84">
      <w:pgSz w:w="11906" w:h="16838" w:code="9"/>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AB3C97" w14:textId="77777777" w:rsidR="00E22E41" w:rsidRDefault="00E22E41" w:rsidP="001E1D84">
      <w:pPr>
        <w:spacing w:after="0" w:line="240" w:lineRule="auto"/>
      </w:pPr>
      <w:r>
        <w:separator/>
      </w:r>
    </w:p>
  </w:endnote>
  <w:endnote w:type="continuationSeparator" w:id="0">
    <w:p w14:paraId="505D2460" w14:textId="77777777" w:rsidR="00E22E41" w:rsidRDefault="00E22E41" w:rsidP="001E1D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090D56" w14:textId="77777777" w:rsidR="00B74A4A" w:rsidRDefault="00B74A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62750983"/>
      <w:docPartObj>
        <w:docPartGallery w:val="Page Numbers (Bottom of Page)"/>
        <w:docPartUnique/>
      </w:docPartObj>
    </w:sdtPr>
    <w:sdtEndPr>
      <w:rPr>
        <w:noProof/>
      </w:rPr>
    </w:sdtEndPr>
    <w:sdtContent>
      <w:p w14:paraId="0DBCEE46" w14:textId="7725B692" w:rsidR="00444C49" w:rsidRDefault="00444C49">
        <w:pPr>
          <w:pStyle w:val="Footer"/>
          <w:jc w:val="right"/>
        </w:pPr>
        <w:r>
          <w:fldChar w:fldCharType="begin"/>
        </w:r>
        <w:r>
          <w:instrText xml:space="preserve"> PAGE   \* MERGEFORMAT </w:instrText>
        </w:r>
        <w:r>
          <w:fldChar w:fldCharType="separate"/>
        </w:r>
        <w:r w:rsidR="00AB62AF">
          <w:rPr>
            <w:noProof/>
          </w:rPr>
          <w:t>7</w:t>
        </w:r>
        <w:r>
          <w:rPr>
            <w:noProof/>
          </w:rPr>
          <w:fldChar w:fldCharType="end"/>
        </w:r>
      </w:p>
    </w:sdtContent>
  </w:sdt>
  <w:p w14:paraId="5D6988D1" w14:textId="77777777" w:rsidR="00444C49" w:rsidRDefault="00444C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4422701"/>
      <w:docPartObj>
        <w:docPartGallery w:val="Page Numbers (Bottom of Page)"/>
        <w:docPartUnique/>
      </w:docPartObj>
    </w:sdtPr>
    <w:sdtEndPr>
      <w:rPr>
        <w:noProof/>
      </w:rPr>
    </w:sdtEndPr>
    <w:sdtContent>
      <w:p w14:paraId="731A1894" w14:textId="623E85FD" w:rsidR="00444C49" w:rsidRDefault="00444C49">
        <w:pPr>
          <w:pStyle w:val="Footer"/>
          <w:jc w:val="right"/>
        </w:pPr>
        <w:r>
          <w:fldChar w:fldCharType="begin"/>
        </w:r>
        <w:r>
          <w:instrText xml:space="preserve"> PAGE   \* MERGEFORMAT </w:instrText>
        </w:r>
        <w:r>
          <w:fldChar w:fldCharType="separate"/>
        </w:r>
        <w:r w:rsidR="00AB62AF">
          <w:rPr>
            <w:noProof/>
          </w:rPr>
          <w:t>II</w:t>
        </w:r>
        <w:r>
          <w:rPr>
            <w:noProof/>
          </w:rPr>
          <w:fldChar w:fldCharType="end"/>
        </w:r>
      </w:p>
    </w:sdtContent>
  </w:sdt>
  <w:p w14:paraId="7F7CD591" w14:textId="77777777" w:rsidR="00444C49" w:rsidRDefault="00444C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A0BF18" w14:textId="77777777" w:rsidR="00E22E41" w:rsidRDefault="00E22E41" w:rsidP="001E1D84">
      <w:pPr>
        <w:spacing w:after="0" w:line="240" w:lineRule="auto"/>
      </w:pPr>
      <w:r>
        <w:separator/>
      </w:r>
    </w:p>
  </w:footnote>
  <w:footnote w:type="continuationSeparator" w:id="0">
    <w:p w14:paraId="705236DD" w14:textId="77777777" w:rsidR="00E22E41" w:rsidRDefault="00E22E41" w:rsidP="001E1D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B3406F" w14:textId="77777777" w:rsidR="00B74A4A" w:rsidRDefault="00B74A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55F927" w14:textId="77777777" w:rsidR="00B74A4A" w:rsidRDefault="00B74A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18AA3" w14:textId="77777777" w:rsidR="00B74A4A" w:rsidRDefault="00B74A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C261C"/>
    <w:multiLevelType w:val="multilevel"/>
    <w:tmpl w:val="5770B4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B7426C"/>
    <w:multiLevelType w:val="multilevel"/>
    <w:tmpl w:val="C1A44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AA4518"/>
    <w:multiLevelType w:val="multilevel"/>
    <w:tmpl w:val="E9564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E823EA"/>
    <w:multiLevelType w:val="multilevel"/>
    <w:tmpl w:val="20D63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1C6A9D"/>
    <w:multiLevelType w:val="hybridMultilevel"/>
    <w:tmpl w:val="77A22826"/>
    <w:lvl w:ilvl="0" w:tplc="59B05294">
      <w:start w:val="1"/>
      <w:numFmt w:val="decimal"/>
      <w:lvlText w:val="%1."/>
      <w:lvlJc w:val="left"/>
      <w:pPr>
        <w:ind w:left="36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8683E46"/>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9DB49EA"/>
    <w:multiLevelType w:val="multilevel"/>
    <w:tmpl w:val="D922A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721BE5"/>
    <w:multiLevelType w:val="multilevel"/>
    <w:tmpl w:val="AB1839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1DE3715"/>
    <w:multiLevelType w:val="multilevel"/>
    <w:tmpl w:val="ACC24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20D402F"/>
    <w:multiLevelType w:val="multilevel"/>
    <w:tmpl w:val="3A0AF5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4C73B34"/>
    <w:multiLevelType w:val="multilevel"/>
    <w:tmpl w:val="E7A4F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F11E67"/>
    <w:multiLevelType w:val="multilevel"/>
    <w:tmpl w:val="09706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B83FC5"/>
    <w:multiLevelType w:val="multilevel"/>
    <w:tmpl w:val="566276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B30279A"/>
    <w:multiLevelType w:val="multilevel"/>
    <w:tmpl w:val="F8F8E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DB39E4"/>
    <w:multiLevelType w:val="multilevel"/>
    <w:tmpl w:val="274E6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F7D242A"/>
    <w:multiLevelType w:val="multilevel"/>
    <w:tmpl w:val="2D4AC1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22342B2"/>
    <w:multiLevelType w:val="multilevel"/>
    <w:tmpl w:val="F1E81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960F89"/>
    <w:multiLevelType w:val="multilevel"/>
    <w:tmpl w:val="8AD8E7D6"/>
    <w:lvl w:ilvl="0">
      <w:start w:val="1"/>
      <w:numFmt w:val="decimal"/>
      <w:lvlText w:val="%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50D1796"/>
    <w:multiLevelType w:val="multilevel"/>
    <w:tmpl w:val="043CB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7E93D3A"/>
    <w:multiLevelType w:val="multilevel"/>
    <w:tmpl w:val="10AE36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86F73F6"/>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2AAC4C18"/>
    <w:multiLevelType w:val="multilevel"/>
    <w:tmpl w:val="CF0ED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C207B74"/>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2E51244D"/>
    <w:multiLevelType w:val="multilevel"/>
    <w:tmpl w:val="A210E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12062B9"/>
    <w:multiLevelType w:val="multilevel"/>
    <w:tmpl w:val="35FC4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17C20AC"/>
    <w:multiLevelType w:val="multilevel"/>
    <w:tmpl w:val="23E8CC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3B30574"/>
    <w:multiLevelType w:val="multilevel"/>
    <w:tmpl w:val="9FB21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5350214"/>
    <w:multiLevelType w:val="multilevel"/>
    <w:tmpl w:val="BA0C0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57205D9"/>
    <w:multiLevelType w:val="multilevel"/>
    <w:tmpl w:val="1478A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91A5E54"/>
    <w:multiLevelType w:val="multilevel"/>
    <w:tmpl w:val="1FB00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9954F45"/>
    <w:multiLevelType w:val="multilevel"/>
    <w:tmpl w:val="86AAA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AC13E41"/>
    <w:multiLevelType w:val="multilevel"/>
    <w:tmpl w:val="1FB81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D5E6DCB"/>
    <w:multiLevelType w:val="multilevel"/>
    <w:tmpl w:val="8514B3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E4065F4"/>
    <w:multiLevelType w:val="multilevel"/>
    <w:tmpl w:val="33BC0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E6207F7"/>
    <w:multiLevelType w:val="multilevel"/>
    <w:tmpl w:val="80F0D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F78205D"/>
    <w:multiLevelType w:val="multilevel"/>
    <w:tmpl w:val="6D7818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1354A42"/>
    <w:multiLevelType w:val="multilevel"/>
    <w:tmpl w:val="FAD6B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1C32A61"/>
    <w:multiLevelType w:val="multilevel"/>
    <w:tmpl w:val="F2BA8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1C56D51"/>
    <w:multiLevelType w:val="multilevel"/>
    <w:tmpl w:val="1408FC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3821C89"/>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46211D44"/>
    <w:multiLevelType w:val="multilevel"/>
    <w:tmpl w:val="052476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643454E"/>
    <w:multiLevelType w:val="multilevel"/>
    <w:tmpl w:val="17BA9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6B67B67"/>
    <w:multiLevelType w:val="multilevel"/>
    <w:tmpl w:val="E1041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6E20FD0"/>
    <w:multiLevelType w:val="multilevel"/>
    <w:tmpl w:val="9CAABF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47A82FDC"/>
    <w:multiLevelType w:val="multilevel"/>
    <w:tmpl w:val="9C202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7E44133"/>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47E90052"/>
    <w:multiLevelType w:val="multilevel"/>
    <w:tmpl w:val="DA462AE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4A9873F8"/>
    <w:multiLevelType w:val="multilevel"/>
    <w:tmpl w:val="71D0C2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4B8146A0"/>
    <w:multiLevelType w:val="multilevel"/>
    <w:tmpl w:val="49D83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4D0C13D3"/>
    <w:multiLevelType w:val="multilevel"/>
    <w:tmpl w:val="7BEC7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D2A0EEC"/>
    <w:multiLevelType w:val="multilevel"/>
    <w:tmpl w:val="54E671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EDE648F"/>
    <w:multiLevelType w:val="multilevel"/>
    <w:tmpl w:val="1C729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EED1113"/>
    <w:multiLevelType w:val="multilevel"/>
    <w:tmpl w:val="7B3ADD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4F2160DF"/>
    <w:multiLevelType w:val="multilevel"/>
    <w:tmpl w:val="38B83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F7F71AC"/>
    <w:multiLevelType w:val="multilevel"/>
    <w:tmpl w:val="6BA2A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FBE69C0"/>
    <w:multiLevelType w:val="multilevel"/>
    <w:tmpl w:val="79985A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507F6E97"/>
    <w:multiLevelType w:val="multilevel"/>
    <w:tmpl w:val="DF6854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10A4003"/>
    <w:multiLevelType w:val="multilevel"/>
    <w:tmpl w:val="ED567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1B84CDF"/>
    <w:multiLevelType w:val="multilevel"/>
    <w:tmpl w:val="A2F8A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75B77C5"/>
    <w:multiLevelType w:val="multilevel"/>
    <w:tmpl w:val="3B848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A1B193A"/>
    <w:multiLevelType w:val="multilevel"/>
    <w:tmpl w:val="0374F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AE41494"/>
    <w:multiLevelType w:val="multilevel"/>
    <w:tmpl w:val="4A5045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B7D126E"/>
    <w:multiLevelType w:val="multilevel"/>
    <w:tmpl w:val="7F3EF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C975B03"/>
    <w:multiLevelType w:val="multilevel"/>
    <w:tmpl w:val="9D123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CFA23F8"/>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5" w15:restartNumberingAfterBreak="0">
    <w:nsid w:val="5D6D6414"/>
    <w:multiLevelType w:val="multilevel"/>
    <w:tmpl w:val="63DA3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5E4F3C46"/>
    <w:multiLevelType w:val="multilevel"/>
    <w:tmpl w:val="F7EA8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5E5642A6"/>
    <w:multiLevelType w:val="multilevel"/>
    <w:tmpl w:val="7B863AD0"/>
    <w:lvl w:ilvl="0">
      <w:start w:val="1"/>
      <w:numFmt w:val="bullet"/>
      <w:lvlText w:val=""/>
      <w:lvlJc w:val="left"/>
      <w:pPr>
        <w:tabs>
          <w:tab w:val="num" w:pos="720"/>
        </w:tabs>
        <w:ind w:left="720" w:hanging="360"/>
      </w:pPr>
      <w:rPr>
        <w:rFonts w:ascii="Symbol" w:hAnsi="Symbol" w:hint="default"/>
        <w:sz w:val="20"/>
      </w:rPr>
    </w:lvl>
    <w:lvl w:ilvl="1">
      <w:start w:val="4"/>
      <w:numFmt w:val="bullet"/>
      <w:lvlText w:val="-"/>
      <w:lvlJc w:val="left"/>
      <w:pPr>
        <w:ind w:left="360" w:hanging="360"/>
      </w:pPr>
      <w:rPr>
        <w:rFonts w:ascii="Aptos" w:eastAsiaTheme="minorHAnsi" w:hAnsi="Aptos" w:cstheme="minorBid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2603FEC"/>
    <w:multiLevelType w:val="multilevel"/>
    <w:tmpl w:val="27541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4B96C21"/>
    <w:multiLevelType w:val="multilevel"/>
    <w:tmpl w:val="E5101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5025A15"/>
    <w:multiLevelType w:val="multilevel"/>
    <w:tmpl w:val="5F1E6C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66050F66"/>
    <w:multiLevelType w:val="multilevel"/>
    <w:tmpl w:val="BDACF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89F72BB"/>
    <w:multiLevelType w:val="multilevel"/>
    <w:tmpl w:val="80B8A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8E30CB5"/>
    <w:multiLevelType w:val="multilevel"/>
    <w:tmpl w:val="7D7A2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8F13234"/>
    <w:multiLevelType w:val="multilevel"/>
    <w:tmpl w:val="484A9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69400230"/>
    <w:multiLevelType w:val="multilevel"/>
    <w:tmpl w:val="35DA6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B393103"/>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7" w15:restartNumberingAfterBreak="0">
    <w:nsid w:val="6BA60048"/>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8" w15:restartNumberingAfterBreak="0">
    <w:nsid w:val="6D9D79A6"/>
    <w:multiLevelType w:val="multilevel"/>
    <w:tmpl w:val="2C38B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E5049E7"/>
    <w:multiLevelType w:val="multilevel"/>
    <w:tmpl w:val="DBCA7D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732A71DA"/>
    <w:multiLevelType w:val="multilevel"/>
    <w:tmpl w:val="18B09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3584631"/>
    <w:multiLevelType w:val="multilevel"/>
    <w:tmpl w:val="EE585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74472A05"/>
    <w:multiLevelType w:val="multilevel"/>
    <w:tmpl w:val="674AE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B257B64"/>
    <w:multiLevelType w:val="multilevel"/>
    <w:tmpl w:val="E84EA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BC51970"/>
    <w:multiLevelType w:val="multilevel"/>
    <w:tmpl w:val="332A4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7DF27946"/>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6" w15:restartNumberingAfterBreak="0">
    <w:nsid w:val="7F4673AD"/>
    <w:multiLevelType w:val="multilevel"/>
    <w:tmpl w:val="25F827F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7F9262E9"/>
    <w:multiLevelType w:val="hybridMultilevel"/>
    <w:tmpl w:val="9DAA2342"/>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16cid:durableId="681012004">
    <w:abstractNumId w:val="38"/>
  </w:num>
  <w:num w:numId="2" w16cid:durableId="823198765">
    <w:abstractNumId w:val="85"/>
  </w:num>
  <w:num w:numId="3" w16cid:durableId="480654213">
    <w:abstractNumId w:val="17"/>
  </w:num>
  <w:num w:numId="4" w16cid:durableId="2013297541">
    <w:abstractNumId w:val="77"/>
  </w:num>
  <w:num w:numId="5" w16cid:durableId="2087218088">
    <w:abstractNumId w:val="20"/>
  </w:num>
  <w:num w:numId="6" w16cid:durableId="865748640">
    <w:abstractNumId w:val="22"/>
  </w:num>
  <w:num w:numId="7" w16cid:durableId="198513677">
    <w:abstractNumId w:val="64"/>
  </w:num>
  <w:num w:numId="8" w16cid:durableId="749236136">
    <w:abstractNumId w:val="5"/>
  </w:num>
  <w:num w:numId="9" w16cid:durableId="447362015">
    <w:abstractNumId w:val="39"/>
  </w:num>
  <w:num w:numId="10" w16cid:durableId="388267219">
    <w:abstractNumId w:val="45"/>
  </w:num>
  <w:num w:numId="11" w16cid:durableId="261381611">
    <w:abstractNumId w:val="76"/>
  </w:num>
  <w:num w:numId="12" w16cid:durableId="2069305489">
    <w:abstractNumId w:val="87"/>
  </w:num>
  <w:num w:numId="13" w16cid:durableId="1965036022">
    <w:abstractNumId w:val="4"/>
  </w:num>
  <w:num w:numId="14" w16cid:durableId="1353915600">
    <w:abstractNumId w:val="34"/>
  </w:num>
  <w:num w:numId="15" w16cid:durableId="1568568000">
    <w:abstractNumId w:val="3"/>
  </w:num>
  <w:num w:numId="16" w16cid:durableId="1964117011">
    <w:abstractNumId w:val="71"/>
  </w:num>
  <w:num w:numId="17" w16cid:durableId="1781410972">
    <w:abstractNumId w:val="69"/>
  </w:num>
  <w:num w:numId="18" w16cid:durableId="309335659">
    <w:abstractNumId w:val="31"/>
  </w:num>
  <w:num w:numId="19" w16cid:durableId="1672833359">
    <w:abstractNumId w:val="13"/>
  </w:num>
  <w:num w:numId="20" w16cid:durableId="1446845410">
    <w:abstractNumId w:val="66"/>
  </w:num>
  <w:num w:numId="21" w16cid:durableId="216403083">
    <w:abstractNumId w:val="68"/>
  </w:num>
  <w:num w:numId="22" w16cid:durableId="1664697620">
    <w:abstractNumId w:val="56"/>
  </w:num>
  <w:num w:numId="23" w16cid:durableId="1199052517">
    <w:abstractNumId w:val="50"/>
  </w:num>
  <w:num w:numId="24" w16cid:durableId="1797482888">
    <w:abstractNumId w:val="0"/>
  </w:num>
  <w:num w:numId="25" w16cid:durableId="1957978263">
    <w:abstractNumId w:val="36"/>
  </w:num>
  <w:num w:numId="26" w16cid:durableId="1653488211">
    <w:abstractNumId w:val="30"/>
  </w:num>
  <w:num w:numId="27" w16cid:durableId="990063135">
    <w:abstractNumId w:val="29"/>
  </w:num>
  <w:num w:numId="28" w16cid:durableId="750201527">
    <w:abstractNumId w:val="25"/>
  </w:num>
  <w:num w:numId="29" w16cid:durableId="1067190549">
    <w:abstractNumId w:val="82"/>
  </w:num>
  <w:num w:numId="30" w16cid:durableId="1769887365">
    <w:abstractNumId w:val="16"/>
  </w:num>
  <w:num w:numId="31" w16cid:durableId="1813130598">
    <w:abstractNumId w:val="79"/>
  </w:num>
  <w:num w:numId="32" w16cid:durableId="1786576980">
    <w:abstractNumId w:val="62"/>
  </w:num>
  <w:num w:numId="33" w16cid:durableId="2053185799">
    <w:abstractNumId w:val="42"/>
  </w:num>
  <w:num w:numId="34" w16cid:durableId="406614621">
    <w:abstractNumId w:val="51"/>
  </w:num>
  <w:num w:numId="35" w16cid:durableId="2037077157">
    <w:abstractNumId w:val="15"/>
  </w:num>
  <w:num w:numId="36" w16cid:durableId="962422930">
    <w:abstractNumId w:val="9"/>
  </w:num>
  <w:num w:numId="37" w16cid:durableId="330373053">
    <w:abstractNumId w:val="70"/>
  </w:num>
  <w:num w:numId="38" w16cid:durableId="1119452330">
    <w:abstractNumId w:val="73"/>
  </w:num>
  <w:num w:numId="39" w16cid:durableId="2070496141">
    <w:abstractNumId w:val="74"/>
  </w:num>
  <w:num w:numId="40" w16cid:durableId="1490442587">
    <w:abstractNumId w:val="32"/>
  </w:num>
  <w:num w:numId="41" w16cid:durableId="1846935776">
    <w:abstractNumId w:val="58"/>
  </w:num>
  <w:num w:numId="42" w16cid:durableId="582573482">
    <w:abstractNumId w:val="49"/>
  </w:num>
  <w:num w:numId="43" w16cid:durableId="61414446">
    <w:abstractNumId w:val="1"/>
  </w:num>
  <w:num w:numId="44" w16cid:durableId="2022511967">
    <w:abstractNumId w:val="48"/>
  </w:num>
  <w:num w:numId="45" w16cid:durableId="1321428046">
    <w:abstractNumId w:val="10"/>
  </w:num>
  <w:num w:numId="46" w16cid:durableId="2145348237">
    <w:abstractNumId w:val="33"/>
  </w:num>
  <w:num w:numId="47" w16cid:durableId="56976542">
    <w:abstractNumId w:val="75"/>
  </w:num>
  <w:num w:numId="48" w16cid:durableId="186721082">
    <w:abstractNumId w:val="86"/>
  </w:num>
  <w:num w:numId="49" w16cid:durableId="2132893368">
    <w:abstractNumId w:val="37"/>
  </w:num>
  <w:num w:numId="50" w16cid:durableId="816609432">
    <w:abstractNumId w:val="2"/>
  </w:num>
  <w:num w:numId="51" w16cid:durableId="1723670964">
    <w:abstractNumId w:val="26"/>
  </w:num>
  <w:num w:numId="52" w16cid:durableId="749501068">
    <w:abstractNumId w:val="57"/>
  </w:num>
  <w:num w:numId="53" w16cid:durableId="87044407">
    <w:abstractNumId w:val="24"/>
  </w:num>
  <w:num w:numId="54" w16cid:durableId="1589538901">
    <w:abstractNumId w:val="40"/>
  </w:num>
  <w:num w:numId="55" w16cid:durableId="53821599">
    <w:abstractNumId w:val="27"/>
  </w:num>
  <w:num w:numId="56" w16cid:durableId="1795522103">
    <w:abstractNumId w:val="43"/>
  </w:num>
  <w:num w:numId="57" w16cid:durableId="11079477">
    <w:abstractNumId w:val="72"/>
  </w:num>
  <w:num w:numId="58" w16cid:durableId="95759887">
    <w:abstractNumId w:val="8"/>
  </w:num>
  <w:num w:numId="59" w16cid:durableId="906115217">
    <w:abstractNumId w:val="21"/>
  </w:num>
  <w:num w:numId="60" w16cid:durableId="1920601758">
    <w:abstractNumId w:val="52"/>
  </w:num>
  <w:num w:numId="61" w16cid:durableId="180510911">
    <w:abstractNumId w:val="78"/>
  </w:num>
  <w:num w:numId="62" w16cid:durableId="1183086016">
    <w:abstractNumId w:val="35"/>
  </w:num>
  <w:num w:numId="63" w16cid:durableId="1866795353">
    <w:abstractNumId w:val="11"/>
  </w:num>
  <w:num w:numId="64" w16cid:durableId="1826816518">
    <w:abstractNumId w:val="47"/>
  </w:num>
  <w:num w:numId="65" w16cid:durableId="929460507">
    <w:abstractNumId w:val="53"/>
  </w:num>
  <w:num w:numId="66" w16cid:durableId="567688154">
    <w:abstractNumId w:val="65"/>
  </w:num>
  <w:num w:numId="67" w16cid:durableId="1195268395">
    <w:abstractNumId w:val="60"/>
  </w:num>
  <w:num w:numId="68" w16cid:durableId="520245341">
    <w:abstractNumId w:val="7"/>
  </w:num>
  <w:num w:numId="69" w16cid:durableId="712534145">
    <w:abstractNumId w:val="54"/>
  </w:num>
  <w:num w:numId="70" w16cid:durableId="1934851042">
    <w:abstractNumId w:val="61"/>
  </w:num>
  <w:num w:numId="71" w16cid:durableId="1273054154">
    <w:abstractNumId w:val="81"/>
  </w:num>
  <w:num w:numId="72" w16cid:durableId="1500998130">
    <w:abstractNumId w:val="55"/>
  </w:num>
  <w:num w:numId="73" w16cid:durableId="71511266">
    <w:abstractNumId w:val="44"/>
  </w:num>
  <w:num w:numId="74" w16cid:durableId="1925335551">
    <w:abstractNumId w:val="12"/>
  </w:num>
  <w:num w:numId="75" w16cid:durableId="1358388411">
    <w:abstractNumId w:val="83"/>
  </w:num>
  <w:num w:numId="76" w16cid:durableId="1610503070">
    <w:abstractNumId w:val="84"/>
  </w:num>
  <w:num w:numId="77" w16cid:durableId="1372459354">
    <w:abstractNumId w:val="14"/>
  </w:num>
  <w:num w:numId="78" w16cid:durableId="1673602635">
    <w:abstractNumId w:val="67"/>
  </w:num>
  <w:num w:numId="79" w16cid:durableId="146367489">
    <w:abstractNumId w:val="28"/>
  </w:num>
  <w:num w:numId="80" w16cid:durableId="544756193">
    <w:abstractNumId w:val="63"/>
  </w:num>
  <w:num w:numId="81" w16cid:durableId="1150947704">
    <w:abstractNumId w:val="80"/>
  </w:num>
  <w:num w:numId="82" w16cid:durableId="2138451484">
    <w:abstractNumId w:val="23"/>
  </w:num>
  <w:num w:numId="83" w16cid:durableId="759562940">
    <w:abstractNumId w:val="19"/>
  </w:num>
  <w:num w:numId="84" w16cid:durableId="1650555617">
    <w:abstractNumId w:val="6"/>
  </w:num>
  <w:num w:numId="85" w16cid:durableId="1315447867">
    <w:abstractNumId w:val="59"/>
  </w:num>
  <w:num w:numId="86" w16cid:durableId="303970082">
    <w:abstractNumId w:val="18"/>
  </w:num>
  <w:num w:numId="87" w16cid:durableId="1261450445">
    <w:abstractNumId w:val="41"/>
  </w:num>
  <w:num w:numId="88" w16cid:durableId="716323334">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wtTQ0tjQxNjE1MLBQ0lEKTi0uzszPAykwrgUApsH9FywAAAA="/>
  </w:docVars>
  <w:rsids>
    <w:rsidRoot w:val="00845B38"/>
    <w:rsid w:val="00007AF9"/>
    <w:rsid w:val="0001728B"/>
    <w:rsid w:val="000200C7"/>
    <w:rsid w:val="00047FD0"/>
    <w:rsid w:val="00050C01"/>
    <w:rsid w:val="000519B7"/>
    <w:rsid w:val="000D78F9"/>
    <w:rsid w:val="001131E7"/>
    <w:rsid w:val="00166292"/>
    <w:rsid w:val="00197228"/>
    <w:rsid w:val="001B250D"/>
    <w:rsid w:val="001E1D84"/>
    <w:rsid w:val="002B1A5D"/>
    <w:rsid w:val="00331F25"/>
    <w:rsid w:val="00371419"/>
    <w:rsid w:val="0038656D"/>
    <w:rsid w:val="00395B84"/>
    <w:rsid w:val="003A4408"/>
    <w:rsid w:val="003F664D"/>
    <w:rsid w:val="00417F21"/>
    <w:rsid w:val="00434E04"/>
    <w:rsid w:val="00444C49"/>
    <w:rsid w:val="00482156"/>
    <w:rsid w:val="004A749D"/>
    <w:rsid w:val="004B53C7"/>
    <w:rsid w:val="004E2648"/>
    <w:rsid w:val="004E4649"/>
    <w:rsid w:val="0050634F"/>
    <w:rsid w:val="00506587"/>
    <w:rsid w:val="00515312"/>
    <w:rsid w:val="00525E23"/>
    <w:rsid w:val="005443DD"/>
    <w:rsid w:val="005543CD"/>
    <w:rsid w:val="00580822"/>
    <w:rsid w:val="005B5D85"/>
    <w:rsid w:val="005C4AEA"/>
    <w:rsid w:val="005D64CB"/>
    <w:rsid w:val="00635D08"/>
    <w:rsid w:val="00654341"/>
    <w:rsid w:val="00670BB4"/>
    <w:rsid w:val="00684A16"/>
    <w:rsid w:val="00687CC0"/>
    <w:rsid w:val="00697838"/>
    <w:rsid w:val="006B207A"/>
    <w:rsid w:val="006D436E"/>
    <w:rsid w:val="007451A0"/>
    <w:rsid w:val="0074690E"/>
    <w:rsid w:val="007519B2"/>
    <w:rsid w:val="00755A9D"/>
    <w:rsid w:val="0077450C"/>
    <w:rsid w:val="007B39A9"/>
    <w:rsid w:val="007E3617"/>
    <w:rsid w:val="00801AD3"/>
    <w:rsid w:val="00801F3B"/>
    <w:rsid w:val="0080205D"/>
    <w:rsid w:val="00820877"/>
    <w:rsid w:val="00823A81"/>
    <w:rsid w:val="00832B34"/>
    <w:rsid w:val="00845B38"/>
    <w:rsid w:val="008745E3"/>
    <w:rsid w:val="00880D61"/>
    <w:rsid w:val="009005D0"/>
    <w:rsid w:val="00913F13"/>
    <w:rsid w:val="009279D7"/>
    <w:rsid w:val="009653E6"/>
    <w:rsid w:val="00984431"/>
    <w:rsid w:val="009C5AD8"/>
    <w:rsid w:val="00A03501"/>
    <w:rsid w:val="00A07535"/>
    <w:rsid w:val="00A2517B"/>
    <w:rsid w:val="00A657A8"/>
    <w:rsid w:val="00A7001C"/>
    <w:rsid w:val="00AA08EA"/>
    <w:rsid w:val="00AB0944"/>
    <w:rsid w:val="00AB62AF"/>
    <w:rsid w:val="00AB646C"/>
    <w:rsid w:val="00AD1D3F"/>
    <w:rsid w:val="00B1692D"/>
    <w:rsid w:val="00B37144"/>
    <w:rsid w:val="00B42680"/>
    <w:rsid w:val="00B66ED1"/>
    <w:rsid w:val="00B74A4A"/>
    <w:rsid w:val="00B93132"/>
    <w:rsid w:val="00BB131A"/>
    <w:rsid w:val="00BE225F"/>
    <w:rsid w:val="00BF45EE"/>
    <w:rsid w:val="00BF62BA"/>
    <w:rsid w:val="00C00E9B"/>
    <w:rsid w:val="00C038EA"/>
    <w:rsid w:val="00C05600"/>
    <w:rsid w:val="00C53ACB"/>
    <w:rsid w:val="00C62F2B"/>
    <w:rsid w:val="00CA4DFA"/>
    <w:rsid w:val="00CE17A9"/>
    <w:rsid w:val="00D11613"/>
    <w:rsid w:val="00D118D8"/>
    <w:rsid w:val="00D46D02"/>
    <w:rsid w:val="00D87876"/>
    <w:rsid w:val="00DE6612"/>
    <w:rsid w:val="00DF334A"/>
    <w:rsid w:val="00E22E41"/>
    <w:rsid w:val="00E2520B"/>
    <w:rsid w:val="00E311B6"/>
    <w:rsid w:val="00E34908"/>
    <w:rsid w:val="00E449DB"/>
    <w:rsid w:val="00E5126C"/>
    <w:rsid w:val="00E93585"/>
    <w:rsid w:val="00EA2327"/>
    <w:rsid w:val="00EC0BFD"/>
    <w:rsid w:val="00ED165C"/>
    <w:rsid w:val="00F076D4"/>
    <w:rsid w:val="00F16128"/>
    <w:rsid w:val="00F30B8A"/>
    <w:rsid w:val="00F31B60"/>
    <w:rsid w:val="00F95D0D"/>
    <w:rsid w:val="00FB3689"/>
    <w:rsid w:val="00FC78D5"/>
    <w:rsid w:val="00FE191D"/>
    <w:rsid w:val="00FF594B"/>
    <w:rsid w:val="0476C9FC"/>
    <w:rsid w:val="12EC1CC9"/>
    <w:rsid w:val="67A7F3D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43B433"/>
  <w15:chartTrackingRefBased/>
  <w15:docId w15:val="{E3D37A3F-CDDF-499F-AB89-F3C8E990D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57A8"/>
    <w:pPr>
      <w:spacing w:line="360" w:lineRule="auto"/>
      <w:ind w:firstLine="720"/>
      <w:jc w:val="both"/>
    </w:pPr>
    <w:rPr>
      <w:rFonts w:asciiTheme="majorBidi" w:hAnsiTheme="majorBidi" w:cstheme="majorBidi"/>
      <w:sz w:val="24"/>
      <w:szCs w:val="24"/>
    </w:rPr>
  </w:style>
  <w:style w:type="paragraph" w:styleId="Heading1">
    <w:name w:val="heading 1"/>
    <w:basedOn w:val="Normal"/>
    <w:next w:val="ThesisParagraph"/>
    <w:link w:val="Heading1Char"/>
    <w:qFormat/>
    <w:rsid w:val="009653E6"/>
    <w:pPr>
      <w:keepNext/>
      <w:pageBreakBefore/>
      <w:spacing w:after="240" w:line="480" w:lineRule="auto"/>
      <w:jc w:val="center"/>
      <w:outlineLvl w:val="0"/>
    </w:pPr>
    <w:rPr>
      <w:rFonts w:ascii="Times New Roman" w:eastAsia="Times New Roman" w:hAnsi="Times New Roman" w:cs="Helvetica"/>
      <w:b/>
      <w:bCs/>
      <w:caps/>
      <w:kern w:val="32"/>
    </w:rPr>
  </w:style>
  <w:style w:type="paragraph" w:styleId="Heading2">
    <w:name w:val="heading 2"/>
    <w:basedOn w:val="Normal"/>
    <w:next w:val="ThesisParagraph"/>
    <w:link w:val="Heading2Char"/>
    <w:qFormat/>
    <w:rsid w:val="000D78F9"/>
    <w:pPr>
      <w:keepNext/>
      <w:spacing w:before="360" w:after="120" w:line="480" w:lineRule="auto"/>
      <w:ind w:firstLine="0"/>
      <w:outlineLvl w:val="1"/>
    </w:pPr>
    <w:rPr>
      <w:rFonts w:ascii="Times New Roman" w:eastAsia="Times New Roman" w:hAnsi="Times New Roman" w:cs="Arial"/>
      <w:b/>
      <w:bCs/>
      <w:iCs/>
      <w:szCs w:val="28"/>
    </w:rPr>
  </w:style>
  <w:style w:type="paragraph" w:styleId="Heading3">
    <w:name w:val="heading 3"/>
    <w:basedOn w:val="Normal"/>
    <w:next w:val="Normal"/>
    <w:link w:val="Heading3Char"/>
    <w:uiPriority w:val="9"/>
    <w:unhideWhenUsed/>
    <w:qFormat/>
    <w:rsid w:val="00D118D8"/>
    <w:pPr>
      <w:keepNext/>
      <w:keepLines/>
      <w:spacing w:before="40" w:after="0"/>
      <w:outlineLvl w:val="2"/>
    </w:pPr>
    <w:rPr>
      <w:rFonts w:asciiTheme="majorHAnsi" w:eastAsiaTheme="majorEastAsia" w:hAnsiTheme="majorHAnsi"/>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lCapsCentered">
    <w:name w:val="All Caps Centered"/>
    <w:basedOn w:val="Normal"/>
    <w:rsid w:val="00B1692D"/>
    <w:pPr>
      <w:spacing w:after="0" w:line="480" w:lineRule="auto"/>
      <w:jc w:val="center"/>
    </w:pPr>
    <w:rPr>
      <w:rFonts w:ascii="Times New Roman" w:eastAsia="Times New Roman" w:hAnsi="Times New Roman" w:cs="Times New Roman"/>
      <w:b/>
      <w:caps/>
      <w:szCs w:val="20"/>
    </w:rPr>
  </w:style>
  <w:style w:type="character" w:customStyle="1" w:styleId="ThesisParagraphChar">
    <w:name w:val="ThesisParagraph Char"/>
    <w:link w:val="ThesisParagraph"/>
    <w:locked/>
    <w:rsid w:val="00B1692D"/>
    <w:rPr>
      <w:sz w:val="24"/>
      <w:szCs w:val="24"/>
    </w:rPr>
  </w:style>
  <w:style w:type="paragraph" w:customStyle="1" w:styleId="ThesisParagraph">
    <w:name w:val="ThesisParagraph"/>
    <w:basedOn w:val="Normal"/>
    <w:link w:val="ThesisParagraphChar"/>
    <w:rsid w:val="00B1692D"/>
    <w:pPr>
      <w:spacing w:after="0" w:line="480" w:lineRule="auto"/>
    </w:pPr>
  </w:style>
  <w:style w:type="character" w:styleId="Hyperlink">
    <w:name w:val="Hyperlink"/>
    <w:uiPriority w:val="99"/>
    <w:rsid w:val="00B66ED1"/>
    <w:rPr>
      <w:color w:val="0000FF"/>
      <w:u w:val="single"/>
    </w:rPr>
  </w:style>
  <w:style w:type="paragraph" w:styleId="TableofFigures">
    <w:name w:val="table of figures"/>
    <w:basedOn w:val="Normal"/>
    <w:next w:val="Normal"/>
    <w:uiPriority w:val="99"/>
    <w:rsid w:val="00B66ED1"/>
    <w:pPr>
      <w:spacing w:after="0" w:line="480" w:lineRule="auto"/>
      <w:ind w:left="480" w:hanging="480"/>
    </w:pPr>
    <w:rPr>
      <w:rFonts w:ascii="Times New Roman" w:eastAsia="Times New Roman" w:hAnsi="Times New Roman" w:cs="Times New Roman"/>
    </w:rPr>
  </w:style>
  <w:style w:type="character" w:customStyle="1" w:styleId="Heading1Char">
    <w:name w:val="Heading 1 Char"/>
    <w:basedOn w:val="DefaultParagraphFont"/>
    <w:link w:val="Heading1"/>
    <w:rsid w:val="009653E6"/>
    <w:rPr>
      <w:rFonts w:ascii="Times New Roman" w:eastAsia="Times New Roman" w:hAnsi="Times New Roman" w:cs="Helvetica"/>
      <w:b/>
      <w:bCs/>
      <w:caps/>
      <w:kern w:val="32"/>
      <w:sz w:val="24"/>
      <w:szCs w:val="24"/>
    </w:rPr>
  </w:style>
  <w:style w:type="character" w:customStyle="1" w:styleId="Heading2Char">
    <w:name w:val="Heading 2 Char"/>
    <w:basedOn w:val="DefaultParagraphFont"/>
    <w:link w:val="Heading2"/>
    <w:rsid w:val="000D78F9"/>
    <w:rPr>
      <w:rFonts w:ascii="Times New Roman" w:eastAsia="Times New Roman" w:hAnsi="Times New Roman" w:cs="Arial"/>
      <w:b/>
      <w:bCs/>
      <w:iCs/>
      <w:sz w:val="24"/>
      <w:szCs w:val="28"/>
    </w:rPr>
  </w:style>
  <w:style w:type="paragraph" w:customStyle="1" w:styleId="StyleCentered">
    <w:name w:val="Style Centered"/>
    <w:basedOn w:val="Normal"/>
    <w:rsid w:val="000519B7"/>
    <w:pPr>
      <w:spacing w:after="0" w:line="240" w:lineRule="auto"/>
      <w:jc w:val="center"/>
    </w:pPr>
    <w:rPr>
      <w:rFonts w:ascii="Times New Roman" w:eastAsia="Times New Roman" w:hAnsi="Times New Roman" w:cs="Times New Roman"/>
      <w:szCs w:val="20"/>
    </w:rPr>
  </w:style>
  <w:style w:type="paragraph" w:styleId="Caption">
    <w:name w:val="caption"/>
    <w:basedOn w:val="Normal"/>
    <w:next w:val="Normal"/>
    <w:qFormat/>
    <w:rsid w:val="000519B7"/>
    <w:pPr>
      <w:spacing w:before="120" w:after="120" w:line="480" w:lineRule="auto"/>
      <w:jc w:val="center"/>
    </w:pPr>
    <w:rPr>
      <w:rFonts w:ascii="Times New Roman" w:eastAsia="Times New Roman" w:hAnsi="Times New Roman" w:cs="Times New Roman"/>
      <w:b/>
      <w:bCs/>
      <w:szCs w:val="20"/>
    </w:rPr>
  </w:style>
  <w:style w:type="character" w:customStyle="1" w:styleId="Heading3Char">
    <w:name w:val="Heading 3 Char"/>
    <w:basedOn w:val="DefaultParagraphFont"/>
    <w:link w:val="Heading3"/>
    <w:uiPriority w:val="9"/>
    <w:rsid w:val="00D118D8"/>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BF45EE"/>
    <w:pPr>
      <w:keepLines/>
      <w:pageBreakBefore w:val="0"/>
      <w:spacing w:before="240" w:after="0" w:line="259" w:lineRule="auto"/>
      <w:jc w:val="left"/>
      <w:outlineLvl w:val="9"/>
    </w:pPr>
    <w:rPr>
      <w:rFonts w:asciiTheme="majorHAnsi" w:eastAsiaTheme="majorEastAsia" w:hAnsiTheme="majorHAnsi" w:cstheme="majorBidi"/>
      <w:b w:val="0"/>
      <w:bCs w:val="0"/>
      <w:caps w:val="0"/>
      <w:color w:val="2E74B5" w:themeColor="accent1" w:themeShade="BF"/>
      <w:kern w:val="0"/>
      <w:sz w:val="32"/>
      <w:szCs w:val="32"/>
    </w:rPr>
  </w:style>
  <w:style w:type="paragraph" w:styleId="TOC2">
    <w:name w:val="toc 2"/>
    <w:basedOn w:val="Normal"/>
    <w:next w:val="Normal"/>
    <w:autoRedefine/>
    <w:uiPriority w:val="39"/>
    <w:unhideWhenUsed/>
    <w:rsid w:val="00BF45EE"/>
    <w:pPr>
      <w:spacing w:after="100"/>
      <w:ind w:left="220"/>
    </w:pPr>
    <w:rPr>
      <w:rFonts w:eastAsiaTheme="minorEastAsia" w:cs="Times New Roman"/>
    </w:rPr>
  </w:style>
  <w:style w:type="paragraph" w:styleId="TOC1">
    <w:name w:val="toc 1"/>
    <w:basedOn w:val="Normal"/>
    <w:next w:val="Normal"/>
    <w:autoRedefine/>
    <w:uiPriority w:val="39"/>
    <w:unhideWhenUsed/>
    <w:rsid w:val="00BF45EE"/>
    <w:pPr>
      <w:spacing w:after="100"/>
    </w:pPr>
    <w:rPr>
      <w:rFonts w:eastAsiaTheme="minorEastAsia" w:cs="Times New Roman"/>
    </w:rPr>
  </w:style>
  <w:style w:type="paragraph" w:styleId="TOC3">
    <w:name w:val="toc 3"/>
    <w:basedOn w:val="Normal"/>
    <w:next w:val="Normal"/>
    <w:autoRedefine/>
    <w:uiPriority w:val="39"/>
    <w:unhideWhenUsed/>
    <w:rsid w:val="00BF45EE"/>
    <w:pPr>
      <w:spacing w:after="100"/>
      <w:ind w:left="440"/>
    </w:pPr>
    <w:rPr>
      <w:rFonts w:eastAsiaTheme="minorEastAsia" w:cs="Times New Roman"/>
    </w:rPr>
  </w:style>
  <w:style w:type="paragraph" w:styleId="Title">
    <w:name w:val="Title"/>
    <w:basedOn w:val="Normal"/>
    <w:next w:val="Normal"/>
    <w:link w:val="TitleChar"/>
    <w:uiPriority w:val="10"/>
    <w:qFormat/>
    <w:rsid w:val="00E93585"/>
    <w:pPr>
      <w:spacing w:after="0" w:line="240" w:lineRule="auto"/>
      <w:contextualSpacing/>
    </w:pPr>
    <w:rPr>
      <w:rFonts w:asciiTheme="majorHAnsi" w:eastAsiaTheme="majorEastAsia" w:hAnsiTheme="majorHAnsi"/>
      <w:spacing w:val="-10"/>
      <w:kern w:val="28"/>
      <w:sz w:val="56"/>
      <w:szCs w:val="56"/>
    </w:rPr>
  </w:style>
  <w:style w:type="character" w:customStyle="1" w:styleId="TitleChar">
    <w:name w:val="Title Char"/>
    <w:basedOn w:val="DefaultParagraphFont"/>
    <w:link w:val="Title"/>
    <w:uiPriority w:val="10"/>
    <w:rsid w:val="00E9358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E5126C"/>
    <w:pPr>
      <w:ind w:left="720"/>
      <w:contextualSpacing/>
    </w:pPr>
  </w:style>
  <w:style w:type="paragraph" w:styleId="Header">
    <w:name w:val="header"/>
    <w:basedOn w:val="Normal"/>
    <w:link w:val="HeaderChar"/>
    <w:uiPriority w:val="99"/>
    <w:unhideWhenUsed/>
    <w:rsid w:val="001E1D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1D84"/>
    <w:rPr>
      <w:rFonts w:asciiTheme="majorBidi" w:hAnsiTheme="majorBidi" w:cstheme="majorBidi"/>
      <w:sz w:val="24"/>
      <w:szCs w:val="24"/>
    </w:rPr>
  </w:style>
  <w:style w:type="paragraph" w:styleId="Footer">
    <w:name w:val="footer"/>
    <w:basedOn w:val="Normal"/>
    <w:link w:val="FooterChar"/>
    <w:uiPriority w:val="99"/>
    <w:unhideWhenUsed/>
    <w:rsid w:val="001E1D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1D84"/>
    <w:rPr>
      <w:rFonts w:asciiTheme="majorBidi" w:hAnsiTheme="majorBidi" w:cstheme="majorBidi"/>
      <w:sz w:val="24"/>
      <w:szCs w:val="24"/>
    </w:rPr>
  </w:style>
  <w:style w:type="character" w:styleId="PlaceholderText">
    <w:name w:val="Placeholder Text"/>
    <w:basedOn w:val="DefaultParagraphFont"/>
    <w:uiPriority w:val="99"/>
    <w:semiHidden/>
    <w:rsid w:val="00D11613"/>
    <w:rPr>
      <w:color w:val="808080"/>
    </w:rPr>
  </w:style>
  <w:style w:type="character" w:styleId="Strong">
    <w:name w:val="Strong"/>
    <w:basedOn w:val="DefaultParagraphFont"/>
    <w:uiPriority w:val="22"/>
    <w:qFormat/>
    <w:rsid w:val="00482156"/>
    <w:rPr>
      <w:b/>
      <w:bCs/>
    </w:rPr>
  </w:style>
  <w:style w:type="paragraph" w:styleId="NormalWeb">
    <w:name w:val="Normal (Web)"/>
    <w:basedOn w:val="Normal"/>
    <w:uiPriority w:val="99"/>
    <w:semiHidden/>
    <w:unhideWhenUsed/>
    <w:rsid w:val="00434E04"/>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3987598">
      <w:bodyDiv w:val="1"/>
      <w:marLeft w:val="0"/>
      <w:marRight w:val="0"/>
      <w:marTop w:val="0"/>
      <w:marBottom w:val="0"/>
      <w:divBdr>
        <w:top w:val="none" w:sz="0" w:space="0" w:color="auto"/>
        <w:left w:val="none" w:sz="0" w:space="0" w:color="auto"/>
        <w:bottom w:val="none" w:sz="0" w:space="0" w:color="auto"/>
        <w:right w:val="none" w:sz="0" w:space="0" w:color="auto"/>
      </w:divBdr>
    </w:div>
    <w:div w:id="732896297">
      <w:bodyDiv w:val="1"/>
      <w:marLeft w:val="0"/>
      <w:marRight w:val="0"/>
      <w:marTop w:val="0"/>
      <w:marBottom w:val="0"/>
      <w:divBdr>
        <w:top w:val="none" w:sz="0" w:space="0" w:color="auto"/>
        <w:left w:val="none" w:sz="0" w:space="0" w:color="auto"/>
        <w:bottom w:val="none" w:sz="0" w:space="0" w:color="auto"/>
        <w:right w:val="none" w:sz="0" w:space="0" w:color="auto"/>
      </w:divBdr>
    </w:div>
    <w:div w:id="825432939">
      <w:bodyDiv w:val="1"/>
      <w:marLeft w:val="0"/>
      <w:marRight w:val="0"/>
      <w:marTop w:val="0"/>
      <w:marBottom w:val="0"/>
      <w:divBdr>
        <w:top w:val="none" w:sz="0" w:space="0" w:color="auto"/>
        <w:left w:val="none" w:sz="0" w:space="0" w:color="auto"/>
        <w:bottom w:val="none" w:sz="0" w:space="0" w:color="auto"/>
        <w:right w:val="none" w:sz="0" w:space="0" w:color="auto"/>
      </w:divBdr>
    </w:div>
    <w:div w:id="1217737274">
      <w:bodyDiv w:val="1"/>
      <w:marLeft w:val="0"/>
      <w:marRight w:val="0"/>
      <w:marTop w:val="0"/>
      <w:marBottom w:val="0"/>
      <w:divBdr>
        <w:top w:val="none" w:sz="0" w:space="0" w:color="auto"/>
        <w:left w:val="none" w:sz="0" w:space="0" w:color="auto"/>
        <w:bottom w:val="none" w:sz="0" w:space="0" w:color="auto"/>
        <w:right w:val="none" w:sz="0" w:space="0" w:color="auto"/>
      </w:divBdr>
    </w:div>
    <w:div w:id="1395205365">
      <w:bodyDiv w:val="1"/>
      <w:marLeft w:val="0"/>
      <w:marRight w:val="0"/>
      <w:marTop w:val="0"/>
      <w:marBottom w:val="0"/>
      <w:divBdr>
        <w:top w:val="none" w:sz="0" w:space="0" w:color="auto"/>
        <w:left w:val="none" w:sz="0" w:space="0" w:color="auto"/>
        <w:bottom w:val="none" w:sz="0" w:space="0" w:color="auto"/>
        <w:right w:val="none" w:sz="0" w:space="0" w:color="auto"/>
      </w:divBdr>
    </w:div>
    <w:div w:id="1866016012">
      <w:bodyDiv w:val="1"/>
      <w:marLeft w:val="0"/>
      <w:marRight w:val="0"/>
      <w:marTop w:val="0"/>
      <w:marBottom w:val="0"/>
      <w:divBdr>
        <w:top w:val="none" w:sz="0" w:space="0" w:color="auto"/>
        <w:left w:val="none" w:sz="0" w:space="0" w:color="auto"/>
        <w:bottom w:val="none" w:sz="0" w:space="0" w:color="auto"/>
        <w:right w:val="none" w:sz="0" w:space="0" w:color="auto"/>
      </w:divBdr>
    </w:div>
    <w:div w:id="2099011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hyperlink" Target="https://www.worldbank.org/en/topic/digitaldevelopment" TargetMode="External"/><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hyperlink" Target="https://kinsta.com/knowledgebase/install-react/" TargetMode="External"/><Relationship Id="rId47" Type="http://schemas.openxmlformats.org/officeDocument/2006/relationships/hyperlink" Target="https://deepmind.google" TargetMode="External"/><Relationship Id="rId50" Type="http://schemas.openxmlformats.org/officeDocument/2006/relationships/hyperlink" Target="https://arxiv.org/abs/2005.11401" TargetMode="External"/><Relationship Id="rId55" Type="http://schemas.openxmlformats.org/officeDocument/2006/relationships/hyperlink" Target="https://medium.com/google-cloud/quizaic-a-generative-ai-case-study-190b02baa8df"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13.png"/><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hyperlink" Target="https://www.gsma.com/mobileeconomy/" TargetMode="External"/><Relationship Id="rId45" Type="http://schemas.openxmlformats.org/officeDocument/2006/relationships/hyperlink" Target="https://openai.com" TargetMode="External"/><Relationship Id="rId53" Type="http://schemas.openxmlformats.org/officeDocument/2006/relationships/hyperlink" Target="https://quizbot.ai" TargetMode="External"/><Relationship Id="rId58" Type="http://schemas.openxmlformats.org/officeDocument/2006/relationships/hyperlink" Target="https://doi.org/10.1111/bjet.13315" TargetMode="External"/><Relationship Id="rId5" Type="http://schemas.openxmlformats.org/officeDocument/2006/relationships/numbering" Target="numbering.xml"/><Relationship Id="rId61" Type="http://schemas.openxmlformats.org/officeDocument/2006/relationships/hyperlink" Target="https://www.technologyreview.com/2019/01/21/137783/ai-is-sending-people-to-jail-and-getting-it-wrong" TargetMode="External"/><Relationship Id="rId19" Type="http://schemas.openxmlformats.org/officeDocument/2006/relationships/image" Target="media/image3.png"/><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hyperlink" Target="https://learn.microsoft.com/en-us/visualstudio/releases/2022/system-requirements" TargetMode="External"/><Relationship Id="rId48" Type="http://schemas.openxmlformats.org/officeDocument/2006/relationships/hyperlink" Target="https://www.anthropic.com" TargetMode="External"/><Relationship Id="rId56" Type="http://schemas.openxmlformats.org/officeDocument/2006/relationships/hyperlink" Target="https://doi.org/10.1007/s10639-022-11298-4" TargetMode="External"/><Relationship Id="rId8" Type="http://schemas.openxmlformats.org/officeDocument/2006/relationships/webSettings" Target="webSettings.xml"/><Relationship Id="rId51" Type="http://schemas.openxmlformats.org/officeDocument/2006/relationships/hyperlink" Target="https://arxiv.org/abs/2106.09685"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hyperlink" Target="https://www.itu.int/en/ITU-D/Statistics/Pages/stat/default.aspx" TargetMode="External"/><Relationship Id="rId46" Type="http://schemas.openxmlformats.org/officeDocument/2006/relationships/hyperlink" Target="https://ai.meta.com/llama" TargetMode="External"/><Relationship Id="rId59" Type="http://schemas.openxmlformats.org/officeDocument/2006/relationships/hyperlink" Target="https://doi.org/10.1080/10494820.2019.1703012" TargetMode="External"/><Relationship Id="rId20" Type="http://schemas.openxmlformats.org/officeDocument/2006/relationships/image" Target="media/image4.png"/><Relationship Id="rId41" Type="http://schemas.openxmlformats.org/officeDocument/2006/relationships/hyperlink" Target="https://www.statista.com/statistics/617136/digital-population-worldwide/" TargetMode="External"/><Relationship Id="rId54" Type="http://schemas.openxmlformats.org/officeDocument/2006/relationships/hyperlink" Target="https://arxiv.org/abs/2112.01229"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yperlink" Target="https://arxiv.org/abs/2401.13601" TargetMode="External"/><Relationship Id="rId57" Type="http://schemas.openxmlformats.org/officeDocument/2006/relationships/hyperlink" Target="https://doi.org/10.1016/j.compedu.2022.104453" TargetMode="Externa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hyperlink" Target="https://github.com/InsightReactions/TinyLlama?tab=readme-ov-file" TargetMode="External"/><Relationship Id="rId52" Type="http://schemas.openxmlformats.org/officeDocument/2006/relationships/hyperlink" Target="https://www.questgen.ai" TargetMode="External"/><Relationship Id="rId60" Type="http://schemas.openxmlformats.org/officeDocument/2006/relationships/hyperlink" Target="https://unesdoc.unesco.org" TargetMode="Externa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مستند" ma:contentTypeID="0x01010077A3E88A1F257546BC2E4DFC221C2B84" ma:contentTypeVersion="3" ma:contentTypeDescription="إنشاء مستند جديد." ma:contentTypeScope="" ma:versionID="69f93bd7cdb05cc3539bff44d014c226">
  <xsd:schema xmlns:xsd="http://www.w3.org/2001/XMLSchema" xmlns:xs="http://www.w3.org/2001/XMLSchema" xmlns:p="http://schemas.microsoft.com/office/2006/metadata/properties" xmlns:ns2="c9a35ca7-004b-49c4-b9c0-bb5096ed9c05" targetNamespace="http://schemas.microsoft.com/office/2006/metadata/properties" ma:root="true" ma:fieldsID="9587e42b49475b4c2985d14ff5d7bd56" ns2:_="">
    <xsd:import namespace="c9a35ca7-004b-49c4-b9c0-bb5096ed9c05"/>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a35ca7-004b-49c4-b9c0-bb5096ed9c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9B4E75-DE25-4CB8-B438-E1497507C15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F11D8A1-7C7D-49B0-A035-7DF29D7A3974}">
  <ds:schemaRefs>
    <ds:schemaRef ds:uri="http://schemas.openxmlformats.org/officeDocument/2006/bibliography"/>
  </ds:schemaRefs>
</ds:datastoreItem>
</file>

<file path=customXml/itemProps3.xml><?xml version="1.0" encoding="utf-8"?>
<ds:datastoreItem xmlns:ds="http://schemas.openxmlformats.org/officeDocument/2006/customXml" ds:itemID="{31ED6198-03A7-40BF-998A-27543DC19FE8}">
  <ds:schemaRefs>
    <ds:schemaRef ds:uri="http://schemas.microsoft.com/sharepoint/v3/contenttype/forms"/>
  </ds:schemaRefs>
</ds:datastoreItem>
</file>

<file path=customXml/itemProps4.xml><?xml version="1.0" encoding="utf-8"?>
<ds:datastoreItem xmlns:ds="http://schemas.openxmlformats.org/officeDocument/2006/customXml" ds:itemID="{5813413A-1278-4071-9018-E4D801D949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a35ca7-004b-49c4-b9c0-bb5096ed9c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67</Pages>
  <Words>10555</Words>
  <Characters>60167</Characters>
  <Application>Microsoft Office Word</Application>
  <DocSecurity>0</DocSecurity>
  <Lines>501</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فيصل مروان عبد الجواد البابا</cp:lastModifiedBy>
  <cp:revision>6</cp:revision>
  <dcterms:created xsi:type="dcterms:W3CDTF">2025-07-26T17:58:00Z</dcterms:created>
  <dcterms:modified xsi:type="dcterms:W3CDTF">2025-09-01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A3E88A1F257546BC2E4DFC221C2B84</vt:lpwstr>
  </property>
</Properties>
</file>